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3DC0E6B" w14:textId="5E4957C5" w:rsidR="00D070E9" w:rsidRDefault="00B76D8F" w:rsidP="00B76D8F">
      <w:pPr>
        <w:pStyle w:val="Heading1"/>
        <w:jc w:val="center"/>
        <w:rPr>
          <w:lang w:val="en-GB"/>
        </w:rPr>
      </w:pPr>
      <w:r>
        <w:rPr>
          <w:lang w:val="en-GB"/>
        </w:rPr>
        <w:t>Java</w:t>
      </w:r>
      <w:r w:rsidRPr="00AF7E88">
        <w:rPr>
          <w:lang w:val="en-GB"/>
        </w:rPr>
        <w:t xml:space="preserve"> OOP</w:t>
      </w:r>
      <w:r w:rsidR="00BC4B9E">
        <w:rPr>
          <w:lang w:val="en-GB"/>
        </w:rPr>
        <w:t xml:space="preserve"> </w:t>
      </w:r>
      <w:r w:rsidRPr="00AF7E88">
        <w:rPr>
          <w:lang w:val="en-GB"/>
        </w:rPr>
        <w:t>Exam</w:t>
      </w:r>
      <w:r w:rsidR="00BC4B9E">
        <w:rPr>
          <w:lang w:val="en-GB"/>
        </w:rPr>
        <w:t xml:space="preserve"> </w:t>
      </w:r>
      <w:r w:rsidR="009B2283">
        <w:rPr>
          <w:lang w:val="en-GB"/>
        </w:rPr>
        <w:t xml:space="preserve">Preparation </w:t>
      </w:r>
      <w:r w:rsidR="00F92280">
        <w:rPr>
          <w:lang w:val="en-GB"/>
        </w:rPr>
        <w:t xml:space="preserve">– </w:t>
      </w:r>
      <w:r w:rsidR="009B2283">
        <w:rPr>
          <w:lang w:val="en-GB"/>
        </w:rPr>
        <w:t>02</w:t>
      </w:r>
      <w:r w:rsidR="00F92280">
        <w:rPr>
          <w:lang w:val="en-GB"/>
        </w:rPr>
        <w:t xml:space="preserve"> A</w:t>
      </w:r>
      <w:r w:rsidR="009B2283">
        <w:rPr>
          <w:lang w:val="en-GB"/>
        </w:rPr>
        <w:t>ugust</w:t>
      </w:r>
      <w:r w:rsidR="00F92280">
        <w:rPr>
          <w:lang w:val="en-GB"/>
        </w:rPr>
        <w:t xml:space="preserve"> 202</w:t>
      </w:r>
      <w:r w:rsidR="00A62DDE">
        <w:rPr>
          <w:lang w:val="en-GB"/>
        </w:rPr>
        <w:t>4</w:t>
      </w:r>
    </w:p>
    <w:p w14:paraId="08D67D67" w14:textId="46BEDF1E" w:rsidR="00F6150F" w:rsidRPr="00F6150F" w:rsidRDefault="009B2283" w:rsidP="009B2283">
      <w:pPr>
        <w:rPr>
          <w:lang w:val="en-GB"/>
        </w:rPr>
      </w:pPr>
      <w:r>
        <w:rPr>
          <w:lang w:val="en-GB"/>
        </w:rPr>
        <w:t xml:space="preserve">Judge Link - </w:t>
      </w:r>
      <w:hyperlink r:id="rId8" w:history="1">
        <w:r w:rsidRPr="009B2283">
          <w:rPr>
            <w:rStyle w:val="Hyperlink"/>
            <w:lang w:val="en-GB"/>
          </w:rPr>
          <w:t>https://alpha.judge.softuni.org/contests/4548</w:t>
        </w:r>
        <w:r w:rsidRPr="009B2283">
          <w:rPr>
            <w:rStyle w:val="Hyperlink"/>
            <w:lang w:val="en-GB"/>
          </w:rPr>
          <w:t>/</w:t>
        </w:r>
        <w:r w:rsidRPr="009B2283">
          <w:rPr>
            <w:rStyle w:val="Hyperlink"/>
            <w:lang w:val="en-GB"/>
          </w:rPr>
          <w:t>practice</w:t>
        </w:r>
      </w:hyperlink>
    </w:p>
    <w:p w14:paraId="398734B5" w14:textId="40377E8E" w:rsidR="00B76D8F" w:rsidRDefault="00B76D8F" w:rsidP="00B76D8F">
      <w:pPr>
        <w:pStyle w:val="ListParagraph"/>
        <w:keepNext/>
        <w:keepLines/>
        <w:numPr>
          <w:ilvl w:val="0"/>
          <w:numId w:val="27"/>
        </w:numPr>
        <w:spacing w:before="200" w:after="40"/>
        <w:jc w:val="both"/>
        <w:outlineLvl w:val="1"/>
        <w:rPr>
          <w:rFonts w:eastAsiaTheme="majorEastAsia" w:cstheme="majorBidi"/>
          <w:b/>
          <w:bCs/>
          <w:color w:val="7C380A"/>
          <w:sz w:val="36"/>
          <w:szCs w:val="36"/>
        </w:rPr>
      </w:pPr>
      <w:r w:rsidRPr="00B76D8F">
        <w:rPr>
          <w:rFonts w:eastAsiaTheme="majorEastAsia" w:cstheme="majorBidi"/>
          <w:b/>
          <w:bCs/>
          <w:color w:val="7C380A"/>
          <w:sz w:val="36"/>
          <w:szCs w:val="36"/>
        </w:rPr>
        <w:t>Overview</w:t>
      </w:r>
    </w:p>
    <w:p w14:paraId="2BFEDECF" w14:textId="35841587" w:rsidR="003541E6" w:rsidRPr="008C60CA" w:rsidRDefault="003541E6" w:rsidP="003541E6">
      <w:pPr>
        <w:rPr>
          <w:noProof/>
          <w:lang w:val="bg-BG"/>
        </w:rPr>
      </w:pPr>
      <w:r w:rsidRPr="0068200B">
        <w:rPr>
          <w:noProof/>
        </w:rPr>
        <w:t xml:space="preserve">You have to create a </w:t>
      </w:r>
      <w:r w:rsidR="00A62DDE">
        <w:rPr>
          <w:b/>
          <w:bCs/>
          <w:noProof/>
        </w:rPr>
        <w:t>d</w:t>
      </w:r>
      <w:r w:rsidR="00A62DDE" w:rsidRPr="00A62DDE">
        <w:rPr>
          <w:b/>
          <w:bCs/>
          <w:noProof/>
        </w:rPr>
        <w:t>olphinarium</w:t>
      </w:r>
      <w:r w:rsidRPr="0068200B">
        <w:rPr>
          <w:noProof/>
        </w:rPr>
        <w:t xml:space="preserve"> project, which keeps track of the </w:t>
      </w:r>
      <w:r w:rsidR="00A62DDE">
        <w:rPr>
          <w:noProof/>
        </w:rPr>
        <w:t>dolphins</w:t>
      </w:r>
      <w:r w:rsidRPr="0068200B">
        <w:rPr>
          <w:noProof/>
        </w:rPr>
        <w:t xml:space="preserve"> in </w:t>
      </w:r>
      <w:r w:rsidRPr="003541E6">
        <w:rPr>
          <w:noProof/>
        </w:rPr>
        <w:t xml:space="preserve">the </w:t>
      </w:r>
      <w:r w:rsidR="00A62DDE">
        <w:rPr>
          <w:noProof/>
        </w:rPr>
        <w:t>basins</w:t>
      </w:r>
      <w:r w:rsidRPr="003541E6">
        <w:rPr>
          <w:noProof/>
        </w:rPr>
        <w:t xml:space="preserve"> in the </w:t>
      </w:r>
      <w:r w:rsidR="00A62DDE" w:rsidRPr="00A62DDE">
        <w:rPr>
          <w:noProof/>
        </w:rPr>
        <w:t>dolphinarium</w:t>
      </w:r>
      <w:r w:rsidRPr="0068200B">
        <w:rPr>
          <w:noProof/>
        </w:rPr>
        <w:t xml:space="preserve">. The </w:t>
      </w:r>
      <w:r w:rsidR="00A62DDE">
        <w:rPr>
          <w:b/>
          <w:bCs/>
          <w:noProof/>
        </w:rPr>
        <w:t>Pools</w:t>
      </w:r>
      <w:r w:rsidRPr="0068200B">
        <w:rPr>
          <w:noProof/>
        </w:rPr>
        <w:t xml:space="preserve"> have </w:t>
      </w:r>
      <w:r w:rsidR="00A62DDE">
        <w:rPr>
          <w:b/>
          <w:bCs/>
          <w:noProof/>
        </w:rPr>
        <w:t>dolphins</w:t>
      </w:r>
      <w:r w:rsidRPr="0068200B">
        <w:rPr>
          <w:noProof/>
        </w:rPr>
        <w:t xml:space="preserve"> with different environment</w:t>
      </w:r>
      <w:r w:rsidR="00520383">
        <w:rPr>
          <w:noProof/>
        </w:rPr>
        <w:t>al</w:t>
      </w:r>
      <w:r w:rsidRPr="0068200B">
        <w:rPr>
          <w:noProof/>
        </w:rPr>
        <w:t xml:space="preserve"> </w:t>
      </w:r>
      <w:r w:rsidR="00A62DDE">
        <w:rPr>
          <w:noProof/>
        </w:rPr>
        <w:t>needs</w:t>
      </w:r>
      <w:r w:rsidRPr="0068200B">
        <w:rPr>
          <w:noProof/>
        </w:rPr>
        <w:t>. Your task is to add, feed</w:t>
      </w:r>
      <w:r w:rsidR="00520383">
        <w:rPr>
          <w:noProof/>
        </w:rPr>
        <w:t>,</w:t>
      </w:r>
      <w:r w:rsidRPr="0068200B">
        <w:rPr>
          <w:noProof/>
        </w:rPr>
        <w:t xml:space="preserve"> and take care of the</w:t>
      </w:r>
      <w:r>
        <w:rPr>
          <w:noProof/>
        </w:rPr>
        <w:t xml:space="preserve"> </w:t>
      </w:r>
      <w:r w:rsidR="00A62DDE">
        <w:rPr>
          <w:noProof/>
        </w:rPr>
        <w:t>dolphins</w:t>
      </w:r>
      <w:r>
        <w:rPr>
          <w:noProof/>
        </w:rPr>
        <w:t xml:space="preserve">. </w:t>
      </w:r>
    </w:p>
    <w:p w14:paraId="7C4E1D43" w14:textId="5F93335E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Setup</w:t>
      </w:r>
    </w:p>
    <w:p w14:paraId="19DAC903" w14:textId="6163529A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pload </w:t>
      </w:r>
      <w:r>
        <w:rPr>
          <w:b/>
        </w:rPr>
        <w:t xml:space="preserve">only the </w:t>
      </w:r>
      <w:r w:rsidR="00A62DDE">
        <w:rPr>
          <w:b/>
          <w:bCs/>
          <w:noProof/>
        </w:rPr>
        <w:t>d</w:t>
      </w:r>
      <w:r w:rsidR="00A62DDE" w:rsidRPr="00A62DDE">
        <w:rPr>
          <w:b/>
          <w:bCs/>
          <w:noProof/>
        </w:rPr>
        <w:t>olphinarium</w:t>
      </w:r>
      <w:r w:rsidR="00273641" w:rsidRPr="0068200B">
        <w:rPr>
          <w:noProof/>
        </w:rPr>
        <w:t xml:space="preserve"> </w:t>
      </w:r>
      <w:r>
        <w:t xml:space="preserve">package in every task </w:t>
      </w:r>
      <w:r>
        <w:rPr>
          <w:b/>
        </w:rPr>
        <w:t>except</w:t>
      </w:r>
      <w:r>
        <w:t xml:space="preserve"> </w:t>
      </w:r>
      <w:r>
        <w:rPr>
          <w:b/>
        </w:rPr>
        <w:t>Unit Tests</w:t>
      </w:r>
      <w:r w:rsidR="0013420C">
        <w:rPr>
          <w:b/>
        </w:rPr>
        <w:t>.</w:t>
      </w:r>
    </w:p>
    <w:p w14:paraId="795E39F3" w14:textId="42BBC04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 modify the interfaces or their packages</w:t>
      </w:r>
      <w:r w:rsidR="0013420C">
        <w:rPr>
          <w:b/>
        </w:rPr>
        <w:t>.</w:t>
      </w:r>
    </w:p>
    <w:p w14:paraId="2EE21285" w14:textId="0E13B6FD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Use </w:t>
      </w:r>
      <w:r>
        <w:rPr>
          <w:b/>
        </w:rPr>
        <w:t xml:space="preserve">strong cohesion </w:t>
      </w:r>
      <w:r>
        <w:t xml:space="preserve">and </w:t>
      </w:r>
      <w:r>
        <w:rPr>
          <w:b/>
        </w:rPr>
        <w:t>loose coupling</w:t>
      </w:r>
      <w:r w:rsidR="0013420C">
        <w:rPr>
          <w:b/>
        </w:rPr>
        <w:t>.</w:t>
      </w:r>
    </w:p>
    <w:p w14:paraId="31ED39E1" w14:textId="77777777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Use inheritance and the provided interfaces wherever possible</w:t>
      </w:r>
      <w:r>
        <w:t xml:space="preserve">. </w:t>
      </w:r>
    </w:p>
    <w:p w14:paraId="74D2441A" w14:textId="39FF8921" w:rsidR="00733A3C" w:rsidRDefault="00733A3C" w:rsidP="00733A3C">
      <w:pPr>
        <w:pStyle w:val="ListParagraph"/>
        <w:numPr>
          <w:ilvl w:val="1"/>
          <w:numId w:val="29"/>
        </w:numPr>
        <w:jc w:val="both"/>
      </w:pPr>
      <w:r>
        <w:t xml:space="preserve">This includes </w:t>
      </w:r>
      <w:r w:rsidRPr="000C502C">
        <w:rPr>
          <w:b/>
        </w:rPr>
        <w:t>constructors</w:t>
      </w:r>
      <w:r>
        <w:t xml:space="preserve">, </w:t>
      </w:r>
      <w:r w:rsidRPr="000C502C">
        <w:rPr>
          <w:b/>
        </w:rPr>
        <w:t>method parameters</w:t>
      </w:r>
      <w:r w:rsidR="00520383">
        <w:rPr>
          <w:b/>
        </w:rPr>
        <w:t>,</w:t>
      </w:r>
      <w:r w:rsidRPr="000C502C">
        <w:rPr>
          <w:b/>
        </w:rPr>
        <w:t xml:space="preserve"> </w:t>
      </w:r>
      <w:r>
        <w:t>and</w:t>
      </w:r>
      <w:r w:rsidRPr="000C502C">
        <w:rPr>
          <w:b/>
        </w:rPr>
        <w:t xml:space="preserve"> return types</w:t>
      </w:r>
      <w:r w:rsidR="0013420C">
        <w:rPr>
          <w:b/>
        </w:rPr>
        <w:t>.</w:t>
      </w:r>
    </w:p>
    <w:p w14:paraId="418B91B5" w14:textId="4C75B905" w:rsidR="00733A3C" w:rsidRDefault="00733A3C" w:rsidP="00733A3C">
      <w:pPr>
        <w:pStyle w:val="ListParagraph"/>
        <w:numPr>
          <w:ilvl w:val="0"/>
          <w:numId w:val="28"/>
        </w:numPr>
        <w:jc w:val="both"/>
      </w:pPr>
      <w:r>
        <w:rPr>
          <w:b/>
        </w:rPr>
        <w:t>Do not</w:t>
      </w:r>
      <w:r>
        <w:t xml:space="preserve"> violate your </w:t>
      </w:r>
      <w:r>
        <w:rPr>
          <w:b/>
        </w:rPr>
        <w:t>interface</w:t>
      </w:r>
      <w:r>
        <w:t xml:space="preserve"> </w:t>
      </w:r>
      <w:r>
        <w:rPr>
          <w:b/>
        </w:rPr>
        <w:t>implementations</w:t>
      </w:r>
      <w:r>
        <w:t xml:space="preserve"> by adding </w:t>
      </w:r>
      <w:r>
        <w:rPr>
          <w:b/>
        </w:rPr>
        <w:t>more public methods</w:t>
      </w:r>
      <w:r>
        <w:t xml:space="preserve"> in the concrete class than the interface has defined</w:t>
      </w:r>
      <w:r w:rsidR="0013420C">
        <w:t>.</w:t>
      </w:r>
    </w:p>
    <w:p w14:paraId="7D7F5B34" w14:textId="43DB8CEF" w:rsidR="00733A3C" w:rsidRPr="00003370" w:rsidRDefault="00733A3C" w:rsidP="00733A3C">
      <w:pPr>
        <w:pStyle w:val="ListParagraph"/>
        <w:numPr>
          <w:ilvl w:val="0"/>
          <w:numId w:val="28"/>
        </w:numPr>
        <w:jc w:val="both"/>
      </w:pPr>
      <w:r>
        <w:t xml:space="preserve">Make sure you have </w:t>
      </w:r>
      <w:r>
        <w:rPr>
          <w:b/>
        </w:rPr>
        <w:t>no public fields</w:t>
      </w:r>
      <w:r>
        <w:t xml:space="preserve"> anywhere</w:t>
      </w:r>
      <w:r w:rsidR="0013420C">
        <w:t>.</w:t>
      </w:r>
    </w:p>
    <w:p w14:paraId="1456EE7F" w14:textId="572ABBB7" w:rsidR="00420CDF" w:rsidRDefault="00420CDF" w:rsidP="00420CDF">
      <w:pPr>
        <w:pStyle w:val="Heading2"/>
        <w:numPr>
          <w:ilvl w:val="0"/>
          <w:numId w:val="27"/>
        </w:numPr>
        <w:jc w:val="both"/>
      </w:pPr>
      <w:r>
        <w:t>Task 1: Structure (50 points)</w:t>
      </w:r>
    </w:p>
    <w:p w14:paraId="5C923A88" w14:textId="77777777" w:rsidR="00276388" w:rsidRDefault="00276388" w:rsidP="00276388">
      <w:pPr>
        <w:jc w:val="both"/>
      </w:pPr>
      <w:r>
        <w:t xml:space="preserve">You are given </w:t>
      </w:r>
      <w:r>
        <w:rPr>
          <w:b/>
          <w:bCs/>
        </w:rPr>
        <w:t>3</w:t>
      </w:r>
      <w:r>
        <w:t xml:space="preserve"> </w:t>
      </w:r>
      <w:proofErr w:type="gramStart"/>
      <w:r>
        <w:t>interfaces</w:t>
      </w:r>
      <w:proofErr w:type="gramEnd"/>
      <w:r>
        <w:t xml:space="preserve"> and you must implement their functionalities in the </w:t>
      </w:r>
      <w:r w:rsidRPr="007A4EDA">
        <w:rPr>
          <w:b/>
        </w:rPr>
        <w:t>correct classes</w:t>
      </w:r>
      <w:r>
        <w:t>.</w:t>
      </w:r>
    </w:p>
    <w:p w14:paraId="6A681910" w14:textId="5496BC1F" w:rsidR="00733A3C" w:rsidRPr="0013420C" w:rsidRDefault="00276388" w:rsidP="00420CDF">
      <w:pPr>
        <w:jc w:val="both"/>
        <w:rPr>
          <w:rFonts w:cstheme="minorHAnsi"/>
          <w:bCs/>
          <w:noProof/>
        </w:rPr>
      </w:pPr>
      <w:r>
        <w:t xml:space="preserve">There are </w:t>
      </w:r>
      <w:r>
        <w:rPr>
          <w:b/>
          <w:lang w:val="bg-BG"/>
        </w:rPr>
        <w:t>3</w:t>
      </w:r>
      <w:r w:rsidRPr="007A4EDA">
        <w:rPr>
          <w:b/>
        </w:rPr>
        <w:t xml:space="preserve"> </w:t>
      </w:r>
      <w:r>
        <w:t>types of entities in the application:</w:t>
      </w:r>
      <w:r>
        <w:rPr>
          <w:b/>
          <w:bCs/>
        </w:rPr>
        <w:t xml:space="preserve"> </w:t>
      </w:r>
      <w:r w:rsidR="00A62DDE">
        <w:rPr>
          <w:rFonts w:ascii="Consolas" w:hAnsi="Consolas"/>
          <w:b/>
          <w:bCs/>
        </w:rPr>
        <w:t>Pool</w:t>
      </w:r>
      <w:r w:rsidRPr="002173C7">
        <w:rPr>
          <w:rFonts w:ascii="Consolas" w:hAnsi="Consolas"/>
          <w:b/>
          <w:bCs/>
        </w:rPr>
        <w:t>,</w:t>
      </w:r>
      <w:r w:rsidRPr="002173C7">
        <w:rPr>
          <w:rFonts w:cstheme="minorHAnsi"/>
          <w:b/>
          <w:bCs/>
        </w:rPr>
        <w:t xml:space="preserve"> </w:t>
      </w:r>
      <w:r w:rsidR="00A62DDE">
        <w:rPr>
          <w:rFonts w:ascii="Consolas" w:hAnsi="Consolas" w:cstheme="minorHAnsi"/>
          <w:b/>
          <w:bCs/>
          <w:lang w:val="en-GB"/>
        </w:rPr>
        <w:t>Dolphin</w:t>
      </w:r>
      <w:r w:rsidR="00520383">
        <w:rPr>
          <w:rFonts w:ascii="Consolas" w:hAnsi="Consolas" w:cstheme="minorHAnsi"/>
          <w:b/>
          <w:bCs/>
          <w:lang w:val="en-GB"/>
        </w:rPr>
        <w:t>,</w:t>
      </w:r>
      <w:r w:rsidR="00520383" w:rsidRPr="00520383">
        <w:rPr>
          <w:rFonts w:cstheme="minorHAnsi"/>
          <w:b/>
          <w:bCs/>
        </w:rPr>
        <w:t xml:space="preserve"> </w:t>
      </w:r>
      <w:r w:rsidR="00520383">
        <w:rPr>
          <w:rFonts w:cstheme="minorHAnsi"/>
          <w:b/>
          <w:bCs/>
        </w:rPr>
        <w:t xml:space="preserve">and </w:t>
      </w:r>
      <w:r>
        <w:rPr>
          <w:rFonts w:ascii="Consolas" w:hAnsi="Consolas"/>
          <w:b/>
          <w:bCs/>
          <w:noProof/>
        </w:rPr>
        <w:t>Food</w:t>
      </w:r>
      <w:r w:rsidRPr="002173C7">
        <w:rPr>
          <w:rFonts w:ascii="Consolas" w:hAnsi="Consolas" w:cstheme="minorHAnsi"/>
          <w:bCs/>
          <w:noProof/>
        </w:rPr>
        <w:t>.</w:t>
      </w:r>
      <w:r w:rsidRPr="002173C7">
        <w:rPr>
          <w:rFonts w:cstheme="minorHAnsi"/>
          <w:bCs/>
          <w:noProof/>
        </w:rPr>
        <w:t xml:space="preserve"> </w:t>
      </w:r>
      <w:r>
        <w:rPr>
          <w:rFonts w:cstheme="minorHAnsi"/>
          <w:bCs/>
          <w:noProof/>
        </w:rPr>
        <w:t xml:space="preserve">There should </w:t>
      </w:r>
      <w:r w:rsidRPr="0059641F">
        <w:rPr>
          <w:rFonts w:cstheme="minorHAnsi"/>
          <w:bCs/>
          <w:noProof/>
        </w:rPr>
        <w:t xml:space="preserve">also </w:t>
      </w:r>
      <w:r>
        <w:rPr>
          <w:rFonts w:cstheme="minorHAnsi"/>
          <w:bCs/>
          <w:noProof/>
        </w:rPr>
        <w:t>be</w:t>
      </w:r>
      <w:r w:rsidRPr="00FC48DF">
        <w:rPr>
          <w:rFonts w:cstheme="minorHAnsi"/>
          <w:b/>
          <w:bCs/>
          <w:noProof/>
        </w:rPr>
        <w:t xml:space="preserve"> </w:t>
      </w:r>
      <w:r>
        <w:rPr>
          <w:rFonts w:ascii="Consolas" w:hAnsi="Consolas" w:cstheme="minorHAnsi"/>
          <w:b/>
          <w:noProof/>
        </w:rPr>
        <w:t>Food</w:t>
      </w:r>
      <w:r w:rsidRPr="000631CE">
        <w:rPr>
          <w:rFonts w:ascii="Consolas" w:hAnsi="Consolas" w:cstheme="minorHAnsi"/>
          <w:b/>
          <w:noProof/>
        </w:rPr>
        <w:t>Repository</w:t>
      </w:r>
      <w:r w:rsidRPr="0059641F">
        <w:rPr>
          <w:rFonts w:cstheme="minorHAnsi"/>
          <w:bCs/>
          <w:noProof/>
        </w:rPr>
        <w:t>.</w:t>
      </w:r>
    </w:p>
    <w:p w14:paraId="30D1BF56" w14:textId="168A4C9B" w:rsidR="00420CDF" w:rsidRDefault="00276388" w:rsidP="00420CDF">
      <w:pPr>
        <w:pStyle w:val="Heading3"/>
        <w:jc w:val="both"/>
        <w:rPr>
          <w:noProof/>
        </w:rPr>
      </w:pPr>
      <w:r>
        <w:rPr>
          <w:noProof/>
        </w:rPr>
        <w:t>Food</w:t>
      </w:r>
    </w:p>
    <w:p w14:paraId="06855966" w14:textId="415F1C34" w:rsidR="00733A3C" w:rsidRPr="007850A0" w:rsidRDefault="00F6150F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276388">
        <w:rPr>
          <w:rStyle w:val="CodeChar"/>
        </w:rPr>
        <w:t>Food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proofErr w:type="gramStart"/>
      <w:r w:rsidR="001C0412">
        <w:rPr>
          <w:b/>
        </w:rPr>
        <w:t>food</w:t>
      </w:r>
      <w:proofErr w:type="gramEnd"/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39888F5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46EFC895" w14:textId="60D00E65" w:rsidR="00733A3C" w:rsidRDefault="00276388" w:rsidP="00276388">
      <w:pPr>
        <w:pStyle w:val="ListParagraph"/>
        <w:numPr>
          <w:ilvl w:val="0"/>
          <w:numId w:val="30"/>
        </w:numPr>
        <w:spacing w:before="0" w:after="0"/>
        <w:jc w:val="both"/>
      </w:pPr>
      <w:r w:rsidRPr="00276388">
        <w:rPr>
          <w:rFonts w:ascii="Consolas" w:hAnsi="Consolas"/>
          <w:b/>
        </w:rPr>
        <w:t>calories</w:t>
      </w:r>
      <w:r w:rsidR="00733A3C">
        <w:t xml:space="preserve"> -</w:t>
      </w:r>
      <w:r w:rsidR="00733A3C" w:rsidRPr="000D7F16">
        <w:t xml:space="preserve"> </w:t>
      </w:r>
      <w:r w:rsidR="00733A3C">
        <w:rPr>
          <w:rFonts w:ascii="Consolas" w:hAnsi="Consolas"/>
          <w:b/>
        </w:rPr>
        <w:t>int</w:t>
      </w:r>
      <w:r w:rsidR="00733A3C">
        <w:t xml:space="preserve"> </w:t>
      </w:r>
    </w:p>
    <w:p w14:paraId="45EBAFBA" w14:textId="0E2FA7C1" w:rsid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>he</w:t>
      </w:r>
      <w:r w:rsidR="00B453D6">
        <w:rPr>
          <w:bCs/>
        </w:rPr>
        <w:t xml:space="preserve"> </w:t>
      </w:r>
      <w:proofErr w:type="gramStart"/>
      <w:r w:rsidR="00B453D6">
        <w:rPr>
          <w:bCs/>
        </w:rPr>
        <w:t>amount</w:t>
      </w:r>
      <w:proofErr w:type="gramEnd"/>
      <w:r w:rsidR="00B453D6">
        <w:rPr>
          <w:bCs/>
        </w:rPr>
        <w:t xml:space="preserve"> of</w:t>
      </w:r>
      <w:r w:rsidRPr="000D7F16">
        <w:rPr>
          <w:bCs/>
        </w:rPr>
        <w:t xml:space="preserve"> </w:t>
      </w:r>
      <w:r w:rsidR="00B453D6">
        <w:rPr>
          <w:bCs/>
        </w:rPr>
        <w:t>calories</w:t>
      </w:r>
      <w:r w:rsidRPr="000D7F16">
        <w:rPr>
          <w:bCs/>
        </w:rPr>
        <w:t xml:space="preserve"> </w:t>
      </w:r>
      <w:r w:rsidR="00B453D6">
        <w:rPr>
          <w:bCs/>
        </w:rPr>
        <w:t>in</w:t>
      </w:r>
      <w:r w:rsidRPr="000D7F16">
        <w:rPr>
          <w:bCs/>
        </w:rPr>
        <w:t xml:space="preserve"> </w:t>
      </w:r>
      <w:r w:rsidR="00B453D6">
        <w:rPr>
          <w:bCs/>
        </w:rPr>
        <w:t>each</w:t>
      </w:r>
      <w:r>
        <w:rPr>
          <w:bCs/>
          <w:lang w:val="bg-BG"/>
        </w:rPr>
        <w:t xml:space="preserve"> </w:t>
      </w:r>
      <w:r w:rsidR="00276388">
        <w:rPr>
          <w:bCs/>
          <w:lang w:val="en-GB"/>
        </w:rPr>
        <w:t>food</w:t>
      </w:r>
      <w:r w:rsidR="0013420C">
        <w:rPr>
          <w:bCs/>
          <w:lang w:val="en-GB"/>
        </w:rPr>
        <w:t>.</w:t>
      </w:r>
    </w:p>
    <w:p w14:paraId="20C55E06" w14:textId="77777777" w:rsidR="00733A3C" w:rsidRDefault="00733A3C" w:rsidP="00733A3C">
      <w:pPr>
        <w:pStyle w:val="Heading4"/>
        <w:jc w:val="both"/>
      </w:pPr>
      <w:r>
        <w:t>Constructor</w:t>
      </w:r>
    </w:p>
    <w:p w14:paraId="4EB4CFD7" w14:textId="05EE7C94" w:rsidR="00733A3C" w:rsidRPr="00772F80" w:rsidRDefault="00733A3C" w:rsidP="00733A3C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276388">
        <w:rPr>
          <w:rFonts w:ascii="Consolas" w:hAnsi="Consolas"/>
          <w:b/>
          <w:noProof/>
          <w:lang w:val="en-GB"/>
        </w:rPr>
        <w:t>Food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99645C6" w14:textId="6B608468" w:rsidR="00733A3C" w:rsidRPr="003F0481" w:rsidRDefault="00733A3C" w:rsidP="00733A3C">
      <w:pPr>
        <w:pStyle w:val="Code"/>
      </w:pPr>
      <w:r>
        <w:t>(</w:t>
      </w:r>
      <w:r w:rsidRPr="00733A3C">
        <w:t xml:space="preserve">int </w:t>
      </w:r>
      <w:r w:rsidR="00276388" w:rsidRPr="00276388">
        <w:t>calories</w:t>
      </w:r>
      <w:r>
        <w:t>)</w:t>
      </w:r>
    </w:p>
    <w:p w14:paraId="64FF6829" w14:textId="77777777" w:rsidR="00733A3C" w:rsidRPr="003F0481" w:rsidRDefault="00733A3C" w:rsidP="00733A3C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 Classes</w:t>
      </w:r>
    </w:p>
    <w:p w14:paraId="4733E8CF" w14:textId="3486AF26" w:rsidR="00733A3C" w:rsidRDefault="00733A3C" w:rsidP="00733A3C">
      <w:pPr>
        <w:spacing w:before="0" w:after="0"/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 w:rsidR="00D64B9E">
        <w:rPr>
          <w:noProof/>
        </w:rPr>
        <w:t>three</w:t>
      </w:r>
      <w:r w:rsidRPr="00772F80">
        <w:rPr>
          <w:noProof/>
          <w:lang w:val="en-GB"/>
        </w:rPr>
        <w:t xml:space="preserve"> concrete types of </w:t>
      </w:r>
      <w:r w:rsidR="00276388">
        <w:rPr>
          <w:rFonts w:ascii="Consolas" w:hAnsi="Consolas"/>
          <w:b/>
          <w:bCs/>
          <w:noProof/>
          <w:lang w:val="en-GB"/>
        </w:rPr>
        <w:t>Food</w:t>
      </w:r>
      <w:r w:rsidRPr="00772F80">
        <w:rPr>
          <w:noProof/>
          <w:lang w:val="en-GB"/>
        </w:rPr>
        <w:t>:</w:t>
      </w:r>
    </w:p>
    <w:p w14:paraId="210EA6A4" w14:textId="77777777" w:rsidR="00311553" w:rsidRPr="00276388" w:rsidRDefault="00311553" w:rsidP="00311553">
      <w:pPr>
        <w:pStyle w:val="Heading5"/>
        <w:jc w:val="both"/>
        <w:rPr>
          <w:noProof/>
          <w:sz w:val="28"/>
          <w:lang w:val="bg-BG"/>
        </w:rPr>
      </w:pPr>
      <w:r>
        <w:rPr>
          <w:noProof/>
          <w:sz w:val="28"/>
          <w:lang w:val="en-GB"/>
        </w:rPr>
        <w:t>Squid</w:t>
      </w:r>
    </w:p>
    <w:p w14:paraId="4A1BA46A" w14:textId="70C46CD5" w:rsidR="00311553" w:rsidRDefault="00311553" w:rsidP="00311553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>
        <w:rPr>
          <w:b/>
          <w:noProof/>
        </w:rPr>
        <w:t>175</w:t>
      </w:r>
      <w:r w:rsidRPr="00772F80">
        <w:rPr>
          <w:b/>
          <w:noProof/>
          <w:lang w:val="en-GB"/>
        </w:rPr>
        <w:t xml:space="preserve"> </w:t>
      </w:r>
      <w:r w:rsidRPr="00276388">
        <w:rPr>
          <w:rFonts w:ascii="Consolas" w:hAnsi="Consolas"/>
          <w:b/>
        </w:rPr>
        <w:t>calories</w:t>
      </w:r>
      <w:r>
        <w:rPr>
          <w:noProof/>
          <w:lang w:val="en-GB"/>
        </w:rPr>
        <w:t>.</w:t>
      </w:r>
    </w:p>
    <w:p w14:paraId="217F5140" w14:textId="77777777" w:rsidR="00311553" w:rsidRPr="003F0481" w:rsidRDefault="00311553" w:rsidP="00311553">
      <w:pPr>
        <w:jc w:val="both"/>
        <w:rPr>
          <w:noProof/>
        </w:rPr>
      </w:pPr>
      <w:r>
        <w:t>The constructor</w:t>
      </w:r>
      <w:r>
        <w:rPr>
          <w:b/>
          <w:bCs/>
        </w:rPr>
        <w:t xml:space="preserve"> </w:t>
      </w:r>
      <w:r>
        <w:t>should take no values upon initialization.</w:t>
      </w:r>
    </w:p>
    <w:p w14:paraId="3D4EC3AA" w14:textId="5C31CB57" w:rsidR="00733A3C" w:rsidRPr="003F0481" w:rsidRDefault="00311553" w:rsidP="00733A3C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Herring</w:t>
      </w:r>
    </w:p>
    <w:p w14:paraId="11B52F65" w14:textId="3A902CAD" w:rsidR="00733A3C" w:rsidRDefault="00733A3C" w:rsidP="00733A3C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 w:rsidR="00311553">
        <w:rPr>
          <w:b/>
          <w:noProof/>
        </w:rPr>
        <w:t>20</w:t>
      </w:r>
      <w:r w:rsidR="00163F5E">
        <w:rPr>
          <w:b/>
          <w:noProof/>
        </w:rPr>
        <w:t>0</w:t>
      </w:r>
      <w:r w:rsidRPr="00772F80">
        <w:rPr>
          <w:b/>
          <w:noProof/>
          <w:lang w:val="en-GB"/>
        </w:rPr>
        <w:t xml:space="preserve"> </w:t>
      </w:r>
      <w:r w:rsidR="00276388" w:rsidRPr="00276388">
        <w:rPr>
          <w:rFonts w:ascii="Consolas" w:hAnsi="Consolas"/>
          <w:b/>
        </w:rPr>
        <w:t>calories</w:t>
      </w:r>
      <w:r>
        <w:rPr>
          <w:noProof/>
          <w:lang w:val="en-GB"/>
        </w:rPr>
        <w:t>.</w:t>
      </w:r>
    </w:p>
    <w:p w14:paraId="6EE7F8F9" w14:textId="0696EDCF" w:rsidR="00733A3C" w:rsidRPr="003F0481" w:rsidRDefault="00520383" w:rsidP="00733A3C">
      <w:pPr>
        <w:jc w:val="both"/>
        <w:rPr>
          <w:noProof/>
        </w:rPr>
      </w:pPr>
      <w:r>
        <w:t>The c</w:t>
      </w:r>
      <w:r w:rsidR="00733A3C">
        <w:t>onstructor</w:t>
      </w:r>
      <w:r w:rsidR="00733A3C">
        <w:rPr>
          <w:b/>
          <w:bCs/>
        </w:rPr>
        <w:t xml:space="preserve"> </w:t>
      </w:r>
      <w:r w:rsidR="00733A3C">
        <w:t>should take no values upon initialization.</w:t>
      </w:r>
    </w:p>
    <w:p w14:paraId="54476D01" w14:textId="6D69767B" w:rsidR="00733A3C" w:rsidRPr="00276388" w:rsidRDefault="00276388" w:rsidP="00733A3C">
      <w:pPr>
        <w:pStyle w:val="Heading5"/>
        <w:jc w:val="both"/>
        <w:rPr>
          <w:noProof/>
          <w:sz w:val="28"/>
          <w:lang w:val="bg-BG"/>
        </w:rPr>
      </w:pPr>
      <w:r w:rsidRPr="00276388">
        <w:rPr>
          <w:noProof/>
          <w:sz w:val="28"/>
          <w:lang w:val="en-GB"/>
        </w:rPr>
        <w:lastRenderedPageBreak/>
        <w:t>M</w:t>
      </w:r>
      <w:r w:rsidR="00311553">
        <w:rPr>
          <w:noProof/>
          <w:sz w:val="28"/>
          <w:lang w:val="en-GB"/>
        </w:rPr>
        <w:t>ackerel</w:t>
      </w:r>
    </w:p>
    <w:p w14:paraId="532DA5A4" w14:textId="480EC815" w:rsidR="00733A3C" w:rsidRDefault="00733A3C" w:rsidP="00733A3C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Has </w:t>
      </w:r>
      <w:r w:rsidR="00311553">
        <w:rPr>
          <w:b/>
          <w:noProof/>
        </w:rPr>
        <w:t>305</w:t>
      </w:r>
      <w:r w:rsidR="00276388" w:rsidRPr="00772F80">
        <w:rPr>
          <w:b/>
          <w:noProof/>
          <w:lang w:val="en-GB"/>
        </w:rPr>
        <w:t xml:space="preserve"> </w:t>
      </w:r>
      <w:r w:rsidR="00276388" w:rsidRPr="00276388">
        <w:rPr>
          <w:rFonts w:ascii="Consolas" w:hAnsi="Consolas"/>
          <w:b/>
        </w:rPr>
        <w:t>calories</w:t>
      </w:r>
      <w:r>
        <w:rPr>
          <w:noProof/>
          <w:lang w:val="en-GB"/>
        </w:rPr>
        <w:t>.</w:t>
      </w:r>
    </w:p>
    <w:p w14:paraId="19385C19" w14:textId="20CC90C2" w:rsidR="00733A3C" w:rsidRDefault="00520383" w:rsidP="00733A3C">
      <w:pPr>
        <w:jc w:val="both"/>
      </w:pPr>
      <w:r>
        <w:t>The c</w:t>
      </w:r>
      <w:r w:rsidR="00733A3C">
        <w:t>onstructor</w:t>
      </w:r>
      <w:r w:rsidR="00733A3C">
        <w:rPr>
          <w:b/>
          <w:bCs/>
        </w:rPr>
        <w:t xml:space="preserve"> </w:t>
      </w:r>
      <w:r w:rsidR="00733A3C">
        <w:t>should take no values upon initialization.</w:t>
      </w:r>
    </w:p>
    <w:p w14:paraId="46048051" w14:textId="77777777" w:rsidR="00311553" w:rsidRPr="003F0481" w:rsidRDefault="00311553" w:rsidP="00733A3C">
      <w:pPr>
        <w:jc w:val="both"/>
        <w:rPr>
          <w:noProof/>
        </w:rPr>
      </w:pPr>
    </w:p>
    <w:p w14:paraId="2231E48E" w14:textId="7B63B28A" w:rsidR="00733A3C" w:rsidRPr="00F72255" w:rsidRDefault="00A77F4F" w:rsidP="00733A3C">
      <w:pPr>
        <w:pStyle w:val="Heading3"/>
        <w:jc w:val="both"/>
        <w:rPr>
          <w:lang w:val="en-GB"/>
        </w:rPr>
      </w:pPr>
      <w:r>
        <w:rPr>
          <w:lang w:val="en-GB"/>
        </w:rPr>
        <w:t>Dolphin</w:t>
      </w:r>
    </w:p>
    <w:p w14:paraId="6F19DB46" w14:textId="2C98272A" w:rsidR="00733A3C" w:rsidRPr="007850A0" w:rsidRDefault="001A5536" w:rsidP="00733A3C">
      <w:pPr>
        <w:jc w:val="both"/>
        <w:rPr>
          <w:lang w:val="bg-BG"/>
        </w:rPr>
      </w:pPr>
      <w:r>
        <w:rPr>
          <w:rStyle w:val="CodeChar"/>
        </w:rPr>
        <w:t>Base</w:t>
      </w:r>
      <w:r w:rsidR="00A77F4F">
        <w:rPr>
          <w:rStyle w:val="CodeChar"/>
        </w:rPr>
        <w:t>Dolphin</w:t>
      </w:r>
      <w:r w:rsidR="00733A3C">
        <w:t xml:space="preserve"> is a </w:t>
      </w:r>
      <w:r w:rsidR="00733A3C">
        <w:rPr>
          <w:b/>
        </w:rPr>
        <w:t>base class</w:t>
      </w:r>
      <w:r w:rsidR="00733A3C">
        <w:t xml:space="preserve"> of any </w:t>
      </w:r>
      <w:r w:rsidR="00733A3C">
        <w:rPr>
          <w:b/>
        </w:rPr>
        <w:t xml:space="preserve">type of </w:t>
      </w:r>
      <w:proofErr w:type="gramStart"/>
      <w:r w:rsidR="00A77F4F">
        <w:rPr>
          <w:b/>
        </w:rPr>
        <w:t>dolphin</w:t>
      </w:r>
      <w:proofErr w:type="gramEnd"/>
      <w:r w:rsidR="00733A3C">
        <w:t xml:space="preserve"> and it </w:t>
      </w:r>
      <w:r w:rsidR="00733A3C">
        <w:rPr>
          <w:b/>
        </w:rPr>
        <w:t>should not be able to be instantiated</w:t>
      </w:r>
      <w:r w:rsidR="00733A3C">
        <w:t>.</w:t>
      </w:r>
    </w:p>
    <w:p w14:paraId="4DFDF567" w14:textId="77777777" w:rsidR="00733A3C" w:rsidRPr="00B7348A" w:rsidRDefault="00733A3C" w:rsidP="00733A3C">
      <w:pPr>
        <w:pStyle w:val="Heading4"/>
        <w:jc w:val="both"/>
        <w:rPr>
          <w:lang w:val="bg-BG"/>
        </w:rPr>
      </w:pPr>
      <w:r>
        <w:t>Data</w:t>
      </w:r>
    </w:p>
    <w:p w14:paraId="22BC5CB1" w14:textId="62CBC306" w:rsidR="00733A3C" w:rsidRDefault="00733A3C" w:rsidP="00733A3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proofErr w:type="gramStart"/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proofErr w:type="gramEnd"/>
      <w:r>
        <w:t xml:space="preserve"> </w:t>
      </w:r>
    </w:p>
    <w:p w14:paraId="37198F2A" w14:textId="3F6FD0E7" w:rsidR="00733A3C" w:rsidRPr="00733A3C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 xml:space="preserve">with </w:t>
      </w:r>
      <w:r w:rsidR="00520383">
        <w:t xml:space="preserve">a </w:t>
      </w:r>
      <w:r w:rsidRPr="000D7F16">
        <w:t>message</w:t>
      </w:r>
      <w:r>
        <w:rPr>
          <w:lang w:val="bg-BG"/>
        </w:rPr>
        <w:t>:</w:t>
      </w:r>
      <w:r w:rsidRPr="000D7F16">
        <w:t xml:space="preserve"> </w:t>
      </w:r>
    </w:p>
    <w:p w14:paraId="2F3CB7D6" w14:textId="36D0A2C4" w:rsidR="00733A3C" w:rsidRPr="005A7F33" w:rsidRDefault="00733A3C" w:rsidP="00733A3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A77F4F">
        <w:rPr>
          <w:rFonts w:ascii="Consolas" w:hAnsi="Consolas"/>
          <w:b/>
          <w:noProof/>
        </w:rPr>
        <w:t>Dolphin</w:t>
      </w:r>
      <w:r w:rsidRPr="00733A3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76555CC" w14:textId="62946A0D" w:rsidR="00733A3C" w:rsidRPr="000D7F16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225CCDE8" w14:textId="4FB954B8" w:rsidR="00733A3C" w:rsidRPr="000B4C85" w:rsidRDefault="006F3DED" w:rsidP="00733A3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>energy</w:t>
      </w:r>
      <w:r w:rsidR="00733A3C">
        <w:rPr>
          <w:noProof/>
        </w:rPr>
        <w:t xml:space="preserve">- </w:t>
      </w:r>
      <w:r w:rsidR="00CD1489">
        <w:rPr>
          <w:rFonts w:ascii="Consolas" w:hAnsi="Consolas"/>
          <w:b/>
          <w:noProof/>
        </w:rPr>
        <w:t>int</w:t>
      </w:r>
    </w:p>
    <w:p w14:paraId="5D53FA59" w14:textId="5331FEE1" w:rsidR="00733A3C" w:rsidRPr="00E81AC2" w:rsidRDefault="00733A3C" w:rsidP="00733A3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="006F3DED">
        <w:rPr>
          <w:bCs/>
        </w:rPr>
        <w:t>energy</w:t>
      </w:r>
      <w:r w:rsidRPr="000D7F16">
        <w:rPr>
          <w:bCs/>
        </w:rPr>
        <w:t xml:space="preserve"> of </w:t>
      </w:r>
      <w:r>
        <w:rPr>
          <w:bCs/>
          <w:lang w:val="bg-BG"/>
        </w:rPr>
        <w:t xml:space="preserve">the </w:t>
      </w:r>
      <w:r w:rsidR="00A77F4F">
        <w:rPr>
          <w:rFonts w:ascii="Consolas" w:hAnsi="Consolas"/>
          <w:b/>
          <w:noProof/>
        </w:rPr>
        <w:t>Dolphin</w:t>
      </w:r>
      <w:r w:rsidR="0013420C">
        <w:rPr>
          <w:rFonts w:ascii="Consolas" w:hAnsi="Consolas"/>
          <w:b/>
          <w:noProof/>
          <w:lang w:val="bg-BG"/>
        </w:rPr>
        <w:t>.</w:t>
      </w:r>
    </w:p>
    <w:p w14:paraId="05EB70D7" w14:textId="2896F63B" w:rsidR="007C5565" w:rsidRDefault="00E81AC2" w:rsidP="007C5565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 w:rsidRPr="00E81AC2">
        <w:rPr>
          <w:bCs/>
        </w:rPr>
        <w:t xml:space="preserve">It is guaranteed that you will receive only positive </w:t>
      </w:r>
      <w:proofErr w:type="gramStart"/>
      <w:r w:rsidRPr="00E81AC2">
        <w:rPr>
          <w:bCs/>
        </w:rPr>
        <w:t>values</w:t>
      </w:r>
      <w:proofErr w:type="gramEnd"/>
    </w:p>
    <w:p w14:paraId="03DCFF34" w14:textId="424B7B1D" w:rsidR="007C5565" w:rsidRPr="007C5565" w:rsidRDefault="007C5565" w:rsidP="007C5565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 xml:space="preserve">If the energy </w:t>
      </w:r>
      <w:r w:rsidR="00EA4DF3">
        <w:rPr>
          <w:bCs/>
        </w:rPr>
        <w:t>drops</w:t>
      </w:r>
      <w:r>
        <w:rPr>
          <w:bCs/>
        </w:rPr>
        <w:t xml:space="preserve"> below </w:t>
      </w:r>
      <w:r w:rsidRPr="007C5565">
        <w:rPr>
          <w:b/>
        </w:rPr>
        <w:t>0</w:t>
      </w:r>
      <w:r>
        <w:rPr>
          <w:bCs/>
        </w:rPr>
        <w:t xml:space="preserve"> (zero) </w:t>
      </w:r>
      <w:r w:rsidRPr="007C5565">
        <w:rPr>
          <w:b/>
        </w:rPr>
        <w:t>set</w:t>
      </w:r>
      <w:r>
        <w:rPr>
          <w:bCs/>
        </w:rPr>
        <w:t xml:space="preserve"> it to 0 (zero)</w:t>
      </w:r>
    </w:p>
    <w:p w14:paraId="68210843" w14:textId="77777777" w:rsidR="00733A3C" w:rsidRDefault="00733A3C" w:rsidP="00733A3C">
      <w:pPr>
        <w:pStyle w:val="Heading4"/>
        <w:tabs>
          <w:tab w:val="center" w:pos="5217"/>
        </w:tabs>
        <w:jc w:val="both"/>
      </w:pPr>
      <w:bookmarkStart w:id="0" w:name="_Hlk23531814"/>
      <w:r>
        <w:t>Behavior</w:t>
      </w:r>
    </w:p>
    <w:p w14:paraId="2EC875E5" w14:textId="3C199048" w:rsidR="00255CDA" w:rsidRDefault="00255CDA" w:rsidP="00255CDA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jump()</w:t>
      </w:r>
    </w:p>
    <w:p w14:paraId="5B5FA9A2" w14:textId="213FED62" w:rsidR="00255CDA" w:rsidRDefault="00255CDA" w:rsidP="00255CDA">
      <w:pPr>
        <w:jc w:val="both"/>
      </w:pPr>
      <w:r>
        <w:rPr>
          <w:noProof/>
        </w:rPr>
        <w:t xml:space="preserve">The </w:t>
      </w:r>
      <w:r>
        <w:rPr>
          <w:rFonts w:ascii="Consolas" w:hAnsi="Consolas"/>
          <w:b/>
          <w:noProof/>
        </w:rPr>
        <w:t>jump</w:t>
      </w:r>
      <w:r w:rsidRPr="00BB6B84">
        <w:rPr>
          <w:rFonts w:ascii="Consolas" w:hAnsi="Consolas"/>
          <w:b/>
          <w:noProof/>
        </w:rPr>
        <w:t>()</w:t>
      </w:r>
      <w:r>
        <w:t xml:space="preserve"> method </w:t>
      </w:r>
      <w:r w:rsidRPr="000670DF">
        <w:rPr>
          <w:b/>
          <w:bCs/>
        </w:rPr>
        <w:t>decreases</w:t>
      </w:r>
      <w:r>
        <w:t xml:space="preserve"> the </w:t>
      </w:r>
      <w:r>
        <w:rPr>
          <w:rFonts w:ascii="Consolas" w:hAnsi="Consolas"/>
          <w:b/>
          <w:noProof/>
        </w:rPr>
        <w:t>Dolphin</w:t>
      </w:r>
      <w:r w:rsidRPr="00BB6B84">
        <w:rPr>
          <w:rFonts w:ascii="Consolas" w:hAnsi="Consolas"/>
          <w:b/>
          <w:noProof/>
        </w:rPr>
        <w:t>’s</w:t>
      </w:r>
      <w:r>
        <w:t xml:space="preserve"> energy</w:t>
      </w:r>
      <w:r w:rsidR="000670DF">
        <w:t xml:space="preserve"> </w:t>
      </w:r>
      <w:r w:rsidR="00BD0CD8" w:rsidRPr="00BD0CD8">
        <w:t xml:space="preserve">initially </w:t>
      </w:r>
      <w:r w:rsidR="000670DF">
        <w:t xml:space="preserve">by </w:t>
      </w:r>
      <w:r w:rsidR="000670DF" w:rsidRPr="000670DF">
        <w:rPr>
          <w:b/>
          <w:bCs/>
        </w:rPr>
        <w:t>10</w:t>
      </w:r>
      <w:r w:rsidR="000670DF">
        <w:t xml:space="preserve"> units</w:t>
      </w:r>
      <w:r>
        <w:t xml:space="preserve">. </w:t>
      </w:r>
      <w:r w:rsidR="000670DF">
        <w:t>Each</w:t>
      </w:r>
      <w:r>
        <w:t xml:space="preserve"> </w:t>
      </w:r>
      <w:r>
        <w:rPr>
          <w:rFonts w:ascii="Consolas" w:hAnsi="Consolas"/>
          <w:b/>
          <w:noProof/>
        </w:rPr>
        <w:t>Dolphin</w:t>
      </w:r>
      <w:r w:rsidRPr="00BB6B84">
        <w:rPr>
          <w:b/>
        </w:rPr>
        <w:t xml:space="preserve"> </w:t>
      </w:r>
      <w:r w:rsidR="000670DF" w:rsidRPr="000670DF">
        <w:t>implement</w:t>
      </w:r>
      <w:r w:rsidR="004E1C69">
        <w:t>s</w:t>
      </w:r>
      <w:r w:rsidR="000670DF">
        <w:t xml:space="preserve"> the method </w:t>
      </w:r>
      <w:r w:rsidR="004E1C69">
        <w:t xml:space="preserve">differently </w:t>
      </w:r>
      <w:r w:rsidR="000670DF">
        <w:t xml:space="preserve">and </w:t>
      </w:r>
      <w:r w:rsidR="009E436A" w:rsidRPr="00110B17">
        <w:rPr>
          <w:b/>
          <w:bCs/>
        </w:rPr>
        <w:t>reduces</w:t>
      </w:r>
      <w:r w:rsidR="000670DF">
        <w:t xml:space="preserve"> the energy by </w:t>
      </w:r>
      <w:r w:rsidR="000670DF" w:rsidRPr="004E1C69">
        <w:rPr>
          <w:b/>
          <w:bCs/>
        </w:rPr>
        <w:t>additional</w:t>
      </w:r>
      <w:r w:rsidR="000670DF">
        <w:t xml:space="preserve"> units depending on </w:t>
      </w:r>
      <w:r w:rsidR="009E436A">
        <w:t>its</w:t>
      </w:r>
      <w:r w:rsidR="000670DF">
        <w:t xml:space="preserve"> type</w:t>
      </w:r>
      <w:r>
        <w:t>.</w:t>
      </w:r>
    </w:p>
    <w:p w14:paraId="5646E6B4" w14:textId="1F875C06" w:rsidR="00733A3C" w:rsidRDefault="00A02304" w:rsidP="00733A3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733A3C">
        <w:rPr>
          <w:rFonts w:ascii="Consolas" w:hAnsi="Consolas"/>
          <w:noProof/>
          <w:szCs w:val="24"/>
        </w:rPr>
        <w:t xml:space="preserve"> eat(</w:t>
      </w:r>
      <w:r w:rsidR="00E54404">
        <w:rPr>
          <w:rFonts w:ascii="Consolas" w:hAnsi="Consolas"/>
          <w:noProof/>
          <w:szCs w:val="24"/>
        </w:rPr>
        <w:t>Food</w:t>
      </w:r>
      <w:r w:rsidR="00A96BF2">
        <w:rPr>
          <w:rFonts w:ascii="Consolas" w:hAnsi="Consolas"/>
          <w:noProof/>
          <w:szCs w:val="24"/>
        </w:rPr>
        <w:t xml:space="preserve"> food</w:t>
      </w:r>
      <w:r w:rsidR="00733A3C">
        <w:rPr>
          <w:rFonts w:ascii="Consolas" w:hAnsi="Consolas"/>
          <w:noProof/>
          <w:szCs w:val="24"/>
        </w:rPr>
        <w:t>)</w:t>
      </w:r>
    </w:p>
    <w:p w14:paraId="6737A8D2" w14:textId="24BF1827" w:rsidR="00261D11" w:rsidRDefault="00261D11" w:rsidP="00BB6B84">
      <w:pPr>
        <w:jc w:val="both"/>
      </w:pPr>
      <w:r>
        <w:rPr>
          <w:noProof/>
        </w:rPr>
        <w:t xml:space="preserve">The </w:t>
      </w:r>
      <w:r w:rsidR="00650D3D">
        <w:rPr>
          <w:rFonts w:ascii="Consolas" w:hAnsi="Consolas"/>
          <w:b/>
          <w:noProof/>
        </w:rPr>
        <w:t>eat</w:t>
      </w:r>
      <w:r w:rsidRPr="00BB6B84">
        <w:rPr>
          <w:rFonts w:ascii="Consolas" w:hAnsi="Consolas"/>
          <w:b/>
          <w:noProof/>
        </w:rPr>
        <w:t>()</w:t>
      </w:r>
      <w:r>
        <w:t xml:space="preserve"> method increases the </w:t>
      </w:r>
      <w:r w:rsidR="00A77F4F">
        <w:rPr>
          <w:rFonts w:ascii="Consolas" w:hAnsi="Consolas"/>
          <w:b/>
          <w:noProof/>
        </w:rPr>
        <w:t>Dolphin</w:t>
      </w:r>
      <w:r w:rsidRPr="00BB6B84">
        <w:rPr>
          <w:rFonts w:ascii="Consolas" w:hAnsi="Consolas"/>
          <w:b/>
          <w:noProof/>
        </w:rPr>
        <w:t>’s</w:t>
      </w:r>
      <w:r>
        <w:t xml:space="preserve"> </w:t>
      </w:r>
      <w:r w:rsidR="00E05477">
        <w:t>energy.</w:t>
      </w:r>
    </w:p>
    <w:p w14:paraId="3BB2B3C5" w14:textId="77E6DA86" w:rsidR="00E05477" w:rsidRDefault="00E05477" w:rsidP="00E05477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Pr="00715082">
        <w:rPr>
          <w:b/>
        </w:rPr>
        <w:t>increases</w:t>
      </w:r>
      <w:r w:rsidRPr="00715082">
        <w:t xml:space="preserve"> the </w:t>
      </w:r>
      <w:r>
        <w:t>dolphin</w:t>
      </w:r>
      <w:r w:rsidRPr="00715082">
        <w:t xml:space="preserve">’s </w:t>
      </w:r>
      <w:r>
        <w:t>energy</w:t>
      </w:r>
      <w:r w:rsidRPr="00715082">
        <w:t xml:space="preserve"> by </w:t>
      </w:r>
      <w:r>
        <w:t xml:space="preserve">the </w:t>
      </w:r>
      <w:r>
        <w:rPr>
          <w:b/>
        </w:rPr>
        <w:t xml:space="preserve">value </w:t>
      </w:r>
      <w:r>
        <w:rPr>
          <w:bCs/>
        </w:rPr>
        <w:t>of calories contained in the food he ate</w:t>
      </w:r>
      <w:r>
        <w:t xml:space="preserve">: </w:t>
      </w:r>
    </w:p>
    <w:p w14:paraId="51A770BF" w14:textId="4981936B" w:rsidR="00E05477" w:rsidRDefault="00E05477" w:rsidP="00E05477">
      <w:pPr>
        <w:pStyle w:val="ListParagraph"/>
        <w:numPr>
          <w:ilvl w:val="0"/>
          <w:numId w:val="42"/>
        </w:numPr>
        <w:ind w:left="1276"/>
        <w:jc w:val="both"/>
      </w:pPr>
      <w:r>
        <w:t xml:space="preserve">If a dolphin eats </w:t>
      </w:r>
      <w:r w:rsidR="006E3D34">
        <w:rPr>
          <w:rFonts w:ascii="Consolas" w:hAnsi="Consolas"/>
          <w:b/>
          <w:noProof/>
          <w:lang w:val="en-GB"/>
        </w:rPr>
        <w:t>S</w:t>
      </w:r>
      <w:r w:rsidRPr="006F3DED">
        <w:rPr>
          <w:rFonts w:ascii="Consolas" w:hAnsi="Consolas"/>
          <w:b/>
          <w:noProof/>
          <w:lang w:val="en-GB"/>
        </w:rPr>
        <w:t>quid</w:t>
      </w:r>
      <w:r>
        <w:rPr>
          <w:rFonts w:ascii="Consolas" w:hAnsi="Consolas"/>
          <w:b/>
          <w:noProof/>
          <w:lang w:val="en-GB"/>
        </w:rPr>
        <w:t xml:space="preserve"> </w:t>
      </w:r>
      <w:r w:rsidRPr="006F3DED">
        <w:t xml:space="preserve">– his energy increases by </w:t>
      </w:r>
      <w:proofErr w:type="gramStart"/>
      <w:r w:rsidRPr="006F3DED">
        <w:rPr>
          <w:b/>
          <w:bCs/>
        </w:rPr>
        <w:t>175</w:t>
      </w:r>
      <w:r>
        <w:t>;</w:t>
      </w:r>
      <w:proofErr w:type="gramEnd"/>
    </w:p>
    <w:p w14:paraId="1F9D239C" w14:textId="4C785126" w:rsidR="00E05477" w:rsidRDefault="00E05477" w:rsidP="00E05477">
      <w:pPr>
        <w:pStyle w:val="ListParagraph"/>
        <w:numPr>
          <w:ilvl w:val="0"/>
          <w:numId w:val="42"/>
        </w:numPr>
        <w:ind w:left="1276"/>
        <w:jc w:val="both"/>
      </w:pPr>
      <w:r>
        <w:t xml:space="preserve">If a dolphin eats a </w:t>
      </w:r>
      <w:r w:rsidR="006E3D34">
        <w:rPr>
          <w:rFonts w:ascii="Consolas" w:hAnsi="Consolas"/>
          <w:b/>
          <w:noProof/>
          <w:lang w:val="en-GB"/>
        </w:rPr>
        <w:t>H</w:t>
      </w:r>
      <w:r>
        <w:rPr>
          <w:rFonts w:ascii="Consolas" w:hAnsi="Consolas"/>
          <w:b/>
          <w:noProof/>
          <w:lang w:val="en-GB"/>
        </w:rPr>
        <w:t xml:space="preserve">erring </w:t>
      </w:r>
      <w:r w:rsidRPr="006F3DED">
        <w:t xml:space="preserve">– his energy increases by </w:t>
      </w:r>
      <w:proofErr w:type="gramStart"/>
      <w:r w:rsidRPr="006F3DED">
        <w:rPr>
          <w:b/>
          <w:bCs/>
        </w:rPr>
        <w:t>20</w:t>
      </w:r>
      <w:r w:rsidR="000B0542">
        <w:rPr>
          <w:b/>
          <w:bCs/>
        </w:rPr>
        <w:t>0</w:t>
      </w:r>
      <w:r>
        <w:t>;</w:t>
      </w:r>
      <w:proofErr w:type="gramEnd"/>
    </w:p>
    <w:p w14:paraId="6A6BD170" w14:textId="00A00E68" w:rsidR="00E05477" w:rsidRDefault="00E05477" w:rsidP="00E05477">
      <w:pPr>
        <w:pStyle w:val="ListParagraph"/>
        <w:numPr>
          <w:ilvl w:val="0"/>
          <w:numId w:val="42"/>
        </w:numPr>
        <w:ind w:left="1276"/>
        <w:jc w:val="both"/>
      </w:pPr>
      <w:r>
        <w:t xml:space="preserve">If a dolphin eats </w:t>
      </w:r>
      <w:r w:rsidR="006E3D34">
        <w:rPr>
          <w:rFonts w:ascii="Consolas" w:hAnsi="Consolas"/>
          <w:b/>
          <w:noProof/>
          <w:lang w:val="en-GB"/>
        </w:rPr>
        <w:t>M</w:t>
      </w:r>
      <w:r>
        <w:rPr>
          <w:rFonts w:ascii="Consolas" w:hAnsi="Consolas"/>
          <w:b/>
          <w:noProof/>
          <w:lang w:val="en-GB"/>
        </w:rPr>
        <w:t xml:space="preserve">ackerel </w:t>
      </w:r>
      <w:r w:rsidRPr="006F3DED">
        <w:t xml:space="preserve">– his energy increases by </w:t>
      </w:r>
      <w:proofErr w:type="gramStart"/>
      <w:r w:rsidRPr="006F3DED">
        <w:rPr>
          <w:b/>
          <w:bCs/>
        </w:rPr>
        <w:t>305</w:t>
      </w:r>
      <w:r>
        <w:t>;</w:t>
      </w:r>
      <w:proofErr w:type="gramEnd"/>
    </w:p>
    <w:p w14:paraId="72B11AC7" w14:textId="77777777" w:rsidR="007F0BA8" w:rsidRDefault="007F0BA8" w:rsidP="007F0BA8">
      <w:pPr>
        <w:pStyle w:val="Heading4"/>
        <w:jc w:val="both"/>
      </w:pPr>
      <w:r>
        <w:t>Constructor</w:t>
      </w:r>
    </w:p>
    <w:p w14:paraId="0F5D35D0" w14:textId="66912091" w:rsidR="007F0BA8" w:rsidRPr="00772F80" w:rsidRDefault="007F0BA8" w:rsidP="007F0BA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 </w:t>
      </w:r>
      <w:r w:rsidR="00A77F4F">
        <w:rPr>
          <w:rFonts w:ascii="Consolas" w:hAnsi="Consolas"/>
          <w:b/>
          <w:noProof/>
          <w:lang w:val="en-GB"/>
        </w:rPr>
        <w:t>Dolphin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05E6273C" w14:textId="531949C9" w:rsidR="007F0BA8" w:rsidRPr="003F0481" w:rsidRDefault="007F0BA8" w:rsidP="007F0BA8">
      <w:pPr>
        <w:pStyle w:val="Code"/>
      </w:pPr>
      <w:r>
        <w:t>(</w:t>
      </w:r>
      <w:r w:rsidR="009F3002" w:rsidRPr="009F3002">
        <w:t xml:space="preserve">String name, </w:t>
      </w:r>
      <w:r w:rsidR="000E771F">
        <w:t>int</w:t>
      </w:r>
      <w:r w:rsidR="009F3002" w:rsidRPr="00C73301">
        <w:t xml:space="preserve"> </w:t>
      </w:r>
      <w:r w:rsidR="006F3DED">
        <w:t>energy</w:t>
      </w:r>
      <w:r>
        <w:t>)</w:t>
      </w:r>
    </w:p>
    <w:p w14:paraId="697BE4E3" w14:textId="77777777" w:rsidR="007F0BA8" w:rsidRPr="003F0481" w:rsidRDefault="007F0BA8" w:rsidP="007F0BA8">
      <w:pPr>
        <w:pStyle w:val="Heading4"/>
        <w:jc w:val="both"/>
        <w:rPr>
          <w:noProof/>
          <w:sz w:val="32"/>
          <w:lang w:val="en-GB"/>
        </w:rPr>
      </w:pPr>
      <w:r w:rsidRPr="003F0481">
        <w:rPr>
          <w:noProof/>
          <w:sz w:val="32"/>
          <w:lang w:val="en-GB"/>
        </w:rPr>
        <w:t>Child</w:t>
      </w:r>
      <w:r w:rsidRPr="00096CB1">
        <w:rPr>
          <w:noProof/>
          <w:sz w:val="32"/>
          <w:lang w:val="en-GB"/>
        </w:rPr>
        <w:t xml:space="preserve"> Classes</w:t>
      </w:r>
    </w:p>
    <w:p w14:paraId="5108CC3A" w14:textId="241FBB7F" w:rsidR="007F0BA8" w:rsidRPr="00772F80" w:rsidRDefault="007F0BA8" w:rsidP="007F0BA8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several concrete types of </w:t>
      </w:r>
      <w:r w:rsidR="00A77F4F">
        <w:rPr>
          <w:rFonts w:ascii="Consolas" w:hAnsi="Consolas"/>
          <w:b/>
          <w:bCs/>
          <w:noProof/>
          <w:lang w:val="en-GB"/>
        </w:rPr>
        <w:t>Dolphin</w:t>
      </w:r>
      <w:r w:rsidRPr="00772F80">
        <w:rPr>
          <w:noProof/>
          <w:lang w:val="en-GB"/>
        </w:rPr>
        <w:t>:</w:t>
      </w:r>
    </w:p>
    <w:p w14:paraId="598FBF43" w14:textId="7700D2BD" w:rsidR="007F0BA8" w:rsidRPr="003F0481" w:rsidRDefault="00A77F4F" w:rsidP="007F0BA8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BottleNoseDolphin</w:t>
      </w:r>
    </w:p>
    <w:p w14:paraId="4A140D48" w14:textId="63ED7CB4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</w:t>
      </w:r>
      <w:r w:rsidR="00AF176B">
        <w:rPr>
          <w:b/>
          <w:noProof/>
          <w:lang w:val="en-GB"/>
        </w:rPr>
        <w:t>swim</w:t>
      </w:r>
      <w:r w:rsidRPr="003F0481">
        <w:rPr>
          <w:b/>
          <w:noProof/>
          <w:lang w:val="en-GB"/>
        </w:rPr>
        <w:t xml:space="preserve"> in </w:t>
      </w:r>
      <w:r w:rsidR="00AF176B" w:rsidRPr="006038C3">
        <w:rPr>
          <w:rFonts w:ascii="Consolas" w:hAnsi="Consolas"/>
          <w:b/>
          <w:noProof/>
          <w:lang w:val="en-GB"/>
        </w:rPr>
        <w:t>Deep</w:t>
      </w:r>
      <w:r w:rsidR="004148A5" w:rsidRPr="006038C3">
        <w:rPr>
          <w:rFonts w:ascii="Consolas" w:hAnsi="Consolas"/>
          <w:b/>
          <w:noProof/>
          <w:lang w:val="en-GB"/>
        </w:rPr>
        <w:t>Water</w:t>
      </w:r>
      <w:r w:rsidR="00A77F4F" w:rsidRPr="006038C3">
        <w:rPr>
          <w:rFonts w:ascii="Consolas" w:hAnsi="Consolas"/>
          <w:b/>
          <w:noProof/>
          <w:lang w:val="en-GB"/>
        </w:rPr>
        <w:t>Pool</w:t>
      </w:r>
      <w:r w:rsidRPr="003F0481">
        <w:rPr>
          <w:b/>
          <w:noProof/>
          <w:lang w:val="en-GB"/>
        </w:rPr>
        <w:t>!</w:t>
      </w:r>
    </w:p>
    <w:p w14:paraId="7E4E5832" w14:textId="480384AE" w:rsidR="007F0BA8" w:rsidRPr="00FC1C69" w:rsidRDefault="00520383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44638B84" w14:textId="6DA41E69" w:rsidR="0013420C" w:rsidRDefault="007F0BA8" w:rsidP="0013420C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 w:rsidR="00F54214">
        <w:rPr>
          <w:rFonts w:ascii="Consolas" w:hAnsi="Consolas"/>
          <w:b/>
          <w:noProof/>
          <w:lang w:val="en-GB"/>
        </w:rPr>
        <w:t>int</w:t>
      </w:r>
      <w:r w:rsidRPr="007F0BA8">
        <w:rPr>
          <w:rFonts w:ascii="Consolas" w:hAnsi="Consolas"/>
          <w:b/>
          <w:noProof/>
          <w:lang w:val="en-GB"/>
        </w:rPr>
        <w:t xml:space="preserve"> </w:t>
      </w:r>
      <w:r w:rsidR="00D4016C">
        <w:rPr>
          <w:rFonts w:ascii="Consolas" w:hAnsi="Consolas"/>
          <w:b/>
          <w:noProof/>
          <w:lang w:val="en-GB"/>
        </w:rPr>
        <w:t>energy</w:t>
      </w:r>
      <w:r>
        <w:rPr>
          <w:rFonts w:ascii="Consolas" w:hAnsi="Consolas"/>
          <w:b/>
          <w:noProof/>
          <w:lang w:val="en-GB"/>
        </w:rPr>
        <w:t>)</w:t>
      </w:r>
    </w:p>
    <w:p w14:paraId="46337443" w14:textId="22E19D7D" w:rsidR="007F0BA8" w:rsidRPr="0013420C" w:rsidRDefault="007F0BA8" w:rsidP="0013420C">
      <w:pPr>
        <w:pStyle w:val="Heading4"/>
        <w:tabs>
          <w:tab w:val="center" w:pos="5217"/>
        </w:tabs>
        <w:jc w:val="both"/>
        <w:rPr>
          <w:rFonts w:ascii="Consolas" w:hAnsi="Consolas"/>
          <w:noProof/>
          <w:lang w:val="en-GB"/>
        </w:rPr>
      </w:pPr>
      <w:r w:rsidRPr="00715082">
        <w:lastRenderedPageBreak/>
        <w:t>Behavior</w:t>
      </w:r>
    </w:p>
    <w:p w14:paraId="3F000688" w14:textId="316DBCBA" w:rsidR="007F0BA8" w:rsidRPr="00715082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715082">
        <w:rPr>
          <w:rFonts w:ascii="Consolas" w:hAnsi="Consolas"/>
          <w:b/>
          <w:i w:val="0"/>
          <w:noProof/>
          <w:color w:val="A34A0D"/>
        </w:rPr>
        <w:t>void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 xml:space="preserve"> </w:t>
      </w:r>
      <w:r w:rsidR="000B0542">
        <w:rPr>
          <w:rFonts w:ascii="Consolas" w:hAnsi="Consolas"/>
          <w:b/>
          <w:i w:val="0"/>
          <w:noProof/>
          <w:color w:val="A34A0D"/>
        </w:rPr>
        <w:t>jump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>()</w:t>
      </w:r>
    </w:p>
    <w:p w14:paraId="7F076139" w14:textId="3AA57443" w:rsidR="007F0BA8" w:rsidRDefault="00715082" w:rsidP="007F0BA8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="000B0542">
        <w:rPr>
          <w:b/>
        </w:rPr>
        <w:t>decreases</w:t>
      </w:r>
      <w:r w:rsidRPr="00715082">
        <w:t xml:space="preserve"> the </w:t>
      </w:r>
      <w:r w:rsidR="00A77F4F">
        <w:t>dolphin</w:t>
      </w:r>
      <w:r w:rsidRPr="00715082">
        <w:t xml:space="preserve">’s </w:t>
      </w:r>
      <w:r w:rsidR="006F3DED">
        <w:t>energy</w:t>
      </w:r>
      <w:r w:rsidRPr="00715082">
        <w:t xml:space="preserve"> by </w:t>
      </w:r>
      <w:r w:rsidR="00BD0CD8">
        <w:t xml:space="preserve">an </w:t>
      </w:r>
      <w:r w:rsidR="0033495A">
        <w:t xml:space="preserve">additional </w:t>
      </w:r>
      <w:r w:rsidR="0033495A">
        <w:rPr>
          <w:b/>
          <w:bCs/>
        </w:rPr>
        <w:t xml:space="preserve">190 </w:t>
      </w:r>
      <w:proofErr w:type="gramStart"/>
      <w:r w:rsidR="0033495A">
        <w:rPr>
          <w:b/>
          <w:bCs/>
        </w:rPr>
        <w:t>units</w:t>
      </w:r>
      <w:proofErr w:type="gramEnd"/>
    </w:p>
    <w:p w14:paraId="34001C55" w14:textId="194F44BE" w:rsidR="00AF176B" w:rsidRPr="003F0481" w:rsidRDefault="00AF176B" w:rsidP="00AF176B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SpottedDolphin</w:t>
      </w:r>
    </w:p>
    <w:p w14:paraId="08F62700" w14:textId="4BD31DBF" w:rsidR="00AF176B" w:rsidRPr="003F0481" w:rsidRDefault="00AF176B" w:rsidP="00AF176B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</w:t>
      </w:r>
      <w:r>
        <w:rPr>
          <w:b/>
          <w:noProof/>
          <w:lang w:val="en-GB"/>
        </w:rPr>
        <w:t>swim</w:t>
      </w:r>
      <w:r w:rsidRPr="003F0481">
        <w:rPr>
          <w:b/>
          <w:noProof/>
          <w:lang w:val="en-GB"/>
        </w:rPr>
        <w:t xml:space="preserve"> in</w:t>
      </w:r>
      <w:r w:rsidR="00D4016C">
        <w:rPr>
          <w:b/>
          <w:noProof/>
          <w:lang w:val="en-GB"/>
        </w:rPr>
        <w:t xml:space="preserve"> </w:t>
      </w:r>
      <w:r>
        <w:rPr>
          <w:b/>
          <w:noProof/>
          <w:lang w:val="en-GB"/>
        </w:rPr>
        <w:t>Deep</w:t>
      </w:r>
      <w:r>
        <w:rPr>
          <w:rFonts w:ascii="Consolas" w:hAnsi="Consolas"/>
          <w:b/>
          <w:noProof/>
          <w:lang w:val="en-GB"/>
        </w:rPr>
        <w:t>WaterPool</w:t>
      </w:r>
      <w:r w:rsidR="004E1C69">
        <w:rPr>
          <w:rFonts w:ascii="Consolas" w:hAnsi="Consolas"/>
          <w:b/>
          <w:noProof/>
          <w:lang w:val="en-GB"/>
        </w:rPr>
        <w:t xml:space="preserve"> </w:t>
      </w:r>
      <w:r w:rsidR="004E1C69" w:rsidRPr="004E1C69">
        <w:rPr>
          <w:b/>
          <w:noProof/>
          <w:lang w:val="en-GB"/>
        </w:rPr>
        <w:t>as well as in</w:t>
      </w:r>
      <w:r w:rsidR="004E1C69">
        <w:rPr>
          <w:rFonts w:ascii="Consolas" w:hAnsi="Consolas"/>
          <w:b/>
          <w:noProof/>
          <w:lang w:val="en-GB"/>
        </w:rPr>
        <w:t xml:space="preserve"> ShallowWaterPool</w:t>
      </w:r>
      <w:r w:rsidR="00D4016C">
        <w:rPr>
          <w:b/>
          <w:noProof/>
          <w:lang w:val="en-GB"/>
        </w:rPr>
        <w:t>.</w:t>
      </w:r>
    </w:p>
    <w:p w14:paraId="6642CF91" w14:textId="77777777" w:rsidR="00AF176B" w:rsidRPr="00FC1C69" w:rsidRDefault="00AF176B" w:rsidP="00AF176B">
      <w:pPr>
        <w:jc w:val="both"/>
        <w:rPr>
          <w:lang w:val="bg-BG"/>
        </w:rPr>
      </w:pPr>
      <w:r>
        <w:t>The constructor</w:t>
      </w:r>
      <w:r>
        <w:rPr>
          <w:b/>
          <w:bCs/>
        </w:rPr>
        <w:t xml:space="preserve"> </w:t>
      </w:r>
      <w:r>
        <w:t>should take the following values upon initialization:</w:t>
      </w:r>
    </w:p>
    <w:p w14:paraId="2C21D0B9" w14:textId="59D8C910" w:rsidR="00AF176B" w:rsidRDefault="00AF176B" w:rsidP="00AF176B">
      <w:pPr>
        <w:jc w:val="both"/>
        <w:rPr>
          <w:rFonts w:ascii="Consolas" w:hAnsi="Consolas"/>
          <w:b/>
          <w:noProof/>
          <w:lang w:val="en-GB"/>
        </w:rPr>
      </w:pPr>
      <w:r>
        <w:rPr>
          <w:rFonts w:ascii="Consolas" w:hAnsi="Consolas"/>
          <w:b/>
          <w:noProof/>
          <w:lang w:val="en-GB"/>
        </w:rPr>
        <w:t>(S</w:t>
      </w:r>
      <w:r w:rsidRPr="007F0BA8">
        <w:rPr>
          <w:rFonts w:ascii="Consolas" w:hAnsi="Consolas"/>
          <w:b/>
          <w:noProof/>
          <w:lang w:val="en-GB"/>
        </w:rPr>
        <w:t>tring name</w:t>
      </w:r>
      <w:r>
        <w:rPr>
          <w:rFonts w:ascii="Consolas" w:hAnsi="Consolas"/>
          <w:b/>
          <w:noProof/>
          <w:lang w:val="en-GB"/>
        </w:rPr>
        <w:t>,</w:t>
      </w:r>
      <w:r w:rsidRPr="007F0BA8">
        <w:rPr>
          <w:rFonts w:ascii="Consolas" w:hAnsi="Consolas"/>
          <w:b/>
          <w:noProof/>
          <w:lang w:val="en-GB"/>
        </w:rPr>
        <w:t xml:space="preserve"> </w:t>
      </w:r>
      <w:r w:rsidR="00F54214">
        <w:rPr>
          <w:rFonts w:ascii="Consolas" w:hAnsi="Consolas"/>
          <w:b/>
          <w:noProof/>
          <w:lang w:val="en-GB"/>
        </w:rPr>
        <w:t>int</w:t>
      </w:r>
      <w:r w:rsidRPr="007F0BA8">
        <w:rPr>
          <w:rFonts w:ascii="Consolas" w:hAnsi="Consolas"/>
          <w:b/>
          <w:noProof/>
          <w:lang w:val="en-GB"/>
        </w:rPr>
        <w:t xml:space="preserve"> </w:t>
      </w:r>
      <w:r w:rsidR="00D4016C">
        <w:rPr>
          <w:rFonts w:ascii="Consolas" w:hAnsi="Consolas"/>
          <w:b/>
          <w:noProof/>
          <w:lang w:val="en-GB"/>
        </w:rPr>
        <w:t>energy</w:t>
      </w:r>
      <w:r>
        <w:rPr>
          <w:rFonts w:ascii="Consolas" w:hAnsi="Consolas"/>
          <w:b/>
          <w:noProof/>
          <w:lang w:val="en-GB"/>
        </w:rPr>
        <w:t>)</w:t>
      </w:r>
    </w:p>
    <w:p w14:paraId="285118B5" w14:textId="77777777" w:rsidR="00AF176B" w:rsidRPr="0013420C" w:rsidRDefault="00AF176B" w:rsidP="00AF176B">
      <w:pPr>
        <w:pStyle w:val="Heading4"/>
        <w:tabs>
          <w:tab w:val="center" w:pos="5217"/>
        </w:tabs>
        <w:jc w:val="both"/>
        <w:rPr>
          <w:rFonts w:ascii="Consolas" w:hAnsi="Consolas"/>
          <w:noProof/>
          <w:lang w:val="en-GB"/>
        </w:rPr>
      </w:pPr>
      <w:r w:rsidRPr="00715082">
        <w:t>Behavior</w:t>
      </w:r>
    </w:p>
    <w:p w14:paraId="4A2DA6E1" w14:textId="06C444BB" w:rsidR="00AF176B" w:rsidRPr="00715082" w:rsidRDefault="00AF176B" w:rsidP="00AF176B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715082">
        <w:rPr>
          <w:rFonts w:ascii="Consolas" w:hAnsi="Consolas"/>
          <w:b/>
          <w:i w:val="0"/>
          <w:noProof/>
          <w:color w:val="A34A0D"/>
        </w:rPr>
        <w:t xml:space="preserve">void </w:t>
      </w:r>
      <w:r w:rsidR="00D4016C">
        <w:rPr>
          <w:rFonts w:ascii="Consolas" w:hAnsi="Consolas"/>
          <w:b/>
          <w:i w:val="0"/>
          <w:noProof/>
          <w:color w:val="A34A0D"/>
        </w:rPr>
        <w:t>jump</w:t>
      </w:r>
      <w:r w:rsidRPr="00715082">
        <w:rPr>
          <w:rFonts w:ascii="Consolas" w:hAnsi="Consolas"/>
          <w:b/>
          <w:i w:val="0"/>
          <w:noProof/>
          <w:color w:val="A34A0D"/>
        </w:rPr>
        <w:t>()</w:t>
      </w:r>
    </w:p>
    <w:p w14:paraId="5467D862" w14:textId="5490309A" w:rsidR="00AF176B" w:rsidRPr="00715082" w:rsidRDefault="00AF176B" w:rsidP="00AF176B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="00D4016C">
        <w:rPr>
          <w:b/>
        </w:rPr>
        <w:t>decreases</w:t>
      </w:r>
      <w:r w:rsidRPr="00715082">
        <w:t xml:space="preserve"> the </w:t>
      </w:r>
      <w:r>
        <w:t>dolphin</w:t>
      </w:r>
      <w:r w:rsidRPr="00715082">
        <w:t xml:space="preserve">’s </w:t>
      </w:r>
      <w:r w:rsidR="00D4016C">
        <w:t>energy</w:t>
      </w:r>
      <w:r w:rsidRPr="00715082">
        <w:t xml:space="preserve"> by </w:t>
      </w:r>
      <w:r w:rsidR="00BD0CD8">
        <w:t xml:space="preserve">an </w:t>
      </w:r>
      <w:r w:rsidR="0033495A">
        <w:t xml:space="preserve">additional </w:t>
      </w:r>
      <w:r w:rsidR="0033495A">
        <w:rPr>
          <w:b/>
        </w:rPr>
        <w:t>90 units</w:t>
      </w:r>
      <w:r w:rsidRPr="00715082">
        <w:t>.</w:t>
      </w:r>
    </w:p>
    <w:p w14:paraId="59226549" w14:textId="55C0C012" w:rsidR="007F0BA8" w:rsidRPr="003F0481" w:rsidRDefault="00AF176B" w:rsidP="00AA034B">
      <w:pPr>
        <w:pStyle w:val="Heading5"/>
        <w:tabs>
          <w:tab w:val="left" w:pos="3280"/>
        </w:tabs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Spinner</w:t>
      </w:r>
      <w:r w:rsidR="00A77F4F">
        <w:rPr>
          <w:noProof/>
          <w:sz w:val="28"/>
          <w:lang w:val="en-GB"/>
        </w:rPr>
        <w:t>Dolphin</w:t>
      </w:r>
    </w:p>
    <w:p w14:paraId="36392B00" w14:textId="2A3DE708" w:rsidR="007F0BA8" w:rsidRPr="003F0481" w:rsidRDefault="007F0BA8" w:rsidP="007F0BA8">
      <w:pPr>
        <w:jc w:val="both"/>
        <w:rPr>
          <w:b/>
          <w:noProof/>
          <w:lang w:val="en-GB"/>
        </w:rPr>
      </w:pPr>
      <w:r w:rsidRPr="003F0481">
        <w:rPr>
          <w:b/>
          <w:noProof/>
          <w:lang w:val="en-GB"/>
        </w:rPr>
        <w:t xml:space="preserve">Can only </w:t>
      </w:r>
      <w:r w:rsidR="00A77F4F">
        <w:rPr>
          <w:b/>
          <w:noProof/>
          <w:lang w:val="en-GB"/>
        </w:rPr>
        <w:t>swim</w:t>
      </w:r>
      <w:r w:rsidRPr="003F0481">
        <w:rPr>
          <w:b/>
          <w:noProof/>
          <w:lang w:val="en-GB"/>
        </w:rPr>
        <w:t xml:space="preserve"> in </w:t>
      </w:r>
      <w:r w:rsidR="00AF176B" w:rsidRPr="00AF176B">
        <w:rPr>
          <w:rFonts w:ascii="Consolas" w:hAnsi="Consolas"/>
          <w:b/>
          <w:noProof/>
          <w:lang w:val="en-GB"/>
        </w:rPr>
        <w:t>ShallowWater</w:t>
      </w:r>
      <w:r w:rsidR="00AF176B">
        <w:rPr>
          <w:rFonts w:ascii="Consolas" w:hAnsi="Consolas"/>
          <w:b/>
          <w:noProof/>
          <w:lang w:val="en-GB"/>
        </w:rPr>
        <w:t>Pool</w:t>
      </w:r>
      <w:r w:rsidRPr="003F0481">
        <w:rPr>
          <w:b/>
          <w:noProof/>
          <w:lang w:val="en-GB"/>
        </w:rPr>
        <w:t>!</w:t>
      </w:r>
    </w:p>
    <w:p w14:paraId="4A336EE0" w14:textId="4617BEBB" w:rsidR="007F0BA8" w:rsidRPr="001317BE" w:rsidRDefault="00520383" w:rsidP="007F0BA8">
      <w:pPr>
        <w:jc w:val="both"/>
        <w:rPr>
          <w:lang w:val="bg-BG"/>
        </w:rPr>
      </w:pPr>
      <w:r>
        <w:t>The c</w:t>
      </w:r>
      <w:r w:rsidR="007F0BA8">
        <w:t>onstructor</w:t>
      </w:r>
      <w:r w:rsidR="007F0BA8">
        <w:rPr>
          <w:b/>
          <w:bCs/>
        </w:rPr>
        <w:t xml:space="preserve"> </w:t>
      </w:r>
      <w:r w:rsidR="007F0BA8">
        <w:t>should take the following values upon initialization:</w:t>
      </w:r>
    </w:p>
    <w:p w14:paraId="323152FB" w14:textId="41796E48" w:rsidR="007F0BA8" w:rsidRPr="003F0481" w:rsidRDefault="007F0BA8" w:rsidP="007F0BA8">
      <w:pPr>
        <w:jc w:val="both"/>
        <w:rPr>
          <w:noProof/>
        </w:rPr>
      </w:pPr>
      <w:r>
        <w:rPr>
          <w:rFonts w:ascii="Consolas" w:hAnsi="Consolas"/>
          <w:b/>
          <w:noProof/>
          <w:lang w:val="bg-BG"/>
        </w:rPr>
        <w:t>(</w:t>
      </w:r>
      <w:r>
        <w:rPr>
          <w:rFonts w:ascii="Consolas" w:hAnsi="Consolas"/>
          <w:b/>
          <w:noProof/>
        </w:rPr>
        <w:t>S</w:t>
      </w:r>
      <w:r w:rsidRPr="007F0BA8">
        <w:rPr>
          <w:rFonts w:ascii="Consolas" w:hAnsi="Consolas"/>
          <w:b/>
          <w:noProof/>
          <w:lang w:val="en-GB"/>
        </w:rPr>
        <w:t xml:space="preserve">tring name, </w:t>
      </w:r>
      <w:r w:rsidR="00F54214">
        <w:rPr>
          <w:rFonts w:ascii="Consolas" w:hAnsi="Consolas"/>
          <w:b/>
          <w:noProof/>
          <w:lang w:val="en-GB"/>
        </w:rPr>
        <w:t>int</w:t>
      </w:r>
      <w:r w:rsidRPr="007F0BA8">
        <w:rPr>
          <w:rFonts w:ascii="Consolas" w:hAnsi="Consolas"/>
          <w:b/>
          <w:noProof/>
          <w:lang w:val="en-GB"/>
        </w:rPr>
        <w:t xml:space="preserve"> </w:t>
      </w:r>
      <w:r w:rsidR="00D4016C">
        <w:rPr>
          <w:rFonts w:ascii="Consolas" w:hAnsi="Consolas"/>
          <w:b/>
          <w:noProof/>
          <w:lang w:val="en-GB"/>
        </w:rPr>
        <w:t>energy</w:t>
      </w:r>
      <w:r>
        <w:rPr>
          <w:rFonts w:ascii="Consolas" w:hAnsi="Consolas"/>
          <w:b/>
          <w:noProof/>
          <w:lang w:val="en-GB"/>
        </w:rPr>
        <w:t>)</w:t>
      </w:r>
    </w:p>
    <w:p w14:paraId="2949253A" w14:textId="77777777" w:rsidR="007F0BA8" w:rsidRPr="00715082" w:rsidRDefault="007F0BA8" w:rsidP="007F0BA8">
      <w:pPr>
        <w:pStyle w:val="Heading4"/>
        <w:tabs>
          <w:tab w:val="center" w:pos="5217"/>
        </w:tabs>
        <w:jc w:val="both"/>
      </w:pPr>
      <w:r w:rsidRPr="00715082">
        <w:t>Behavior</w:t>
      </w:r>
    </w:p>
    <w:p w14:paraId="7625E4D4" w14:textId="7F03A9BE" w:rsidR="007F0BA8" w:rsidRPr="00715082" w:rsidRDefault="00E21239" w:rsidP="007F0BA8">
      <w:pPr>
        <w:pStyle w:val="Heading7"/>
        <w:rPr>
          <w:rFonts w:ascii="Consolas" w:hAnsi="Consolas"/>
          <w:b/>
          <w:i w:val="0"/>
          <w:noProof/>
          <w:color w:val="A34A0D"/>
        </w:rPr>
      </w:pPr>
      <w:r w:rsidRPr="00715082">
        <w:rPr>
          <w:rFonts w:ascii="Consolas" w:hAnsi="Consolas"/>
          <w:b/>
          <w:i w:val="0"/>
          <w:noProof/>
          <w:color w:val="A34A0D"/>
        </w:rPr>
        <w:t>void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 xml:space="preserve"> </w:t>
      </w:r>
      <w:r w:rsidR="00A44CBA">
        <w:rPr>
          <w:rFonts w:ascii="Consolas" w:hAnsi="Consolas"/>
          <w:b/>
          <w:i w:val="0"/>
          <w:noProof/>
          <w:color w:val="A34A0D"/>
        </w:rPr>
        <w:t>jump</w:t>
      </w:r>
      <w:r w:rsidR="007F0BA8" w:rsidRPr="00715082">
        <w:rPr>
          <w:rFonts w:ascii="Consolas" w:hAnsi="Consolas"/>
          <w:b/>
          <w:i w:val="0"/>
          <w:noProof/>
          <w:color w:val="A34A0D"/>
        </w:rPr>
        <w:t>()</w:t>
      </w:r>
    </w:p>
    <w:p w14:paraId="4C21F27C" w14:textId="71D35C7E" w:rsidR="00D4016C" w:rsidRPr="00715082" w:rsidRDefault="00715082" w:rsidP="00D4016C">
      <w:pPr>
        <w:pStyle w:val="ListParagraph"/>
        <w:numPr>
          <w:ilvl w:val="0"/>
          <w:numId w:val="32"/>
        </w:numPr>
        <w:jc w:val="both"/>
      </w:pPr>
      <w:r w:rsidRPr="00715082">
        <w:t xml:space="preserve">The method </w:t>
      </w:r>
      <w:r w:rsidR="00D4016C">
        <w:rPr>
          <w:b/>
        </w:rPr>
        <w:t>decreases</w:t>
      </w:r>
      <w:r w:rsidR="00D4016C" w:rsidRPr="00715082">
        <w:t xml:space="preserve"> the </w:t>
      </w:r>
      <w:r w:rsidR="00D4016C">
        <w:t>dolphin</w:t>
      </w:r>
      <w:r w:rsidR="00D4016C" w:rsidRPr="00715082">
        <w:t xml:space="preserve">’s </w:t>
      </w:r>
      <w:r w:rsidR="00D4016C">
        <w:t>energy</w:t>
      </w:r>
      <w:r w:rsidR="00D4016C" w:rsidRPr="00715082">
        <w:t xml:space="preserve"> by </w:t>
      </w:r>
      <w:r w:rsidR="00BD0CD8">
        <w:t xml:space="preserve">an </w:t>
      </w:r>
      <w:r w:rsidR="0033495A">
        <w:t xml:space="preserve">additional </w:t>
      </w:r>
      <w:r w:rsidR="0033495A">
        <w:rPr>
          <w:b/>
        </w:rPr>
        <w:t>40 units</w:t>
      </w:r>
      <w:r w:rsidR="00D4016C" w:rsidRPr="00715082">
        <w:t>.</w:t>
      </w:r>
    </w:p>
    <w:p w14:paraId="23FB0EAF" w14:textId="679D4C98" w:rsidR="00065F6C" w:rsidRDefault="00A77F4F" w:rsidP="00065F6C">
      <w:pPr>
        <w:pStyle w:val="Heading3"/>
        <w:jc w:val="both"/>
      </w:pPr>
      <w:r>
        <w:t>Pool</w:t>
      </w:r>
    </w:p>
    <w:p w14:paraId="716F152E" w14:textId="39F7C622" w:rsidR="00065F6C" w:rsidRPr="007850A0" w:rsidRDefault="00F6150F" w:rsidP="00065F6C">
      <w:pPr>
        <w:jc w:val="both"/>
        <w:rPr>
          <w:lang w:val="bg-BG"/>
        </w:rPr>
      </w:pPr>
      <w:r>
        <w:rPr>
          <w:rStyle w:val="CodeChar"/>
        </w:rPr>
        <w:t>Base</w:t>
      </w:r>
      <w:r w:rsidR="00A77F4F">
        <w:rPr>
          <w:rStyle w:val="CodeChar"/>
        </w:rPr>
        <w:t>Pool</w:t>
      </w:r>
      <w:r w:rsidR="00065F6C">
        <w:t xml:space="preserve"> is a </w:t>
      </w:r>
      <w:r w:rsidR="00065F6C">
        <w:rPr>
          <w:b/>
        </w:rPr>
        <w:t>base class</w:t>
      </w:r>
      <w:r w:rsidR="00065F6C">
        <w:t xml:space="preserve"> of any </w:t>
      </w:r>
      <w:r w:rsidR="00065F6C">
        <w:rPr>
          <w:b/>
        </w:rPr>
        <w:t xml:space="preserve">type of </w:t>
      </w:r>
      <w:proofErr w:type="gramStart"/>
      <w:r w:rsidR="00A77F4F">
        <w:rPr>
          <w:rFonts w:ascii="Consolas" w:hAnsi="Consolas"/>
          <w:b/>
        </w:rPr>
        <w:t>Pool</w:t>
      </w:r>
      <w:proofErr w:type="gramEnd"/>
      <w:r w:rsidR="00065F6C">
        <w:t xml:space="preserve"> and it </w:t>
      </w:r>
      <w:r w:rsidR="00065F6C">
        <w:rPr>
          <w:b/>
        </w:rPr>
        <w:t>should not be able to be instantiated</w:t>
      </w:r>
      <w:r w:rsidR="00065F6C">
        <w:t>.</w:t>
      </w:r>
    </w:p>
    <w:p w14:paraId="4D8C7C19" w14:textId="77777777" w:rsidR="00065F6C" w:rsidRPr="00B7348A" w:rsidRDefault="00065F6C" w:rsidP="00065F6C">
      <w:pPr>
        <w:pStyle w:val="Heading4"/>
        <w:jc w:val="both"/>
        <w:rPr>
          <w:lang w:val="bg-BG"/>
        </w:rPr>
      </w:pPr>
      <w:r>
        <w:t>Data</w:t>
      </w:r>
    </w:p>
    <w:p w14:paraId="2181A4A0" w14:textId="78EAA513" w:rsidR="00065F6C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</w:rPr>
        <w:t>n</w:t>
      </w:r>
      <w:r w:rsidRPr="001A42AA">
        <w:rPr>
          <w:rFonts w:ascii="Consolas" w:hAnsi="Consolas"/>
          <w:b/>
        </w:rPr>
        <w:t>ame</w:t>
      </w:r>
      <w:r>
        <w:t xml:space="preserve"> -</w:t>
      </w:r>
      <w:r w:rsidRPr="000D7F16">
        <w:t xml:space="preserve"> </w:t>
      </w:r>
      <w:proofErr w:type="gramStart"/>
      <w:r>
        <w:rPr>
          <w:rFonts w:ascii="Consolas" w:hAnsi="Consolas"/>
          <w:b/>
        </w:rPr>
        <w:t>S</w:t>
      </w:r>
      <w:r w:rsidRPr="000B4C85">
        <w:rPr>
          <w:rFonts w:ascii="Consolas" w:hAnsi="Consolas"/>
          <w:b/>
        </w:rPr>
        <w:t>tring</w:t>
      </w:r>
      <w:proofErr w:type="gramEnd"/>
      <w:r>
        <w:t xml:space="preserve"> </w:t>
      </w:r>
    </w:p>
    <w:p w14:paraId="4D21561C" w14:textId="612F54F9" w:rsidR="00065F6C" w:rsidRPr="00065F6C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rFonts w:ascii="Consolas" w:hAnsi="Consolas"/>
        </w:rPr>
      </w:pPr>
      <w:r w:rsidRPr="000D7F16">
        <w:t xml:space="preserve">If the </w:t>
      </w:r>
      <w:r>
        <w:t>name</w:t>
      </w:r>
      <w:r w:rsidRPr="000D7F16">
        <w:t xml:space="preserve"> </w:t>
      </w:r>
      <w:r w:rsidRPr="007709A7">
        <w:rPr>
          <w:b/>
        </w:rPr>
        <w:t xml:space="preserve">is null or </w:t>
      </w:r>
      <w:r>
        <w:rPr>
          <w:b/>
        </w:rPr>
        <w:t>whitespace</w:t>
      </w:r>
      <w:r>
        <w:rPr>
          <w:b/>
          <w:lang w:val="bg-BG"/>
        </w:rPr>
        <w:t>,</w:t>
      </w:r>
      <w:r w:rsidRPr="000D7F16">
        <w:t xml:space="preserve"> throw a </w:t>
      </w:r>
      <w:r w:rsidR="001A5536">
        <w:rPr>
          <w:rFonts w:ascii="Consolas" w:hAnsi="Consolas"/>
          <w:b/>
          <w:noProof/>
        </w:rPr>
        <w:t>NullPointer</w:t>
      </w:r>
      <w:r w:rsidR="001A5536" w:rsidRPr="001A42AA">
        <w:rPr>
          <w:rFonts w:ascii="Consolas" w:hAnsi="Consolas"/>
          <w:b/>
          <w:noProof/>
        </w:rPr>
        <w:t>Exception</w:t>
      </w:r>
      <w:r w:rsidR="001A5536" w:rsidRPr="000D7F16">
        <w:t xml:space="preserve"> </w:t>
      </w:r>
      <w:r w:rsidRPr="000D7F16">
        <w:t>with</w:t>
      </w:r>
      <w:r w:rsidR="00520383">
        <w:t xml:space="preserve"> a</w:t>
      </w:r>
      <w:r w:rsidRPr="000D7F16">
        <w:t xml:space="preserve"> message</w:t>
      </w:r>
      <w:r>
        <w:rPr>
          <w:lang w:val="bg-BG"/>
        </w:rPr>
        <w:t>:</w:t>
      </w:r>
      <w:r w:rsidRPr="000D7F16">
        <w:t xml:space="preserve"> </w:t>
      </w:r>
    </w:p>
    <w:p w14:paraId="059543ED" w14:textId="4579E6C2" w:rsidR="00065F6C" w:rsidRPr="005A7F33" w:rsidRDefault="00065F6C" w:rsidP="00065F6C">
      <w:pPr>
        <w:pStyle w:val="ListParagraph"/>
        <w:spacing w:before="0" w:after="0"/>
        <w:ind w:left="1440"/>
        <w:jc w:val="both"/>
        <w:rPr>
          <w:rFonts w:ascii="Consolas" w:hAnsi="Consolas"/>
        </w:rPr>
      </w:pPr>
      <w:r w:rsidRPr="005A7F33">
        <w:rPr>
          <w:rFonts w:ascii="Consolas" w:hAnsi="Consolas"/>
          <w:bCs/>
        </w:rPr>
        <w:t>"</w:t>
      </w:r>
      <w:r w:rsidR="00A77F4F">
        <w:rPr>
          <w:rFonts w:ascii="Consolas" w:hAnsi="Consolas"/>
          <w:b/>
          <w:noProof/>
        </w:rPr>
        <w:t>Pool</w:t>
      </w:r>
      <w:r w:rsidRPr="00065F6C">
        <w:rPr>
          <w:rFonts w:ascii="Consolas" w:hAnsi="Consolas"/>
          <w:b/>
          <w:noProof/>
        </w:rPr>
        <w:t xml:space="preserve"> name cannot be null or empty.</w:t>
      </w:r>
      <w:r w:rsidRPr="005A7F33">
        <w:rPr>
          <w:rFonts w:ascii="Consolas" w:hAnsi="Consolas"/>
          <w:bCs/>
        </w:rPr>
        <w:t>"</w:t>
      </w:r>
    </w:p>
    <w:p w14:paraId="4A5B9E9C" w14:textId="659B28D3" w:rsidR="00065F6C" w:rsidRPr="000D7F16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</w:pPr>
      <w:r>
        <w:rPr>
          <w:bCs/>
        </w:rPr>
        <w:t>All names are unique</w:t>
      </w:r>
      <w:r w:rsidR="0013420C">
        <w:rPr>
          <w:bCs/>
          <w:lang w:val="bg-BG"/>
        </w:rPr>
        <w:t>.</w:t>
      </w:r>
    </w:p>
    <w:p w14:paraId="37E09366" w14:textId="0E4F3F6D" w:rsidR="00065F6C" w:rsidRPr="000B4C85" w:rsidRDefault="00065F6C" w:rsidP="00065F6C">
      <w:pPr>
        <w:pStyle w:val="ListParagraph"/>
        <w:numPr>
          <w:ilvl w:val="0"/>
          <w:numId w:val="30"/>
        </w:numPr>
        <w:spacing w:before="0" w:after="0"/>
        <w:jc w:val="both"/>
        <w:rPr>
          <w:bCs/>
          <w:noProof/>
        </w:rPr>
      </w:pPr>
      <w:r>
        <w:rPr>
          <w:rFonts w:ascii="Consolas" w:hAnsi="Consolas"/>
          <w:b/>
          <w:noProof/>
        </w:rPr>
        <w:t xml:space="preserve">capacity </w:t>
      </w:r>
      <w:r>
        <w:rPr>
          <w:noProof/>
        </w:rPr>
        <w:t>-</w:t>
      </w:r>
      <w:r w:rsidRPr="000D7F16">
        <w:rPr>
          <w:noProof/>
        </w:rPr>
        <w:t xml:space="preserve"> </w:t>
      </w:r>
      <w:r>
        <w:rPr>
          <w:noProof/>
        </w:rPr>
        <w:t xml:space="preserve"> </w:t>
      </w:r>
      <w:r>
        <w:rPr>
          <w:rFonts w:ascii="Consolas" w:hAnsi="Consolas"/>
          <w:b/>
          <w:noProof/>
        </w:rPr>
        <w:t>int</w:t>
      </w:r>
    </w:p>
    <w:p w14:paraId="3D8389E5" w14:textId="565858AF" w:rsidR="00065F6C" w:rsidRPr="00986EC3" w:rsidRDefault="00065F6C" w:rsidP="00065F6C">
      <w:pPr>
        <w:pStyle w:val="ListParagraph"/>
        <w:numPr>
          <w:ilvl w:val="1"/>
          <w:numId w:val="30"/>
        </w:numPr>
        <w:spacing w:before="0" w:after="0"/>
        <w:jc w:val="both"/>
        <w:rPr>
          <w:bCs/>
        </w:rPr>
      </w:pPr>
      <w:r>
        <w:rPr>
          <w:bCs/>
        </w:rPr>
        <w:t>T</w:t>
      </w:r>
      <w:r w:rsidRPr="000D7F16">
        <w:rPr>
          <w:bCs/>
        </w:rPr>
        <w:t xml:space="preserve">he </w:t>
      </w:r>
      <w:r w:rsidRPr="001C0DC5">
        <w:rPr>
          <w:b/>
          <w:bCs/>
        </w:rPr>
        <w:t>number</w:t>
      </w:r>
      <w:r>
        <w:rPr>
          <w:bCs/>
        </w:rPr>
        <w:t xml:space="preserve"> of </w:t>
      </w:r>
      <w:r w:rsidR="00A77F4F">
        <w:rPr>
          <w:rFonts w:ascii="Consolas" w:hAnsi="Consolas"/>
          <w:b/>
          <w:noProof/>
        </w:rPr>
        <w:t>Dolphin</w:t>
      </w:r>
      <w:r>
        <w:t xml:space="preserve"> </w:t>
      </w:r>
      <w:r>
        <w:rPr>
          <w:bCs/>
          <w:lang w:val="bg-BG"/>
        </w:rPr>
        <w:t xml:space="preserve">аn </w:t>
      </w:r>
      <w:r w:rsidR="00A77F4F">
        <w:rPr>
          <w:rFonts w:ascii="Consolas" w:hAnsi="Consolas"/>
          <w:b/>
        </w:rPr>
        <w:t>Pool</w:t>
      </w:r>
      <w:r>
        <w:t xml:space="preserve"> </w:t>
      </w:r>
      <w:r w:rsidRPr="001C0DC5">
        <w:rPr>
          <w:b/>
          <w:bCs/>
        </w:rPr>
        <w:t>can have</w:t>
      </w:r>
      <w:r w:rsidR="0013420C">
        <w:rPr>
          <w:b/>
          <w:bCs/>
          <w:lang w:val="bg-BG"/>
        </w:rPr>
        <w:t>.</w:t>
      </w:r>
    </w:p>
    <w:p w14:paraId="6C55E586" w14:textId="29B53E69" w:rsidR="00065F6C" w:rsidRPr="00B02591" w:rsidRDefault="004148A5" w:rsidP="00065F6C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food</w:t>
      </w:r>
      <w:r w:rsidR="002D1457">
        <w:rPr>
          <w:rFonts w:ascii="Consolas" w:hAnsi="Consolas"/>
          <w:b/>
          <w:bCs/>
          <w:noProof/>
        </w:rPr>
        <w:t>s</w:t>
      </w:r>
      <w:r w:rsidR="00065F6C">
        <w:t xml:space="preserve"> -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Food</w:t>
      </w:r>
      <w:r w:rsidR="00065F6C">
        <w:rPr>
          <w:rFonts w:ascii="Consolas" w:hAnsi="Consolas"/>
          <w:b/>
          <w:bCs/>
          <w:noProof/>
        </w:rPr>
        <w:t>&gt;</w:t>
      </w:r>
    </w:p>
    <w:p w14:paraId="317C934C" w14:textId="656ECB54" w:rsidR="00065F6C" w:rsidRDefault="00A77F4F" w:rsidP="007F0BA8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bCs/>
          <w:noProof/>
        </w:rPr>
        <w:t>dolphin</w:t>
      </w:r>
      <w:r w:rsidR="002D1457">
        <w:rPr>
          <w:rFonts w:ascii="Consolas" w:hAnsi="Consolas"/>
          <w:b/>
          <w:bCs/>
          <w:noProof/>
        </w:rPr>
        <w:t>s</w:t>
      </w:r>
      <w:r w:rsidR="00065F6C" w:rsidRPr="008276B0">
        <w:t xml:space="preserve"> </w:t>
      </w:r>
      <w:r w:rsidR="00065F6C">
        <w:t>-</w:t>
      </w:r>
      <w:r w:rsidR="00065F6C" w:rsidRPr="008276B0">
        <w:rPr>
          <w:rFonts w:cstheme="minorHAnsi"/>
          <w:b/>
          <w:bCs/>
          <w:noProof/>
        </w:rPr>
        <w:t xml:space="preserve"> </w:t>
      </w:r>
      <w:r w:rsidR="00065F6C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Dolphin</w:t>
      </w:r>
      <w:r w:rsidR="004148A5">
        <w:rPr>
          <w:rFonts w:ascii="Consolas" w:hAnsi="Consolas"/>
          <w:b/>
          <w:bCs/>
          <w:noProof/>
        </w:rPr>
        <w:t>&gt;</w:t>
      </w:r>
    </w:p>
    <w:p w14:paraId="26D99591" w14:textId="77777777" w:rsidR="00065F6C" w:rsidRDefault="00065F6C" w:rsidP="00065F6C">
      <w:pPr>
        <w:pStyle w:val="Heading4"/>
        <w:tabs>
          <w:tab w:val="center" w:pos="5217"/>
        </w:tabs>
        <w:jc w:val="both"/>
      </w:pPr>
      <w:r>
        <w:t>Behavior</w:t>
      </w:r>
    </w:p>
    <w:p w14:paraId="7EE34B6C" w14:textId="77777777" w:rsidR="00021258" w:rsidRDefault="00021258" w:rsidP="00021258">
      <w:pPr>
        <w:pStyle w:val="Heading5"/>
      </w:pPr>
      <w:r>
        <w:t>Constructor</w:t>
      </w:r>
    </w:p>
    <w:p w14:paraId="70D169DD" w14:textId="74EB0B58" w:rsidR="00021258" w:rsidRPr="00772F80" w:rsidRDefault="00021258" w:rsidP="00021258">
      <w:pPr>
        <w:jc w:val="both"/>
        <w:rPr>
          <w:noProof/>
          <w:lang w:val="en-GB"/>
        </w:rPr>
      </w:pPr>
      <w:r>
        <w:rPr>
          <w:noProof/>
          <w:lang w:val="en-GB"/>
        </w:rPr>
        <w:t xml:space="preserve">An </w:t>
      </w:r>
      <w:r w:rsidR="00A77F4F">
        <w:rPr>
          <w:rFonts w:ascii="Consolas" w:hAnsi="Consolas"/>
          <w:b/>
          <w:noProof/>
          <w:lang w:val="en-GB"/>
        </w:rPr>
        <w:t>Pool</w:t>
      </w:r>
      <w:r>
        <w:rPr>
          <w:noProof/>
          <w:lang w:val="en-GB"/>
        </w:rPr>
        <w:t xml:space="preserve"> </w:t>
      </w:r>
      <w:r w:rsidRPr="00772F80">
        <w:rPr>
          <w:noProof/>
          <w:lang w:val="en-GB"/>
        </w:rPr>
        <w:t xml:space="preserve">should take the following values upon initialization: </w:t>
      </w:r>
    </w:p>
    <w:p w14:paraId="2FFCB2F2" w14:textId="654A40EC" w:rsidR="00021258" w:rsidRPr="00021258" w:rsidRDefault="00021258" w:rsidP="00021258">
      <w:p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(S</w:t>
      </w:r>
      <w:r w:rsidRPr="00D77689">
        <w:rPr>
          <w:rFonts w:ascii="Consolas" w:hAnsi="Consolas"/>
          <w:b/>
          <w:noProof/>
        </w:rPr>
        <w:t>tring name, int capacity</w:t>
      </w:r>
      <w:r>
        <w:rPr>
          <w:rFonts w:ascii="Consolas" w:hAnsi="Consolas"/>
          <w:b/>
          <w:noProof/>
        </w:rPr>
        <w:t>)</w:t>
      </w:r>
    </w:p>
    <w:p w14:paraId="28768D59" w14:textId="2135F044" w:rsidR="00065F6C" w:rsidRDefault="00D85CD3" w:rsidP="00065F6C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065F6C">
        <w:rPr>
          <w:rFonts w:ascii="Consolas" w:hAnsi="Consolas"/>
          <w:noProof/>
          <w:szCs w:val="24"/>
        </w:rPr>
        <w:t xml:space="preserve"> add</w:t>
      </w:r>
      <w:r w:rsidR="00A77F4F">
        <w:rPr>
          <w:rFonts w:ascii="Consolas" w:hAnsi="Consolas"/>
          <w:noProof/>
          <w:szCs w:val="24"/>
        </w:rPr>
        <w:t>Dolphin</w:t>
      </w:r>
      <w:r w:rsidR="00065F6C">
        <w:rPr>
          <w:rFonts w:ascii="Consolas" w:hAnsi="Consolas"/>
          <w:noProof/>
          <w:szCs w:val="24"/>
        </w:rPr>
        <w:t>(</w:t>
      </w:r>
      <w:r w:rsidR="00A77F4F">
        <w:rPr>
          <w:rFonts w:ascii="Consolas" w:hAnsi="Consolas"/>
          <w:noProof/>
          <w:szCs w:val="24"/>
        </w:rPr>
        <w:t>Dolphin</w:t>
      </w:r>
      <w:r w:rsidR="00065F6C">
        <w:rPr>
          <w:rFonts w:ascii="Consolas" w:hAnsi="Consolas"/>
          <w:noProof/>
          <w:szCs w:val="24"/>
        </w:rPr>
        <w:t xml:space="preserve"> </w:t>
      </w:r>
      <w:r w:rsidR="00A77F4F">
        <w:rPr>
          <w:rFonts w:ascii="Consolas" w:hAnsi="Consolas"/>
          <w:noProof/>
          <w:szCs w:val="24"/>
        </w:rPr>
        <w:t>dolphin</w:t>
      </w:r>
      <w:r w:rsidR="00065F6C">
        <w:rPr>
          <w:rFonts w:ascii="Consolas" w:hAnsi="Consolas"/>
          <w:noProof/>
          <w:szCs w:val="24"/>
        </w:rPr>
        <w:t>)</w:t>
      </w:r>
    </w:p>
    <w:p w14:paraId="6719638D" w14:textId="46492715" w:rsidR="00065F6C" w:rsidRPr="0013420C" w:rsidRDefault="00065F6C" w:rsidP="00065F6C">
      <w:pPr>
        <w:rPr>
          <w:lang w:val="bg-BG"/>
        </w:rPr>
      </w:pPr>
      <w:r w:rsidRPr="001C0DC5">
        <w:rPr>
          <w:b/>
        </w:rPr>
        <w:t>Adds</w:t>
      </w:r>
      <w:r>
        <w:t xml:space="preserve"> </w:t>
      </w:r>
      <w:proofErr w:type="gramStart"/>
      <w:r>
        <w:t>a</w:t>
      </w:r>
      <w:r w:rsidR="00C41ED1">
        <w:t>n</w:t>
      </w:r>
      <w:proofErr w:type="gramEnd"/>
      <w:r>
        <w:t xml:space="preserve"> </w:t>
      </w:r>
      <w:r w:rsidR="00A77F4F">
        <w:rPr>
          <w:rFonts w:ascii="Consolas" w:hAnsi="Consolas"/>
          <w:b/>
          <w:noProof/>
        </w:rPr>
        <w:t>Dolphin</w:t>
      </w:r>
      <w:r>
        <w:t xml:space="preserve"> in the </w:t>
      </w:r>
      <w:r w:rsidR="00A77F4F">
        <w:rPr>
          <w:rFonts w:ascii="Consolas" w:hAnsi="Consolas"/>
          <w:b/>
        </w:rPr>
        <w:t>Pool</w:t>
      </w:r>
      <w:r>
        <w:t xml:space="preserve"> if there is </w:t>
      </w:r>
      <w:r w:rsidR="00520383">
        <w:t xml:space="preserve">the </w:t>
      </w:r>
      <w:r w:rsidRPr="001C0DC5">
        <w:rPr>
          <w:b/>
        </w:rPr>
        <w:t>capacity</w:t>
      </w:r>
      <w:r w:rsidR="0013420C">
        <w:t xml:space="preserve"> for it.</w:t>
      </w:r>
    </w:p>
    <w:p w14:paraId="540CF85B" w14:textId="3BF42D36" w:rsidR="00065F6C" w:rsidRDefault="0013420C" w:rsidP="00D85CD3">
      <w:pPr>
        <w:jc w:val="both"/>
      </w:pPr>
      <w:r>
        <w:t>I</w:t>
      </w:r>
      <w:r w:rsidR="00D85CD3">
        <w:t xml:space="preserve">f there is </w:t>
      </w:r>
      <w:r w:rsidR="00D85CD3" w:rsidRPr="00256BE8">
        <w:rPr>
          <w:b/>
        </w:rPr>
        <w:t>not enough capacity</w:t>
      </w:r>
      <w:r w:rsidR="00D85CD3">
        <w:t xml:space="preserve"> to </w:t>
      </w:r>
      <w:r w:rsidR="00D85CD3" w:rsidRPr="00256BE8">
        <w:rPr>
          <w:b/>
        </w:rPr>
        <w:t>add</w:t>
      </w:r>
      <w:r w:rsidR="00D85CD3">
        <w:t xml:space="preserve"> the </w:t>
      </w:r>
      <w:r w:rsidR="00A77F4F">
        <w:rPr>
          <w:rFonts w:ascii="Consolas" w:hAnsi="Consolas"/>
          <w:b/>
        </w:rPr>
        <w:t>Dolphin</w:t>
      </w:r>
      <w:r w:rsidR="00D85CD3">
        <w:t xml:space="preserve"> </w:t>
      </w:r>
      <w:r w:rsidR="00D4016C">
        <w:t>to</w:t>
      </w:r>
      <w:r w:rsidR="00D85CD3">
        <w:t xml:space="preserve"> the </w:t>
      </w:r>
      <w:r w:rsidR="00A77F4F">
        <w:rPr>
          <w:rFonts w:ascii="Consolas" w:hAnsi="Consolas"/>
          <w:b/>
        </w:rPr>
        <w:t>Pool</w:t>
      </w:r>
      <w:r w:rsidR="00D85CD3" w:rsidRPr="00D85CD3">
        <w:t xml:space="preserve"> </w:t>
      </w:r>
      <w:r w:rsidR="00D85CD3">
        <w:rPr>
          <w:b/>
        </w:rPr>
        <w:t xml:space="preserve">throw an </w:t>
      </w:r>
      <w:r w:rsidR="00D85CD3" w:rsidRPr="0018174D">
        <w:rPr>
          <w:rFonts w:ascii="Consolas" w:hAnsi="Consolas"/>
          <w:b/>
          <w:noProof/>
        </w:rPr>
        <w:t>I</w:t>
      </w:r>
      <w:r w:rsidR="00D85CD3">
        <w:rPr>
          <w:rFonts w:ascii="Consolas" w:hAnsi="Consolas"/>
          <w:b/>
          <w:noProof/>
        </w:rPr>
        <w:t>llegalState</w:t>
      </w:r>
      <w:r w:rsidR="00D85CD3" w:rsidRPr="0018174D">
        <w:rPr>
          <w:rFonts w:ascii="Consolas" w:hAnsi="Consolas"/>
          <w:b/>
          <w:noProof/>
        </w:rPr>
        <w:t>Exception</w:t>
      </w:r>
      <w:r w:rsidR="00D85CD3">
        <w:t xml:space="preserve"> with </w:t>
      </w:r>
      <w:r w:rsidR="00D85CD3">
        <w:rPr>
          <w:b/>
        </w:rPr>
        <w:t>the following message:</w:t>
      </w:r>
    </w:p>
    <w:p w14:paraId="71D84198" w14:textId="62D3254B" w:rsidR="00D85CD3" w:rsidRPr="00A44CBA" w:rsidRDefault="00065F6C" w:rsidP="0013420C">
      <w:pPr>
        <w:pStyle w:val="ListParagraph"/>
        <w:numPr>
          <w:ilvl w:val="0"/>
          <w:numId w:val="35"/>
        </w:numPr>
        <w:jc w:val="both"/>
      </w:pPr>
      <w:r w:rsidRPr="00065F6C">
        <w:rPr>
          <w:rFonts w:ascii="Consolas" w:hAnsi="Consolas"/>
          <w:b/>
          <w:noProof/>
        </w:rPr>
        <w:lastRenderedPageBreak/>
        <w:t>"Not enough capacity."</w:t>
      </w:r>
    </w:p>
    <w:p w14:paraId="0577B75B" w14:textId="2B4F0EF7" w:rsidR="00A44CBA" w:rsidRPr="00A44CBA" w:rsidRDefault="00A44CBA" w:rsidP="00A44CBA">
      <w:pPr>
        <w:spacing w:before="0" w:after="0"/>
        <w:jc w:val="both"/>
        <w:rPr>
          <w:bCs/>
        </w:rPr>
      </w:pPr>
      <w:r w:rsidRPr="00A44CBA">
        <w:rPr>
          <w:bCs/>
        </w:rPr>
        <w:t xml:space="preserve">If the </w:t>
      </w:r>
      <w:proofErr w:type="gramStart"/>
      <w:r w:rsidRPr="00A44CBA">
        <w:rPr>
          <w:b/>
        </w:rPr>
        <w:t>energy</w:t>
      </w:r>
      <w:r w:rsidRPr="00A44CBA">
        <w:rPr>
          <w:bCs/>
        </w:rPr>
        <w:t xml:space="preserve"> </w:t>
      </w:r>
      <w:r>
        <w:rPr>
          <w:bCs/>
        </w:rPr>
        <w:t xml:space="preserve"> of</w:t>
      </w:r>
      <w:proofErr w:type="gramEnd"/>
      <w:r>
        <w:rPr>
          <w:bCs/>
        </w:rPr>
        <w:t xml:space="preserve"> the dolphin </w:t>
      </w:r>
      <w:r w:rsidRPr="00A44CBA">
        <w:rPr>
          <w:bCs/>
        </w:rPr>
        <w:t xml:space="preserve">is below or equal to </w:t>
      </w:r>
      <w:r w:rsidRPr="00A44CBA">
        <w:rPr>
          <w:b/>
          <w:bCs/>
        </w:rPr>
        <w:t>0</w:t>
      </w:r>
      <w:r w:rsidRPr="00A44CBA">
        <w:rPr>
          <w:b/>
          <w:bCs/>
          <w:lang w:val="bg-BG"/>
        </w:rPr>
        <w:t>,</w:t>
      </w:r>
      <w:r w:rsidRPr="00A44CBA">
        <w:rPr>
          <w:bCs/>
        </w:rPr>
        <w:t xml:space="preserve"> throw an </w:t>
      </w:r>
      <w:r w:rsidRPr="00A44CBA">
        <w:rPr>
          <w:rFonts w:ascii="Consolas" w:hAnsi="Consolas"/>
          <w:b/>
          <w:noProof/>
        </w:rPr>
        <w:t>IllegalArgumentException</w:t>
      </w:r>
      <w:r w:rsidRPr="000D7F16">
        <w:t xml:space="preserve"> </w:t>
      </w:r>
      <w:r w:rsidRPr="00A44CBA">
        <w:rPr>
          <w:bCs/>
        </w:rPr>
        <w:t xml:space="preserve">with </w:t>
      </w:r>
      <w:r>
        <w:rPr>
          <w:bCs/>
        </w:rPr>
        <w:t>the</w:t>
      </w:r>
      <w:r w:rsidRPr="00A44CBA">
        <w:rPr>
          <w:bCs/>
        </w:rPr>
        <w:t xml:space="preserve"> message:</w:t>
      </w:r>
    </w:p>
    <w:p w14:paraId="5CC1E158" w14:textId="0C3759F2" w:rsidR="00A44CBA" w:rsidRPr="00733A3C" w:rsidRDefault="00A44CBA" w:rsidP="00A44CBA">
      <w:pPr>
        <w:pStyle w:val="ListParagraph"/>
        <w:spacing w:before="0" w:after="0"/>
        <w:ind w:left="1440"/>
        <w:jc w:val="both"/>
        <w:rPr>
          <w:rFonts w:ascii="Consolas" w:hAnsi="Consolas"/>
          <w:bCs/>
        </w:rPr>
      </w:pPr>
      <w:r w:rsidRPr="005A7F33">
        <w:rPr>
          <w:rFonts w:ascii="Consolas" w:hAnsi="Consolas"/>
          <w:bCs/>
          <w:noProof/>
        </w:rPr>
        <w:t>"</w:t>
      </w:r>
      <w:r>
        <w:rPr>
          <w:rFonts w:ascii="Consolas" w:hAnsi="Consolas"/>
          <w:b/>
          <w:noProof/>
        </w:rPr>
        <w:t>Dolphin</w:t>
      </w:r>
      <w:r w:rsidRPr="00733A3C">
        <w:rPr>
          <w:rFonts w:ascii="Consolas" w:hAnsi="Consolas"/>
          <w:b/>
          <w:noProof/>
        </w:rPr>
        <w:t xml:space="preserve"> </w:t>
      </w:r>
      <w:r>
        <w:rPr>
          <w:rFonts w:ascii="Consolas" w:hAnsi="Consolas"/>
          <w:b/>
          <w:noProof/>
        </w:rPr>
        <w:t>energy</w:t>
      </w:r>
      <w:r w:rsidRPr="00733A3C">
        <w:rPr>
          <w:rFonts w:ascii="Consolas" w:hAnsi="Consolas"/>
          <w:b/>
          <w:noProof/>
        </w:rPr>
        <w:t xml:space="preserve"> cannot be below or equal to 0.</w:t>
      </w:r>
      <w:r w:rsidRPr="005A7F33">
        <w:rPr>
          <w:rFonts w:ascii="Consolas" w:hAnsi="Consolas"/>
          <w:bCs/>
        </w:rPr>
        <w:t>"</w:t>
      </w:r>
    </w:p>
    <w:p w14:paraId="4115E2DA" w14:textId="022B9CD3" w:rsidR="00D77689" w:rsidRDefault="00D77689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 remove</w:t>
      </w:r>
      <w:r w:rsidR="00A77F4F">
        <w:rPr>
          <w:rFonts w:ascii="Consolas" w:hAnsi="Consolas"/>
          <w:noProof/>
          <w:szCs w:val="24"/>
        </w:rPr>
        <w:t>Dolphin</w:t>
      </w:r>
      <w:r>
        <w:rPr>
          <w:rFonts w:ascii="Consolas" w:hAnsi="Consolas"/>
          <w:noProof/>
          <w:szCs w:val="24"/>
        </w:rPr>
        <w:t>(</w:t>
      </w:r>
      <w:r w:rsidR="00A77F4F">
        <w:rPr>
          <w:rFonts w:ascii="Consolas" w:hAnsi="Consolas"/>
          <w:noProof/>
          <w:szCs w:val="24"/>
        </w:rPr>
        <w:t>Dolphin</w:t>
      </w:r>
      <w:r w:rsidR="00C41ED1">
        <w:rPr>
          <w:rFonts w:ascii="Consolas" w:hAnsi="Consolas"/>
          <w:noProof/>
          <w:szCs w:val="24"/>
        </w:rPr>
        <w:t xml:space="preserve"> </w:t>
      </w:r>
      <w:r w:rsidR="00A77F4F">
        <w:rPr>
          <w:rFonts w:ascii="Consolas" w:hAnsi="Consolas"/>
          <w:noProof/>
          <w:szCs w:val="24"/>
        </w:rPr>
        <w:t>dolphin</w:t>
      </w:r>
      <w:r>
        <w:rPr>
          <w:rFonts w:ascii="Consolas" w:hAnsi="Consolas"/>
          <w:noProof/>
          <w:szCs w:val="24"/>
        </w:rPr>
        <w:t>)</w:t>
      </w:r>
    </w:p>
    <w:p w14:paraId="7FAC9B82" w14:textId="107E9CAA" w:rsidR="00D77689" w:rsidRDefault="00D77689" w:rsidP="00D77689">
      <w:r>
        <w:t xml:space="preserve">Removes </w:t>
      </w:r>
      <w:proofErr w:type="gramStart"/>
      <w:r>
        <w:t>a</w:t>
      </w:r>
      <w:r w:rsidR="00C41ED1">
        <w:t>n</w:t>
      </w:r>
      <w:proofErr w:type="gramEnd"/>
      <w:r>
        <w:t xml:space="preserve"> </w:t>
      </w:r>
      <w:r w:rsidR="00A77F4F">
        <w:rPr>
          <w:rFonts w:ascii="Consolas" w:hAnsi="Consolas"/>
          <w:b/>
          <w:noProof/>
        </w:rPr>
        <w:t>Dolphin</w:t>
      </w:r>
      <w:r w:rsidR="00C41ED1">
        <w:t xml:space="preserve"> </w:t>
      </w:r>
      <w:r>
        <w:t xml:space="preserve">from the </w:t>
      </w:r>
      <w:r w:rsidR="00A77F4F">
        <w:rPr>
          <w:rFonts w:ascii="Consolas" w:hAnsi="Consolas"/>
          <w:b/>
        </w:rPr>
        <w:t>Pool</w:t>
      </w:r>
      <w:r>
        <w:t>.</w:t>
      </w:r>
    </w:p>
    <w:p w14:paraId="1BD6D406" w14:textId="428253F3" w:rsidR="00D77689" w:rsidRDefault="000C7777" w:rsidP="00D77689">
      <w:pPr>
        <w:pStyle w:val="Heading5"/>
        <w:jc w:val="both"/>
        <w:rPr>
          <w:rFonts w:ascii="Consolas" w:hAnsi="Consolas"/>
          <w:noProof/>
          <w:szCs w:val="24"/>
        </w:rPr>
      </w:pPr>
      <w:r>
        <w:rPr>
          <w:rFonts w:ascii="Consolas" w:hAnsi="Consolas"/>
          <w:noProof/>
          <w:szCs w:val="24"/>
        </w:rPr>
        <w:t>void</w:t>
      </w:r>
      <w:r w:rsidR="00D77689">
        <w:rPr>
          <w:rFonts w:ascii="Consolas" w:hAnsi="Consolas"/>
          <w:noProof/>
          <w:szCs w:val="24"/>
        </w:rPr>
        <w:t xml:space="preserve"> add</w:t>
      </w:r>
      <w:r w:rsidR="00C41ED1">
        <w:rPr>
          <w:rFonts w:ascii="Consolas" w:hAnsi="Consolas"/>
          <w:noProof/>
          <w:szCs w:val="24"/>
        </w:rPr>
        <w:t>Food</w:t>
      </w:r>
      <w:r w:rsidR="00D77689">
        <w:rPr>
          <w:rFonts w:ascii="Consolas" w:hAnsi="Consolas"/>
          <w:noProof/>
          <w:szCs w:val="24"/>
        </w:rPr>
        <w:t>(</w:t>
      </w:r>
      <w:r w:rsidR="00C41ED1">
        <w:rPr>
          <w:rFonts w:ascii="Consolas" w:hAnsi="Consolas"/>
          <w:noProof/>
          <w:szCs w:val="24"/>
        </w:rPr>
        <w:t>Food food</w:t>
      </w:r>
      <w:r w:rsidR="00D77689">
        <w:rPr>
          <w:rFonts w:ascii="Consolas" w:hAnsi="Consolas"/>
          <w:noProof/>
          <w:szCs w:val="24"/>
        </w:rPr>
        <w:t>)</w:t>
      </w:r>
    </w:p>
    <w:p w14:paraId="1B909F28" w14:textId="7655C083" w:rsidR="00D77689" w:rsidRDefault="00D77689" w:rsidP="00D77689">
      <w:r>
        <w:t xml:space="preserve">Adds a </w:t>
      </w:r>
      <w:r w:rsidR="00C41ED1">
        <w:rPr>
          <w:rFonts w:ascii="Consolas" w:hAnsi="Consolas"/>
          <w:b/>
          <w:noProof/>
        </w:rPr>
        <w:t>Food</w:t>
      </w:r>
      <w:r>
        <w:t xml:space="preserve"> in the </w:t>
      </w:r>
      <w:r w:rsidR="00A77F4F">
        <w:rPr>
          <w:rFonts w:ascii="Consolas" w:hAnsi="Consolas"/>
          <w:b/>
        </w:rPr>
        <w:t>Pool</w:t>
      </w:r>
      <w:r>
        <w:t>.</w:t>
      </w:r>
    </w:p>
    <w:p w14:paraId="1A1E2799" w14:textId="77777777" w:rsidR="00D77689" w:rsidRPr="00801BF0" w:rsidRDefault="00D77689" w:rsidP="00D77689">
      <w:pPr>
        <w:pStyle w:val="Heading4"/>
        <w:jc w:val="both"/>
        <w:rPr>
          <w:noProof/>
          <w:sz w:val="32"/>
          <w:lang w:val="en-GB"/>
        </w:rPr>
      </w:pPr>
      <w:r w:rsidRPr="00801BF0">
        <w:rPr>
          <w:noProof/>
          <w:sz w:val="32"/>
          <w:lang w:val="en-GB"/>
        </w:rPr>
        <w:t>Child Classes</w:t>
      </w:r>
    </w:p>
    <w:p w14:paraId="11E1D4D4" w14:textId="0C2F0401" w:rsidR="00D77689" w:rsidRPr="00772F80" w:rsidRDefault="00D77689" w:rsidP="00D77689">
      <w:pPr>
        <w:jc w:val="both"/>
        <w:rPr>
          <w:noProof/>
          <w:lang w:val="en-GB"/>
        </w:rPr>
      </w:pPr>
      <w:r w:rsidRPr="00772F80">
        <w:rPr>
          <w:noProof/>
          <w:lang w:val="en-GB"/>
        </w:rPr>
        <w:t xml:space="preserve">There are </w:t>
      </w:r>
      <w:r>
        <w:rPr>
          <w:noProof/>
          <w:lang w:val="en-GB"/>
        </w:rPr>
        <w:t>2</w:t>
      </w:r>
      <w:r w:rsidRPr="00772F80">
        <w:rPr>
          <w:noProof/>
          <w:lang w:val="en-GB"/>
        </w:rPr>
        <w:t xml:space="preserve"> concrete types of </w:t>
      </w:r>
      <w:r w:rsidR="00A77F4F">
        <w:rPr>
          <w:rFonts w:ascii="Consolas" w:hAnsi="Consolas"/>
          <w:b/>
          <w:bCs/>
          <w:noProof/>
          <w:lang w:val="en-GB"/>
        </w:rPr>
        <w:t>Pool</w:t>
      </w:r>
      <w:r w:rsidRPr="00772F80">
        <w:rPr>
          <w:noProof/>
          <w:lang w:val="en-GB"/>
        </w:rPr>
        <w:t>:</w:t>
      </w:r>
    </w:p>
    <w:p w14:paraId="1FAE8C5C" w14:textId="0AFFF586" w:rsidR="00D77689" w:rsidRDefault="00B02591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Deep</w:t>
      </w:r>
      <w:r w:rsidR="004148A5">
        <w:rPr>
          <w:noProof/>
          <w:sz w:val="28"/>
          <w:lang w:val="en-GB"/>
        </w:rPr>
        <w:t>Water</w:t>
      </w:r>
      <w:r w:rsidR="00A77F4F">
        <w:rPr>
          <w:noProof/>
          <w:sz w:val="28"/>
          <w:lang w:val="en-GB"/>
        </w:rPr>
        <w:t>Pool</w:t>
      </w:r>
    </w:p>
    <w:p w14:paraId="064B6C10" w14:textId="14475531" w:rsidR="00D77689" w:rsidRPr="00EC282F" w:rsidRDefault="00D77689" w:rsidP="00D77689">
      <w:pPr>
        <w:spacing w:before="0" w:after="0"/>
        <w:jc w:val="both"/>
      </w:pPr>
      <w:r w:rsidRPr="00715082">
        <w:t xml:space="preserve">Has </w:t>
      </w:r>
      <w:r w:rsidR="00100AC2">
        <w:rPr>
          <w:b/>
        </w:rPr>
        <w:t>5</w:t>
      </w:r>
      <w:r w:rsidRPr="00715082">
        <w:rPr>
          <w:b/>
        </w:rPr>
        <w:t xml:space="preserve"> </w:t>
      </w:r>
      <w:proofErr w:type="gramStart"/>
      <w:r w:rsidRPr="00715082">
        <w:rPr>
          <w:b/>
        </w:rPr>
        <w:t>capacity</w:t>
      </w:r>
      <w:proofErr w:type="gramEnd"/>
      <w:r w:rsidR="00B817ED">
        <w:rPr>
          <w:b/>
        </w:rPr>
        <w:t>.</w:t>
      </w:r>
    </w:p>
    <w:p w14:paraId="167D682C" w14:textId="53542923" w:rsidR="00D77689" w:rsidRPr="00FC1C69" w:rsidRDefault="00520383" w:rsidP="00D77689">
      <w:pPr>
        <w:jc w:val="both"/>
        <w:rPr>
          <w:lang w:val="bg-BG"/>
        </w:rPr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641228F6" w14:textId="1C4E9390" w:rsidR="00D77689" w:rsidRPr="00D77689" w:rsidRDefault="00B817ED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27BA626D" w14:textId="0BF4782E" w:rsidR="00D77689" w:rsidRPr="00801BF0" w:rsidRDefault="00B02591" w:rsidP="00D77689">
      <w:pPr>
        <w:pStyle w:val="Heading5"/>
        <w:jc w:val="both"/>
        <w:rPr>
          <w:noProof/>
          <w:sz w:val="28"/>
          <w:lang w:val="en-GB"/>
        </w:rPr>
      </w:pPr>
      <w:r>
        <w:rPr>
          <w:noProof/>
          <w:sz w:val="28"/>
          <w:lang w:val="en-GB"/>
        </w:rPr>
        <w:t>S</w:t>
      </w:r>
      <w:r w:rsidRPr="00B02591">
        <w:rPr>
          <w:noProof/>
          <w:sz w:val="28"/>
          <w:lang w:val="en-GB"/>
        </w:rPr>
        <w:t>hallow</w:t>
      </w:r>
      <w:r>
        <w:rPr>
          <w:noProof/>
          <w:sz w:val="28"/>
        </w:rPr>
        <w:t>Water</w:t>
      </w:r>
      <w:r w:rsidR="00A77F4F">
        <w:rPr>
          <w:noProof/>
          <w:sz w:val="28"/>
          <w:lang w:val="en-GB"/>
        </w:rPr>
        <w:t>Pool</w:t>
      </w:r>
    </w:p>
    <w:p w14:paraId="345EA925" w14:textId="6E5953B8" w:rsidR="00D77689" w:rsidRPr="00DF0D9C" w:rsidRDefault="00D77689" w:rsidP="00D77689">
      <w:pPr>
        <w:spacing w:before="0" w:after="0"/>
        <w:jc w:val="both"/>
      </w:pPr>
      <w:r w:rsidRPr="00715082">
        <w:t xml:space="preserve">Has </w:t>
      </w:r>
      <w:r w:rsidR="00100AC2">
        <w:rPr>
          <w:b/>
        </w:rPr>
        <w:t>2</w:t>
      </w:r>
      <w:r w:rsidRPr="00715082">
        <w:rPr>
          <w:b/>
        </w:rPr>
        <w:t xml:space="preserve"> </w:t>
      </w:r>
      <w:proofErr w:type="gramStart"/>
      <w:r w:rsidRPr="00715082">
        <w:rPr>
          <w:b/>
        </w:rPr>
        <w:t>capacity</w:t>
      </w:r>
      <w:proofErr w:type="gramEnd"/>
      <w:r w:rsidR="00B817ED">
        <w:rPr>
          <w:b/>
        </w:rPr>
        <w:t>.</w:t>
      </w:r>
    </w:p>
    <w:p w14:paraId="2E8BB71A" w14:textId="6A317D7A" w:rsidR="00D77689" w:rsidRDefault="00520383" w:rsidP="00D77689">
      <w:pPr>
        <w:jc w:val="both"/>
      </w:pPr>
      <w:r>
        <w:t>The c</w:t>
      </w:r>
      <w:r w:rsidR="00D77689">
        <w:t>onstructor</w:t>
      </w:r>
      <w:r w:rsidR="00D77689">
        <w:rPr>
          <w:b/>
          <w:bCs/>
        </w:rPr>
        <w:t xml:space="preserve"> </w:t>
      </w:r>
      <w:r w:rsidR="00D77689">
        <w:t>should take the following values upon initialization:</w:t>
      </w:r>
    </w:p>
    <w:p w14:paraId="40FC1EF0" w14:textId="774742B5" w:rsidR="00D77689" w:rsidRPr="00D77689" w:rsidRDefault="00B817ED" w:rsidP="00D77689">
      <w:pPr>
        <w:jc w:val="both"/>
        <w:rPr>
          <w:rFonts w:ascii="Consolas" w:hAnsi="Consolas"/>
          <w:b/>
          <w:bCs/>
          <w:noProof/>
          <w:lang w:val="en-GB"/>
        </w:rPr>
      </w:pPr>
      <w:r>
        <w:rPr>
          <w:rFonts w:ascii="Consolas" w:hAnsi="Consolas"/>
          <w:b/>
          <w:bCs/>
          <w:noProof/>
          <w:lang w:val="en-GB"/>
        </w:rPr>
        <w:t>(</w:t>
      </w:r>
      <w:r w:rsidR="00D77689">
        <w:rPr>
          <w:rFonts w:ascii="Consolas" w:hAnsi="Consolas"/>
          <w:b/>
          <w:bCs/>
          <w:noProof/>
          <w:lang w:val="en-GB"/>
        </w:rPr>
        <w:t>S</w:t>
      </w:r>
      <w:r w:rsidR="00D77689" w:rsidRPr="00D77689">
        <w:rPr>
          <w:rFonts w:ascii="Consolas" w:hAnsi="Consolas"/>
          <w:b/>
          <w:bCs/>
          <w:noProof/>
          <w:lang w:val="en-GB"/>
        </w:rPr>
        <w:t>tring name</w:t>
      </w:r>
      <w:r>
        <w:rPr>
          <w:rFonts w:ascii="Consolas" w:hAnsi="Consolas"/>
          <w:b/>
          <w:bCs/>
          <w:noProof/>
          <w:lang w:val="en-GB"/>
        </w:rPr>
        <w:t>)</w:t>
      </w:r>
    </w:p>
    <w:p w14:paraId="1C0485AE" w14:textId="3CC4B196" w:rsidR="00D77689" w:rsidRDefault="004148A5" w:rsidP="00D77689">
      <w:pPr>
        <w:pStyle w:val="Heading3"/>
        <w:jc w:val="both"/>
        <w:rPr>
          <w:noProof/>
        </w:rPr>
      </w:pPr>
      <w:r>
        <w:rPr>
          <w:noProof/>
        </w:rPr>
        <w:t>Food</w:t>
      </w:r>
      <w:r w:rsidR="00D77689">
        <w:rPr>
          <w:noProof/>
        </w:rPr>
        <w:t>Repository</w:t>
      </w:r>
    </w:p>
    <w:p w14:paraId="74891357" w14:textId="5DEAE202" w:rsidR="00D77689" w:rsidRPr="00942243" w:rsidRDefault="00D77689" w:rsidP="00D77689">
      <w:pPr>
        <w:jc w:val="both"/>
      </w:pPr>
      <w:r w:rsidRPr="00715082">
        <w:t xml:space="preserve">The </w:t>
      </w:r>
      <w:proofErr w:type="spellStart"/>
      <w:r w:rsidR="000226B3" w:rsidRPr="0013420C">
        <w:rPr>
          <w:rFonts w:ascii="Consolas" w:hAnsi="Consolas"/>
          <w:b/>
        </w:rPr>
        <w:t>FoodRepositoryImpl</w:t>
      </w:r>
      <w:proofErr w:type="spellEnd"/>
      <w:r w:rsidR="000226B3">
        <w:rPr>
          <w:b/>
        </w:rPr>
        <w:t xml:space="preserve"> </w:t>
      </w:r>
      <w:r w:rsidRPr="00715082">
        <w:t xml:space="preserve">is a </w:t>
      </w:r>
      <w:r w:rsidRPr="00715082">
        <w:rPr>
          <w:b/>
        </w:rPr>
        <w:t>repository</w:t>
      </w:r>
      <w:r w:rsidRPr="00715082">
        <w:t xml:space="preserve"> for the </w:t>
      </w:r>
      <w:r w:rsidR="00715082" w:rsidRPr="00715082">
        <w:rPr>
          <w:b/>
        </w:rPr>
        <w:t>foods</w:t>
      </w:r>
      <w:r w:rsidRPr="00715082">
        <w:t xml:space="preserve"> that are in the </w:t>
      </w:r>
      <w:r w:rsidR="00A77F4F">
        <w:rPr>
          <w:b/>
          <w:bCs/>
          <w:noProof/>
        </w:rPr>
        <w:t>Pool</w:t>
      </w:r>
      <w:r w:rsidRPr="00715082">
        <w:t>.</w:t>
      </w:r>
    </w:p>
    <w:p w14:paraId="49B7D41C" w14:textId="77777777" w:rsidR="00D77689" w:rsidRPr="00B37550" w:rsidRDefault="00D77689" w:rsidP="00D77689">
      <w:pPr>
        <w:pStyle w:val="Heading4"/>
        <w:jc w:val="both"/>
        <w:rPr>
          <w:lang w:val="bg-BG"/>
        </w:rPr>
      </w:pPr>
      <w:r>
        <w:t>Data</w:t>
      </w:r>
    </w:p>
    <w:p w14:paraId="2C511868" w14:textId="27652A9F" w:rsidR="00D77689" w:rsidRPr="000D7F16" w:rsidRDefault="004148A5" w:rsidP="00D77689">
      <w:pPr>
        <w:pStyle w:val="ListParagraph"/>
        <w:numPr>
          <w:ilvl w:val="0"/>
          <w:numId w:val="30"/>
        </w:numPr>
        <w:spacing w:before="0" w:after="0"/>
        <w:jc w:val="both"/>
        <w:rPr>
          <w:bCs/>
        </w:rPr>
      </w:pPr>
      <w:r>
        <w:rPr>
          <w:rStyle w:val="CodeChar"/>
        </w:rPr>
        <w:t>food</w:t>
      </w:r>
      <w:r w:rsidR="002D1457">
        <w:rPr>
          <w:rStyle w:val="CodeChar"/>
        </w:rPr>
        <w:t>s</w:t>
      </w:r>
      <w:r w:rsidR="00D77689" w:rsidRPr="000D7F16">
        <w:t xml:space="preserve"> </w:t>
      </w:r>
      <w:r w:rsidR="00D77689">
        <w:t>-</w:t>
      </w:r>
      <w:r w:rsidR="00D77689" w:rsidRPr="000D7F16">
        <w:t xml:space="preserve"> </w:t>
      </w:r>
      <w:r w:rsidR="0065515E">
        <w:rPr>
          <w:rFonts w:ascii="Consolas" w:hAnsi="Consolas"/>
          <w:b/>
          <w:bCs/>
          <w:noProof/>
        </w:rPr>
        <w:t>Collection&lt;</w:t>
      </w:r>
      <w:r>
        <w:rPr>
          <w:rFonts w:ascii="Consolas" w:hAnsi="Consolas"/>
          <w:b/>
          <w:bCs/>
          <w:noProof/>
        </w:rPr>
        <w:t>Food</w:t>
      </w:r>
      <w:r w:rsidR="0065515E">
        <w:rPr>
          <w:rFonts w:ascii="Consolas" w:hAnsi="Consolas"/>
          <w:b/>
          <w:bCs/>
          <w:noProof/>
        </w:rPr>
        <w:t>&gt;</w:t>
      </w:r>
    </w:p>
    <w:p w14:paraId="3E220647" w14:textId="77777777" w:rsidR="00D77689" w:rsidRDefault="00D77689" w:rsidP="00D77689">
      <w:pPr>
        <w:pStyle w:val="Heading4"/>
        <w:tabs>
          <w:tab w:val="center" w:pos="5217"/>
        </w:tabs>
        <w:jc w:val="both"/>
      </w:pPr>
      <w:r>
        <w:t>Behavior</w:t>
      </w:r>
    </w:p>
    <w:p w14:paraId="3A57A9FC" w14:textId="5A31F6CC" w:rsidR="00D77689" w:rsidRPr="00B47A80" w:rsidRDefault="00D77689" w:rsidP="004544FA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void add(</w:t>
      </w:r>
      <w:r w:rsidR="004148A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ood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 xml:space="preserve"> </w:t>
      </w:r>
      <w:r w:rsidR="004148A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ood</w:t>
      </w:r>
      <w:r w:rsidRP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5020FA5E" w14:textId="2C6E6C4E" w:rsidR="00D77689" w:rsidRDefault="00D77689" w:rsidP="00D77689">
      <w:pPr>
        <w:pStyle w:val="ListParagraph"/>
        <w:numPr>
          <w:ilvl w:val="0"/>
          <w:numId w:val="33"/>
        </w:numPr>
        <w:jc w:val="both"/>
      </w:pPr>
      <w:r w:rsidRPr="00256BE8">
        <w:rPr>
          <w:b/>
        </w:rPr>
        <w:t>Adds</w:t>
      </w:r>
      <w:r>
        <w:t xml:space="preserve"> </w:t>
      </w:r>
      <w:r w:rsidR="004148A5">
        <w:rPr>
          <w:b/>
        </w:rPr>
        <w:t>food</w:t>
      </w:r>
      <w:r>
        <w:t xml:space="preserve"> </w:t>
      </w:r>
      <w:r w:rsidR="00520383">
        <w:t>to</w:t>
      </w:r>
      <w:r>
        <w:t xml:space="preserve"> the </w:t>
      </w:r>
      <w:r w:rsidRPr="00256BE8">
        <w:rPr>
          <w:b/>
        </w:rPr>
        <w:t>collection</w:t>
      </w:r>
      <w:r>
        <w:t>.</w:t>
      </w:r>
      <w:r w:rsidR="00D82789">
        <w:t xml:space="preserve"> It is possible to add the same type of food more than once.</w:t>
      </w:r>
    </w:p>
    <w:p w14:paraId="1C31CF7A" w14:textId="6E2BB6FF" w:rsidR="00D77689" w:rsidRPr="00D07DCB" w:rsidRDefault="00D77689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  <w:lang w:val="bg-BG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bool</w:t>
      </w:r>
      <w:r w:rsidR="00664613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ean</w:t>
      </w:r>
      <w:r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remove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148A5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ood</w:t>
      </w:r>
      <w:r w:rsidRPr="00831105">
        <w:rPr>
          <w:rFonts w:ascii="Consolas" w:eastAsiaTheme="majorEastAsia" w:hAnsi="Consolas" w:cstheme="majorBidi"/>
          <w:b/>
          <w:noProof/>
          <w:color w:val="B2500E"/>
          <w:sz w:val="24"/>
        </w:rPr>
        <w:t xml:space="preserve"> </w:t>
      </w:r>
      <w:r w:rsidR="004148A5">
        <w:rPr>
          <w:rFonts w:ascii="Consolas" w:eastAsiaTheme="majorEastAsia" w:hAnsi="Consolas" w:cstheme="majorBidi"/>
          <w:b/>
          <w:noProof/>
          <w:color w:val="B2500E"/>
          <w:sz w:val="24"/>
        </w:rPr>
        <w:t>food</w:t>
      </w:r>
      <w:r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DF1414E" w14:textId="12576850" w:rsidR="00D77689" w:rsidRDefault="00D77689" w:rsidP="00D77689">
      <w:pPr>
        <w:pStyle w:val="ListParagraph"/>
        <w:numPr>
          <w:ilvl w:val="0"/>
          <w:numId w:val="34"/>
        </w:numPr>
        <w:jc w:val="both"/>
        <w:rPr>
          <w:noProof/>
        </w:rPr>
      </w:pPr>
      <w:r w:rsidRPr="00256BE8">
        <w:rPr>
          <w:b/>
          <w:noProof/>
        </w:rPr>
        <w:t>Removes</w:t>
      </w:r>
      <w:r>
        <w:rPr>
          <w:noProof/>
        </w:rPr>
        <w:t xml:space="preserve"> </w:t>
      </w:r>
      <w:r w:rsidR="004148A5">
        <w:rPr>
          <w:b/>
        </w:rPr>
        <w:t>food</w:t>
      </w:r>
      <w:r>
        <w:rPr>
          <w:noProof/>
        </w:rPr>
        <w:t xml:space="preserve"> from the </w:t>
      </w:r>
      <w:r w:rsidRPr="00256BE8">
        <w:rPr>
          <w:b/>
          <w:noProof/>
        </w:rPr>
        <w:t>collection</w:t>
      </w:r>
      <w:r>
        <w:rPr>
          <w:noProof/>
        </w:rPr>
        <w:t xml:space="preserve">. </w:t>
      </w:r>
      <w:r w:rsidRPr="00256BE8">
        <w:rPr>
          <w:b/>
          <w:noProof/>
        </w:rPr>
        <w:t xml:space="preserve">Returns </w:t>
      </w:r>
      <w:r w:rsidRPr="004544FA">
        <w:rPr>
          <w:rFonts w:ascii="Consolas" w:hAnsi="Consolas"/>
          <w:b/>
        </w:rPr>
        <w:t>true</w:t>
      </w:r>
      <w:r>
        <w:rPr>
          <w:noProof/>
        </w:rPr>
        <w:t xml:space="preserve"> if the deletion was </w:t>
      </w:r>
      <w:r w:rsidRPr="00256BE8">
        <w:rPr>
          <w:b/>
          <w:noProof/>
        </w:rPr>
        <w:t>su</w:t>
      </w:r>
      <w:r w:rsidR="00520383">
        <w:rPr>
          <w:b/>
          <w:noProof/>
        </w:rPr>
        <w:t>c</w:t>
      </w:r>
      <w:r w:rsidRPr="00256BE8">
        <w:rPr>
          <w:b/>
          <w:noProof/>
        </w:rPr>
        <w:t>cessful</w:t>
      </w:r>
      <w:r>
        <w:rPr>
          <w:noProof/>
        </w:rPr>
        <w:t xml:space="preserve">, </w:t>
      </w:r>
      <w:r w:rsidRPr="00256BE8">
        <w:rPr>
          <w:b/>
          <w:noProof/>
        </w:rPr>
        <w:t>otherwise</w:t>
      </w:r>
      <w:r>
        <w:rPr>
          <w:noProof/>
        </w:rPr>
        <w:t xml:space="preserve"> - </w:t>
      </w:r>
      <w:r w:rsidRPr="004544FA">
        <w:rPr>
          <w:rFonts w:ascii="Consolas" w:hAnsi="Consolas"/>
          <w:b/>
        </w:rPr>
        <w:t>false</w:t>
      </w:r>
      <w:r>
        <w:rPr>
          <w:noProof/>
        </w:rPr>
        <w:t>.</w:t>
      </w:r>
    </w:p>
    <w:p w14:paraId="6B6319D6" w14:textId="5A0BC859" w:rsidR="00D77689" w:rsidRDefault="004148A5" w:rsidP="00D77689">
      <w:pPr>
        <w:jc w:val="both"/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</w:pPr>
      <w:r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ood</w:t>
      </w:r>
      <w:r w:rsidR="00D77689" w:rsidRPr="007A0011">
        <w:rPr>
          <w:rFonts w:ascii="Consolas" w:eastAsiaTheme="majorEastAsia" w:hAnsi="Consolas" w:cstheme="majorBidi"/>
          <w:b/>
          <w:color w:val="B2500E"/>
          <w:sz w:val="24"/>
          <w:szCs w:val="24"/>
        </w:rPr>
        <w:t xml:space="preserve"> 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f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indBy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(</w:t>
      </w:r>
      <w:r w:rsidR="004544FA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S</w:t>
      </w:r>
      <w:r w:rsidR="00D77689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tring type</w:t>
      </w:r>
      <w:r w:rsidR="00D77689" w:rsidRPr="007A0011">
        <w:rPr>
          <w:rFonts w:ascii="Consolas" w:eastAsiaTheme="majorEastAsia" w:hAnsi="Consolas" w:cstheme="majorBidi"/>
          <w:b/>
          <w:noProof/>
          <w:color w:val="B2500E"/>
          <w:sz w:val="24"/>
          <w:szCs w:val="24"/>
        </w:rPr>
        <w:t>)</w:t>
      </w:r>
    </w:p>
    <w:p w14:paraId="3B7EDA60" w14:textId="4DC603BB" w:rsidR="00733A3C" w:rsidRDefault="00D77689" w:rsidP="00F15353">
      <w:pPr>
        <w:pStyle w:val="ListParagraph"/>
        <w:numPr>
          <w:ilvl w:val="0"/>
          <w:numId w:val="34"/>
        </w:numPr>
        <w:jc w:val="both"/>
      </w:pPr>
      <w:r w:rsidRPr="00256BE8">
        <w:rPr>
          <w:b/>
        </w:rPr>
        <w:t>Returns</w:t>
      </w:r>
      <w:r>
        <w:t xml:space="preserve"> the </w:t>
      </w:r>
      <w:r w:rsidRPr="00256BE8">
        <w:rPr>
          <w:b/>
        </w:rPr>
        <w:t>first</w:t>
      </w:r>
      <w:r>
        <w:t xml:space="preserve"> </w:t>
      </w:r>
      <w:r w:rsidR="00F67E12">
        <w:rPr>
          <w:b/>
        </w:rPr>
        <w:t>food</w:t>
      </w:r>
      <w:r>
        <w:t xml:space="preserve"> of the </w:t>
      </w:r>
      <w:r w:rsidRPr="00256BE8">
        <w:rPr>
          <w:b/>
        </w:rPr>
        <w:t xml:space="preserve">given </w:t>
      </w:r>
      <w:proofErr w:type="gramStart"/>
      <w:r w:rsidRPr="00256BE8">
        <w:rPr>
          <w:b/>
        </w:rPr>
        <w:t>type</w:t>
      </w:r>
      <w:r>
        <w:t>, if</w:t>
      </w:r>
      <w:proofErr w:type="gramEnd"/>
      <w:r>
        <w:t xml:space="preserve"> there is</w:t>
      </w:r>
      <w:r w:rsidR="007D258D">
        <w:t xml:space="preserve"> one</w:t>
      </w:r>
      <w:r>
        <w:t xml:space="preserve">. </w:t>
      </w:r>
      <w:r w:rsidRPr="00256BE8">
        <w:rPr>
          <w:b/>
        </w:rPr>
        <w:t>Otherwise</w:t>
      </w:r>
      <w:r>
        <w:t xml:space="preserve">, returns </w:t>
      </w:r>
      <w:r w:rsidRPr="00256BE8">
        <w:rPr>
          <w:b/>
        </w:rPr>
        <w:t>null</w:t>
      </w:r>
      <w:r>
        <w:t>.</w:t>
      </w:r>
    </w:p>
    <w:p w14:paraId="0AC7155B" w14:textId="206616D0" w:rsidR="006D74F9" w:rsidRDefault="006D74F9" w:rsidP="006D74F9">
      <w:pPr>
        <w:jc w:val="both"/>
      </w:pPr>
      <w:r w:rsidRPr="003A1BFD">
        <w:rPr>
          <w:b/>
          <w:bCs/>
        </w:rPr>
        <w:t>Hint:</w:t>
      </w:r>
      <w:r>
        <w:rPr>
          <w:b/>
          <w:bCs/>
        </w:rPr>
        <w:t xml:space="preserve"> </w:t>
      </w:r>
      <w:r w:rsidRPr="003A1BFD">
        <w:t>You</w:t>
      </w:r>
      <w:r>
        <w:t xml:space="preserve"> can use - </w:t>
      </w:r>
      <w:proofErr w:type="spellStart"/>
      <w:r w:rsidRPr="00FC3C37">
        <w:rPr>
          <w:b/>
          <w:bCs/>
        </w:rPr>
        <w:t>getClass</w:t>
      </w:r>
      <w:proofErr w:type="spellEnd"/>
      <w:r w:rsidRPr="00FC3C37">
        <w:rPr>
          <w:b/>
          <w:bCs/>
        </w:rPr>
        <w:t>(</w:t>
      </w:r>
      <w:proofErr w:type="gramStart"/>
      <w:r w:rsidRPr="00FC3C37">
        <w:rPr>
          <w:b/>
          <w:bCs/>
        </w:rPr>
        <w:t>).</w:t>
      </w:r>
      <w:proofErr w:type="spellStart"/>
      <w:r w:rsidRPr="00FC3C37">
        <w:rPr>
          <w:b/>
          <w:bCs/>
        </w:rPr>
        <w:t>getSimpleName</w:t>
      </w:r>
      <w:proofErr w:type="spellEnd"/>
      <w:proofErr w:type="gramEnd"/>
      <w:r w:rsidRPr="00FC3C37">
        <w:rPr>
          <w:b/>
          <w:bCs/>
        </w:rPr>
        <w:t>()</w:t>
      </w:r>
      <w:r>
        <w:t xml:space="preserve"> method to </w:t>
      </w:r>
      <w:r w:rsidR="00746F8F">
        <w:t>determine</w:t>
      </w:r>
      <w:r>
        <w:t xml:space="preserve"> the food.</w:t>
      </w:r>
    </w:p>
    <w:bookmarkEnd w:id="0"/>
    <w:p w14:paraId="7D7C89DA" w14:textId="77777777" w:rsidR="00E577A2" w:rsidRDefault="00E577A2" w:rsidP="00E577A2">
      <w:pPr>
        <w:pStyle w:val="Heading2"/>
        <w:jc w:val="both"/>
      </w:pPr>
      <w:r>
        <w:t>Task 2: Business Logic (150 points)</w:t>
      </w:r>
    </w:p>
    <w:p w14:paraId="2DC16C6E" w14:textId="77777777" w:rsidR="00E577A2" w:rsidRDefault="00E577A2" w:rsidP="00E577A2">
      <w:pPr>
        <w:pStyle w:val="Heading3"/>
        <w:jc w:val="both"/>
      </w:pPr>
      <w:r>
        <w:t>The Controller Class</w:t>
      </w:r>
    </w:p>
    <w:p w14:paraId="706971BA" w14:textId="77777777" w:rsidR="00E577A2" w:rsidRDefault="00E577A2" w:rsidP="00E577A2">
      <w:pPr>
        <w:jc w:val="both"/>
      </w:pPr>
      <w:r>
        <w:t xml:space="preserve">The business logic of the program should be concentrated around several </w:t>
      </w:r>
      <w:r>
        <w:rPr>
          <w:b/>
          <w:bCs/>
        </w:rPr>
        <w:t>commands</w:t>
      </w:r>
      <w:r>
        <w:t xml:space="preserve">. You are given interfaces, which you </w:t>
      </w:r>
      <w:proofErr w:type="gramStart"/>
      <w:r>
        <w:t>have to</w:t>
      </w:r>
      <w:proofErr w:type="gramEnd"/>
      <w:r>
        <w:t xml:space="preserve"> implement in the correct classes.</w:t>
      </w:r>
    </w:p>
    <w:p w14:paraId="183CEE80" w14:textId="77777777" w:rsidR="00E577A2" w:rsidRDefault="00E577A2" w:rsidP="00E577A2">
      <w:pPr>
        <w:jc w:val="both"/>
        <w:rPr>
          <w:b/>
          <w:bCs/>
          <w:iCs/>
        </w:rPr>
      </w:pPr>
      <w:r w:rsidRPr="00C93011">
        <w:rPr>
          <w:b/>
          <w:bCs/>
          <w:iCs/>
        </w:rPr>
        <w:lastRenderedPageBreak/>
        <w:t xml:space="preserve">Note: The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class SHOULD NOT handle exceptions! The tests are designed to expect exceptions, not messages!</w:t>
      </w:r>
    </w:p>
    <w:p w14:paraId="749656C6" w14:textId="5689DE43" w:rsidR="00E577A2" w:rsidRDefault="00E577A2" w:rsidP="00E577A2">
      <w:pPr>
        <w:jc w:val="both"/>
      </w:pPr>
      <w:r>
        <w:t xml:space="preserve">The first interface is </w:t>
      </w:r>
      <w:r>
        <w:rPr>
          <w:rStyle w:val="CodeChar"/>
        </w:rPr>
        <w:t>Controller</w:t>
      </w:r>
      <w:r>
        <w:t xml:space="preserve">. You must create a </w:t>
      </w:r>
      <w:r>
        <w:rPr>
          <w:rStyle w:val="CodeChar"/>
        </w:rPr>
        <w:t>ControllerImpl</w:t>
      </w:r>
      <w:r w:rsidRPr="00C93011">
        <w:rPr>
          <w:b/>
          <w:bCs/>
          <w:iCs/>
        </w:rPr>
        <w:t xml:space="preserve"> </w:t>
      </w:r>
      <w:r>
        <w:t xml:space="preserve">class, which implements the interface and implements </w:t>
      </w:r>
      <w:r w:rsidR="006424D9">
        <w:t>all</w:t>
      </w:r>
      <w:r>
        <w:t xml:space="preserve"> its methods. The constructor of </w:t>
      </w:r>
      <w:r>
        <w:rPr>
          <w:rStyle w:val="CodeChar"/>
        </w:rPr>
        <w:t>ControllerImpl</w:t>
      </w:r>
      <w:r w:rsidRPr="00BD23FE">
        <w:rPr>
          <w:rStyle w:val="CodeChar"/>
          <w:rFonts w:asciiTheme="minorHAnsi" w:hAnsiTheme="minorHAnsi" w:cstheme="minorHAnsi"/>
        </w:rPr>
        <w:t xml:space="preserve"> </w:t>
      </w:r>
      <w:r>
        <w:t xml:space="preserve">does </w:t>
      </w:r>
      <w:r w:rsidRPr="00EA2CF4">
        <w:rPr>
          <w:b/>
          <w:bCs/>
        </w:rPr>
        <w:t>not take</w:t>
      </w:r>
      <w:r>
        <w:t xml:space="preserve"> any </w:t>
      </w:r>
      <w:r w:rsidRPr="00EA2CF4">
        <w:rPr>
          <w:b/>
          <w:bCs/>
        </w:rPr>
        <w:t>arguments</w:t>
      </w:r>
      <w:r>
        <w:t>.</w:t>
      </w:r>
      <w:r>
        <w:rPr>
          <w:lang w:val="bg-BG"/>
        </w:rPr>
        <w:t xml:space="preserve"> </w:t>
      </w:r>
      <w:r>
        <w:t>The given methods should have the following logic:</w:t>
      </w:r>
    </w:p>
    <w:p w14:paraId="69FDEE8B" w14:textId="77777777" w:rsidR="004544FA" w:rsidRDefault="004544FA" w:rsidP="004544FA">
      <w:pPr>
        <w:pStyle w:val="Heading3"/>
        <w:jc w:val="both"/>
      </w:pPr>
      <w:r>
        <w:t>Data</w:t>
      </w:r>
    </w:p>
    <w:p w14:paraId="4DB53545" w14:textId="77777777" w:rsidR="004544FA" w:rsidRPr="001C6865" w:rsidRDefault="004544FA" w:rsidP="004544FA">
      <w:r>
        <w:t xml:space="preserve">You need to keep track of some </w:t>
      </w:r>
      <w:proofErr w:type="gramStart"/>
      <w:r>
        <w:t>things,</w:t>
      </w:r>
      <w:proofErr w:type="gramEnd"/>
      <w:r>
        <w:t xml:space="preserve"> this is why you need some private fields in your controller class:</w:t>
      </w:r>
    </w:p>
    <w:p w14:paraId="65C1A620" w14:textId="3AB03FD6" w:rsidR="00AA19A3" w:rsidRDefault="00BD23FE" w:rsidP="004544FA">
      <w:pPr>
        <w:pStyle w:val="ListParagraph"/>
        <w:numPr>
          <w:ilvl w:val="0"/>
          <w:numId w:val="30"/>
        </w:numPr>
        <w:spacing w:before="0" w:after="0"/>
        <w:jc w:val="both"/>
      </w:pPr>
      <w:proofErr w:type="spellStart"/>
      <w:r w:rsidRPr="00BD23FE">
        <w:rPr>
          <w:rFonts w:ascii="Consolas" w:hAnsi="Consolas"/>
          <w:b/>
        </w:rPr>
        <w:t>foodRepository</w:t>
      </w:r>
      <w:proofErr w:type="spellEnd"/>
      <w:r w:rsidRPr="00BD23FE">
        <w:rPr>
          <w:rFonts w:cstheme="minorHAnsi"/>
          <w:b/>
          <w:lang w:val="bg-BG"/>
        </w:rPr>
        <w:t xml:space="preserve"> </w:t>
      </w:r>
      <w:r w:rsidR="004544FA" w:rsidRPr="006F6B51">
        <w:rPr>
          <w:noProof/>
        </w:rPr>
        <w:t xml:space="preserve">- </w:t>
      </w:r>
      <w:proofErr w:type="spellStart"/>
      <w:r w:rsidR="00426A7A">
        <w:rPr>
          <w:rFonts w:ascii="Consolas" w:hAnsi="Consolas"/>
          <w:b/>
        </w:rPr>
        <w:t>Food</w:t>
      </w:r>
      <w:r w:rsidR="004544FA">
        <w:rPr>
          <w:rFonts w:ascii="Consolas" w:hAnsi="Consolas"/>
          <w:b/>
        </w:rPr>
        <w:t>Repository</w:t>
      </w:r>
      <w:proofErr w:type="spellEnd"/>
      <w:r w:rsidR="004544FA">
        <w:t xml:space="preserve"> </w:t>
      </w:r>
    </w:p>
    <w:p w14:paraId="02209D97" w14:textId="340347E7" w:rsidR="004544FA" w:rsidRDefault="0000209A" w:rsidP="004544FA">
      <w:pPr>
        <w:pStyle w:val="ListParagraph"/>
        <w:numPr>
          <w:ilvl w:val="0"/>
          <w:numId w:val="30"/>
        </w:numPr>
        <w:spacing w:before="0" w:after="0"/>
        <w:jc w:val="both"/>
      </w:pPr>
      <w:r>
        <w:rPr>
          <w:rFonts w:ascii="Consolas" w:hAnsi="Consolas"/>
          <w:b/>
          <w:noProof/>
        </w:rPr>
        <w:t>p</w:t>
      </w:r>
      <w:r w:rsidR="00A77F4F">
        <w:rPr>
          <w:rFonts w:ascii="Consolas" w:hAnsi="Consolas"/>
          <w:b/>
          <w:noProof/>
        </w:rPr>
        <w:t>ool</w:t>
      </w:r>
      <w:r w:rsidR="002D1457">
        <w:rPr>
          <w:rFonts w:ascii="Consolas" w:hAnsi="Consolas"/>
          <w:b/>
          <w:noProof/>
        </w:rPr>
        <w:t>s</w:t>
      </w:r>
      <w:r w:rsidR="004544FA" w:rsidRPr="006F6B51">
        <w:rPr>
          <w:noProof/>
        </w:rPr>
        <w:t xml:space="preserve"> </w:t>
      </w:r>
      <w:r w:rsidR="004544FA">
        <w:rPr>
          <w:noProof/>
        </w:rPr>
        <w:t>-</w:t>
      </w:r>
      <w:r w:rsidR="004544FA" w:rsidRPr="006F6B51">
        <w:rPr>
          <w:noProof/>
        </w:rPr>
        <w:t xml:space="preserve"> </w:t>
      </w:r>
      <w:r w:rsidR="00520383">
        <w:rPr>
          <w:noProof/>
        </w:rPr>
        <w:t xml:space="preserve">a </w:t>
      </w:r>
      <w:r w:rsidR="00496238">
        <w:rPr>
          <w:rFonts w:ascii="Consolas" w:hAnsi="Consolas"/>
          <w:b/>
          <w:noProof/>
        </w:rPr>
        <w:t>C</w:t>
      </w:r>
      <w:r w:rsidR="004544FA" w:rsidRPr="00AA19A3">
        <w:rPr>
          <w:rFonts w:ascii="Consolas" w:hAnsi="Consolas"/>
          <w:b/>
          <w:noProof/>
        </w:rPr>
        <w:t xml:space="preserve">ollection of </w:t>
      </w:r>
      <w:r w:rsidR="00A77F4F">
        <w:rPr>
          <w:rFonts w:ascii="Consolas" w:hAnsi="Consolas"/>
          <w:b/>
          <w:noProof/>
        </w:rPr>
        <w:t>Pool</w:t>
      </w:r>
    </w:p>
    <w:p w14:paraId="7491D1E1" w14:textId="77777777" w:rsidR="00AA19A3" w:rsidRDefault="00AA19A3" w:rsidP="00AA19A3">
      <w:pPr>
        <w:pStyle w:val="Heading3"/>
        <w:jc w:val="both"/>
      </w:pPr>
      <w:r>
        <w:t>Commands</w:t>
      </w:r>
    </w:p>
    <w:p w14:paraId="192DA671" w14:textId="4122FCE2" w:rsidR="00AA19A3" w:rsidRDefault="00AA19A3" w:rsidP="00AA19A3">
      <w:pPr>
        <w:jc w:val="both"/>
      </w:pPr>
      <w:r>
        <w:t xml:space="preserve">There are several </w:t>
      </w:r>
      <w:r w:rsidRPr="006200A2">
        <w:rPr>
          <w:b/>
        </w:rPr>
        <w:t>commands</w:t>
      </w:r>
      <w:r>
        <w:t xml:space="preserve">, which control the </w:t>
      </w:r>
      <w:r w:rsidRPr="006200A2">
        <w:rPr>
          <w:b/>
        </w:rPr>
        <w:t>business</w:t>
      </w:r>
      <w:r>
        <w:t xml:space="preserve"> </w:t>
      </w:r>
      <w:r w:rsidRPr="006200A2">
        <w:rPr>
          <w:b/>
        </w:rPr>
        <w:t>logic</w:t>
      </w:r>
      <w:r>
        <w:t xml:space="preserve"> of the </w:t>
      </w:r>
      <w:r w:rsidRPr="006200A2">
        <w:rPr>
          <w:b/>
        </w:rPr>
        <w:t>application</w:t>
      </w:r>
      <w:r>
        <w:t xml:space="preserve">. They are </w:t>
      </w:r>
      <w:r w:rsidRPr="006200A2">
        <w:rPr>
          <w:b/>
        </w:rPr>
        <w:t>stated</w:t>
      </w:r>
      <w:r>
        <w:t xml:space="preserve"> </w:t>
      </w:r>
      <w:r w:rsidRPr="006200A2">
        <w:rPr>
          <w:b/>
        </w:rPr>
        <w:t>below</w:t>
      </w:r>
      <w:r>
        <w:t xml:space="preserve">. The </w:t>
      </w:r>
      <w:r w:rsidR="00A77F4F">
        <w:rPr>
          <w:rFonts w:ascii="Consolas" w:hAnsi="Consolas"/>
          <w:b/>
        </w:rPr>
        <w:t>Pool</w:t>
      </w:r>
      <w:r>
        <w:t xml:space="preserve"> </w:t>
      </w:r>
      <w:r w:rsidRPr="006200A2">
        <w:rPr>
          <w:b/>
        </w:rPr>
        <w:t>name</w:t>
      </w:r>
      <w:r>
        <w:t xml:space="preserve"> passed to the methods will </w:t>
      </w:r>
      <w:r w:rsidRPr="006200A2">
        <w:rPr>
          <w:b/>
        </w:rPr>
        <w:t>always</w:t>
      </w:r>
      <w:r>
        <w:t xml:space="preserve"> be </w:t>
      </w:r>
      <w:r w:rsidRPr="006200A2">
        <w:rPr>
          <w:b/>
        </w:rPr>
        <w:t>valid</w:t>
      </w:r>
      <w:r>
        <w:t>!</w:t>
      </w:r>
    </w:p>
    <w:p w14:paraId="075700B7" w14:textId="63FD3E13" w:rsidR="00AA19A3" w:rsidRDefault="00AA19A3" w:rsidP="00AA19A3">
      <w:pPr>
        <w:pStyle w:val="Heading4"/>
        <w:jc w:val="both"/>
      </w:pPr>
      <w:r>
        <w:rPr>
          <w:noProof/>
        </w:rPr>
        <w:t>Add</w:t>
      </w:r>
      <w:r w:rsidR="00A77F4F">
        <w:rPr>
          <w:noProof/>
        </w:rPr>
        <w:t>Pool</w:t>
      </w:r>
      <w:r>
        <w:t xml:space="preserve"> Command</w:t>
      </w:r>
    </w:p>
    <w:p w14:paraId="2FC320C8" w14:textId="77777777" w:rsidR="00AA19A3" w:rsidRDefault="00AA19A3" w:rsidP="00AA19A3">
      <w:pPr>
        <w:pStyle w:val="Heading5"/>
        <w:jc w:val="both"/>
      </w:pPr>
      <w:r>
        <w:t>Parameters</w:t>
      </w:r>
    </w:p>
    <w:p w14:paraId="6BCD6A40" w14:textId="0CEF6EB8" w:rsidR="00AA19A3" w:rsidRPr="009B71E4" w:rsidRDefault="00D231B1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p</w:t>
      </w:r>
      <w:r w:rsidR="00A77F4F">
        <w:rPr>
          <w:rStyle w:val="CodeChar"/>
          <w:rFonts w:cstheme="minorHAnsi"/>
          <w:bCs/>
        </w:rPr>
        <w:t>ool</w:t>
      </w:r>
      <w:r w:rsidR="00AA19A3">
        <w:rPr>
          <w:rStyle w:val="CodeChar"/>
          <w:rFonts w:cstheme="minorHAnsi"/>
          <w:bCs/>
        </w:rPr>
        <w:t>Typ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42721209" w14:textId="71186A0B" w:rsidR="00AA19A3" w:rsidRDefault="00D231B1" w:rsidP="00AA19A3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p</w:t>
      </w:r>
      <w:r w:rsidR="00A77F4F">
        <w:rPr>
          <w:rStyle w:val="CodeChar"/>
          <w:rFonts w:cstheme="minorHAnsi"/>
          <w:bCs/>
        </w:rPr>
        <w:t>ool</w:t>
      </w:r>
      <w:r w:rsidR="00AA19A3">
        <w:rPr>
          <w:rStyle w:val="CodeChar"/>
          <w:rFonts w:cstheme="minorHAnsi"/>
          <w:bCs/>
        </w:rPr>
        <w:t>Name</w:t>
      </w:r>
      <w:r w:rsidR="00AA19A3" w:rsidRPr="009B71E4">
        <w:rPr>
          <w:rStyle w:val="CodeChar"/>
          <w:rFonts w:asciiTheme="minorHAnsi" w:hAnsiTheme="minorHAnsi" w:cstheme="minorHAnsi"/>
          <w:b w:val="0"/>
          <w:bCs/>
        </w:rPr>
        <w:t xml:space="preserve"> </w:t>
      </w:r>
      <w:r w:rsidR="00AA19A3">
        <w:rPr>
          <w:rStyle w:val="CodeChar"/>
          <w:rFonts w:asciiTheme="minorHAnsi" w:hAnsiTheme="minorHAnsi" w:cstheme="minorHAnsi"/>
          <w:b w:val="0"/>
          <w:bCs/>
        </w:rPr>
        <w:t>-</w:t>
      </w:r>
      <w:r w:rsidR="00AA19A3" w:rsidRPr="009B71E4">
        <w:rPr>
          <w:rStyle w:val="CodeChar"/>
          <w:rFonts w:asciiTheme="minorHAnsi" w:hAnsiTheme="minorHAnsi" w:cstheme="minorHAnsi"/>
          <w:bCs/>
        </w:rPr>
        <w:t xml:space="preserve"> </w:t>
      </w:r>
      <w:r w:rsidR="00AA19A3">
        <w:rPr>
          <w:rStyle w:val="CodeChar"/>
          <w:rFonts w:cstheme="minorHAnsi"/>
          <w:bCs/>
        </w:rPr>
        <w:t>S</w:t>
      </w:r>
      <w:r w:rsidR="00AA19A3" w:rsidRPr="0023149A">
        <w:rPr>
          <w:rStyle w:val="CodeChar"/>
          <w:rFonts w:cstheme="minorHAnsi"/>
          <w:bCs/>
        </w:rPr>
        <w:t>tring</w:t>
      </w:r>
    </w:p>
    <w:p w14:paraId="6B9D5979" w14:textId="77777777" w:rsidR="00AA19A3" w:rsidRDefault="00AA19A3" w:rsidP="00AA19A3">
      <w:pPr>
        <w:pStyle w:val="Heading5"/>
        <w:jc w:val="both"/>
      </w:pPr>
      <w:r>
        <w:t>Functionality</w:t>
      </w:r>
    </w:p>
    <w:p w14:paraId="0E7E7750" w14:textId="1B14683C" w:rsidR="00AA19A3" w:rsidRPr="004F4A73" w:rsidRDefault="00AA19A3" w:rsidP="00AA19A3">
      <w:pPr>
        <w:jc w:val="both"/>
      </w:pPr>
      <w:r w:rsidRPr="009B71E4">
        <w:rPr>
          <w:b/>
        </w:rPr>
        <w:t>Adds</w:t>
      </w:r>
      <w:r>
        <w:t xml:space="preserve"> </w:t>
      </w:r>
      <w:proofErr w:type="gramStart"/>
      <w:r>
        <w:t>an</w:t>
      </w:r>
      <w:proofErr w:type="gramEnd"/>
      <w:r>
        <w:t xml:space="preserve"> </w:t>
      </w:r>
      <w:r w:rsidR="00A77F4F">
        <w:rPr>
          <w:rStyle w:val="CodeChar"/>
          <w:rFonts w:cstheme="minorHAnsi"/>
          <w:bCs/>
        </w:rPr>
        <w:t>Pool</w:t>
      </w:r>
      <w:r w:rsidR="00C86BE5" w:rsidRPr="00C86BE5">
        <w:rPr>
          <w:b/>
        </w:rPr>
        <w:t xml:space="preserve"> </w:t>
      </w:r>
      <w:r w:rsidR="00C86BE5" w:rsidRPr="00C73301">
        <w:rPr>
          <w:bCs/>
        </w:rPr>
        <w:t>in</w:t>
      </w:r>
      <w:r w:rsidR="00C73301">
        <w:rPr>
          <w:bCs/>
        </w:rPr>
        <w:t xml:space="preserve"> the</w:t>
      </w:r>
      <w:r w:rsidR="00C86BE5" w:rsidRPr="00C73301">
        <w:rPr>
          <w:bCs/>
        </w:rPr>
        <w:t xml:space="preserve"> collection</w:t>
      </w:r>
      <w:r>
        <w:t xml:space="preserve">. </w:t>
      </w:r>
      <w:r w:rsidRPr="00F875DD">
        <w:rPr>
          <w:b/>
        </w:rPr>
        <w:t>Valid</w:t>
      </w:r>
      <w:r>
        <w:t xml:space="preserve"> types are: "</w:t>
      </w:r>
      <w:proofErr w:type="spellStart"/>
      <w:r w:rsidR="00D760EA" w:rsidRPr="00D760EA">
        <w:rPr>
          <w:b/>
          <w:bCs/>
        </w:rPr>
        <w:t>Deep</w:t>
      </w:r>
      <w:r w:rsidR="00426A7A" w:rsidRPr="00D760EA">
        <w:rPr>
          <w:rFonts w:ascii="Consolas" w:hAnsi="Consolas"/>
          <w:b/>
          <w:bCs/>
        </w:rPr>
        <w:t>Water</w:t>
      </w:r>
      <w:r w:rsidR="00A77F4F" w:rsidRPr="00D760EA">
        <w:rPr>
          <w:rFonts w:ascii="Consolas" w:hAnsi="Consolas"/>
          <w:b/>
          <w:bCs/>
        </w:rPr>
        <w:t>Pool</w:t>
      </w:r>
      <w:proofErr w:type="spellEnd"/>
      <w:r>
        <w:t>" and "</w:t>
      </w:r>
      <w:proofErr w:type="spellStart"/>
      <w:r w:rsidR="00D760EA">
        <w:rPr>
          <w:rFonts w:ascii="Consolas" w:hAnsi="Consolas"/>
          <w:b/>
        </w:rPr>
        <w:t>ShallowWater</w:t>
      </w:r>
      <w:r w:rsidR="00A77F4F">
        <w:rPr>
          <w:rFonts w:ascii="Consolas" w:hAnsi="Consolas"/>
          <w:b/>
        </w:rPr>
        <w:t>Pool</w:t>
      </w:r>
      <w:proofErr w:type="spellEnd"/>
      <w:r>
        <w:t>".</w:t>
      </w:r>
    </w:p>
    <w:p w14:paraId="24B3F162" w14:textId="1AE62FB2" w:rsidR="00AA19A3" w:rsidRDefault="00AA19A3" w:rsidP="00AA19A3">
      <w:pPr>
        <w:jc w:val="both"/>
      </w:pPr>
      <w:r>
        <w:t xml:space="preserve">If the </w:t>
      </w:r>
      <w:r w:rsidR="00A77F4F">
        <w:rPr>
          <w:rFonts w:ascii="Consolas" w:hAnsi="Consolas"/>
          <w:b/>
          <w:noProof/>
        </w:rPr>
        <w:t>Pool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113EC7">
        <w:rPr>
          <w:b/>
        </w:rPr>
        <w:t>invalid</w:t>
      </w:r>
      <w:r>
        <w:t xml:space="preserve">,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 xml:space="preserve">throw a </w:t>
      </w:r>
      <w:r w:rsidR="008C5452" w:rsidRPr="008C5452">
        <w:rPr>
          <w:rFonts w:ascii="Consolas" w:hAnsi="Consolas"/>
          <w:b/>
          <w:noProof/>
        </w:rPr>
        <w:t>NullPointerException</w:t>
      </w:r>
      <w:r w:rsidR="008C5452">
        <w:rPr>
          <w:rFonts w:ascii="Consolas" w:hAnsi="Consolas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264014B8" w14:textId="731C0615" w:rsidR="00AA19A3" w:rsidRDefault="00AA19A3" w:rsidP="00AA19A3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 xml:space="preserve">"Invalid </w:t>
      </w:r>
      <w:r w:rsidR="00A77F4F">
        <w:rPr>
          <w:rFonts w:ascii="Consolas" w:hAnsi="Consolas"/>
          <w:b/>
        </w:rPr>
        <w:t>Pool</w:t>
      </w:r>
      <w:r w:rsidRPr="00AA19A3">
        <w:rPr>
          <w:rFonts w:ascii="Consolas" w:hAnsi="Consolas"/>
          <w:b/>
        </w:rPr>
        <w:t xml:space="preserve"> type."</w:t>
      </w:r>
    </w:p>
    <w:p w14:paraId="056CBC70" w14:textId="5CDF54EB" w:rsidR="00DF0114" w:rsidRDefault="00DF0114" w:rsidP="00DF0114">
      <w:pPr>
        <w:jc w:val="both"/>
        <w:rPr>
          <w:b/>
        </w:rPr>
      </w:pPr>
      <w:r>
        <w:t xml:space="preserve">If there is a </w:t>
      </w:r>
      <w:r>
        <w:rPr>
          <w:rFonts w:ascii="Consolas" w:hAnsi="Consolas"/>
          <w:b/>
          <w:noProof/>
        </w:rPr>
        <w:t>Pool</w:t>
      </w:r>
      <w:r>
        <w:t xml:space="preserve"> </w:t>
      </w:r>
      <w:r>
        <w:rPr>
          <w:bCs/>
        </w:rPr>
        <w:t xml:space="preserve">with the </w:t>
      </w:r>
      <w:r w:rsidRPr="00DF0114">
        <w:rPr>
          <w:b/>
        </w:rPr>
        <w:t>same</w:t>
      </w:r>
      <w:r>
        <w:rPr>
          <w:bCs/>
        </w:rPr>
        <w:t xml:space="preserve"> name</w:t>
      </w:r>
      <w:r>
        <w:t xml:space="preserve">,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 xml:space="preserve">throw a </w:t>
      </w:r>
      <w:r w:rsidRPr="008C5452">
        <w:rPr>
          <w:rFonts w:ascii="Consolas" w:hAnsi="Consolas"/>
          <w:b/>
          <w:noProof/>
        </w:rPr>
        <w:t>NullPointerException</w:t>
      </w:r>
      <w:r>
        <w:rPr>
          <w:rFonts w:ascii="Consolas" w:hAnsi="Consolas"/>
          <w:b/>
          <w:noProof/>
        </w:rPr>
        <w:t xml:space="preserve"> </w:t>
      </w:r>
      <w:r>
        <w:t xml:space="preserve">with </w:t>
      </w:r>
      <w:r>
        <w:rPr>
          <w:b/>
        </w:rPr>
        <w:t>the following message:</w:t>
      </w:r>
    </w:p>
    <w:p w14:paraId="06FEFE6E" w14:textId="3E0D3F9B" w:rsidR="00DF0114" w:rsidRDefault="00DF0114" w:rsidP="00DF0114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</w:t>
      </w:r>
      <w:r w:rsidRPr="00DF0114">
        <w:rPr>
          <w:rFonts w:ascii="Consolas" w:hAnsi="Consolas"/>
          <w:b/>
        </w:rPr>
        <w:t>Pool already exists.</w:t>
      </w:r>
      <w:r w:rsidRPr="00AA19A3">
        <w:rPr>
          <w:rFonts w:ascii="Consolas" w:hAnsi="Consolas"/>
          <w:b/>
        </w:rPr>
        <w:t>"</w:t>
      </w:r>
    </w:p>
    <w:p w14:paraId="0367A1B3" w14:textId="5D1CF068" w:rsidR="00AA19A3" w:rsidRDefault="00AA19A3" w:rsidP="00AA19A3">
      <w:pPr>
        <w:jc w:val="both"/>
      </w:pPr>
      <w:r>
        <w:t xml:space="preserve">If </w:t>
      </w:r>
      <w:r w:rsidRPr="000D701E">
        <w:t xml:space="preserve">the </w:t>
      </w:r>
      <w:r w:rsidR="00A77F4F">
        <w:rPr>
          <w:rFonts w:ascii="Consolas" w:hAnsi="Consolas"/>
          <w:b/>
          <w:noProof/>
        </w:rPr>
        <w:t>Pool</w:t>
      </w:r>
      <w:r>
        <w:t xml:space="preserve"> </w:t>
      </w:r>
      <w:r w:rsidRPr="000D701E">
        <w:t xml:space="preserve">is </w:t>
      </w:r>
      <w:r w:rsidRPr="000D701E">
        <w:rPr>
          <w:b/>
        </w:rPr>
        <w:t>added successfully</w:t>
      </w:r>
      <w:r w:rsidRPr="000D701E">
        <w:t xml:space="preserve">, the method should </w:t>
      </w:r>
      <w:r w:rsidRPr="000D701E">
        <w:rPr>
          <w:b/>
        </w:rPr>
        <w:t>return</w:t>
      </w:r>
      <w:r w:rsidRPr="000D701E">
        <w:t xml:space="preserve"> the following </w:t>
      </w:r>
      <w:r w:rsidRPr="00AA19A3">
        <w:rPr>
          <w:rFonts w:ascii="Consolas" w:hAnsi="Consolas"/>
          <w:b/>
        </w:rPr>
        <w:t>String</w:t>
      </w:r>
      <w:r>
        <w:t>:</w:t>
      </w:r>
    </w:p>
    <w:p w14:paraId="16F422AE" w14:textId="2D786AE8" w:rsidR="004544FA" w:rsidRPr="00520383" w:rsidRDefault="00AA19A3" w:rsidP="00E577A2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AA19A3">
        <w:rPr>
          <w:rFonts w:ascii="Consolas" w:hAnsi="Consolas"/>
          <w:b/>
        </w:rPr>
        <w:t>"Successfully added {</w:t>
      </w:r>
      <w:proofErr w:type="spellStart"/>
      <w:r w:rsidR="00D231B1">
        <w:rPr>
          <w:rFonts w:ascii="Consolas" w:hAnsi="Consolas"/>
          <w:b/>
        </w:rPr>
        <w:t>p</w:t>
      </w:r>
      <w:r w:rsidR="00A77F4F">
        <w:rPr>
          <w:rFonts w:ascii="Consolas" w:hAnsi="Consolas"/>
          <w:b/>
        </w:rPr>
        <w:t>ool</w:t>
      </w:r>
      <w:r w:rsidRPr="00AA19A3">
        <w:rPr>
          <w:rFonts w:ascii="Consolas" w:hAnsi="Consolas"/>
          <w:b/>
        </w:rPr>
        <w:t>Type</w:t>
      </w:r>
      <w:proofErr w:type="spellEnd"/>
      <w:r w:rsidRPr="00AA19A3">
        <w:rPr>
          <w:rFonts w:ascii="Consolas" w:hAnsi="Consolas"/>
          <w:b/>
        </w:rPr>
        <w:t>}</w:t>
      </w:r>
      <w:r w:rsidR="00781A54">
        <w:rPr>
          <w:rFonts w:ascii="Consolas" w:hAnsi="Consolas"/>
          <w:b/>
        </w:rPr>
        <w:t xml:space="preserve"> </w:t>
      </w:r>
      <w:r w:rsidR="00781A54" w:rsidRPr="00AA19A3">
        <w:rPr>
          <w:rFonts w:ascii="Consolas" w:hAnsi="Consolas"/>
          <w:b/>
        </w:rPr>
        <w:t>{</w:t>
      </w:r>
      <w:proofErr w:type="spellStart"/>
      <w:r w:rsidR="00781A54">
        <w:rPr>
          <w:rFonts w:ascii="Consolas" w:hAnsi="Consolas"/>
          <w:b/>
        </w:rPr>
        <w:t>poolName</w:t>
      </w:r>
      <w:proofErr w:type="spellEnd"/>
      <w:r w:rsidR="00781A54" w:rsidRPr="00AA19A3">
        <w:rPr>
          <w:rFonts w:ascii="Consolas" w:hAnsi="Consolas"/>
          <w:b/>
        </w:rPr>
        <w:t>}</w:t>
      </w:r>
      <w:r w:rsidRPr="00AA19A3">
        <w:rPr>
          <w:rFonts w:ascii="Consolas" w:hAnsi="Consolas"/>
          <w:b/>
        </w:rPr>
        <w:t>."</w:t>
      </w:r>
    </w:p>
    <w:p w14:paraId="42168C04" w14:textId="3A3B9F89" w:rsidR="004A6DB0" w:rsidRDefault="0099032E" w:rsidP="004A6DB0">
      <w:pPr>
        <w:pStyle w:val="Heading4"/>
        <w:jc w:val="both"/>
      </w:pPr>
      <w:r>
        <w:rPr>
          <w:noProof/>
        </w:rPr>
        <w:t>BuyFood</w:t>
      </w:r>
      <w:r w:rsidR="004A6DB0">
        <w:t xml:space="preserve"> Command</w:t>
      </w:r>
    </w:p>
    <w:p w14:paraId="7606495F" w14:textId="77777777" w:rsidR="004A6DB0" w:rsidRDefault="004A6DB0" w:rsidP="004A6DB0">
      <w:pPr>
        <w:pStyle w:val="Heading5"/>
        <w:jc w:val="both"/>
      </w:pPr>
      <w:r>
        <w:t>Parameters</w:t>
      </w:r>
    </w:p>
    <w:p w14:paraId="6A39AC22" w14:textId="5BBCC330" w:rsidR="004A6DB0" w:rsidRPr="001C6865" w:rsidRDefault="00D231B1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Fonts w:ascii="Consolas" w:hAnsi="Consolas"/>
          <w:b/>
          <w:bCs/>
        </w:rPr>
      </w:pPr>
      <w:proofErr w:type="spellStart"/>
      <w:r>
        <w:rPr>
          <w:rFonts w:ascii="Consolas" w:hAnsi="Consolas"/>
          <w:b/>
        </w:rPr>
        <w:t>foodT</w:t>
      </w:r>
      <w:r w:rsidR="004A6DB0">
        <w:rPr>
          <w:rFonts w:ascii="Consolas" w:hAnsi="Consolas"/>
          <w:b/>
        </w:rPr>
        <w:t>ype</w:t>
      </w:r>
      <w:proofErr w:type="spellEnd"/>
      <w:r w:rsidR="004A6DB0" w:rsidRPr="001C6865">
        <w:rPr>
          <w:rFonts w:cstheme="minorHAnsi"/>
        </w:rPr>
        <w:t xml:space="preserve"> - </w:t>
      </w:r>
      <w:r w:rsidR="00B47A80">
        <w:rPr>
          <w:rFonts w:ascii="Consolas" w:hAnsi="Consolas"/>
          <w:b/>
        </w:rPr>
        <w:t>S</w:t>
      </w:r>
      <w:r w:rsidR="004A6DB0" w:rsidRPr="0023149A">
        <w:rPr>
          <w:rFonts w:ascii="Consolas" w:hAnsi="Consolas"/>
          <w:b/>
        </w:rPr>
        <w:t>tring</w:t>
      </w:r>
    </w:p>
    <w:p w14:paraId="418D8079" w14:textId="77777777" w:rsidR="004A6DB0" w:rsidRDefault="004A6DB0" w:rsidP="004A6DB0">
      <w:pPr>
        <w:pStyle w:val="Heading5"/>
        <w:jc w:val="both"/>
      </w:pPr>
      <w:r>
        <w:t>Functionality</w:t>
      </w:r>
    </w:p>
    <w:p w14:paraId="6C867FEA" w14:textId="5D0BE80E" w:rsidR="004A6DB0" w:rsidRDefault="003E1FB5" w:rsidP="004A6DB0">
      <w:pPr>
        <w:jc w:val="both"/>
      </w:pPr>
      <w:r>
        <w:rPr>
          <w:rFonts w:cstheme="minorHAnsi"/>
          <w:b/>
        </w:rPr>
        <w:t>Buys</w:t>
      </w:r>
      <w:r w:rsidR="004A6DB0" w:rsidRPr="001C6865">
        <w:rPr>
          <w:rFonts w:cstheme="minorHAnsi"/>
        </w:rPr>
        <w:t xml:space="preserve"> a</w:t>
      </w:r>
      <w:r w:rsidR="004A6DB0">
        <w:rPr>
          <w:rFonts w:cstheme="minorHAnsi"/>
        </w:rPr>
        <w:t xml:space="preserve"> </w:t>
      </w:r>
      <w:r w:rsidR="001C0412">
        <w:rPr>
          <w:rFonts w:cstheme="minorHAnsi"/>
          <w:b/>
        </w:rPr>
        <w:t>food</w:t>
      </w:r>
      <w:r w:rsidR="004A6DB0" w:rsidRPr="001C6865">
        <w:rPr>
          <w:rFonts w:cstheme="minorHAnsi"/>
        </w:rPr>
        <w:t xml:space="preserve"> </w:t>
      </w:r>
      <w:r w:rsidR="004A6DB0">
        <w:t xml:space="preserve">of the </w:t>
      </w:r>
      <w:r w:rsidR="004A6DB0" w:rsidRPr="00113EC7">
        <w:rPr>
          <w:b/>
        </w:rPr>
        <w:t>given type</w:t>
      </w:r>
      <w:r w:rsidR="004A6DB0">
        <w:t xml:space="preserve"> and </w:t>
      </w:r>
      <w:r w:rsidR="004A6DB0" w:rsidRPr="00113EC7">
        <w:rPr>
          <w:b/>
        </w:rPr>
        <w:t>adds</w:t>
      </w:r>
      <w:r w:rsidR="004A6DB0">
        <w:t xml:space="preserve"> it to the </w:t>
      </w:r>
      <w:r w:rsidR="0099032E">
        <w:rPr>
          <w:rFonts w:ascii="Consolas" w:hAnsi="Consolas"/>
          <w:b/>
          <w:noProof/>
        </w:rPr>
        <w:t>Food</w:t>
      </w:r>
      <w:r w:rsidR="004A6DB0">
        <w:rPr>
          <w:rFonts w:ascii="Consolas" w:hAnsi="Consolas"/>
          <w:b/>
          <w:noProof/>
        </w:rPr>
        <w:t>Repository</w:t>
      </w:r>
      <w:r w:rsidR="004A6DB0">
        <w:t xml:space="preserve">. </w:t>
      </w:r>
      <w:r w:rsidR="004A6DB0" w:rsidRPr="00F875DD">
        <w:rPr>
          <w:b/>
        </w:rPr>
        <w:t>Valid</w:t>
      </w:r>
      <w:r w:rsidR="004A6DB0">
        <w:t xml:space="preserve"> types are: </w:t>
      </w:r>
      <w:r w:rsidR="004A6DB0" w:rsidRPr="00D760EA">
        <w:rPr>
          <w:rFonts w:ascii="Consolas" w:hAnsi="Consolas"/>
          <w:b/>
        </w:rPr>
        <w:t>"</w:t>
      </w:r>
      <w:r w:rsidR="00D760EA" w:rsidRPr="00D760EA">
        <w:rPr>
          <w:rFonts w:ascii="Consolas" w:hAnsi="Consolas"/>
          <w:b/>
        </w:rPr>
        <w:t>Squid</w:t>
      </w:r>
      <w:r w:rsidR="004A6DB0" w:rsidRPr="00D760EA">
        <w:rPr>
          <w:rFonts w:ascii="Consolas" w:hAnsi="Consolas"/>
          <w:b/>
        </w:rPr>
        <w:t>"</w:t>
      </w:r>
      <w:r w:rsidR="00D760EA" w:rsidRPr="00D760EA">
        <w:rPr>
          <w:rFonts w:ascii="Consolas" w:hAnsi="Consolas"/>
          <w:b/>
        </w:rPr>
        <w:t>, "Herring"</w:t>
      </w:r>
      <w:r w:rsidR="004A6DB0">
        <w:t xml:space="preserve"> and "</w:t>
      </w:r>
      <w:r w:rsidR="00D760EA">
        <w:rPr>
          <w:rFonts w:ascii="Consolas" w:hAnsi="Consolas"/>
          <w:b/>
        </w:rPr>
        <w:t>Mackerel</w:t>
      </w:r>
      <w:r w:rsidR="004A6DB0">
        <w:t xml:space="preserve">". If the </w:t>
      </w:r>
      <w:r w:rsidR="001C0412">
        <w:t>food</w:t>
      </w:r>
      <w:r w:rsidR="004A6DB0">
        <w:t xml:space="preserve"> </w:t>
      </w:r>
      <w:r w:rsidR="004A6DB0" w:rsidRPr="00113EC7">
        <w:rPr>
          <w:b/>
        </w:rPr>
        <w:t>type</w:t>
      </w:r>
      <w:r w:rsidR="004A6DB0">
        <w:t xml:space="preserve"> is </w:t>
      </w:r>
      <w:r w:rsidR="004A6DB0" w:rsidRPr="00113EC7">
        <w:rPr>
          <w:b/>
        </w:rPr>
        <w:t>invalid</w:t>
      </w:r>
      <w:r w:rsidR="004A6DB0">
        <w:t xml:space="preserve">, throw an </w:t>
      </w:r>
      <w:r w:rsidR="004A6DB0" w:rsidRPr="0018174D">
        <w:rPr>
          <w:rFonts w:ascii="Consolas" w:hAnsi="Consolas"/>
          <w:b/>
          <w:noProof/>
        </w:rPr>
        <w:t>I</w:t>
      </w:r>
      <w:r w:rsidR="00B75950">
        <w:rPr>
          <w:rFonts w:ascii="Consolas" w:hAnsi="Consolas"/>
          <w:b/>
          <w:noProof/>
        </w:rPr>
        <w:t>llegal</w:t>
      </w:r>
      <w:r w:rsidR="004A1FCA">
        <w:rPr>
          <w:rFonts w:ascii="Consolas" w:hAnsi="Consolas"/>
          <w:b/>
          <w:noProof/>
        </w:rPr>
        <w:t>Argument</w:t>
      </w:r>
      <w:r w:rsidR="004A6DB0" w:rsidRPr="0018174D">
        <w:rPr>
          <w:rFonts w:ascii="Consolas" w:hAnsi="Consolas"/>
          <w:b/>
          <w:noProof/>
        </w:rPr>
        <w:t>Exception</w:t>
      </w:r>
      <w:r w:rsidR="004A6DB0">
        <w:t xml:space="preserve"> with </w:t>
      </w:r>
      <w:r w:rsidR="00D760EA">
        <w:t>the</w:t>
      </w:r>
      <w:r w:rsidR="00520383">
        <w:t xml:space="preserve"> </w:t>
      </w:r>
      <w:r w:rsidR="004A6DB0">
        <w:t>message:</w:t>
      </w:r>
    </w:p>
    <w:p w14:paraId="7EE62BAA" w14:textId="2ED2D147" w:rsidR="004A6DB0" w:rsidRPr="004A6DB0" w:rsidRDefault="004A6DB0" w:rsidP="004A6DB0">
      <w:pPr>
        <w:pStyle w:val="ListParagraph"/>
        <w:numPr>
          <w:ilvl w:val="0"/>
          <w:numId w:val="34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 xml:space="preserve">"Invalid </w:t>
      </w:r>
      <w:r w:rsidR="0099032E">
        <w:rPr>
          <w:rFonts w:ascii="Consolas" w:hAnsi="Consolas"/>
          <w:b/>
        </w:rPr>
        <w:t>food</w:t>
      </w:r>
      <w:r w:rsidRPr="004A6DB0">
        <w:rPr>
          <w:rFonts w:ascii="Consolas" w:hAnsi="Consolas"/>
          <w:b/>
        </w:rPr>
        <w:t xml:space="preserve"> type."</w:t>
      </w:r>
    </w:p>
    <w:p w14:paraId="5F261C1B" w14:textId="77777777" w:rsidR="004A6DB0" w:rsidRDefault="004A6DB0" w:rsidP="004A6DB0">
      <w:pPr>
        <w:jc w:val="both"/>
      </w:pPr>
      <w:r>
        <w:t xml:space="preserve">The </w:t>
      </w:r>
      <w:r w:rsidRPr="00113EC7">
        <w:rPr>
          <w:b/>
        </w:rPr>
        <w:t>method</w:t>
      </w:r>
      <w:r>
        <w:t xml:space="preserve"> should </w:t>
      </w:r>
      <w:r w:rsidRPr="004343E4">
        <w:rPr>
          <w:b/>
        </w:rPr>
        <w:t>return</w:t>
      </w:r>
      <w:r>
        <w:t xml:space="preserve"> the following </w:t>
      </w:r>
      <w:r w:rsidRPr="00113EC7">
        <w:rPr>
          <w:b/>
        </w:rPr>
        <w:t>string</w:t>
      </w:r>
      <w:r>
        <w:t xml:space="preserve"> if the </w:t>
      </w:r>
      <w:r w:rsidRPr="00113EC7">
        <w:rPr>
          <w:b/>
        </w:rPr>
        <w:t>operation</w:t>
      </w:r>
      <w:r>
        <w:t xml:space="preserve"> is </w:t>
      </w:r>
      <w:r w:rsidRPr="00113EC7">
        <w:rPr>
          <w:b/>
        </w:rPr>
        <w:t>successful</w:t>
      </w:r>
      <w:r>
        <w:t>:</w:t>
      </w:r>
    </w:p>
    <w:p w14:paraId="5969FD1E" w14:textId="53C46574" w:rsidR="004544FA" w:rsidRDefault="004A6DB0" w:rsidP="00E577A2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 xml:space="preserve">"Successfully </w:t>
      </w:r>
      <w:r w:rsidR="00316034" w:rsidRPr="00316034">
        <w:rPr>
          <w:rFonts w:ascii="Consolas" w:hAnsi="Consolas"/>
          <w:b/>
        </w:rPr>
        <w:t>bought</w:t>
      </w:r>
      <w:r w:rsidRPr="004A6DB0">
        <w:rPr>
          <w:rFonts w:ascii="Consolas" w:hAnsi="Consolas"/>
          <w:b/>
        </w:rPr>
        <w:t xml:space="preserve"> </w:t>
      </w:r>
      <w:r w:rsidR="00316034">
        <w:rPr>
          <w:rFonts w:ascii="Consolas" w:hAnsi="Consolas"/>
          <w:b/>
        </w:rPr>
        <w:t xml:space="preserve">food </w:t>
      </w:r>
      <w:r w:rsidRPr="004A6DB0">
        <w:rPr>
          <w:rFonts w:ascii="Consolas" w:hAnsi="Consolas"/>
          <w:b/>
        </w:rPr>
        <w:t>{</w:t>
      </w:r>
      <w:proofErr w:type="spellStart"/>
      <w:r w:rsidR="0099032E">
        <w:rPr>
          <w:rFonts w:ascii="Consolas" w:hAnsi="Consolas"/>
          <w:b/>
        </w:rPr>
        <w:t>food</w:t>
      </w:r>
      <w:r w:rsidRPr="004A6DB0">
        <w:rPr>
          <w:rFonts w:ascii="Consolas" w:hAnsi="Consolas"/>
          <w:b/>
        </w:rPr>
        <w:t>Type</w:t>
      </w:r>
      <w:proofErr w:type="spellEnd"/>
      <w:r w:rsidRPr="004A6DB0">
        <w:rPr>
          <w:rFonts w:ascii="Consolas" w:hAnsi="Consolas"/>
          <w:b/>
        </w:rPr>
        <w:t>}."</w:t>
      </w:r>
    </w:p>
    <w:p w14:paraId="336CA7A8" w14:textId="5ADC2F1D" w:rsidR="00642E50" w:rsidRPr="00642E50" w:rsidRDefault="00642E50" w:rsidP="00642E50">
      <w:pPr>
        <w:jc w:val="both"/>
      </w:pPr>
      <w:r>
        <w:t>I</w:t>
      </w:r>
      <w:r w:rsidRPr="00642E50">
        <w:t>t's acceptable</w:t>
      </w:r>
      <w:r>
        <w:t xml:space="preserve"> to buy food from the same type more than once.</w:t>
      </w:r>
    </w:p>
    <w:p w14:paraId="461C99D3" w14:textId="7F56B203" w:rsidR="004A6DB0" w:rsidRPr="002C3BAD" w:rsidRDefault="001F6C76" w:rsidP="004A6DB0">
      <w:pPr>
        <w:pStyle w:val="Heading4"/>
        <w:jc w:val="both"/>
      </w:pPr>
      <w:r>
        <w:rPr>
          <w:noProof/>
        </w:rPr>
        <w:lastRenderedPageBreak/>
        <w:t>Add</w:t>
      </w:r>
      <w:r w:rsidR="00C34A99">
        <w:rPr>
          <w:noProof/>
        </w:rPr>
        <w:t>Food</w:t>
      </w:r>
      <w:r>
        <w:rPr>
          <w:noProof/>
        </w:rPr>
        <w:t>To</w:t>
      </w:r>
      <w:r w:rsidR="00A77F4F">
        <w:rPr>
          <w:noProof/>
        </w:rPr>
        <w:t>Pool</w:t>
      </w:r>
      <w:r w:rsidR="004A6DB0">
        <w:t xml:space="preserve"> Command</w:t>
      </w:r>
    </w:p>
    <w:p w14:paraId="52461CED" w14:textId="77777777" w:rsidR="004A6DB0" w:rsidRDefault="004A6DB0" w:rsidP="004A6DB0">
      <w:pPr>
        <w:pStyle w:val="Heading5"/>
        <w:jc w:val="both"/>
      </w:pPr>
      <w:r>
        <w:t>Parameters</w:t>
      </w:r>
    </w:p>
    <w:p w14:paraId="66D091CD" w14:textId="411186AD" w:rsidR="004A6DB0" w:rsidRPr="0056086D" w:rsidRDefault="007A456C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</w:rPr>
        <w:t>p</w:t>
      </w:r>
      <w:r w:rsidR="00A77F4F">
        <w:rPr>
          <w:rStyle w:val="CodeChar"/>
        </w:rPr>
        <w:t>ool</w:t>
      </w:r>
      <w:r w:rsidR="004A6DB0">
        <w:rPr>
          <w:rStyle w:val="CodeChar"/>
        </w:rPr>
        <w:t xml:space="preserve">Name </w:t>
      </w:r>
      <w:r w:rsidR="004A6DB0" w:rsidRPr="0023149A">
        <w:rPr>
          <w:rStyle w:val="CodeChar"/>
          <w:rFonts w:cstheme="minorHAnsi"/>
          <w:bCs/>
        </w:rPr>
        <w:t xml:space="preserve">-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6A766047" w14:textId="7B4F8A0F" w:rsidR="004A6DB0" w:rsidRPr="0023149A" w:rsidRDefault="00C34A99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food</w:t>
      </w:r>
      <w:r w:rsidR="004A6DB0">
        <w:rPr>
          <w:rStyle w:val="CodeChar"/>
          <w:rFonts w:cstheme="minorHAnsi"/>
          <w:bCs/>
        </w:rPr>
        <w:t>Type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-</w:t>
      </w:r>
      <w:r w:rsidR="004A6DB0" w:rsidRPr="0023149A">
        <w:rPr>
          <w:rStyle w:val="CodeChar"/>
          <w:rFonts w:cstheme="minorHAnsi"/>
          <w:bCs/>
        </w:rPr>
        <w:t xml:space="preserve">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5A5878D4" w14:textId="77777777" w:rsidR="004A6DB0" w:rsidRDefault="004A6DB0" w:rsidP="004A6DB0">
      <w:pPr>
        <w:pStyle w:val="Heading5"/>
        <w:jc w:val="both"/>
      </w:pPr>
      <w:r>
        <w:t>Functionality</w:t>
      </w:r>
    </w:p>
    <w:p w14:paraId="0F205295" w14:textId="4DD575D5" w:rsidR="004A6DB0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="00C34A99">
        <w:rPr>
          <w:rStyle w:val="CodeChar"/>
          <w:rFonts w:cstheme="minorHAnsi"/>
          <w:bCs/>
        </w:rPr>
        <w:t>Food</w:t>
      </w:r>
      <w:r>
        <w:t xml:space="preserve"> to the </w:t>
      </w:r>
      <w:r w:rsidR="00A77F4F">
        <w:rPr>
          <w:rStyle w:val="CodeChar"/>
          <w:rFonts w:cstheme="minorHAnsi"/>
          <w:bCs/>
        </w:rPr>
        <w:t>Pool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You </w:t>
      </w:r>
      <w:r w:rsidR="00916AC6">
        <w:t xml:space="preserve">must remove the </w:t>
      </w:r>
      <w:r w:rsidR="00916AC6" w:rsidRPr="008659A5">
        <w:rPr>
          <w:b/>
          <w:bCs/>
        </w:rPr>
        <w:t>Food</w:t>
      </w:r>
      <w:r w:rsidR="00916AC6">
        <w:t xml:space="preserve"> from the </w:t>
      </w:r>
      <w:proofErr w:type="spellStart"/>
      <w:r w:rsidR="00916AC6" w:rsidRPr="00654FF4">
        <w:rPr>
          <w:b/>
          <w:bCs/>
        </w:rPr>
        <w:t>FoodRepository</w:t>
      </w:r>
      <w:proofErr w:type="spellEnd"/>
      <w:r w:rsidR="00916AC6">
        <w:t xml:space="preserve"> if the insert </w:t>
      </w:r>
      <w:r w:rsidR="00916AC6" w:rsidRPr="00916AC6">
        <w:rPr>
          <w:b/>
          <w:bCs/>
        </w:rPr>
        <w:t>succeeds</w:t>
      </w:r>
      <w:r>
        <w:t>.</w:t>
      </w:r>
    </w:p>
    <w:p w14:paraId="660CD161" w14:textId="2BF51D61" w:rsidR="004A6DB0" w:rsidRDefault="004A6DB0" w:rsidP="004A6DB0">
      <w:pPr>
        <w:jc w:val="both"/>
      </w:pPr>
      <w:r>
        <w:t xml:space="preserve">If there is </w:t>
      </w:r>
      <w:r w:rsidRPr="009B71E4">
        <w:rPr>
          <w:b/>
        </w:rPr>
        <w:t xml:space="preserve">no such </w:t>
      </w:r>
      <w:r w:rsidR="00C34A99">
        <w:rPr>
          <w:b/>
        </w:rPr>
        <w:t>food</w:t>
      </w:r>
      <w:r>
        <w:t xml:space="preserve">, </w:t>
      </w:r>
      <w:r w:rsidR="00654FF4">
        <w:t xml:space="preserve">in the </w:t>
      </w:r>
      <w:proofErr w:type="spellStart"/>
      <w:r w:rsidR="00654FF4" w:rsidRPr="00654FF4">
        <w:rPr>
          <w:b/>
          <w:bCs/>
        </w:rPr>
        <w:t>FoodRepository</w:t>
      </w:r>
      <w:proofErr w:type="spellEnd"/>
      <w:r w:rsidR="00654FF4">
        <w:t xml:space="preserve"> </w:t>
      </w:r>
      <w:r>
        <w:t xml:space="preserve">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</w:t>
      </w:r>
      <w:r w:rsidR="00B75950" w:rsidRPr="004A1FCA">
        <w:rPr>
          <w:rFonts w:ascii="Consolas" w:hAnsi="Consolas"/>
          <w:b/>
          <w:noProof/>
        </w:rPr>
        <w:t>llegal</w:t>
      </w:r>
      <w:r w:rsidR="004A1FCA" w:rsidRPr="004A1FCA">
        <w:rPr>
          <w:rFonts w:ascii="Consolas" w:hAnsi="Consolas"/>
          <w:b/>
          <w:noProof/>
        </w:rPr>
        <w:t>Argument</w:t>
      </w:r>
      <w:r w:rsidRPr="004A1FCA">
        <w:rPr>
          <w:rFonts w:ascii="Consolas" w:hAnsi="Consolas"/>
          <w:b/>
          <w:noProof/>
        </w:rPr>
        <w:t>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4C9595F" w14:textId="2A7302CD" w:rsidR="004A6DB0" w:rsidRP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C425F1" w:rsidRPr="00C425F1">
        <w:rPr>
          <w:rFonts w:ascii="Consolas" w:hAnsi="Consolas"/>
          <w:b/>
        </w:rPr>
        <w:t xml:space="preserve">There </w:t>
      </w:r>
      <w:r w:rsidR="007C4AB5" w:rsidRPr="007C4AB5">
        <w:rPr>
          <w:rFonts w:ascii="Consolas" w:hAnsi="Consolas"/>
          <w:b/>
        </w:rPr>
        <w:t>isn't a food of type</w:t>
      </w:r>
      <w:r w:rsidR="007C4AB5">
        <w:rPr>
          <w:rFonts w:ascii="Consolas" w:hAnsi="Consolas"/>
          <w:b/>
        </w:rPr>
        <w:t xml:space="preserve"> {</w:t>
      </w:r>
      <w:proofErr w:type="spellStart"/>
      <w:r w:rsidR="007C4AB5">
        <w:rPr>
          <w:rStyle w:val="CodeChar"/>
          <w:rFonts w:cstheme="minorHAnsi"/>
          <w:bCs/>
        </w:rPr>
        <w:t>foodType</w:t>
      </w:r>
      <w:proofErr w:type="spellEnd"/>
      <w:r w:rsidR="007C4AB5">
        <w:rPr>
          <w:rStyle w:val="CodeChar"/>
          <w:rFonts w:cstheme="minorHAnsi"/>
          <w:bCs/>
        </w:rPr>
        <w:t>}</w:t>
      </w:r>
      <w:r w:rsidR="008E39F1" w:rsidRPr="008E39F1">
        <w:rPr>
          <w:rStyle w:val="CodeChar"/>
          <w:rFonts w:cstheme="minorHAnsi"/>
          <w:bCs/>
        </w:rPr>
        <w:t xml:space="preserve"> in repository</w:t>
      </w:r>
      <w:r w:rsidRPr="00E8114E">
        <w:rPr>
          <w:rFonts w:ascii="Consolas" w:hAnsi="Consolas"/>
          <w:b/>
        </w:rPr>
        <w:t>.</w:t>
      </w:r>
      <w:r w:rsidRPr="004A6DB0">
        <w:rPr>
          <w:rFonts w:ascii="Consolas" w:hAnsi="Consolas"/>
          <w:b/>
        </w:rPr>
        <w:t>"</w:t>
      </w:r>
    </w:p>
    <w:p w14:paraId="03BD7975" w14:textId="4470BB2F" w:rsidR="000C7777" w:rsidRDefault="004A6DB0" w:rsidP="000C7777">
      <w:r>
        <w:t xml:space="preserve">If </w:t>
      </w:r>
      <w:r w:rsidRPr="002A2927">
        <w:rPr>
          <w:b/>
        </w:rPr>
        <w:t>no e</w:t>
      </w:r>
      <w:r w:rsidR="00B75950">
        <w:rPr>
          <w:b/>
        </w:rPr>
        <w:t>xcept</w:t>
      </w:r>
      <w:r w:rsidR="00E8114E">
        <w:rPr>
          <w:b/>
        </w:rPr>
        <w:t>ions</w:t>
      </w:r>
      <w:r>
        <w:t xml:space="preserve"> are </w:t>
      </w:r>
      <w:r w:rsidRPr="002A2927">
        <w:rPr>
          <w:b/>
        </w:rPr>
        <w:t>thrown</w:t>
      </w:r>
      <w:r w:rsidR="000C7777" w:rsidRPr="000C7777">
        <w:rPr>
          <w:b/>
        </w:rPr>
        <w:t xml:space="preserve"> </w:t>
      </w:r>
      <w:r w:rsidR="000C7777">
        <w:rPr>
          <w:b/>
        </w:rPr>
        <w:t>r</w:t>
      </w:r>
      <w:r w:rsidR="000C7777" w:rsidRPr="000130F8">
        <w:rPr>
          <w:b/>
        </w:rPr>
        <w:t>eturn</w:t>
      </w:r>
      <w:r w:rsidR="000C7777">
        <w:t xml:space="preserve"> the </w:t>
      </w:r>
      <w:r w:rsidR="000C7777">
        <w:rPr>
          <w:rFonts w:ascii="Consolas" w:hAnsi="Consolas"/>
          <w:b/>
        </w:rPr>
        <w:t>S</w:t>
      </w:r>
      <w:r w:rsidR="000C7777" w:rsidRPr="00082150">
        <w:rPr>
          <w:rFonts w:ascii="Consolas" w:hAnsi="Consolas"/>
          <w:b/>
        </w:rPr>
        <w:t>tring</w:t>
      </w:r>
      <w:r w:rsidR="000C7777">
        <w:t>:</w:t>
      </w:r>
    </w:p>
    <w:p w14:paraId="16E93999" w14:textId="49C111CE" w:rsidR="000C7777" w:rsidRPr="000C7777" w:rsidRDefault="000C7777" w:rsidP="000C7777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 w:rsidRPr="00D77689">
        <w:rPr>
          <w:rFonts w:ascii="Consolas" w:hAnsi="Consolas"/>
          <w:b/>
          <w:noProof/>
        </w:rPr>
        <w:t>"Successfully added {</w:t>
      </w:r>
      <w:r w:rsidR="00C34A99">
        <w:rPr>
          <w:rFonts w:ascii="Consolas" w:hAnsi="Consolas"/>
          <w:b/>
          <w:noProof/>
        </w:rPr>
        <w:t>food</w:t>
      </w:r>
      <w:r w:rsidRPr="00D77689">
        <w:rPr>
          <w:rFonts w:ascii="Consolas" w:hAnsi="Consolas"/>
          <w:b/>
          <w:noProof/>
        </w:rPr>
        <w:t>Type} to {</w:t>
      </w:r>
      <w:r w:rsidR="00165900">
        <w:rPr>
          <w:rFonts w:ascii="Consolas" w:hAnsi="Consolas"/>
          <w:b/>
          <w:noProof/>
        </w:rPr>
        <w:t>p</w:t>
      </w:r>
      <w:r w:rsidR="00A77F4F">
        <w:rPr>
          <w:rFonts w:ascii="Consolas" w:hAnsi="Consolas"/>
          <w:b/>
          <w:noProof/>
        </w:rPr>
        <w:t>ool</w:t>
      </w:r>
      <w:r w:rsidRPr="00D77689">
        <w:rPr>
          <w:rFonts w:ascii="Consolas" w:hAnsi="Consolas"/>
          <w:b/>
          <w:noProof/>
        </w:rPr>
        <w:t>Name}."</w:t>
      </w:r>
    </w:p>
    <w:p w14:paraId="2AE43C1B" w14:textId="42F6FEFA" w:rsidR="00D85CD3" w:rsidRDefault="00D85CD3" w:rsidP="00D85CD3">
      <w:pPr>
        <w:pStyle w:val="Heading4"/>
        <w:jc w:val="both"/>
      </w:pPr>
      <w:r>
        <w:rPr>
          <w:noProof/>
        </w:rPr>
        <w:t>Add</w:t>
      </w:r>
      <w:r w:rsidR="00A77F4F">
        <w:rPr>
          <w:noProof/>
        </w:rPr>
        <w:t>Dolphin</w:t>
      </w:r>
      <w:r>
        <w:t xml:space="preserve"> Command</w:t>
      </w:r>
    </w:p>
    <w:p w14:paraId="6AD37346" w14:textId="77777777" w:rsidR="004A6DB0" w:rsidRDefault="004A6DB0" w:rsidP="004A6DB0">
      <w:pPr>
        <w:pStyle w:val="Heading5"/>
        <w:jc w:val="both"/>
      </w:pPr>
      <w:r>
        <w:t>Parameters</w:t>
      </w:r>
    </w:p>
    <w:p w14:paraId="4CFA3A97" w14:textId="0DAF52F9" w:rsidR="004A6DB0" w:rsidRPr="00EA1804" w:rsidRDefault="007A456C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p</w:t>
      </w:r>
      <w:r w:rsidR="00A77F4F">
        <w:rPr>
          <w:rStyle w:val="CodeChar"/>
          <w:rFonts w:cstheme="minorHAnsi"/>
          <w:bCs/>
        </w:rPr>
        <w:t>ool</w:t>
      </w:r>
      <w:r w:rsidR="004A6DB0">
        <w:rPr>
          <w:rStyle w:val="CodeChar"/>
          <w:rFonts w:cstheme="minorHAnsi"/>
          <w:bCs/>
        </w:rPr>
        <w:t>Name</w:t>
      </w:r>
      <w:r w:rsidR="004D416E">
        <w:rPr>
          <w:rStyle w:val="CodeChar"/>
          <w:rFonts w:cstheme="minorHAnsi"/>
          <w:bCs/>
        </w:rPr>
        <w:t xml:space="preserve"> -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36A69DEE" w14:textId="43ABEAC2" w:rsidR="004A6DB0" w:rsidRPr="007A456C" w:rsidRDefault="007A456C" w:rsidP="007A456C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dolphinType</w:t>
      </w:r>
      <w:r w:rsidR="004D416E">
        <w:rPr>
          <w:rStyle w:val="CodeChar"/>
          <w:rFonts w:cstheme="minorHAnsi"/>
          <w:bCs/>
        </w:rPr>
        <w:t xml:space="preserve"> - </w:t>
      </w:r>
      <w:r>
        <w:rPr>
          <w:rStyle w:val="CodeChar"/>
          <w:rFonts w:cstheme="minorHAnsi"/>
          <w:bCs/>
        </w:rPr>
        <w:t>S</w:t>
      </w:r>
      <w:r w:rsidRPr="0023149A">
        <w:rPr>
          <w:rStyle w:val="CodeChar"/>
          <w:rFonts w:cstheme="minorHAnsi"/>
          <w:bCs/>
        </w:rPr>
        <w:t>tring</w:t>
      </w:r>
    </w:p>
    <w:p w14:paraId="31057C98" w14:textId="4F7E25FA" w:rsidR="004A6DB0" w:rsidRDefault="00A77F4F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dolphin</w:t>
      </w:r>
      <w:r w:rsidR="004A6DB0">
        <w:rPr>
          <w:rStyle w:val="CodeChar"/>
          <w:rFonts w:cstheme="minorHAnsi"/>
          <w:bCs/>
        </w:rPr>
        <w:t>Name</w:t>
      </w:r>
      <w:r w:rsidR="004D416E">
        <w:rPr>
          <w:rStyle w:val="CodeChar"/>
          <w:rFonts w:cstheme="minorHAnsi"/>
          <w:bCs/>
        </w:rPr>
        <w:t xml:space="preserve"> - </w:t>
      </w:r>
      <w:r w:rsidR="004A6DB0">
        <w:rPr>
          <w:rStyle w:val="CodeChar"/>
          <w:rFonts w:cstheme="minorHAnsi"/>
          <w:bCs/>
        </w:rPr>
        <w:t>S</w:t>
      </w:r>
      <w:r w:rsidR="004A6DB0" w:rsidRPr="0023149A">
        <w:rPr>
          <w:rStyle w:val="CodeChar"/>
          <w:rFonts w:cstheme="minorHAnsi"/>
          <w:bCs/>
        </w:rPr>
        <w:t>tring</w:t>
      </w:r>
    </w:p>
    <w:p w14:paraId="72830726" w14:textId="6318CB18" w:rsidR="007A456C" w:rsidRDefault="007A456C" w:rsidP="004A6DB0">
      <w:pPr>
        <w:pStyle w:val="ListParagraph"/>
        <w:numPr>
          <w:ilvl w:val="0"/>
          <w:numId w:val="36"/>
        </w:numPr>
        <w:spacing w:before="0" w:after="0"/>
        <w:jc w:val="both"/>
        <w:rPr>
          <w:rStyle w:val="CodeChar"/>
          <w:rFonts w:cstheme="minorHAnsi"/>
          <w:bCs/>
        </w:rPr>
      </w:pPr>
      <w:r>
        <w:rPr>
          <w:rStyle w:val="CodeChar"/>
          <w:rFonts w:cstheme="minorHAnsi"/>
          <w:bCs/>
        </w:rPr>
        <w:t>energy</w:t>
      </w:r>
      <w:bookmarkStart w:id="1" w:name="_Hlk161753741"/>
      <w:r>
        <w:rPr>
          <w:rStyle w:val="CodeChar"/>
          <w:rFonts w:cstheme="minorHAnsi"/>
          <w:bCs/>
        </w:rPr>
        <w:t xml:space="preserve"> - </w:t>
      </w:r>
      <w:bookmarkEnd w:id="1"/>
      <w:r>
        <w:rPr>
          <w:rStyle w:val="CodeChar"/>
          <w:rFonts w:cstheme="minorHAnsi"/>
          <w:bCs/>
        </w:rPr>
        <w:t>int</w:t>
      </w:r>
    </w:p>
    <w:p w14:paraId="54AA48E3" w14:textId="77777777" w:rsidR="004A6DB0" w:rsidRDefault="004A6DB0" w:rsidP="004A6DB0">
      <w:pPr>
        <w:pStyle w:val="Heading5"/>
        <w:jc w:val="both"/>
      </w:pPr>
      <w:r>
        <w:t>Functionality</w:t>
      </w:r>
    </w:p>
    <w:p w14:paraId="23BB0A47" w14:textId="2228E00A" w:rsidR="004A6DB0" w:rsidRPr="00314A6C" w:rsidRDefault="004A6DB0" w:rsidP="004A6DB0">
      <w:pPr>
        <w:jc w:val="both"/>
      </w:pPr>
      <w:r w:rsidRPr="009B71E4">
        <w:rPr>
          <w:b/>
        </w:rPr>
        <w:t>Adds</w:t>
      </w:r>
      <w:r>
        <w:t xml:space="preserve"> the desired </w:t>
      </w:r>
      <w:r w:rsidR="00A77F4F">
        <w:rPr>
          <w:rStyle w:val="CodeChar"/>
          <w:rFonts w:cstheme="minorHAnsi"/>
          <w:bCs/>
        </w:rPr>
        <w:t>Dolphin</w:t>
      </w:r>
      <w:r>
        <w:t xml:space="preserve"> to the </w:t>
      </w:r>
      <w:r w:rsidR="00A77F4F">
        <w:rPr>
          <w:rStyle w:val="CodeChar"/>
          <w:rFonts w:cstheme="minorHAnsi"/>
          <w:bCs/>
        </w:rPr>
        <w:t>Pool</w:t>
      </w:r>
      <w:r w:rsidRPr="009B71E4">
        <w:rPr>
          <w:rStyle w:val="CodeChar"/>
          <w:rFonts w:asciiTheme="minorHAnsi" w:hAnsiTheme="minorHAnsi" w:cstheme="minorHAnsi"/>
          <w:bCs/>
        </w:rPr>
        <w:t xml:space="preserve"> </w:t>
      </w:r>
      <w:r>
        <w:t xml:space="preserve">with the </w:t>
      </w:r>
      <w:r w:rsidRPr="009B71E4">
        <w:rPr>
          <w:b/>
        </w:rPr>
        <w:t>given name</w:t>
      </w:r>
      <w:r>
        <w:t xml:space="preserve">. </w:t>
      </w:r>
      <w:r w:rsidRPr="00444552">
        <w:rPr>
          <w:b/>
        </w:rPr>
        <w:t>Valid</w:t>
      </w:r>
      <w:r w:rsidRPr="00444552">
        <w:t xml:space="preserve"> </w:t>
      </w:r>
      <w:r w:rsidR="00A77F4F">
        <w:rPr>
          <w:rStyle w:val="CodeChar"/>
          <w:rFonts w:cstheme="minorHAnsi"/>
          <w:bCs/>
        </w:rPr>
        <w:t>Dolphin</w:t>
      </w:r>
      <w:r w:rsidRPr="00444552">
        <w:rPr>
          <w:rFonts w:cstheme="minorHAnsi"/>
        </w:rPr>
        <w:t xml:space="preserve"> </w:t>
      </w:r>
      <w:r w:rsidRPr="00444552">
        <w:t>types are "</w:t>
      </w:r>
      <w:proofErr w:type="spellStart"/>
      <w:r w:rsidR="00D760EA">
        <w:rPr>
          <w:rFonts w:ascii="Consolas" w:hAnsi="Consolas"/>
          <w:b/>
        </w:rPr>
        <w:t>BottleNoseDolphin</w:t>
      </w:r>
      <w:proofErr w:type="spellEnd"/>
      <w:r w:rsidRPr="00444552">
        <w:t>",</w:t>
      </w:r>
      <w:r w:rsidR="00D760EA">
        <w:t xml:space="preserve"> </w:t>
      </w:r>
      <w:r w:rsidRPr="00444552">
        <w:t>"</w:t>
      </w:r>
      <w:proofErr w:type="spellStart"/>
      <w:r w:rsidR="00D760EA">
        <w:rPr>
          <w:rFonts w:ascii="Consolas" w:hAnsi="Consolas"/>
          <w:b/>
        </w:rPr>
        <w:t>Spotted</w:t>
      </w:r>
      <w:r w:rsidR="00A77F4F">
        <w:rPr>
          <w:rFonts w:ascii="Consolas" w:hAnsi="Consolas"/>
          <w:b/>
        </w:rPr>
        <w:t>Dolphin</w:t>
      </w:r>
      <w:proofErr w:type="spellEnd"/>
      <w:r w:rsidR="00444552" w:rsidRPr="00444552">
        <w:t>"</w:t>
      </w:r>
      <w:r w:rsidR="00D760EA">
        <w:t xml:space="preserve"> and </w:t>
      </w:r>
      <w:r w:rsidR="00D760EA" w:rsidRPr="00D760EA">
        <w:rPr>
          <w:rFonts w:ascii="Consolas" w:hAnsi="Consolas"/>
          <w:b/>
        </w:rPr>
        <w:t>"</w:t>
      </w:r>
      <w:proofErr w:type="spellStart"/>
      <w:r w:rsidR="00D760EA" w:rsidRPr="00D760EA">
        <w:rPr>
          <w:rFonts w:ascii="Consolas" w:hAnsi="Consolas"/>
          <w:b/>
        </w:rPr>
        <w:t>Spinner</w:t>
      </w:r>
      <w:r w:rsidR="00D760EA">
        <w:rPr>
          <w:rFonts w:ascii="Consolas" w:hAnsi="Consolas"/>
          <w:b/>
        </w:rPr>
        <w:t>Dolphin</w:t>
      </w:r>
      <w:proofErr w:type="spellEnd"/>
      <w:r w:rsidR="00D760EA">
        <w:rPr>
          <w:rFonts w:ascii="Consolas" w:hAnsi="Consolas"/>
          <w:b/>
        </w:rPr>
        <w:t>"</w:t>
      </w:r>
      <w:r w:rsidR="00444552" w:rsidRPr="00444552">
        <w:t>.</w:t>
      </w:r>
      <w:r w:rsidR="00314A6C">
        <w:t xml:space="preserve"> </w:t>
      </w:r>
    </w:p>
    <w:p w14:paraId="59860927" w14:textId="0EEE3526" w:rsidR="004A6DB0" w:rsidRDefault="004A6DB0" w:rsidP="004A6DB0">
      <w:pPr>
        <w:jc w:val="both"/>
      </w:pPr>
      <w:r>
        <w:t xml:space="preserve">If the </w:t>
      </w:r>
      <w:r w:rsidR="00A77F4F">
        <w:rPr>
          <w:rFonts w:ascii="Consolas" w:hAnsi="Consolas"/>
          <w:b/>
          <w:noProof/>
        </w:rPr>
        <w:t>Dolphin</w:t>
      </w:r>
      <w:r>
        <w:t xml:space="preserve"> </w:t>
      </w:r>
      <w:r w:rsidRPr="00113EC7">
        <w:rPr>
          <w:b/>
        </w:rPr>
        <w:t>type</w:t>
      </w:r>
      <w:r>
        <w:t xml:space="preserve"> is </w:t>
      </w:r>
      <w:r w:rsidRPr="00444552">
        <w:rPr>
          <w:b/>
        </w:rPr>
        <w:t>invalid</w:t>
      </w:r>
      <w:r>
        <w:t xml:space="preserve">, you </w:t>
      </w:r>
      <w:proofErr w:type="gramStart"/>
      <w:r>
        <w:t>have to</w:t>
      </w:r>
      <w:proofErr w:type="gramEnd"/>
      <w:r>
        <w:t xml:space="preserve"> </w:t>
      </w:r>
      <w:r>
        <w:rPr>
          <w:b/>
        </w:rPr>
        <w:t xml:space="preserve">throw an </w:t>
      </w:r>
      <w:r w:rsidR="004A1FCA" w:rsidRPr="004A1FCA">
        <w:rPr>
          <w:rFonts w:ascii="Consolas" w:hAnsi="Consolas"/>
          <w:b/>
          <w:noProof/>
        </w:rPr>
        <w:t>IllegalArgumentException</w:t>
      </w:r>
      <w:r w:rsidR="004A1FCA">
        <w:t xml:space="preserve"> </w:t>
      </w:r>
      <w:r>
        <w:t xml:space="preserve">with </w:t>
      </w:r>
      <w:r>
        <w:rPr>
          <w:b/>
        </w:rPr>
        <w:t>the following message</w:t>
      </w:r>
      <w:r>
        <w:t>:</w:t>
      </w:r>
    </w:p>
    <w:p w14:paraId="061A0253" w14:textId="762412C9" w:rsidR="004A6DB0" w:rsidRPr="006148AB" w:rsidRDefault="004A6DB0" w:rsidP="004A6DB0">
      <w:pPr>
        <w:pStyle w:val="ListParagraph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 xml:space="preserve">"Invalid </w:t>
      </w:r>
      <w:r w:rsidR="00A77F4F">
        <w:rPr>
          <w:rFonts w:ascii="Consolas" w:hAnsi="Consolas"/>
          <w:b/>
        </w:rPr>
        <w:t>dolphin</w:t>
      </w:r>
      <w:r w:rsidRPr="00D85CD3">
        <w:rPr>
          <w:rFonts w:ascii="Consolas" w:hAnsi="Consolas"/>
          <w:b/>
        </w:rPr>
        <w:t xml:space="preserve"> type."</w:t>
      </w:r>
    </w:p>
    <w:p w14:paraId="58CB8644" w14:textId="341235D7" w:rsidR="006148AB" w:rsidRDefault="006148AB" w:rsidP="006148AB">
      <w:pPr>
        <w:jc w:val="both"/>
      </w:pPr>
      <w:r>
        <w:t xml:space="preserve">If the </w:t>
      </w:r>
      <w:r>
        <w:rPr>
          <w:rFonts w:ascii="Consolas" w:hAnsi="Consolas"/>
          <w:b/>
          <w:noProof/>
        </w:rPr>
        <w:t>Dolphin</w:t>
      </w:r>
      <w:r>
        <w:t xml:space="preserve"> </w:t>
      </w:r>
      <w:r>
        <w:rPr>
          <w:b/>
        </w:rPr>
        <w:t>name</w:t>
      </w:r>
      <w:r>
        <w:t xml:space="preserve"> already </w:t>
      </w:r>
      <w:proofErr w:type="spellStart"/>
      <w:proofErr w:type="gramStart"/>
      <w:r w:rsidRPr="007C04A2">
        <w:rPr>
          <w:b/>
          <w:bCs/>
        </w:rPr>
        <w:t>exists</w:t>
      </w:r>
      <w:r>
        <w:t>,you</w:t>
      </w:r>
      <w:proofErr w:type="spellEnd"/>
      <w:proofErr w:type="gramEnd"/>
      <w:r>
        <w:t xml:space="preserve"> have to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llegalArgumentException</w:t>
      </w:r>
      <w:r>
        <w:t xml:space="preserve"> with </w:t>
      </w:r>
      <w:r>
        <w:rPr>
          <w:b/>
        </w:rPr>
        <w:t>the following message</w:t>
      </w:r>
      <w:r>
        <w:t>:</w:t>
      </w:r>
    </w:p>
    <w:p w14:paraId="12EAC1E9" w14:textId="309246D0" w:rsidR="006148AB" w:rsidRPr="00D85CD3" w:rsidRDefault="006148AB" w:rsidP="006148AB">
      <w:pPr>
        <w:pStyle w:val="ListParagraph"/>
        <w:numPr>
          <w:ilvl w:val="0"/>
          <w:numId w:val="35"/>
        </w:numPr>
        <w:jc w:val="both"/>
      </w:pPr>
      <w:r w:rsidRPr="00D85CD3">
        <w:rPr>
          <w:rFonts w:ascii="Consolas" w:hAnsi="Consolas"/>
          <w:b/>
        </w:rPr>
        <w:t>"</w:t>
      </w:r>
      <w:r w:rsidRPr="006148AB">
        <w:rPr>
          <w:rFonts w:ascii="Consolas" w:hAnsi="Consolas"/>
          <w:b/>
        </w:rPr>
        <w:t>Dolphin already exists.</w:t>
      </w:r>
      <w:r w:rsidRPr="00D85CD3">
        <w:rPr>
          <w:rFonts w:ascii="Consolas" w:hAnsi="Consolas"/>
          <w:b/>
        </w:rPr>
        <w:t>"</w:t>
      </w:r>
    </w:p>
    <w:p w14:paraId="537F2CB0" w14:textId="26934CCA" w:rsidR="00444552" w:rsidRDefault="004A6DB0" w:rsidP="00D85CD3">
      <w:pPr>
        <w:jc w:val="both"/>
      </w:pPr>
      <w:r>
        <w:t xml:space="preserve">If </w:t>
      </w:r>
      <w:r w:rsidRPr="002A2927">
        <w:rPr>
          <w:b/>
        </w:rPr>
        <w:t>no errors</w:t>
      </w:r>
      <w:r>
        <w:t xml:space="preserve"> are </w:t>
      </w:r>
      <w:r w:rsidRPr="002A2927">
        <w:rPr>
          <w:b/>
        </w:rPr>
        <w:t>thrown</w:t>
      </w:r>
      <w:r>
        <w:t xml:space="preserve">, </w:t>
      </w:r>
      <w:r w:rsidRPr="002A2927">
        <w:rPr>
          <w:b/>
        </w:rPr>
        <w:t>return</w:t>
      </w:r>
      <w:r>
        <w:t xml:space="preserve"> </w:t>
      </w:r>
      <w:r w:rsidR="00444552">
        <w:t>one of the following strings:</w:t>
      </w:r>
    </w:p>
    <w:p w14:paraId="1124A5BE" w14:textId="07C79083" w:rsidR="00444552" w:rsidRPr="00444552" w:rsidRDefault="00444552" w:rsidP="00444552">
      <w:pPr>
        <w:pStyle w:val="ListParagraph"/>
        <w:numPr>
          <w:ilvl w:val="0"/>
          <w:numId w:val="35"/>
        </w:numPr>
        <w:jc w:val="both"/>
      </w:pPr>
      <w:r w:rsidRPr="00444552">
        <w:rPr>
          <w:rFonts w:ascii="Consolas" w:hAnsi="Consolas"/>
          <w:b/>
          <w:noProof/>
        </w:rPr>
        <w:t>"</w:t>
      </w:r>
      <w:r w:rsidR="00C34A99" w:rsidRPr="00C34A99">
        <w:rPr>
          <w:rFonts w:ascii="Consolas" w:hAnsi="Consolas"/>
          <w:b/>
          <w:noProof/>
        </w:rPr>
        <w:t>Th</w:t>
      </w:r>
      <w:r w:rsidR="003A7DDD">
        <w:rPr>
          <w:rFonts w:ascii="Consolas" w:hAnsi="Consolas"/>
          <w:b/>
          <w:noProof/>
        </w:rPr>
        <w:t>is pool</w:t>
      </w:r>
      <w:r w:rsidR="00C34A99" w:rsidRPr="00C34A99">
        <w:rPr>
          <w:rFonts w:ascii="Consolas" w:hAnsi="Consolas"/>
          <w:b/>
          <w:noProof/>
        </w:rPr>
        <w:t xml:space="preserve"> is not suitable</w:t>
      </w:r>
      <w:r w:rsidR="00C34A99">
        <w:rPr>
          <w:rFonts w:ascii="Consolas" w:hAnsi="Consolas"/>
          <w:b/>
          <w:noProof/>
          <w:lang w:val="bg-BG"/>
        </w:rPr>
        <w:t>.</w:t>
      </w:r>
      <w:r w:rsidRPr="00444552">
        <w:rPr>
          <w:rFonts w:ascii="Consolas" w:hAnsi="Consolas"/>
          <w:b/>
          <w:noProof/>
        </w:rPr>
        <w:t>"</w:t>
      </w:r>
      <w:r w:rsidRPr="00444552">
        <w:t xml:space="preserve"> - if the </w:t>
      </w:r>
      <w:r w:rsidR="00A77F4F">
        <w:rPr>
          <w:rFonts w:ascii="Consolas" w:hAnsi="Consolas"/>
          <w:b/>
        </w:rPr>
        <w:t>Dolphin</w:t>
      </w:r>
      <w:r w:rsidRPr="00444552">
        <w:t xml:space="preserve"> </w:t>
      </w:r>
      <w:r w:rsidRPr="00444552">
        <w:rPr>
          <w:b/>
        </w:rPr>
        <w:t xml:space="preserve">cannot </w:t>
      </w:r>
      <w:r w:rsidR="003A7DDD">
        <w:rPr>
          <w:b/>
        </w:rPr>
        <w:t>swim</w:t>
      </w:r>
      <w:r w:rsidRPr="00444552">
        <w:t xml:space="preserve"> in the </w:t>
      </w:r>
      <w:proofErr w:type="gramStart"/>
      <w:r w:rsidR="00A77F4F">
        <w:rPr>
          <w:rFonts w:ascii="Consolas" w:hAnsi="Consolas"/>
          <w:b/>
        </w:rPr>
        <w:t>Pool</w:t>
      </w:r>
      <w:proofErr w:type="gramEnd"/>
    </w:p>
    <w:p w14:paraId="09A331B9" w14:textId="43CED047" w:rsidR="00444552" w:rsidRPr="0013420C" w:rsidRDefault="00C34A99" w:rsidP="0013420C">
      <w:pPr>
        <w:pStyle w:val="ListParagraph"/>
        <w:numPr>
          <w:ilvl w:val="0"/>
          <w:numId w:val="35"/>
        </w:numPr>
        <w:jc w:val="both"/>
      </w:pPr>
      <w:r>
        <w:rPr>
          <w:rFonts w:ascii="Consolas" w:hAnsi="Consolas"/>
          <w:b/>
          <w:noProof/>
        </w:rPr>
        <w:t>"Successfully added {</w:t>
      </w:r>
      <w:r w:rsidR="00A77F4F">
        <w:rPr>
          <w:rFonts w:ascii="Consolas" w:hAnsi="Consolas"/>
          <w:b/>
          <w:noProof/>
          <w:lang w:val="en-GB"/>
        </w:rPr>
        <w:t>dolphin</w:t>
      </w:r>
      <w:r w:rsidR="00444552" w:rsidRPr="00444552">
        <w:rPr>
          <w:rFonts w:ascii="Consolas" w:hAnsi="Consolas"/>
          <w:b/>
          <w:noProof/>
        </w:rPr>
        <w:t xml:space="preserve">Type} </w:t>
      </w:r>
      <w:r w:rsidR="0024654D">
        <w:rPr>
          <w:rFonts w:ascii="Consolas" w:hAnsi="Consolas"/>
          <w:b/>
          <w:noProof/>
        </w:rPr>
        <w:t xml:space="preserve">{dolphinName} </w:t>
      </w:r>
      <w:r w:rsidR="00444552" w:rsidRPr="00444552">
        <w:rPr>
          <w:rFonts w:ascii="Consolas" w:hAnsi="Consolas"/>
          <w:b/>
          <w:noProof/>
        </w:rPr>
        <w:t>to {</w:t>
      </w:r>
      <w:r w:rsidR="00785895">
        <w:rPr>
          <w:rFonts w:ascii="Consolas" w:hAnsi="Consolas"/>
          <w:b/>
          <w:noProof/>
        </w:rPr>
        <w:t>p</w:t>
      </w:r>
      <w:r w:rsidR="00A77F4F">
        <w:rPr>
          <w:rFonts w:ascii="Consolas" w:hAnsi="Consolas"/>
          <w:b/>
          <w:noProof/>
        </w:rPr>
        <w:t>ool</w:t>
      </w:r>
      <w:r w:rsidR="00444552" w:rsidRPr="00444552">
        <w:rPr>
          <w:rFonts w:ascii="Consolas" w:hAnsi="Consolas"/>
          <w:b/>
          <w:noProof/>
        </w:rPr>
        <w:t>Name}."</w:t>
      </w:r>
      <w:r w:rsidR="00444552" w:rsidRPr="00444552">
        <w:rPr>
          <w:rFonts w:cstheme="minorHAnsi"/>
          <w:color w:val="A31515"/>
          <w:sz w:val="19"/>
          <w:szCs w:val="19"/>
        </w:rPr>
        <w:t xml:space="preserve"> </w:t>
      </w:r>
      <w:r w:rsidR="00444552">
        <w:t xml:space="preserve">- if the </w:t>
      </w:r>
      <w:r w:rsidR="00A77F4F">
        <w:rPr>
          <w:rFonts w:ascii="Consolas" w:hAnsi="Consolas"/>
          <w:b/>
        </w:rPr>
        <w:t>Dolphin</w:t>
      </w:r>
      <w:r w:rsidR="00444552">
        <w:t xml:space="preserve"> is </w:t>
      </w:r>
      <w:r w:rsidR="00444552" w:rsidRPr="00444552">
        <w:rPr>
          <w:b/>
        </w:rPr>
        <w:t>added successfully</w:t>
      </w:r>
      <w:r w:rsidR="00444552">
        <w:t xml:space="preserve"> </w:t>
      </w:r>
      <w:r w:rsidR="00916AC6">
        <w:t>to</w:t>
      </w:r>
      <w:r w:rsidR="00444552">
        <w:t xml:space="preserve"> the </w:t>
      </w:r>
      <w:proofErr w:type="gramStart"/>
      <w:r w:rsidR="00A77F4F">
        <w:rPr>
          <w:rFonts w:ascii="Consolas" w:hAnsi="Consolas"/>
          <w:b/>
        </w:rPr>
        <w:t>Pool</w:t>
      </w:r>
      <w:proofErr w:type="gramEnd"/>
    </w:p>
    <w:p w14:paraId="35105073" w14:textId="0FF1CBE1" w:rsidR="004A6DB0" w:rsidRDefault="004A6DB0" w:rsidP="004A6DB0">
      <w:pPr>
        <w:pStyle w:val="Heading4"/>
        <w:jc w:val="both"/>
        <w:rPr>
          <w:noProof/>
        </w:rPr>
      </w:pPr>
      <w:r>
        <w:rPr>
          <w:noProof/>
        </w:rPr>
        <w:t>Feed</w:t>
      </w:r>
      <w:r w:rsidR="00A77F4F">
        <w:rPr>
          <w:noProof/>
        </w:rPr>
        <w:t>Dolphin</w:t>
      </w:r>
      <w:r w:rsidR="00D260AA">
        <w:rPr>
          <w:noProof/>
        </w:rPr>
        <w:t>s</w:t>
      </w:r>
      <w:r>
        <w:rPr>
          <w:noProof/>
        </w:rPr>
        <w:t xml:space="preserve"> Command</w:t>
      </w:r>
    </w:p>
    <w:p w14:paraId="4DEB089E" w14:textId="77777777" w:rsidR="004A6DB0" w:rsidRDefault="004A6DB0" w:rsidP="004A6DB0">
      <w:pPr>
        <w:pStyle w:val="Heading5"/>
        <w:jc w:val="both"/>
      </w:pPr>
      <w:r>
        <w:t>Parameters</w:t>
      </w:r>
    </w:p>
    <w:p w14:paraId="4CB6821E" w14:textId="1280B781" w:rsidR="004A6DB0" w:rsidRDefault="000D74B1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p</w:t>
      </w:r>
      <w:r w:rsidR="00A77F4F">
        <w:rPr>
          <w:rFonts w:ascii="Consolas" w:hAnsi="Consolas"/>
          <w:b/>
          <w:noProof/>
        </w:rPr>
        <w:t>ool</w:t>
      </w:r>
      <w:r w:rsidR="004A6DB0">
        <w:rPr>
          <w:rFonts w:ascii="Consolas" w:hAnsi="Consolas"/>
          <w:b/>
          <w:noProof/>
        </w:rPr>
        <w:t>Name</w:t>
      </w:r>
      <w:r w:rsidR="004A6DB0">
        <w:rPr>
          <w:rFonts w:cstheme="minorHAnsi"/>
          <w:b/>
        </w:rPr>
        <w:t xml:space="preserve"> </w:t>
      </w:r>
      <w:r w:rsidR="00062828">
        <w:rPr>
          <w:rFonts w:cstheme="minorHAnsi"/>
        </w:rPr>
        <w:t>–</w:t>
      </w:r>
      <w:r w:rsidR="004A6DB0">
        <w:rPr>
          <w:rFonts w:cstheme="minorHAnsi"/>
          <w:b/>
        </w:rPr>
        <w:t xml:space="preserve"> </w:t>
      </w:r>
      <w:r w:rsidR="004A6DB0">
        <w:rPr>
          <w:rFonts w:ascii="Consolas" w:hAnsi="Consolas"/>
          <w:b/>
        </w:rPr>
        <w:t>String</w:t>
      </w:r>
    </w:p>
    <w:p w14:paraId="36E65B2A" w14:textId="16F8BE4F" w:rsidR="00062828" w:rsidRPr="00F32ADF" w:rsidRDefault="00062828" w:rsidP="004A6DB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foodType</w:t>
      </w:r>
      <w:proofErr w:type="spellEnd"/>
      <w:r>
        <w:rPr>
          <w:rFonts w:ascii="Consolas" w:hAnsi="Consolas"/>
          <w:b/>
        </w:rPr>
        <w:t xml:space="preserve"> - String</w:t>
      </w:r>
    </w:p>
    <w:p w14:paraId="10AAA83F" w14:textId="77777777" w:rsidR="004A6DB0" w:rsidRDefault="004A6DB0" w:rsidP="004A6DB0">
      <w:pPr>
        <w:pStyle w:val="Heading5"/>
        <w:jc w:val="both"/>
      </w:pPr>
      <w:r>
        <w:t>Functionality</w:t>
      </w:r>
    </w:p>
    <w:p w14:paraId="7E052936" w14:textId="3A04AEA8" w:rsidR="004A6DB0" w:rsidRPr="00DD0C2B" w:rsidRDefault="004A6DB0" w:rsidP="004A6DB0">
      <w:pPr>
        <w:jc w:val="both"/>
      </w:pPr>
      <w:r>
        <w:t xml:space="preserve">Feeds all </w:t>
      </w:r>
      <w:r w:rsidR="00A77F4F">
        <w:rPr>
          <w:rFonts w:ascii="Consolas" w:hAnsi="Consolas"/>
          <w:b/>
          <w:noProof/>
        </w:rPr>
        <w:t>Dolphin</w:t>
      </w:r>
      <w:r>
        <w:rPr>
          <w:rFonts w:cstheme="minorHAnsi"/>
          <w:b/>
        </w:rPr>
        <w:t xml:space="preserve"> </w:t>
      </w:r>
      <w:r>
        <w:t>in</w:t>
      </w:r>
      <w:r w:rsidRPr="004F4A73">
        <w:t xml:space="preserve"> the </w:t>
      </w:r>
      <w:r w:rsidR="00A77F4F">
        <w:rPr>
          <w:rFonts w:ascii="Consolas" w:hAnsi="Consolas"/>
          <w:b/>
          <w:noProof/>
        </w:rPr>
        <w:t>Pool</w:t>
      </w:r>
      <w:r>
        <w:rPr>
          <w:rFonts w:cstheme="minorHAnsi"/>
          <w:b/>
        </w:rPr>
        <w:t xml:space="preserve"> </w:t>
      </w:r>
      <w:r>
        <w:t>with the given name</w:t>
      </w:r>
      <w:r w:rsidR="00DD0C2B">
        <w:t>.</w:t>
      </w:r>
    </w:p>
    <w:p w14:paraId="368A60B4" w14:textId="5D73AEC5" w:rsidR="000C7777" w:rsidRDefault="00DD0C2B" w:rsidP="000C7777">
      <w:pPr>
        <w:jc w:val="both"/>
      </w:pPr>
      <w:r>
        <w:lastRenderedPageBreak/>
        <w:t xml:space="preserve">If there is such </w:t>
      </w:r>
      <w:r w:rsidRPr="00874B2D">
        <w:rPr>
          <w:rFonts w:ascii="Consolas" w:hAnsi="Consolas"/>
          <w:b/>
          <w:noProof/>
        </w:rPr>
        <w:t>foodType</w:t>
      </w:r>
      <w:r>
        <w:t xml:space="preserve"> </w:t>
      </w:r>
      <w:r w:rsidRPr="00541E3B">
        <w:rPr>
          <w:b/>
          <w:bCs/>
        </w:rPr>
        <w:t>added</w:t>
      </w:r>
      <w:r w:rsidRPr="00DD0C2B">
        <w:t xml:space="preserve"> in the given pool</w:t>
      </w:r>
      <w:r>
        <w:t xml:space="preserve">, </w:t>
      </w:r>
      <w:r>
        <w:rPr>
          <w:b/>
        </w:rPr>
        <w:t>r</w:t>
      </w:r>
      <w:r w:rsidR="000C7777" w:rsidRPr="00AC23E1">
        <w:rPr>
          <w:b/>
        </w:rPr>
        <w:t>eturns</w:t>
      </w:r>
      <w:r w:rsidR="000C7777">
        <w:t xml:space="preserve"> a </w:t>
      </w:r>
      <w:r w:rsidR="000C7777" w:rsidRPr="00AC23E1">
        <w:rPr>
          <w:b/>
        </w:rPr>
        <w:t>string</w:t>
      </w:r>
      <w:r w:rsidR="000C7777">
        <w:t xml:space="preserve"> with information about </w:t>
      </w:r>
      <w:r w:rsidR="000C7777" w:rsidRPr="00AC23E1">
        <w:rPr>
          <w:b/>
        </w:rPr>
        <w:t xml:space="preserve">how many </w:t>
      </w:r>
      <w:r w:rsidR="00A77F4F">
        <w:rPr>
          <w:b/>
        </w:rPr>
        <w:t>dolphin</w:t>
      </w:r>
      <w:r w:rsidR="006A44CA">
        <w:rPr>
          <w:b/>
        </w:rPr>
        <w:t>s</w:t>
      </w:r>
      <w:r w:rsidR="000C7777">
        <w:t xml:space="preserve"> were </w:t>
      </w:r>
      <w:r w:rsidR="000C7777" w:rsidRPr="00AC23E1">
        <w:rPr>
          <w:b/>
        </w:rPr>
        <w:t>successfully fed</w:t>
      </w:r>
      <w:r w:rsidR="000C7777">
        <w:t>,</w:t>
      </w:r>
      <w:r w:rsidR="000C7777" w:rsidRPr="003768FE">
        <w:t xml:space="preserve"> </w:t>
      </w:r>
      <w:r w:rsidR="000C7777">
        <w:t xml:space="preserve">in the following </w:t>
      </w:r>
      <w:r w:rsidR="000C7777" w:rsidRPr="00AC23E1">
        <w:rPr>
          <w:b/>
        </w:rPr>
        <w:t>format</w:t>
      </w:r>
      <w:r w:rsidR="000C7777">
        <w:t>:</w:t>
      </w:r>
    </w:p>
    <w:p w14:paraId="1777BAA8" w14:textId="226B6453" w:rsidR="00097485" w:rsidRPr="00DD0C2B" w:rsidRDefault="000C7777" w:rsidP="0013420C">
      <w:pPr>
        <w:pStyle w:val="ListParagraph"/>
        <w:numPr>
          <w:ilvl w:val="0"/>
          <w:numId w:val="39"/>
        </w:numPr>
        <w:jc w:val="both"/>
      </w:pPr>
      <w:r w:rsidRPr="00D77689">
        <w:rPr>
          <w:rFonts w:ascii="Consolas" w:hAnsi="Consolas"/>
          <w:b/>
          <w:noProof/>
        </w:rPr>
        <w:t>"{fed</w:t>
      </w:r>
      <w:r w:rsidR="00062828">
        <w:rPr>
          <w:rFonts w:ascii="Consolas" w:hAnsi="Consolas"/>
          <w:b/>
          <w:noProof/>
        </w:rPr>
        <w:t>Dolphins</w:t>
      </w:r>
      <w:r w:rsidRPr="00D77689">
        <w:rPr>
          <w:rFonts w:ascii="Consolas" w:hAnsi="Consolas"/>
          <w:b/>
          <w:noProof/>
        </w:rPr>
        <w:t>Count}</w:t>
      </w:r>
      <w:r w:rsidR="00062828">
        <w:rPr>
          <w:rFonts w:ascii="Consolas" w:hAnsi="Consolas"/>
          <w:b/>
          <w:noProof/>
        </w:rPr>
        <w:t xml:space="preserve"> d</w:t>
      </w:r>
      <w:r w:rsidR="00062828" w:rsidRPr="00062828">
        <w:rPr>
          <w:rFonts w:ascii="Consolas" w:hAnsi="Consolas"/>
          <w:b/>
          <w:noProof/>
        </w:rPr>
        <w:t>olphin</w:t>
      </w:r>
      <w:r w:rsidR="00642E50">
        <w:rPr>
          <w:rFonts w:ascii="Consolas" w:hAnsi="Consolas"/>
          <w:b/>
          <w:noProof/>
        </w:rPr>
        <w:t>/</w:t>
      </w:r>
      <w:r w:rsidR="00062828" w:rsidRPr="00062828">
        <w:rPr>
          <w:rFonts w:ascii="Consolas" w:hAnsi="Consolas"/>
          <w:b/>
          <w:noProof/>
        </w:rPr>
        <w:t xml:space="preserve">s in pool </w:t>
      </w:r>
      <w:r w:rsidR="00062828">
        <w:rPr>
          <w:rFonts w:ascii="Consolas" w:hAnsi="Consolas"/>
          <w:b/>
          <w:noProof/>
        </w:rPr>
        <w:t xml:space="preserve">{poolName} </w:t>
      </w:r>
      <w:r w:rsidR="00642E50">
        <w:rPr>
          <w:rFonts w:ascii="Consolas" w:hAnsi="Consolas"/>
          <w:b/>
          <w:noProof/>
        </w:rPr>
        <w:t>was/</w:t>
      </w:r>
      <w:r w:rsidR="00062828" w:rsidRPr="00062828">
        <w:rPr>
          <w:rFonts w:ascii="Consolas" w:hAnsi="Consolas"/>
          <w:b/>
          <w:noProof/>
        </w:rPr>
        <w:t>were fed.</w:t>
      </w:r>
      <w:r w:rsidRPr="00D77689">
        <w:rPr>
          <w:rFonts w:ascii="Consolas" w:hAnsi="Consolas"/>
          <w:b/>
          <w:noProof/>
        </w:rPr>
        <w:t>"</w:t>
      </w:r>
    </w:p>
    <w:p w14:paraId="1CFC865D" w14:textId="0C016E1D" w:rsidR="00DD0C2B" w:rsidRDefault="00541E3B" w:rsidP="00DD0C2B">
      <w:pPr>
        <w:jc w:val="both"/>
      </w:pPr>
      <w:r w:rsidRPr="00541E3B">
        <w:rPr>
          <w:b/>
          <w:bCs/>
        </w:rPr>
        <w:t>o</w:t>
      </w:r>
      <w:r w:rsidR="00DD0C2B" w:rsidRPr="00541E3B">
        <w:rPr>
          <w:b/>
          <w:bCs/>
        </w:rPr>
        <w:t>therwise</w:t>
      </w:r>
      <w:r w:rsidR="00DD0C2B">
        <w:t xml:space="preserve"> </w:t>
      </w:r>
      <w:r w:rsidR="00F92DDF">
        <w:rPr>
          <w:b/>
        </w:rPr>
        <w:t xml:space="preserve">throw an </w:t>
      </w:r>
      <w:r w:rsidR="00F92DDF" w:rsidRPr="004A1FCA">
        <w:rPr>
          <w:rFonts w:ascii="Consolas" w:hAnsi="Consolas"/>
          <w:b/>
          <w:noProof/>
        </w:rPr>
        <w:t>IllegalArgumentException</w:t>
      </w:r>
      <w:r w:rsidR="00F92DDF">
        <w:rPr>
          <w:rFonts w:ascii="Consolas" w:hAnsi="Consolas"/>
          <w:b/>
          <w:noProof/>
        </w:rPr>
        <w:t xml:space="preserve"> </w:t>
      </w:r>
      <w:r w:rsidR="00F92DDF">
        <w:t xml:space="preserve">with </w:t>
      </w:r>
      <w:r w:rsidR="00F92DDF">
        <w:rPr>
          <w:b/>
        </w:rPr>
        <w:t>the following message</w:t>
      </w:r>
      <w:r w:rsidR="00DD0C2B">
        <w:t xml:space="preserve">: </w:t>
      </w:r>
    </w:p>
    <w:p w14:paraId="3BBBE996" w14:textId="2FD3552A" w:rsidR="00DD0C2B" w:rsidRPr="00DD0C2B" w:rsidRDefault="00DD0C2B" w:rsidP="00DD0C2B">
      <w:pPr>
        <w:pStyle w:val="ListParagraph"/>
        <w:numPr>
          <w:ilvl w:val="0"/>
          <w:numId w:val="39"/>
        </w:numPr>
        <w:jc w:val="both"/>
        <w:rPr>
          <w:rFonts w:ascii="Consolas" w:hAnsi="Consolas"/>
          <w:b/>
          <w:noProof/>
        </w:rPr>
      </w:pPr>
      <w:r w:rsidRPr="00DD0C2B">
        <w:rPr>
          <w:rFonts w:ascii="Consolas" w:hAnsi="Consolas"/>
          <w:b/>
          <w:noProof/>
        </w:rPr>
        <w:t>"There is no such food for this pool."</w:t>
      </w:r>
    </w:p>
    <w:p w14:paraId="7EB4A25C" w14:textId="7A8FBE2E" w:rsidR="00600E98" w:rsidRPr="003B61A4" w:rsidRDefault="00600E98" w:rsidP="00600E98">
      <w:pPr>
        <w:jc w:val="both"/>
      </w:pPr>
      <w:r>
        <w:t xml:space="preserve">After a successful feeding, you </w:t>
      </w:r>
      <w:proofErr w:type="gramStart"/>
      <w:r>
        <w:t>have to</w:t>
      </w:r>
      <w:proofErr w:type="gramEnd"/>
      <w:r>
        <w:t xml:space="preserve"> </w:t>
      </w:r>
      <w:r w:rsidRPr="00600E98">
        <w:rPr>
          <w:b/>
          <w:bCs/>
        </w:rPr>
        <w:t>remove</w:t>
      </w:r>
      <w:r>
        <w:t xml:space="preserve"> the food that dolphins ate from </w:t>
      </w:r>
      <w:r w:rsidRPr="00600E98">
        <w:rPr>
          <w:b/>
          <w:bCs/>
        </w:rPr>
        <w:t>foods</w:t>
      </w:r>
      <w:r>
        <w:t xml:space="preserve"> collection of the given pool.</w:t>
      </w:r>
    </w:p>
    <w:p w14:paraId="2AB1E146" w14:textId="389136DF" w:rsidR="003A1BFD" w:rsidRDefault="003A1BFD" w:rsidP="003A1BFD">
      <w:pPr>
        <w:jc w:val="both"/>
      </w:pPr>
      <w:r w:rsidRPr="003A1BFD">
        <w:rPr>
          <w:b/>
          <w:bCs/>
        </w:rPr>
        <w:t>Hint:</w:t>
      </w:r>
      <w:r>
        <w:rPr>
          <w:b/>
          <w:bCs/>
        </w:rPr>
        <w:t xml:space="preserve"> </w:t>
      </w:r>
      <w:r w:rsidRPr="003A1BFD">
        <w:t>You</w:t>
      </w:r>
      <w:r>
        <w:t xml:space="preserve"> can use - </w:t>
      </w:r>
      <w:proofErr w:type="spellStart"/>
      <w:r w:rsidRPr="00FC3C37">
        <w:rPr>
          <w:b/>
          <w:bCs/>
        </w:rPr>
        <w:t>getClass</w:t>
      </w:r>
      <w:proofErr w:type="spellEnd"/>
      <w:r w:rsidRPr="00FC3C37">
        <w:rPr>
          <w:b/>
          <w:bCs/>
        </w:rPr>
        <w:t>(</w:t>
      </w:r>
      <w:proofErr w:type="gramStart"/>
      <w:r w:rsidRPr="00FC3C37">
        <w:rPr>
          <w:b/>
          <w:bCs/>
        </w:rPr>
        <w:t>).</w:t>
      </w:r>
      <w:proofErr w:type="spellStart"/>
      <w:r w:rsidRPr="00FC3C37">
        <w:rPr>
          <w:b/>
          <w:bCs/>
        </w:rPr>
        <w:t>getSimpleName</w:t>
      </w:r>
      <w:proofErr w:type="spellEnd"/>
      <w:proofErr w:type="gramEnd"/>
      <w:r w:rsidRPr="00FC3C37">
        <w:rPr>
          <w:b/>
          <w:bCs/>
        </w:rPr>
        <w:t>()</w:t>
      </w:r>
      <w:r>
        <w:t xml:space="preserve"> </w:t>
      </w:r>
      <w:r w:rsidR="00FC3C37">
        <w:t xml:space="preserve">method </w:t>
      </w:r>
      <w:r>
        <w:t xml:space="preserve">to </w:t>
      </w:r>
      <w:r w:rsidR="00746F8F">
        <w:t>determine</w:t>
      </w:r>
      <w:r>
        <w:t xml:space="preserve"> the food.</w:t>
      </w:r>
    </w:p>
    <w:p w14:paraId="4C4BC13D" w14:textId="0E05CF63" w:rsidR="00D260AA" w:rsidRDefault="00D260AA" w:rsidP="00D260AA">
      <w:pPr>
        <w:pStyle w:val="Heading4"/>
        <w:jc w:val="both"/>
        <w:rPr>
          <w:noProof/>
        </w:rPr>
      </w:pPr>
      <w:r w:rsidRPr="00642E50">
        <w:rPr>
          <w:noProof/>
        </w:rPr>
        <w:t>PlayWithDolphins Command</w:t>
      </w:r>
    </w:p>
    <w:p w14:paraId="43CFBA8D" w14:textId="77777777" w:rsidR="009471F0" w:rsidRDefault="009471F0" w:rsidP="009471F0">
      <w:pPr>
        <w:pStyle w:val="Heading5"/>
        <w:jc w:val="both"/>
      </w:pPr>
      <w:r>
        <w:t>Parameters</w:t>
      </w:r>
    </w:p>
    <w:p w14:paraId="133499E1" w14:textId="77777777" w:rsidR="009471F0" w:rsidRDefault="009471F0" w:rsidP="009471F0">
      <w:pPr>
        <w:pStyle w:val="ListParagraph"/>
        <w:numPr>
          <w:ilvl w:val="0"/>
          <w:numId w:val="37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  <w:noProof/>
        </w:rPr>
        <w:t>poolName</w:t>
      </w:r>
      <w:r>
        <w:rPr>
          <w:rFonts w:cstheme="minorHAnsi"/>
          <w:b/>
        </w:rPr>
        <w:t xml:space="preserve"> </w:t>
      </w:r>
      <w:r>
        <w:rPr>
          <w:rFonts w:cstheme="minorHAnsi"/>
        </w:rPr>
        <w:t>–</w:t>
      </w:r>
      <w:r>
        <w:rPr>
          <w:rFonts w:cstheme="minorHAnsi"/>
          <w:b/>
        </w:rPr>
        <w:t xml:space="preserve"> </w:t>
      </w:r>
      <w:r>
        <w:rPr>
          <w:rFonts w:ascii="Consolas" w:hAnsi="Consolas"/>
          <w:b/>
        </w:rPr>
        <w:t>String</w:t>
      </w:r>
    </w:p>
    <w:p w14:paraId="5AB633CC" w14:textId="77777777" w:rsidR="009471F0" w:rsidRDefault="009471F0" w:rsidP="009471F0">
      <w:pPr>
        <w:pStyle w:val="Heading5"/>
        <w:jc w:val="both"/>
      </w:pPr>
      <w:r>
        <w:t>Functionality</w:t>
      </w:r>
    </w:p>
    <w:p w14:paraId="6B456232" w14:textId="7B9F364B" w:rsidR="00402ADD" w:rsidRDefault="006A0CDC" w:rsidP="003A1BFD">
      <w:pPr>
        <w:jc w:val="both"/>
      </w:pPr>
      <w:r>
        <w:t>This command makes the dolphins start playing</w:t>
      </w:r>
      <w:r w:rsidR="00D32F2A">
        <w:t xml:space="preserve"> by </w:t>
      </w:r>
      <w:r w:rsidR="00D32F2A" w:rsidRPr="00D32F2A">
        <w:rPr>
          <w:b/>
          <w:bCs/>
        </w:rPr>
        <w:t>jumping</w:t>
      </w:r>
      <w:r>
        <w:t>.</w:t>
      </w:r>
      <w:r w:rsidR="00D32F2A">
        <w:t xml:space="preserve"> </w:t>
      </w:r>
      <w:r w:rsidR="00992D6C" w:rsidRPr="00992D6C">
        <w:t xml:space="preserve">Each </w:t>
      </w:r>
      <w:r w:rsidR="00992D6C" w:rsidRPr="00992D6C">
        <w:rPr>
          <w:b/>
          <w:bCs/>
        </w:rPr>
        <w:t>jump</w:t>
      </w:r>
      <w:r w:rsidR="00992D6C" w:rsidRPr="00992D6C">
        <w:t xml:space="preserve"> reduced the dolphin's energy</w:t>
      </w:r>
      <w:r w:rsidR="009D0F0E">
        <w:t xml:space="preserve"> (</w:t>
      </w:r>
      <w:r w:rsidR="009D0F0E" w:rsidRPr="009D0F0E">
        <w:rPr>
          <w:i/>
          <w:iCs/>
        </w:rPr>
        <w:t xml:space="preserve">each dolphin </w:t>
      </w:r>
      <w:r w:rsidR="0099630C">
        <w:rPr>
          <w:i/>
          <w:iCs/>
        </w:rPr>
        <w:t xml:space="preserve">in the given pool </w:t>
      </w:r>
      <w:r w:rsidR="009D0F0E" w:rsidRPr="009D0F0E">
        <w:rPr>
          <w:i/>
          <w:iCs/>
        </w:rPr>
        <w:t>jum</w:t>
      </w:r>
      <w:r w:rsidR="00ED1F3B">
        <w:rPr>
          <w:i/>
          <w:iCs/>
        </w:rPr>
        <w:t>ps</w:t>
      </w:r>
      <w:r w:rsidR="009D0F0E" w:rsidRPr="009D0F0E">
        <w:rPr>
          <w:i/>
          <w:iCs/>
        </w:rPr>
        <w:t xml:space="preserve"> once with every command</w:t>
      </w:r>
      <w:r w:rsidR="009D0F0E">
        <w:t>)</w:t>
      </w:r>
      <w:r w:rsidR="00992D6C" w:rsidRPr="00992D6C">
        <w:t xml:space="preserve"> by an amount </w:t>
      </w:r>
      <w:r w:rsidR="00992D6C" w:rsidRPr="009471F0">
        <w:rPr>
          <w:b/>
          <w:bCs/>
        </w:rPr>
        <w:t>depending</w:t>
      </w:r>
      <w:r w:rsidR="00992D6C" w:rsidRPr="00992D6C">
        <w:t xml:space="preserve"> on the type of dolphin</w:t>
      </w:r>
      <w:r w:rsidR="00992D6C">
        <w:rPr>
          <w:lang w:val="bg-BG"/>
        </w:rPr>
        <w:t>.</w:t>
      </w:r>
      <w:r w:rsidR="00992D6C">
        <w:t xml:space="preserve"> </w:t>
      </w:r>
    </w:p>
    <w:p w14:paraId="3E78B880" w14:textId="2FD89D3F" w:rsidR="00EB7BFA" w:rsidRPr="001F2759" w:rsidRDefault="00992D6C" w:rsidP="00402ADD">
      <w:pPr>
        <w:ind w:firstLine="406"/>
        <w:jc w:val="both"/>
        <w:rPr>
          <w:lang w:val="bg-BG"/>
        </w:rPr>
      </w:pPr>
      <w:r>
        <w:t xml:space="preserve">If the dolphin's </w:t>
      </w:r>
      <w:r w:rsidRPr="00992D6C">
        <w:rPr>
          <w:b/>
          <w:bCs/>
        </w:rPr>
        <w:t>energy</w:t>
      </w:r>
      <w:r>
        <w:t xml:space="preserve"> reaches </w:t>
      </w:r>
      <w:r w:rsidRPr="00992D6C">
        <w:rPr>
          <w:b/>
          <w:bCs/>
        </w:rPr>
        <w:t>0</w:t>
      </w:r>
      <w:r>
        <w:t xml:space="preserve"> (zero) or </w:t>
      </w:r>
      <w:proofErr w:type="gramStart"/>
      <w:r w:rsidR="0053415E">
        <w:t>less</w:t>
      </w:r>
      <w:proofErr w:type="gramEnd"/>
      <w:r>
        <w:t xml:space="preserve"> you have to </w:t>
      </w:r>
      <w:r w:rsidRPr="00992D6C">
        <w:rPr>
          <w:b/>
          <w:bCs/>
        </w:rPr>
        <w:t>remove</w:t>
      </w:r>
      <w:r>
        <w:t xml:space="preserve"> the current dolphin from the pool</w:t>
      </w:r>
      <w:r w:rsidR="00EB7BFA">
        <w:t>.</w:t>
      </w:r>
      <w:r w:rsidR="00A41996">
        <w:t xml:space="preserve"> Keep track of removed dolphins.</w:t>
      </w:r>
    </w:p>
    <w:p w14:paraId="7C2FAEA4" w14:textId="4F0083BB" w:rsidR="00D260AA" w:rsidRDefault="00EB7BFA" w:rsidP="00EB7BFA">
      <w:pPr>
        <w:jc w:val="both"/>
      </w:pPr>
      <w:r>
        <w:t>Finally,</w:t>
      </w:r>
      <w:r w:rsidR="00992D6C">
        <w:t xml:space="preserve"> print the message:</w:t>
      </w:r>
    </w:p>
    <w:p w14:paraId="549CEECE" w14:textId="342B5D00" w:rsidR="003B61A4" w:rsidRDefault="003B61A4" w:rsidP="002F7FD1">
      <w:pPr>
        <w:pStyle w:val="ListParagraph"/>
        <w:numPr>
          <w:ilvl w:val="0"/>
          <w:numId w:val="39"/>
        </w:numPr>
        <w:spacing w:line="360" w:lineRule="auto"/>
        <w:ind w:left="765" w:hanging="357"/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"</w:t>
      </w:r>
      <w:r w:rsidRPr="003B61A4">
        <w:rPr>
          <w:rFonts w:ascii="Consolas" w:hAnsi="Consolas"/>
          <w:b/>
          <w:noProof/>
        </w:rPr>
        <w:t>There was a play with dolphin</w:t>
      </w:r>
      <w:r w:rsidR="00642E50">
        <w:rPr>
          <w:rFonts w:ascii="Consolas" w:hAnsi="Consolas"/>
          <w:b/>
          <w:noProof/>
        </w:rPr>
        <w:t>/</w:t>
      </w:r>
      <w:r w:rsidRPr="003B61A4">
        <w:rPr>
          <w:rFonts w:ascii="Consolas" w:hAnsi="Consolas"/>
          <w:b/>
          <w:noProof/>
        </w:rPr>
        <w:t xml:space="preserve">s in </w:t>
      </w:r>
      <w:r>
        <w:rPr>
          <w:rFonts w:ascii="Consolas" w:hAnsi="Consolas"/>
          <w:b/>
          <w:noProof/>
        </w:rPr>
        <w:t>{poolName}</w:t>
      </w:r>
      <w:r w:rsidRPr="003B61A4">
        <w:rPr>
          <w:rFonts w:ascii="Consolas" w:hAnsi="Consolas"/>
          <w:b/>
          <w:noProof/>
        </w:rPr>
        <w:t xml:space="preserve">. </w:t>
      </w:r>
      <w:r>
        <w:rPr>
          <w:rFonts w:ascii="Consolas" w:hAnsi="Consolas"/>
          <w:b/>
          <w:noProof/>
        </w:rPr>
        <w:t>{countOfRemovedDolphins}</w:t>
      </w:r>
      <w:r w:rsidRPr="003B61A4">
        <w:rPr>
          <w:rFonts w:ascii="Consolas" w:hAnsi="Consolas"/>
          <w:b/>
          <w:noProof/>
        </w:rPr>
        <w:t xml:space="preserve"> dolphins </w:t>
      </w:r>
      <w:r w:rsidR="00642E50">
        <w:rPr>
          <w:rFonts w:ascii="Consolas" w:hAnsi="Consolas"/>
          <w:b/>
          <w:noProof/>
        </w:rPr>
        <w:t>was/</w:t>
      </w:r>
      <w:r>
        <w:rPr>
          <w:rFonts w:ascii="Consolas" w:hAnsi="Consolas"/>
          <w:b/>
          <w:noProof/>
        </w:rPr>
        <w:t>were</w:t>
      </w:r>
      <w:r w:rsidRPr="003B61A4">
        <w:rPr>
          <w:rFonts w:ascii="Consolas" w:hAnsi="Consolas"/>
          <w:b/>
          <w:noProof/>
        </w:rPr>
        <w:t xml:space="preserve"> removed!</w:t>
      </w:r>
      <w:r>
        <w:rPr>
          <w:rFonts w:ascii="Consolas" w:hAnsi="Consolas"/>
          <w:b/>
          <w:noProof/>
        </w:rPr>
        <w:t>"</w:t>
      </w:r>
    </w:p>
    <w:p w14:paraId="0B91C16C" w14:textId="1BEA2B66" w:rsidR="00CD0FAB" w:rsidRDefault="00CD0FAB" w:rsidP="00CD0FAB">
      <w:pPr>
        <w:jc w:val="both"/>
        <w:rPr>
          <w:b/>
        </w:rPr>
      </w:pPr>
      <w:r w:rsidRPr="00CD0FAB">
        <w:t xml:space="preserve">If </w:t>
      </w:r>
      <w:r>
        <w:t xml:space="preserve">there are no dolphins in the given pool </w:t>
      </w:r>
      <w:r>
        <w:rPr>
          <w:b/>
        </w:rPr>
        <w:t xml:space="preserve">throw an </w:t>
      </w:r>
      <w:r w:rsidRPr="004A1FCA">
        <w:rPr>
          <w:rFonts w:ascii="Consolas" w:hAnsi="Consolas"/>
          <w:b/>
          <w:noProof/>
        </w:rPr>
        <w:t>IllegalArgumentException</w:t>
      </w:r>
      <w:r>
        <w:t xml:space="preserve"> with </w:t>
      </w:r>
      <w:r>
        <w:rPr>
          <w:b/>
        </w:rPr>
        <w:t>the following message:</w:t>
      </w:r>
    </w:p>
    <w:p w14:paraId="012B5598" w14:textId="5B4246F5" w:rsidR="00CD0FAB" w:rsidRPr="00CD0FAB" w:rsidRDefault="00CD0FAB" w:rsidP="00CD0FAB">
      <w:pPr>
        <w:pStyle w:val="ListParagraph"/>
        <w:numPr>
          <w:ilvl w:val="0"/>
          <w:numId w:val="43"/>
        </w:numPr>
        <w:jc w:val="both"/>
        <w:rPr>
          <w:rFonts w:ascii="Consolas" w:hAnsi="Consolas"/>
          <w:b/>
          <w:noProof/>
        </w:rPr>
      </w:pPr>
      <w:r w:rsidRPr="00CD0FAB">
        <w:rPr>
          <w:rFonts w:ascii="Consolas" w:hAnsi="Consolas"/>
          <w:b/>
          <w:noProof/>
        </w:rPr>
        <w:t>"There are no dolphins to play with."</w:t>
      </w:r>
    </w:p>
    <w:p w14:paraId="6DAD17E8" w14:textId="29D99439" w:rsidR="007F6328" w:rsidRPr="007F6328" w:rsidRDefault="007F6328" w:rsidP="007F6328">
      <w:pPr>
        <w:jc w:val="both"/>
      </w:pPr>
      <w:r w:rsidRPr="007F6328">
        <w:rPr>
          <w:b/>
          <w:bCs/>
        </w:rPr>
        <w:t>Hint:</w:t>
      </w:r>
      <w:r>
        <w:rPr>
          <w:b/>
          <w:bCs/>
        </w:rPr>
        <w:t xml:space="preserve"> </w:t>
      </w:r>
      <w:r>
        <w:t xml:space="preserve">You can use </w:t>
      </w:r>
      <w:r w:rsidRPr="007F6328">
        <w:rPr>
          <w:b/>
          <w:bCs/>
        </w:rPr>
        <w:t>Iterator</w:t>
      </w:r>
      <w:r>
        <w:t>.</w:t>
      </w:r>
    </w:p>
    <w:p w14:paraId="7FFA5D00" w14:textId="7574B9F1" w:rsidR="004A6DB0" w:rsidRDefault="006A44CA" w:rsidP="004A6DB0">
      <w:pPr>
        <w:pStyle w:val="Heading4"/>
        <w:jc w:val="both"/>
      </w:pPr>
      <w:proofErr w:type="spellStart"/>
      <w:r>
        <w:t>GetStatis</w:t>
      </w:r>
      <w:r w:rsidR="002E0F87">
        <w:t>tics</w:t>
      </w:r>
      <w:proofErr w:type="spellEnd"/>
      <w:r w:rsidR="004A6DB0">
        <w:t xml:space="preserve"> Command</w:t>
      </w:r>
    </w:p>
    <w:p w14:paraId="42CEC648" w14:textId="77777777" w:rsidR="004A6DB0" w:rsidRDefault="004A6DB0" w:rsidP="004A6DB0">
      <w:pPr>
        <w:pStyle w:val="Heading5"/>
        <w:jc w:val="both"/>
      </w:pPr>
      <w:r>
        <w:t>Functionality</w:t>
      </w:r>
    </w:p>
    <w:p w14:paraId="1199869C" w14:textId="5F77947C" w:rsidR="004A6DB0" w:rsidRDefault="004A6DB0" w:rsidP="004A6DB0">
      <w:pPr>
        <w:jc w:val="both"/>
      </w:pPr>
      <w:r w:rsidRPr="001E2D17">
        <w:t xml:space="preserve">Returns information about each </w:t>
      </w:r>
      <w:r w:rsidR="00A77F4F" w:rsidRPr="00ED6919">
        <w:rPr>
          <w:b/>
          <w:bCs/>
        </w:rPr>
        <w:t>Pool</w:t>
      </w:r>
      <w:r w:rsidRPr="001E2D17">
        <w:t>.</w:t>
      </w:r>
    </w:p>
    <w:p w14:paraId="4AD9B788" w14:textId="096BFED9" w:rsidR="00BD7954" w:rsidRDefault="004A6DB0" w:rsidP="003713E8">
      <w:pPr>
        <w:spacing w:after="0" w:line="360" w:lineRule="auto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 w:rsidR="00A77F4F">
        <w:rPr>
          <w:rFonts w:ascii="Consolas" w:hAnsi="Consolas"/>
          <w:b/>
        </w:rPr>
        <w:t>Dolphin</w:t>
      </w:r>
      <w:r w:rsidR="00EA046E">
        <w:rPr>
          <w:rFonts w:ascii="Consolas" w:hAnsi="Consolas"/>
          <w:b/>
        </w:rPr>
        <w:t>s</w:t>
      </w:r>
      <w:r w:rsidR="00BD7954">
        <w:rPr>
          <w:rFonts w:ascii="Consolas" w:hAnsi="Consolas"/>
          <w:b/>
        </w:rPr>
        <w:t xml:space="preserve"> in pool {</w:t>
      </w:r>
      <w:proofErr w:type="spellStart"/>
      <w:r w:rsidR="00BD7954">
        <w:rPr>
          <w:rFonts w:ascii="Consolas" w:hAnsi="Consolas"/>
          <w:b/>
        </w:rPr>
        <w:t>pool</w:t>
      </w:r>
      <w:r w:rsidR="00BD7954" w:rsidRPr="004A6DB0">
        <w:rPr>
          <w:rFonts w:ascii="Consolas" w:hAnsi="Consolas"/>
          <w:b/>
        </w:rPr>
        <w:t>Name</w:t>
      </w:r>
      <w:proofErr w:type="spellEnd"/>
      <w:r w:rsidR="00BD7954">
        <w:rPr>
          <w:rFonts w:ascii="Consolas" w:hAnsi="Consolas"/>
          <w:b/>
        </w:rPr>
        <w:t>}</w:t>
      </w:r>
      <w:r w:rsidRPr="004A6DB0">
        <w:rPr>
          <w:rFonts w:ascii="Consolas" w:hAnsi="Consolas"/>
          <w:b/>
        </w:rPr>
        <w:t>:</w:t>
      </w:r>
    </w:p>
    <w:p w14:paraId="49D8E369" w14:textId="532A515E" w:rsidR="006A44CA" w:rsidRDefault="004A6DB0" w:rsidP="003713E8">
      <w:pPr>
        <w:spacing w:before="0" w:after="0" w:line="360" w:lineRule="auto"/>
      </w:pPr>
      <w:r w:rsidRPr="004A6DB0">
        <w:rPr>
          <w:rFonts w:ascii="Consolas" w:hAnsi="Consolas"/>
          <w:b/>
        </w:rPr>
        <w:t>{</w:t>
      </w:r>
      <w:r w:rsidR="00A77F4F">
        <w:rPr>
          <w:rFonts w:ascii="Consolas" w:hAnsi="Consolas"/>
          <w:b/>
        </w:rPr>
        <w:t>dolphin</w:t>
      </w:r>
      <w:r w:rsidRPr="004A6DB0">
        <w:rPr>
          <w:rFonts w:ascii="Consolas" w:hAnsi="Consolas"/>
          <w:b/>
        </w:rPr>
        <w:t>Name1</w:t>
      </w:r>
      <w:r w:rsidR="00BD7954">
        <w:rPr>
          <w:rFonts w:ascii="Consolas" w:hAnsi="Consolas"/>
          <w:b/>
        </w:rPr>
        <w:t xml:space="preserve"> - dolphinEnergy</w:t>
      </w:r>
      <w:r w:rsidR="00BD7954" w:rsidRPr="004A6DB0">
        <w:rPr>
          <w:rFonts w:ascii="Consolas" w:hAnsi="Consolas"/>
          <w:b/>
        </w:rPr>
        <w:t>1</w:t>
      </w:r>
      <w:r w:rsidRPr="004A6DB0">
        <w:rPr>
          <w:rFonts w:ascii="Consolas" w:hAnsi="Consolas"/>
          <w:b/>
        </w:rPr>
        <w:t>}</w:t>
      </w:r>
      <w:r w:rsidR="00213008">
        <w:rPr>
          <w:rFonts w:ascii="Consolas" w:hAnsi="Consolas"/>
          <w:b/>
        </w:rPr>
        <w:t>,</w:t>
      </w:r>
      <w:r w:rsidRPr="004A6DB0">
        <w:rPr>
          <w:rFonts w:ascii="Consolas" w:hAnsi="Consolas"/>
          <w:b/>
        </w:rPr>
        <w:t xml:space="preserve"> {</w:t>
      </w:r>
      <w:r w:rsidR="00A77F4F">
        <w:rPr>
          <w:rFonts w:ascii="Consolas" w:hAnsi="Consolas"/>
          <w:b/>
        </w:rPr>
        <w:t>dolphin</w:t>
      </w:r>
      <w:r w:rsidRPr="004A6DB0">
        <w:rPr>
          <w:rFonts w:ascii="Consolas" w:hAnsi="Consolas"/>
          <w:b/>
        </w:rPr>
        <w:t>Name2</w:t>
      </w:r>
      <w:r w:rsidR="00BD7954">
        <w:rPr>
          <w:rFonts w:ascii="Consolas" w:hAnsi="Consolas"/>
          <w:b/>
        </w:rPr>
        <w:t xml:space="preserve"> – dolphinEnergy2</w:t>
      </w:r>
      <w:r w:rsidRPr="004A6DB0">
        <w:rPr>
          <w:rFonts w:ascii="Consolas" w:hAnsi="Consolas"/>
          <w:b/>
        </w:rPr>
        <w:t>}</w:t>
      </w:r>
      <w:r w:rsidR="00213008">
        <w:rPr>
          <w:rFonts w:ascii="Consolas" w:hAnsi="Consolas"/>
          <w:b/>
        </w:rPr>
        <w:t>,</w:t>
      </w:r>
      <w:r w:rsidRPr="004A6DB0">
        <w:rPr>
          <w:rFonts w:ascii="Consolas" w:hAnsi="Consolas"/>
          <w:b/>
        </w:rPr>
        <w:t xml:space="preserve"> {</w:t>
      </w:r>
      <w:r w:rsidR="00A77F4F">
        <w:rPr>
          <w:rFonts w:ascii="Consolas" w:hAnsi="Consolas"/>
          <w:b/>
        </w:rPr>
        <w:t>dolphin</w:t>
      </w:r>
      <w:r w:rsidRPr="004A6DB0">
        <w:rPr>
          <w:rFonts w:ascii="Consolas" w:hAnsi="Consolas"/>
          <w:b/>
        </w:rPr>
        <w:t>Name3</w:t>
      </w:r>
      <w:r w:rsidR="00BD7954">
        <w:rPr>
          <w:rFonts w:ascii="Consolas" w:hAnsi="Consolas"/>
          <w:b/>
        </w:rPr>
        <w:t xml:space="preserve"> </w:t>
      </w:r>
      <w:r w:rsidR="00213008">
        <w:rPr>
          <w:rFonts w:ascii="Consolas" w:hAnsi="Consolas"/>
          <w:b/>
        </w:rPr>
        <w:t>–</w:t>
      </w:r>
      <w:r w:rsidR="00BD7954">
        <w:rPr>
          <w:rFonts w:ascii="Consolas" w:hAnsi="Consolas"/>
          <w:b/>
        </w:rPr>
        <w:t xml:space="preserve"> dolphinEnergy</w:t>
      </w:r>
      <w:r w:rsidR="00213008">
        <w:rPr>
          <w:rFonts w:ascii="Consolas" w:hAnsi="Consolas"/>
          <w:b/>
        </w:rPr>
        <w:t>3</w:t>
      </w:r>
      <w:r w:rsidRPr="004A6DB0">
        <w:rPr>
          <w:rFonts w:ascii="Consolas" w:hAnsi="Consolas"/>
          <w:b/>
        </w:rPr>
        <w:t>}</w:t>
      </w:r>
      <w:r w:rsidR="00213008">
        <w:rPr>
          <w:rFonts w:ascii="Consolas" w:hAnsi="Consolas"/>
          <w:b/>
        </w:rPr>
        <w:t>,</w:t>
      </w:r>
      <w:r w:rsidRPr="004A6DB0">
        <w:rPr>
          <w:rFonts w:ascii="Consolas" w:hAnsi="Consolas"/>
          <w:b/>
        </w:rPr>
        <w:t xml:space="preserve"> (…)</w:t>
      </w:r>
      <w:r w:rsidR="001E2D17" w:rsidRPr="004A6DB0">
        <w:rPr>
          <w:rFonts w:ascii="Consolas" w:hAnsi="Consolas"/>
          <w:b/>
        </w:rPr>
        <w:t>"</w:t>
      </w:r>
      <w:r w:rsidRPr="004A6DB0">
        <w:rPr>
          <w:rFonts w:ascii="Consolas" w:hAnsi="Consolas"/>
          <w:b/>
        </w:rPr>
        <w:br/>
      </w:r>
      <w:r w:rsidR="00BD7954">
        <w:t xml:space="preserve">If there are </w:t>
      </w:r>
      <w:r w:rsidR="00BD7954" w:rsidRPr="00541E3B">
        <w:rPr>
          <w:b/>
          <w:bCs/>
        </w:rPr>
        <w:t>no</w:t>
      </w:r>
      <w:r w:rsidR="00BD7954">
        <w:t xml:space="preserve"> </w:t>
      </w:r>
      <w:r w:rsidR="001E2D17">
        <w:t>dolphins</w:t>
      </w:r>
      <w:r w:rsidR="00BD7954">
        <w:t xml:space="preserve"> in some pool</w:t>
      </w:r>
      <w:r w:rsidR="001E2D17">
        <w:t>, print:</w:t>
      </w:r>
    </w:p>
    <w:p w14:paraId="1535829A" w14:textId="77777777" w:rsidR="001E2D17" w:rsidRDefault="001E2D17" w:rsidP="001E2D17">
      <w:pPr>
        <w:spacing w:after="0"/>
        <w:rPr>
          <w:rFonts w:ascii="Consolas" w:hAnsi="Consolas"/>
          <w:b/>
        </w:rPr>
      </w:pPr>
      <w:r w:rsidRPr="004A6DB0">
        <w:rPr>
          <w:rFonts w:ascii="Consolas" w:hAnsi="Consolas"/>
          <w:b/>
        </w:rPr>
        <w:t>"</w:t>
      </w:r>
      <w:r>
        <w:rPr>
          <w:rFonts w:ascii="Consolas" w:hAnsi="Consolas"/>
          <w:b/>
        </w:rPr>
        <w:t>Dolphins in pool {</w:t>
      </w:r>
      <w:proofErr w:type="spellStart"/>
      <w:r>
        <w:rPr>
          <w:rFonts w:ascii="Consolas" w:hAnsi="Consolas"/>
          <w:b/>
        </w:rPr>
        <w:t>pool</w:t>
      </w:r>
      <w:r w:rsidRPr="004A6DB0">
        <w:rPr>
          <w:rFonts w:ascii="Consolas" w:hAnsi="Consolas"/>
          <w:b/>
        </w:rPr>
        <w:t>Name</w:t>
      </w:r>
      <w:proofErr w:type="spellEnd"/>
      <w:r>
        <w:rPr>
          <w:rFonts w:ascii="Consolas" w:hAnsi="Consolas"/>
          <w:b/>
        </w:rPr>
        <w:t>}</w:t>
      </w:r>
      <w:r w:rsidRPr="004A6DB0">
        <w:rPr>
          <w:rFonts w:ascii="Consolas" w:hAnsi="Consolas"/>
          <w:b/>
        </w:rPr>
        <w:t>:</w:t>
      </w:r>
    </w:p>
    <w:p w14:paraId="7C19AEC2" w14:textId="27AC15B7" w:rsidR="004A6DB0" w:rsidRPr="004A6DB0" w:rsidRDefault="00A55B39" w:rsidP="006A44CA">
      <w:pPr>
        <w:rPr>
          <w:rFonts w:ascii="Consolas" w:hAnsi="Consolas"/>
          <w:b/>
        </w:rPr>
      </w:pPr>
      <w:r>
        <w:rPr>
          <w:rFonts w:ascii="Consolas" w:hAnsi="Consolas"/>
          <w:b/>
        </w:rPr>
        <w:t>n</w:t>
      </w:r>
      <w:r w:rsidR="001E2D17">
        <w:rPr>
          <w:rFonts w:ascii="Consolas" w:hAnsi="Consolas"/>
          <w:b/>
        </w:rPr>
        <w:t>one</w:t>
      </w:r>
      <w:r>
        <w:rPr>
          <w:rFonts w:ascii="Consolas" w:hAnsi="Consolas"/>
          <w:b/>
        </w:rPr>
        <w:t>"</w:t>
      </w:r>
    </w:p>
    <w:p w14:paraId="6D59A85F" w14:textId="77777777" w:rsidR="004A6DB0" w:rsidRDefault="004A6DB0" w:rsidP="004A6DB0">
      <w:pPr>
        <w:pStyle w:val="Heading4"/>
        <w:jc w:val="both"/>
      </w:pPr>
      <w:r>
        <w:t>Exit Command</w:t>
      </w:r>
    </w:p>
    <w:p w14:paraId="239D428B" w14:textId="77777777" w:rsidR="004A6DB0" w:rsidRDefault="004A6DB0" w:rsidP="004A6DB0">
      <w:pPr>
        <w:pStyle w:val="Heading5"/>
        <w:jc w:val="both"/>
      </w:pPr>
      <w:r>
        <w:t>Functionality</w:t>
      </w:r>
    </w:p>
    <w:p w14:paraId="630EA44A" w14:textId="77777777" w:rsidR="004A6DB0" w:rsidRPr="009877FC" w:rsidRDefault="004A6DB0" w:rsidP="004A6DB0">
      <w:pPr>
        <w:jc w:val="both"/>
        <w:rPr>
          <w:rFonts w:cstheme="minorHAnsi"/>
          <w:color w:val="000000" w:themeColor="text1"/>
          <w:szCs w:val="19"/>
        </w:rPr>
      </w:pPr>
      <w:r w:rsidRPr="009877FC">
        <w:rPr>
          <w:rFonts w:cstheme="minorHAnsi"/>
          <w:color w:val="000000" w:themeColor="text1"/>
          <w:szCs w:val="19"/>
        </w:rPr>
        <w:t>Ends the program</w:t>
      </w:r>
      <w:r>
        <w:rPr>
          <w:rFonts w:cstheme="minorHAnsi"/>
          <w:color w:val="000000" w:themeColor="text1"/>
          <w:szCs w:val="19"/>
        </w:rPr>
        <w:t>.</w:t>
      </w:r>
    </w:p>
    <w:p w14:paraId="43C183E6" w14:textId="77777777" w:rsidR="004A6DB0" w:rsidRDefault="004A6DB0" w:rsidP="004A6DB0">
      <w:pPr>
        <w:pStyle w:val="Heading3"/>
        <w:jc w:val="both"/>
      </w:pPr>
      <w:r>
        <w:lastRenderedPageBreak/>
        <w:t>Input / Output</w:t>
      </w:r>
    </w:p>
    <w:p w14:paraId="71EDE04C" w14:textId="19707CDA" w:rsidR="004A6DB0" w:rsidRPr="004343E4" w:rsidRDefault="004A6DB0" w:rsidP="004A6DB0">
      <w:pPr>
        <w:jc w:val="both"/>
      </w:pPr>
      <w:r>
        <w:t xml:space="preserve">You are provided with one interface, which will help you with the correct execution process of your program. The interface is </w:t>
      </w:r>
      <w:r w:rsidRPr="002B24FF">
        <w:rPr>
          <w:rStyle w:val="CodeChar"/>
        </w:rPr>
        <w:t>Engine</w:t>
      </w:r>
      <w:r>
        <w:t xml:space="preserve"> and the class implementing this interface should read the input and when the program finishes, this class should print the output.</w:t>
      </w:r>
    </w:p>
    <w:p w14:paraId="4DC2CA54" w14:textId="77777777" w:rsidR="004A6DB0" w:rsidRDefault="004A6DB0" w:rsidP="004A6DB0">
      <w:pPr>
        <w:pStyle w:val="Heading4"/>
        <w:jc w:val="both"/>
        <w:rPr>
          <w:lang w:val="bg-BG"/>
        </w:rPr>
      </w:pPr>
      <w:r>
        <w:t>Input</w:t>
      </w:r>
    </w:p>
    <w:p w14:paraId="44D8E922" w14:textId="77777777" w:rsidR="004A6DB0" w:rsidRDefault="004A6DB0" w:rsidP="004A6DB0">
      <w:pPr>
        <w:jc w:val="both"/>
      </w:pPr>
      <w:r>
        <w:t xml:space="preserve">Below, you can see the </w:t>
      </w:r>
      <w:r>
        <w:rPr>
          <w:b/>
        </w:rPr>
        <w:t>format</w:t>
      </w:r>
      <w:r>
        <w:t xml:space="preserve"> in which </w:t>
      </w:r>
      <w:r>
        <w:rPr>
          <w:b/>
        </w:rPr>
        <w:t>each command</w:t>
      </w:r>
      <w:r>
        <w:t xml:space="preserve"> will be given in the input:</w:t>
      </w:r>
    </w:p>
    <w:p w14:paraId="5074976A" w14:textId="0AE9CCD9" w:rsidR="004A6DB0" w:rsidRPr="00D42867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</w:t>
      </w:r>
      <w:r w:rsidR="00A77F4F">
        <w:rPr>
          <w:rFonts w:ascii="Consolas" w:hAnsi="Consolas"/>
          <w:b/>
          <w:noProof/>
        </w:rPr>
        <w:t>Pool</w:t>
      </w:r>
      <w:r w:rsidRPr="00C81A6A">
        <w:rPr>
          <w:rFonts w:ascii="Consolas" w:hAnsi="Consolas"/>
          <w:noProof/>
        </w:rPr>
        <w:t xml:space="preserve"> </w:t>
      </w:r>
      <w:r>
        <w:rPr>
          <w:rFonts w:ascii="Consolas" w:hAnsi="Consolas"/>
          <w:b/>
          <w:noProof/>
        </w:rPr>
        <w:t>{</w:t>
      </w:r>
      <w:r w:rsidR="00ED6919">
        <w:rPr>
          <w:rFonts w:ascii="Consolas" w:hAnsi="Consolas"/>
          <w:b/>
          <w:noProof/>
        </w:rPr>
        <w:t>pool</w:t>
      </w:r>
      <w:r>
        <w:rPr>
          <w:rFonts w:ascii="Consolas" w:hAnsi="Consolas"/>
          <w:b/>
          <w:noProof/>
        </w:rPr>
        <w:t>Type</w:t>
      </w:r>
      <w:r w:rsidRPr="00D42867">
        <w:rPr>
          <w:rFonts w:ascii="Consolas" w:hAnsi="Consolas"/>
          <w:b/>
          <w:noProof/>
        </w:rPr>
        <w:t>}</w:t>
      </w:r>
      <w:r>
        <w:rPr>
          <w:rFonts w:ascii="Consolas" w:hAnsi="Consolas"/>
          <w:b/>
          <w:noProof/>
        </w:rPr>
        <w:t xml:space="preserve"> {</w:t>
      </w:r>
      <w:r w:rsidR="00ED6919">
        <w:rPr>
          <w:rFonts w:ascii="Consolas" w:hAnsi="Consolas"/>
          <w:b/>
          <w:noProof/>
        </w:rPr>
        <w:t>pool</w:t>
      </w:r>
      <w:r>
        <w:rPr>
          <w:rFonts w:ascii="Consolas" w:hAnsi="Consolas"/>
          <w:b/>
          <w:noProof/>
        </w:rPr>
        <w:t>Name}</w:t>
      </w:r>
    </w:p>
    <w:p w14:paraId="23E1A416" w14:textId="6F65EAE5" w:rsidR="004A6DB0" w:rsidRPr="00D42867" w:rsidRDefault="002513A1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BuyFood</w:t>
      </w:r>
      <w:r w:rsidR="004A6DB0">
        <w:rPr>
          <w:rFonts w:ascii="Consolas" w:hAnsi="Consolas"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>
        <w:rPr>
          <w:rFonts w:ascii="Consolas" w:hAnsi="Consolas"/>
          <w:b/>
          <w:noProof/>
        </w:rPr>
        <w:t>food</w:t>
      </w:r>
      <w:r w:rsidR="004A6DB0">
        <w:rPr>
          <w:rFonts w:ascii="Consolas" w:hAnsi="Consolas"/>
          <w:b/>
          <w:noProof/>
        </w:rPr>
        <w:t>Type</w:t>
      </w:r>
      <w:r w:rsidR="004A6DB0" w:rsidRPr="00D42867">
        <w:rPr>
          <w:rFonts w:ascii="Consolas" w:hAnsi="Consolas"/>
          <w:b/>
          <w:noProof/>
        </w:rPr>
        <w:t>}</w:t>
      </w:r>
    </w:p>
    <w:p w14:paraId="2260AD05" w14:textId="13A3E0A6" w:rsidR="004A6DB0" w:rsidRPr="007A2C08" w:rsidRDefault="00B11F22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noProof/>
        </w:rPr>
      </w:pPr>
      <w:r>
        <w:rPr>
          <w:rFonts w:ascii="Consolas" w:hAnsi="Consolas"/>
          <w:b/>
          <w:noProof/>
        </w:rPr>
        <w:t>A</w:t>
      </w:r>
      <w:r w:rsidRPr="00B11F22">
        <w:rPr>
          <w:rFonts w:ascii="Consolas" w:hAnsi="Consolas"/>
          <w:b/>
          <w:noProof/>
        </w:rPr>
        <w:t>ddFoodToPool</w:t>
      </w:r>
      <w:r>
        <w:rPr>
          <w:rFonts w:ascii="Consolas" w:hAnsi="Consolas"/>
          <w:b/>
          <w:noProof/>
        </w:rPr>
        <w:t xml:space="preserve"> </w:t>
      </w:r>
      <w:r w:rsidR="004A6DB0">
        <w:rPr>
          <w:rFonts w:ascii="Consolas" w:hAnsi="Consolas"/>
          <w:b/>
          <w:noProof/>
        </w:rPr>
        <w:t>{</w:t>
      </w:r>
      <w:r w:rsidR="00ED6919">
        <w:rPr>
          <w:rFonts w:ascii="Consolas" w:hAnsi="Consolas"/>
          <w:b/>
          <w:noProof/>
        </w:rPr>
        <w:t>p</w:t>
      </w:r>
      <w:r w:rsidR="00A77F4F">
        <w:rPr>
          <w:rFonts w:ascii="Consolas" w:hAnsi="Consolas"/>
          <w:b/>
          <w:noProof/>
        </w:rPr>
        <w:t>ool</w:t>
      </w:r>
      <w:r w:rsidR="004A6DB0">
        <w:rPr>
          <w:rFonts w:ascii="Consolas" w:hAnsi="Consolas"/>
          <w:b/>
          <w:noProof/>
        </w:rPr>
        <w:t>Name</w:t>
      </w:r>
      <w:r w:rsidR="004A6DB0" w:rsidRPr="00D42867">
        <w:rPr>
          <w:rFonts w:ascii="Consolas" w:hAnsi="Consolas"/>
          <w:b/>
          <w:noProof/>
        </w:rPr>
        <w:t>}</w:t>
      </w:r>
      <w:r w:rsidR="004A6DB0">
        <w:rPr>
          <w:rFonts w:ascii="Consolas" w:hAnsi="Consolas"/>
          <w:b/>
          <w:noProof/>
        </w:rPr>
        <w:t xml:space="preserve"> {</w:t>
      </w:r>
      <w:r w:rsidR="002513A1">
        <w:rPr>
          <w:rFonts w:ascii="Consolas" w:hAnsi="Consolas"/>
          <w:b/>
          <w:noProof/>
        </w:rPr>
        <w:t>food</w:t>
      </w:r>
      <w:r w:rsidR="004A6DB0">
        <w:rPr>
          <w:rFonts w:ascii="Consolas" w:hAnsi="Consolas"/>
          <w:b/>
          <w:noProof/>
        </w:rPr>
        <w:t>Type}</w:t>
      </w:r>
    </w:p>
    <w:p w14:paraId="71DA682A" w14:textId="11A32082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Add</w:t>
      </w:r>
      <w:r w:rsidR="00A77F4F">
        <w:rPr>
          <w:rFonts w:ascii="Consolas" w:hAnsi="Consolas"/>
          <w:b/>
          <w:noProof/>
        </w:rPr>
        <w:t>Dolphin</w:t>
      </w:r>
      <w:r>
        <w:rPr>
          <w:rFonts w:ascii="Consolas" w:hAnsi="Consolas"/>
          <w:b/>
          <w:noProof/>
        </w:rPr>
        <w:t xml:space="preserve"> {</w:t>
      </w:r>
      <w:r w:rsidR="00ED6919">
        <w:rPr>
          <w:rFonts w:ascii="Consolas" w:hAnsi="Consolas"/>
          <w:b/>
          <w:noProof/>
        </w:rPr>
        <w:t>p</w:t>
      </w:r>
      <w:r w:rsidR="00A77F4F">
        <w:rPr>
          <w:rFonts w:ascii="Consolas" w:hAnsi="Consolas"/>
          <w:b/>
          <w:noProof/>
        </w:rPr>
        <w:t>ool</w:t>
      </w:r>
      <w:r>
        <w:rPr>
          <w:rFonts w:ascii="Consolas" w:hAnsi="Consolas"/>
          <w:b/>
          <w:noProof/>
        </w:rPr>
        <w:t>Name} {</w:t>
      </w:r>
      <w:r w:rsidR="00A77F4F">
        <w:rPr>
          <w:rFonts w:ascii="Consolas" w:hAnsi="Consolas"/>
          <w:b/>
          <w:noProof/>
        </w:rPr>
        <w:t>dolphin</w:t>
      </w:r>
      <w:r>
        <w:rPr>
          <w:rFonts w:ascii="Consolas" w:hAnsi="Consolas"/>
          <w:b/>
          <w:noProof/>
        </w:rPr>
        <w:t>Type} {</w:t>
      </w:r>
      <w:r w:rsidR="00A77F4F">
        <w:rPr>
          <w:rFonts w:ascii="Consolas" w:hAnsi="Consolas"/>
          <w:b/>
          <w:noProof/>
        </w:rPr>
        <w:t>dolphin</w:t>
      </w:r>
      <w:r>
        <w:rPr>
          <w:rFonts w:ascii="Consolas" w:hAnsi="Consolas"/>
          <w:b/>
          <w:noProof/>
        </w:rPr>
        <w:t>Name} {</w:t>
      </w:r>
      <w:r w:rsidR="00ED6919">
        <w:rPr>
          <w:rFonts w:ascii="Consolas" w:hAnsi="Consolas"/>
          <w:b/>
          <w:noProof/>
        </w:rPr>
        <w:t>energy</w:t>
      </w:r>
      <w:r>
        <w:rPr>
          <w:rFonts w:ascii="Consolas" w:hAnsi="Consolas"/>
          <w:b/>
          <w:noProof/>
        </w:rPr>
        <w:t>}</w:t>
      </w:r>
    </w:p>
    <w:p w14:paraId="05D4B23E" w14:textId="7062B9E4" w:rsidR="004A6DB0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Feed</w:t>
      </w:r>
      <w:r w:rsidR="00A77F4F">
        <w:rPr>
          <w:rFonts w:ascii="Consolas" w:hAnsi="Consolas"/>
          <w:b/>
          <w:noProof/>
        </w:rPr>
        <w:t>Dolphin</w:t>
      </w:r>
      <w:r w:rsidR="004B27B5">
        <w:rPr>
          <w:rFonts w:ascii="Consolas" w:hAnsi="Consolas"/>
          <w:b/>
          <w:noProof/>
        </w:rPr>
        <w:t>s</w:t>
      </w:r>
      <w:r>
        <w:rPr>
          <w:rFonts w:ascii="Consolas" w:hAnsi="Consolas"/>
          <w:b/>
          <w:noProof/>
        </w:rPr>
        <w:t xml:space="preserve"> {</w:t>
      </w:r>
      <w:r w:rsidR="004B27B5">
        <w:rPr>
          <w:rFonts w:ascii="Consolas" w:hAnsi="Consolas"/>
          <w:b/>
          <w:noProof/>
        </w:rPr>
        <w:t xml:space="preserve">String </w:t>
      </w:r>
      <w:r w:rsidR="00ED6919">
        <w:rPr>
          <w:rFonts w:ascii="Consolas" w:hAnsi="Consolas"/>
          <w:b/>
          <w:noProof/>
        </w:rPr>
        <w:t>p</w:t>
      </w:r>
      <w:r w:rsidR="00A77F4F">
        <w:rPr>
          <w:rFonts w:ascii="Consolas" w:hAnsi="Consolas"/>
          <w:b/>
          <w:noProof/>
        </w:rPr>
        <w:t>ool</w:t>
      </w:r>
      <w:r>
        <w:rPr>
          <w:rFonts w:ascii="Consolas" w:hAnsi="Consolas"/>
          <w:b/>
          <w:noProof/>
        </w:rPr>
        <w:t>Name}</w:t>
      </w:r>
      <w:r w:rsidR="004B27B5">
        <w:rPr>
          <w:rFonts w:ascii="Consolas" w:hAnsi="Consolas"/>
          <w:b/>
          <w:noProof/>
        </w:rPr>
        <w:t>, {String food}</w:t>
      </w:r>
    </w:p>
    <w:p w14:paraId="1D648DFA" w14:textId="6001CA22" w:rsidR="004A6DB0" w:rsidRPr="00A136C7" w:rsidRDefault="004B27B5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  <w:noProof/>
        </w:rPr>
      </w:pPr>
      <w:r>
        <w:rPr>
          <w:rFonts w:ascii="Consolas" w:hAnsi="Consolas"/>
          <w:b/>
          <w:noProof/>
        </w:rPr>
        <w:t>PlayWithDolphins</w:t>
      </w:r>
      <w:r w:rsidR="004A6DB0" w:rsidRPr="00A136C7">
        <w:rPr>
          <w:rFonts w:ascii="Consolas" w:hAnsi="Consolas"/>
          <w:b/>
          <w:noProof/>
        </w:rPr>
        <w:t xml:space="preserve"> {</w:t>
      </w:r>
      <w:r>
        <w:rPr>
          <w:rFonts w:ascii="Consolas" w:hAnsi="Consolas"/>
          <w:b/>
          <w:noProof/>
        </w:rPr>
        <w:t xml:space="preserve">String </w:t>
      </w:r>
      <w:r w:rsidR="00ED6919">
        <w:rPr>
          <w:rFonts w:ascii="Consolas" w:hAnsi="Consolas"/>
          <w:b/>
          <w:noProof/>
        </w:rPr>
        <w:t>p</w:t>
      </w:r>
      <w:r w:rsidR="00A77F4F">
        <w:rPr>
          <w:rFonts w:ascii="Consolas" w:hAnsi="Consolas"/>
          <w:b/>
          <w:noProof/>
        </w:rPr>
        <w:t>ool</w:t>
      </w:r>
      <w:r w:rsidR="004A6DB0" w:rsidRPr="00A136C7">
        <w:rPr>
          <w:rFonts w:ascii="Consolas" w:hAnsi="Consolas"/>
          <w:b/>
          <w:noProof/>
        </w:rPr>
        <w:t>Name}</w:t>
      </w:r>
    </w:p>
    <w:p w14:paraId="35A7840A" w14:textId="16A649E9" w:rsidR="004A6DB0" w:rsidRDefault="002513A1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proofErr w:type="spellStart"/>
      <w:r>
        <w:rPr>
          <w:rFonts w:ascii="Consolas" w:hAnsi="Consolas"/>
          <w:b/>
        </w:rPr>
        <w:t>GetStatistics</w:t>
      </w:r>
      <w:proofErr w:type="spellEnd"/>
    </w:p>
    <w:p w14:paraId="768153C3" w14:textId="77777777" w:rsidR="004A6DB0" w:rsidRPr="001F640B" w:rsidRDefault="004A6DB0" w:rsidP="004A6DB0">
      <w:pPr>
        <w:pStyle w:val="ListParagraph"/>
        <w:numPr>
          <w:ilvl w:val="0"/>
          <w:numId w:val="35"/>
        </w:numPr>
        <w:jc w:val="both"/>
        <w:rPr>
          <w:rFonts w:ascii="Consolas" w:hAnsi="Consolas"/>
          <w:b/>
        </w:rPr>
      </w:pPr>
      <w:r>
        <w:rPr>
          <w:rFonts w:ascii="Consolas" w:hAnsi="Consolas"/>
          <w:b/>
        </w:rPr>
        <w:t>Exit</w:t>
      </w:r>
    </w:p>
    <w:p w14:paraId="5A7761C4" w14:textId="77777777" w:rsidR="004A6DB0" w:rsidRDefault="004A6DB0" w:rsidP="004A6DB0">
      <w:pPr>
        <w:pStyle w:val="Heading4"/>
        <w:jc w:val="both"/>
      </w:pPr>
      <w:r>
        <w:t>Output</w:t>
      </w:r>
    </w:p>
    <w:p w14:paraId="30EE74D8" w14:textId="77777777" w:rsidR="004A6DB0" w:rsidRPr="00942FBF" w:rsidRDefault="004A6DB0" w:rsidP="004A6DB0">
      <w:pPr>
        <w:jc w:val="both"/>
        <w:rPr>
          <w:lang w:val="en-GB"/>
        </w:rPr>
      </w:pPr>
      <w:r>
        <w:t>Print the output from each command when issued. If an exception is thrown during any of the commands' execution, print</w:t>
      </w:r>
      <w:r>
        <w:rPr>
          <w:lang w:val="bg-BG"/>
        </w:rPr>
        <w:t xml:space="preserve"> </w:t>
      </w:r>
      <w:r>
        <w:rPr>
          <w:lang w:val="en-GB"/>
        </w:rPr>
        <w:t>the exception message.</w:t>
      </w:r>
    </w:p>
    <w:p w14:paraId="49E3388D" w14:textId="6E8A6A56" w:rsidR="004A6DB0" w:rsidRDefault="004A6DB0" w:rsidP="004A6DB0">
      <w:pPr>
        <w:pStyle w:val="Heading4"/>
        <w:jc w:val="both"/>
      </w:pPr>
      <w:r>
        <w:t>Examples</w:t>
      </w:r>
    </w:p>
    <w:tbl>
      <w:tblPr>
        <w:tblStyle w:val="TableGrid"/>
        <w:tblW w:w="104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40"/>
      </w:tblGrid>
      <w:tr w:rsidR="004A6DB0" w14:paraId="0D7C7D95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2CFD5396" w14:textId="77777777" w:rsidR="004A6DB0" w:rsidRDefault="004A6DB0" w:rsidP="00F62949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Input</w:t>
            </w:r>
          </w:p>
        </w:tc>
      </w:tr>
      <w:tr w:rsidR="00F71868" w14:paraId="77ACCA99" w14:textId="77777777" w:rsidTr="00F62949">
        <w:tc>
          <w:tcPr>
            <w:tcW w:w="10440" w:type="dxa"/>
            <w:shd w:val="clear" w:color="auto" w:fill="auto"/>
          </w:tcPr>
          <w:p w14:paraId="633D6D0E" w14:textId="14F765D2" w:rsidR="00F71868" w:rsidRDefault="00F71868" w:rsidP="00F7186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oo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DeepWaterPoo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E81AC2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ancun</w:t>
            </w:r>
          </w:p>
          <w:p w14:paraId="6CCD131B" w14:textId="3246EDFA" w:rsidR="0093115F" w:rsidRDefault="0093115F" w:rsidP="0093115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oo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hallowWaterPoo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E81AC2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MarineMagic</w:t>
            </w:r>
            <w:proofErr w:type="spellEnd"/>
          </w:p>
          <w:p w14:paraId="7FAF45E8" w14:textId="60CE3C96" w:rsidR="0093115F" w:rsidRDefault="0093115F" w:rsidP="0093115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oo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hallowWaterPoo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s</w:t>
            </w:r>
          </w:p>
          <w:p w14:paraId="468DACBE" w14:textId="41EA4DED" w:rsidR="00F71868" w:rsidRPr="001F3C08" w:rsidRDefault="00F71868" w:rsidP="00F7186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Dolphin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E81AC2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ancun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3A4609">
              <w:rPr>
                <w:rFonts w:ascii="Consolas" w:hAnsi="Consolas"/>
                <w:b/>
                <w:bCs/>
                <w:sz w:val="20"/>
                <w:szCs w:val="24"/>
              </w:rPr>
              <w:t>BottleNoseDo</w:t>
            </w:r>
            <w:r w:rsidR="007425C5">
              <w:rPr>
                <w:rFonts w:ascii="Consolas" w:hAnsi="Consolas"/>
                <w:b/>
                <w:bCs/>
                <w:sz w:val="20"/>
                <w:szCs w:val="24"/>
              </w:rPr>
              <w:t>l</w:t>
            </w:r>
            <w:r w:rsidRPr="003A4609">
              <w:rPr>
                <w:rFonts w:ascii="Consolas" w:hAnsi="Consolas"/>
                <w:b/>
                <w:bCs/>
                <w:sz w:val="20"/>
                <w:szCs w:val="24"/>
              </w:rPr>
              <w:t>phin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BD38F8">
              <w:rPr>
                <w:rFonts w:ascii="Consolas" w:hAnsi="Consolas"/>
                <w:b/>
                <w:bCs/>
                <w:sz w:val="20"/>
                <w:szCs w:val="24"/>
              </w:rPr>
              <w:t>Ou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m</w:t>
            </w:r>
            <w:r w:rsidR="00BD38F8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800</w:t>
            </w:r>
          </w:p>
          <w:p w14:paraId="6E918F10" w14:textId="1C7DBB03" w:rsidR="00F71868" w:rsidRDefault="00F71868" w:rsidP="00F7186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Dolphin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E81AC2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MarineMagic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pinner</w:t>
            </w:r>
            <w:r w:rsidRPr="003A4609">
              <w:rPr>
                <w:rFonts w:ascii="Consolas" w:hAnsi="Consolas"/>
                <w:b/>
                <w:bCs/>
                <w:sz w:val="20"/>
                <w:szCs w:val="24"/>
              </w:rPr>
              <w:t>Dolphin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Orca</w:t>
            </w:r>
            <w:r w:rsidR="00BD38F8">
              <w:rPr>
                <w:rFonts w:ascii="Consolas" w:hAnsi="Consolas"/>
                <w:b/>
                <w:bCs/>
                <w:sz w:val="20"/>
                <w:szCs w:val="24"/>
              </w:rPr>
              <w:t xml:space="preserve"> 100</w:t>
            </w:r>
          </w:p>
          <w:p w14:paraId="612A580A" w14:textId="4FF2F2B3" w:rsidR="00F71868" w:rsidRDefault="00F71868" w:rsidP="00F7186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Dolphin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E81AC2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ancun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3A4609">
              <w:rPr>
                <w:rFonts w:ascii="Consolas" w:hAnsi="Consolas"/>
                <w:b/>
                <w:bCs/>
                <w:sz w:val="20"/>
                <w:szCs w:val="24"/>
              </w:rPr>
              <w:t>BottleNoseDolphin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CD1489">
              <w:rPr>
                <w:rFonts w:ascii="Consolas" w:hAnsi="Consolas"/>
                <w:b/>
                <w:bCs/>
                <w:sz w:val="20"/>
                <w:szCs w:val="24"/>
              </w:rPr>
              <w:t>Spike</w:t>
            </w:r>
            <w:r w:rsidR="00FA2809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r w:rsidR="00470926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40</w:t>
            </w:r>
            <w:r w:rsidR="00CD1489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0</w:t>
            </w:r>
          </w:p>
          <w:p w14:paraId="5E0046B1" w14:textId="78820600" w:rsidR="00600E98" w:rsidRDefault="00600E98" w:rsidP="00600E9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Dolphin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ancun</w:t>
            </w: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3A4609">
              <w:rPr>
                <w:rFonts w:ascii="Consolas" w:hAnsi="Consolas"/>
                <w:b/>
                <w:bCs/>
                <w:sz w:val="20"/>
                <w:szCs w:val="24"/>
              </w:rPr>
              <w:t>BottleNoseDolphin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Henry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0</w:t>
            </w:r>
          </w:p>
          <w:p w14:paraId="308061F5" w14:textId="4BF255F1" w:rsidR="00F71868" w:rsidRDefault="00F71868" w:rsidP="00F7186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Dolphin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93115F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s</w:t>
            </w:r>
            <w:r w:rsidR="0093115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93115F">
              <w:rPr>
                <w:rFonts w:ascii="Consolas" w:hAnsi="Consolas"/>
                <w:b/>
                <w:bCs/>
                <w:sz w:val="20"/>
                <w:szCs w:val="24"/>
              </w:rPr>
              <w:t>Spinner</w:t>
            </w:r>
            <w:r w:rsidR="0093115F" w:rsidRPr="003A4609">
              <w:rPr>
                <w:rFonts w:ascii="Consolas" w:hAnsi="Consolas"/>
                <w:b/>
                <w:bCs/>
                <w:sz w:val="20"/>
                <w:szCs w:val="24"/>
              </w:rPr>
              <w:t>Dolphin</w:t>
            </w:r>
            <w:proofErr w:type="spellEnd"/>
            <w:r w:rsidR="0093115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Mike</w:t>
            </w:r>
            <w:r w:rsidR="00BD38F8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r w:rsidR="00CD1489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50</w:t>
            </w:r>
          </w:p>
          <w:p w14:paraId="534CE498" w14:textId="77777777" w:rsidR="00BD38F8" w:rsidRDefault="00BD38F8" w:rsidP="00BD38F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Mackerel</w:t>
            </w:r>
          </w:p>
          <w:p w14:paraId="2AF81B3C" w14:textId="172178EE" w:rsidR="0093115F" w:rsidRDefault="0093115F" w:rsidP="0093115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Herring</w:t>
            </w:r>
          </w:p>
          <w:p w14:paraId="0AF72648" w14:textId="357819EA" w:rsidR="0093115F" w:rsidRDefault="0093115F" w:rsidP="0093115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A44CBA">
              <w:rPr>
                <w:rFonts w:ascii="Consolas" w:hAnsi="Consolas"/>
                <w:b/>
                <w:bCs/>
                <w:sz w:val="20"/>
                <w:szCs w:val="24"/>
              </w:rPr>
              <w:t>Herring</w:t>
            </w:r>
          </w:p>
          <w:p w14:paraId="348FA249" w14:textId="008C596D" w:rsidR="00BD38F8" w:rsidRDefault="00BD38F8" w:rsidP="00BD38F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FoodToPool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E81AC2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ancun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r w:rsidR="0093115F">
              <w:rPr>
                <w:rFonts w:ascii="Consolas" w:hAnsi="Consolas"/>
                <w:b/>
                <w:bCs/>
                <w:sz w:val="20"/>
                <w:szCs w:val="24"/>
              </w:rPr>
              <w:t>Herring</w:t>
            </w:r>
          </w:p>
          <w:p w14:paraId="7FF26341" w14:textId="5F5BB4F6" w:rsidR="00A44CBA" w:rsidRDefault="00A44CBA" w:rsidP="00A44CBA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FoodToPool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E81AC2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ancun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r w:rsidR="003D7EC2">
              <w:rPr>
                <w:rFonts w:ascii="Consolas" w:hAnsi="Consolas"/>
                <w:b/>
                <w:bCs/>
                <w:sz w:val="20"/>
                <w:szCs w:val="24"/>
              </w:rPr>
              <w:t>Mackerel</w:t>
            </w:r>
          </w:p>
          <w:p w14:paraId="30A54793" w14:textId="17F61034" w:rsidR="00F71868" w:rsidRPr="0093115F" w:rsidRDefault="00F71868" w:rsidP="00F7186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Fee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Dolphin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E81AC2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ancun</w:t>
            </w:r>
            <w:r w:rsidR="00BD38F8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r w:rsidR="0093115F">
              <w:rPr>
                <w:rFonts w:ascii="Consolas" w:hAnsi="Consolas"/>
                <w:b/>
                <w:bCs/>
                <w:sz w:val="20"/>
                <w:szCs w:val="24"/>
              </w:rPr>
              <w:t>Herring</w:t>
            </w:r>
          </w:p>
          <w:p w14:paraId="4FB796A9" w14:textId="6A5F4E7C" w:rsidR="00F71868" w:rsidRDefault="00F71868" w:rsidP="00F7186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layWithDolphin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r w:rsidR="00E81AC2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ancun</w:t>
            </w:r>
          </w:p>
          <w:p w14:paraId="4F79C336" w14:textId="3734DDA6" w:rsidR="00BD38F8" w:rsidRDefault="00BD38F8" w:rsidP="00BD38F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layWithDolphin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r w:rsidR="00E81AC2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ancun</w:t>
            </w:r>
          </w:p>
          <w:p w14:paraId="4CBB0F3B" w14:textId="57D3D0AC" w:rsidR="00BD38F8" w:rsidRDefault="00BD38F8" w:rsidP="00BD38F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FoodToPool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E81AC2">
              <w:rPr>
                <w:rFonts w:ascii="Consolas" w:hAnsi="Consolas"/>
                <w:b/>
                <w:bCs/>
                <w:sz w:val="20"/>
                <w:szCs w:val="24"/>
              </w:rPr>
              <w:t>MarineMagic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6A295A">
              <w:rPr>
                <w:rFonts w:ascii="Consolas" w:hAnsi="Consolas"/>
                <w:b/>
                <w:bCs/>
                <w:sz w:val="20"/>
                <w:szCs w:val="24"/>
              </w:rPr>
              <w:t>Herring</w:t>
            </w:r>
          </w:p>
          <w:p w14:paraId="70CA5A92" w14:textId="5833A5B7" w:rsidR="00BD38F8" w:rsidRDefault="00BD38F8" w:rsidP="00BD38F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layWithDolphin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proofErr w:type="spellStart"/>
            <w:r w:rsidR="00E81AC2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MarineMagic</w:t>
            </w:r>
            <w:proofErr w:type="spellEnd"/>
          </w:p>
          <w:p w14:paraId="4EF522B3" w14:textId="74028257" w:rsidR="00BD38F8" w:rsidRDefault="00BD38F8" w:rsidP="00BD38F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Fee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Dolphin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E81AC2">
              <w:rPr>
                <w:rFonts w:ascii="Consolas" w:hAnsi="Consolas"/>
                <w:b/>
                <w:bCs/>
                <w:sz w:val="20"/>
                <w:szCs w:val="24"/>
              </w:rPr>
              <w:t>MarineMagic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Mackerel</w:t>
            </w:r>
          </w:p>
          <w:p w14:paraId="794F4300" w14:textId="3D2BA1EB" w:rsidR="00BD38F8" w:rsidRDefault="00BD38F8" w:rsidP="00BD38F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layWithDolphin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proofErr w:type="spellStart"/>
            <w:r w:rsidR="00E81AC2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MarineMagic</w:t>
            </w:r>
            <w:proofErr w:type="spellEnd"/>
          </w:p>
          <w:p w14:paraId="0A08B8E2" w14:textId="1B6561F0" w:rsidR="000063A3" w:rsidRDefault="000063A3" w:rsidP="00BD38F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uyFood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Squid</w:t>
            </w:r>
          </w:p>
          <w:p w14:paraId="65AD8635" w14:textId="2393B670" w:rsidR="000063A3" w:rsidRDefault="000063A3" w:rsidP="000063A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AddFoodToPool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Corals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Squid</w:t>
            </w:r>
          </w:p>
          <w:p w14:paraId="285F28D0" w14:textId="65190467" w:rsidR="000063A3" w:rsidRDefault="000063A3" w:rsidP="00BD38F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Fee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Dolphin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Corals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Mackerel</w:t>
            </w:r>
          </w:p>
          <w:p w14:paraId="6B509987" w14:textId="77777777" w:rsidR="000063A3" w:rsidRDefault="000063A3" w:rsidP="000063A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Fee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Dolphin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Corals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quid</w:t>
            </w:r>
          </w:p>
          <w:p w14:paraId="5707B995" w14:textId="77777777" w:rsidR="000063A3" w:rsidRDefault="000063A3" w:rsidP="000063A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6009DD">
              <w:rPr>
                <w:rFonts w:ascii="Consolas" w:hAnsi="Consolas"/>
                <w:b/>
                <w:bCs/>
                <w:sz w:val="20"/>
                <w:szCs w:val="24"/>
              </w:rPr>
              <w:t>Fee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Dolphin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Corals 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Squid</w:t>
            </w:r>
          </w:p>
          <w:p w14:paraId="2CA05C4D" w14:textId="71C6971C" w:rsidR="00CD1489" w:rsidRDefault="00CD1489" w:rsidP="00CD1489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layWithDolphin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Corals</w:t>
            </w:r>
          </w:p>
          <w:p w14:paraId="0C93CE6B" w14:textId="4E4940A4" w:rsidR="00F71868" w:rsidRPr="00BD38F8" w:rsidRDefault="00F71868" w:rsidP="00F71868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F71868"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405E2B38" w14:textId="511BBD71" w:rsidR="00F71868" w:rsidRPr="00972C82" w:rsidRDefault="00F71868" w:rsidP="00F71868">
            <w:pPr>
              <w:spacing w:before="0" w:after="0"/>
              <w:jc w:val="both"/>
              <w:rPr>
                <w:rFonts w:ascii="Consolas" w:hAnsi="Consolas"/>
                <w:b/>
                <w:bCs/>
                <w:sz w:val="24"/>
                <w:szCs w:val="24"/>
              </w:rPr>
            </w:pPr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F71868" w14:paraId="08B4550C" w14:textId="77777777" w:rsidTr="00F62949">
        <w:tc>
          <w:tcPr>
            <w:tcW w:w="10440" w:type="dxa"/>
            <w:shd w:val="clear" w:color="auto" w:fill="D9D9D9" w:themeFill="background1" w:themeFillShade="D9"/>
          </w:tcPr>
          <w:p w14:paraId="3AE545D2" w14:textId="77777777" w:rsidR="00F71868" w:rsidRDefault="00F71868" w:rsidP="00F71868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71868" w14:paraId="0FF8B0DB" w14:textId="77777777" w:rsidTr="00F62949">
        <w:tc>
          <w:tcPr>
            <w:tcW w:w="10440" w:type="dxa"/>
            <w:shd w:val="clear" w:color="auto" w:fill="FFFFFF" w:themeFill="background1"/>
          </w:tcPr>
          <w:p w14:paraId="62485175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 xml:space="preserve">Successfully added </w:t>
            </w:r>
            <w:proofErr w:type="spellStart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DeepWaterPool</w:t>
            </w:r>
            <w:proofErr w:type="spellEnd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 xml:space="preserve"> Cancun.</w:t>
            </w:r>
          </w:p>
          <w:p w14:paraId="0B69D39E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ShallowWaterPool</w:t>
            </w:r>
            <w:proofErr w:type="spellEnd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MarineMagic</w:t>
            </w:r>
            <w:proofErr w:type="spellEnd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75E80D44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ShallowWaterPool</w:t>
            </w:r>
            <w:proofErr w:type="spellEnd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 xml:space="preserve"> Corals.</w:t>
            </w:r>
          </w:p>
          <w:p w14:paraId="6251E4BC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BottleNoseDolphin</w:t>
            </w:r>
            <w:proofErr w:type="spellEnd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 xml:space="preserve"> Oum to Cancun.</w:t>
            </w:r>
          </w:p>
          <w:p w14:paraId="7AC0E406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SpinnerDolphin</w:t>
            </w:r>
            <w:proofErr w:type="spellEnd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 xml:space="preserve"> Orca to </w:t>
            </w:r>
            <w:proofErr w:type="spellStart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MarineMagic</w:t>
            </w:r>
            <w:proofErr w:type="spellEnd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4F8B151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BottleNoseDolphin</w:t>
            </w:r>
            <w:proofErr w:type="spellEnd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 xml:space="preserve"> Spike to Cancun.</w:t>
            </w:r>
          </w:p>
          <w:p w14:paraId="63B74312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Dolphin energy cannot be below or equal to 0.</w:t>
            </w:r>
          </w:p>
          <w:p w14:paraId="0894F0CB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SpinnerDolphin</w:t>
            </w:r>
            <w:proofErr w:type="spellEnd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 xml:space="preserve"> Mike to Corals.</w:t>
            </w:r>
          </w:p>
          <w:p w14:paraId="54E65AC3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Successfully bought food Mackerel.</w:t>
            </w:r>
          </w:p>
          <w:p w14:paraId="2434BB77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Successfully bought food Herring.</w:t>
            </w:r>
          </w:p>
          <w:p w14:paraId="160888CB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Successfully bought food Herring.</w:t>
            </w:r>
          </w:p>
          <w:p w14:paraId="60748EF0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Successfully added food Herring to Cancun.</w:t>
            </w:r>
          </w:p>
          <w:p w14:paraId="729C7A0E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Successfully added food Mackerel to Cancun.</w:t>
            </w:r>
          </w:p>
          <w:p w14:paraId="7803685D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2 dolphin/s in pool Cancun was/were fed.</w:t>
            </w:r>
          </w:p>
          <w:p w14:paraId="35C7AC99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There was a play with dolphin/s in Cancun. 0 dolphins was/were removed!</w:t>
            </w:r>
          </w:p>
          <w:p w14:paraId="48354A50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There was a play with dolphin/s in Cancun. 0 dolphins was/were removed!</w:t>
            </w:r>
          </w:p>
          <w:p w14:paraId="3F70CC02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food Herring to </w:t>
            </w:r>
            <w:proofErr w:type="spellStart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MarineMagic</w:t>
            </w:r>
            <w:proofErr w:type="spellEnd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54F469C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 xml:space="preserve">There was a play with dolphin/s in </w:t>
            </w:r>
            <w:proofErr w:type="spellStart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MarineMagic</w:t>
            </w:r>
            <w:proofErr w:type="spellEnd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. 0 dolphins was/were removed!</w:t>
            </w:r>
          </w:p>
          <w:p w14:paraId="2D54BF5E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There is no such food for this pool.</w:t>
            </w:r>
          </w:p>
          <w:p w14:paraId="273E33D2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 xml:space="preserve">There was a play with dolphin/s in </w:t>
            </w:r>
            <w:proofErr w:type="spellStart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MarineMagic</w:t>
            </w:r>
            <w:proofErr w:type="spellEnd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 xml:space="preserve">. 1 </w:t>
            </w:r>
            <w:proofErr w:type="gramStart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dolphins</w:t>
            </w:r>
            <w:proofErr w:type="gramEnd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 xml:space="preserve"> was/were removed!</w:t>
            </w:r>
          </w:p>
          <w:p w14:paraId="1856BB62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Successfully bought food Squid.</w:t>
            </w:r>
          </w:p>
          <w:p w14:paraId="525F6C00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Successfully added food Squid to Corals.</w:t>
            </w:r>
          </w:p>
          <w:p w14:paraId="31BF2E31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There is no such food for this pool.</w:t>
            </w:r>
          </w:p>
          <w:p w14:paraId="0E5BE0C0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1 dolphin/s in pool Corals was/were fed.</w:t>
            </w:r>
          </w:p>
          <w:p w14:paraId="75C9DC25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There is no such food for this pool.</w:t>
            </w:r>
          </w:p>
          <w:p w14:paraId="5C0F72B2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There was a play with dolphin/s in Corals. 0 dolphins was/were removed!</w:t>
            </w:r>
          </w:p>
          <w:p w14:paraId="57B00F39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Dolphins in pool Cancun:</w:t>
            </w:r>
          </w:p>
          <w:p w14:paraId="1844E184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Oum - 600, Spike - 200</w:t>
            </w:r>
          </w:p>
          <w:p w14:paraId="258C3655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 xml:space="preserve">Dolphins in pool </w:t>
            </w:r>
            <w:proofErr w:type="spellStart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MarineMagic</w:t>
            </w:r>
            <w:proofErr w:type="spellEnd"/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:</w:t>
            </w:r>
          </w:p>
          <w:p w14:paraId="0F0D2942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none</w:t>
            </w:r>
          </w:p>
          <w:p w14:paraId="06F47C4E" w14:textId="77777777" w:rsidR="0010236F" w:rsidRPr="0010236F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Dolphins in pool Corals:</w:t>
            </w:r>
          </w:p>
          <w:p w14:paraId="58D21EE9" w14:textId="6C518012" w:rsidR="00F71868" w:rsidRPr="002D5122" w:rsidRDefault="0010236F" w:rsidP="0010236F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10236F">
              <w:rPr>
                <w:rFonts w:ascii="Consolas" w:hAnsi="Consolas"/>
                <w:b/>
                <w:bCs/>
                <w:sz w:val="20"/>
                <w:szCs w:val="24"/>
              </w:rPr>
              <w:t>Mike - 175</w:t>
            </w:r>
          </w:p>
        </w:tc>
      </w:tr>
      <w:tr w:rsidR="007C04A2" w14:paraId="4612CC6B" w14:textId="77777777" w:rsidTr="007C04A2">
        <w:tc>
          <w:tcPr>
            <w:tcW w:w="10440" w:type="dxa"/>
            <w:shd w:val="clear" w:color="auto" w:fill="D9D9D9" w:themeFill="background1" w:themeFillShade="D9"/>
          </w:tcPr>
          <w:p w14:paraId="712C284B" w14:textId="41DB9E3F" w:rsidR="007C04A2" w:rsidRPr="0010236F" w:rsidRDefault="007C04A2" w:rsidP="007C04A2">
            <w:pPr>
              <w:autoSpaceDE w:val="0"/>
              <w:autoSpaceDN w:val="0"/>
              <w:adjustRightInd w:val="0"/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b/>
              </w:rPr>
              <w:t>Input</w:t>
            </w:r>
          </w:p>
        </w:tc>
      </w:tr>
      <w:tr w:rsidR="007C04A2" w14:paraId="1C4C4C2F" w14:textId="77777777" w:rsidTr="00F62949">
        <w:tc>
          <w:tcPr>
            <w:tcW w:w="10440" w:type="dxa"/>
            <w:shd w:val="clear" w:color="auto" w:fill="FFFFFF" w:themeFill="background1"/>
          </w:tcPr>
          <w:p w14:paraId="35D705B5" w14:textId="4D5F5D3A" w:rsidR="00DB5091" w:rsidRDefault="00DB5091" w:rsidP="00DB509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oo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DeepWaterPoo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eaDream</w:t>
            </w:r>
            <w:proofErr w:type="spellEnd"/>
          </w:p>
          <w:p w14:paraId="0D0814FD" w14:textId="20F08D39" w:rsidR="00C23393" w:rsidRDefault="00C23393" w:rsidP="00DB509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oo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DeepWaterPoo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eaDream</w:t>
            </w:r>
            <w:proofErr w:type="spellEnd"/>
          </w:p>
          <w:p w14:paraId="1502C726" w14:textId="7F3E8D41" w:rsidR="00DB5091" w:rsidRDefault="00DB5091" w:rsidP="00DB509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oo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hallowWaterPoo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OceanCurrent</w:t>
            </w:r>
            <w:proofErr w:type="spellEnd"/>
          </w:p>
          <w:p w14:paraId="57504710" w14:textId="30705AE9" w:rsidR="00596CDF" w:rsidRPr="00596CDF" w:rsidRDefault="00596CDF" w:rsidP="00596CD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Pool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DeepWaterPool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ueAbyss</w:t>
            </w:r>
            <w:proofErr w:type="spellEnd"/>
          </w:p>
          <w:p w14:paraId="3358CF40" w14:textId="6E88AD79" w:rsidR="00DB5091" w:rsidRPr="001F3C08" w:rsidRDefault="00DB5091" w:rsidP="00DB509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Dolphin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33D81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eaDream</w:t>
            </w:r>
            <w:proofErr w:type="spellEnd"/>
            <w:r w:rsidR="00333D81" w:rsidRPr="003A4609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3A4609">
              <w:rPr>
                <w:rFonts w:ascii="Consolas" w:hAnsi="Consolas"/>
                <w:b/>
                <w:bCs/>
                <w:sz w:val="20"/>
                <w:szCs w:val="24"/>
              </w:rPr>
              <w:t>BottleNoseDo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l</w:t>
            </w:r>
            <w:r w:rsidRPr="003A4609">
              <w:rPr>
                <w:rFonts w:ascii="Consolas" w:hAnsi="Consolas"/>
                <w:b/>
                <w:bCs/>
                <w:sz w:val="20"/>
                <w:szCs w:val="24"/>
              </w:rPr>
              <w:t>phin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33D81">
              <w:rPr>
                <w:rFonts w:ascii="Consolas" w:hAnsi="Consolas"/>
                <w:b/>
                <w:bCs/>
                <w:sz w:val="20"/>
                <w:szCs w:val="24"/>
              </w:rPr>
              <w:t>Rick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r w:rsidR="00333D81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6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00</w:t>
            </w:r>
          </w:p>
          <w:p w14:paraId="7113873D" w14:textId="0F46A8F7" w:rsidR="00DB5091" w:rsidRDefault="00DB5091" w:rsidP="00DB509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Dolphin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33D81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OceanCurrent</w:t>
            </w:r>
            <w:proofErr w:type="spellEnd"/>
            <w:r w:rsidR="00333D81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Spinner</w:t>
            </w:r>
            <w:r w:rsidRPr="003A4609">
              <w:rPr>
                <w:rFonts w:ascii="Consolas" w:hAnsi="Consolas"/>
                <w:b/>
                <w:bCs/>
                <w:sz w:val="20"/>
                <w:szCs w:val="24"/>
              </w:rPr>
              <w:t>Dolphin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="00333D81">
              <w:rPr>
                <w:rFonts w:ascii="Consolas" w:hAnsi="Consolas"/>
                <w:b/>
                <w:bCs/>
                <w:sz w:val="20"/>
                <w:szCs w:val="24"/>
              </w:rPr>
              <w:t>Spinny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r w:rsidR="00333D81">
              <w:rPr>
                <w:rFonts w:ascii="Consolas" w:hAnsi="Consolas"/>
                <w:b/>
                <w:bCs/>
                <w:sz w:val="20"/>
                <w:szCs w:val="24"/>
              </w:rPr>
              <w:t>4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00</w:t>
            </w:r>
          </w:p>
          <w:p w14:paraId="6A8F10CC" w14:textId="77777777" w:rsidR="007C04A2" w:rsidRDefault="00333D81" w:rsidP="00333D8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>Add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Dolphin</w:t>
            </w:r>
            <w:proofErr w:type="spellEnd"/>
            <w:r w:rsidRPr="001F3C08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eaDream</w:t>
            </w:r>
            <w:proofErr w:type="spellEnd"/>
            <w:r w:rsidRPr="003A4609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3A4609">
              <w:rPr>
                <w:rFonts w:ascii="Consolas" w:hAnsi="Consolas"/>
                <w:b/>
                <w:bCs/>
                <w:sz w:val="20"/>
                <w:szCs w:val="24"/>
              </w:rPr>
              <w:t>BottleNoseDo</w:t>
            </w:r>
            <w:r>
              <w:rPr>
                <w:rFonts w:ascii="Consolas" w:hAnsi="Consolas"/>
                <w:b/>
                <w:bCs/>
                <w:sz w:val="20"/>
                <w:szCs w:val="24"/>
              </w:rPr>
              <w:t>l</w:t>
            </w:r>
            <w:r w:rsidRPr="003A4609">
              <w:rPr>
                <w:rFonts w:ascii="Consolas" w:hAnsi="Consolas"/>
                <w:b/>
                <w:bCs/>
                <w:sz w:val="20"/>
                <w:szCs w:val="24"/>
              </w:rPr>
              <w:t>phin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</w:rPr>
              <w:t xml:space="preserve"> Rick</w:t>
            </w:r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60</w:t>
            </w:r>
          </w:p>
          <w:p w14:paraId="57CAC392" w14:textId="5D6D2E44" w:rsidR="00333D81" w:rsidRDefault="00333D81" w:rsidP="00333D81">
            <w:pPr>
              <w:spacing w:before="0" w:after="0"/>
              <w:jc w:val="both"/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</w:rPr>
              <w:t>FeedDolphins</w:t>
            </w:r>
            <w:proofErr w:type="spellEnd"/>
            <w:r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eaDream</w:t>
            </w:r>
            <w:proofErr w:type="spellEnd"/>
            <w:r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Mackerel</w:t>
            </w:r>
          </w:p>
          <w:p w14:paraId="266BFD81" w14:textId="677D2FB9" w:rsidR="00333D81" w:rsidRDefault="00333D81" w:rsidP="00333D81">
            <w:pPr>
              <w:spacing w:before="0" w:after="0"/>
              <w:jc w:val="both"/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</w:rPr>
              <w:t>AddFoodToPool</w:t>
            </w:r>
            <w:proofErr w:type="spellEnd"/>
            <w:r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OceanCurrent</w:t>
            </w:r>
            <w:proofErr w:type="spellEnd"/>
            <w:r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Herring</w:t>
            </w:r>
          </w:p>
          <w:p w14:paraId="40608436" w14:textId="7743A965" w:rsidR="00333D81" w:rsidRPr="00333D81" w:rsidRDefault="00333D81" w:rsidP="00333D81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  <w:lang w:val="en-US"/>
              </w:rPr>
            </w:pPr>
            <w:proofErr w:type="spellStart"/>
            <w:r>
              <w:rPr>
                <w:rStyle w:val="normaltextrun"/>
                <w:rFonts w:ascii="Consolas" w:hAnsi="Consolas" w:cs="Segoe UI"/>
                <w:b/>
                <w:bCs/>
                <w:sz w:val="20"/>
                <w:szCs w:val="20"/>
                <w:lang w:val="en-US"/>
              </w:rPr>
              <w:t>BuyFood</w:t>
            </w:r>
            <w:proofErr w:type="spellEnd"/>
            <w:r>
              <w:rPr>
                <w:rStyle w:val="normaltextrun"/>
                <w:rFonts w:ascii="Consolas" w:hAnsi="Consolas" w:cs="Segoe UI"/>
                <w:b/>
                <w:bCs/>
                <w:sz w:val="20"/>
                <w:szCs w:val="20"/>
                <w:lang w:val="en-US"/>
              </w:rPr>
              <w:t xml:space="preserve"> Mackerel</w:t>
            </w:r>
          </w:p>
          <w:p w14:paraId="51BCF4D1" w14:textId="79C68CB0" w:rsidR="00333D81" w:rsidRPr="00333D81" w:rsidRDefault="00333D81" w:rsidP="00333D81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Fonts w:ascii="Segoe UI" w:hAnsi="Segoe UI" w:cs="Segoe UI"/>
                <w:sz w:val="18"/>
                <w:szCs w:val="18"/>
                <w:lang w:val="en-US"/>
              </w:rPr>
            </w:pPr>
            <w:proofErr w:type="spellStart"/>
            <w:r>
              <w:rPr>
                <w:rStyle w:val="normaltextrun"/>
                <w:rFonts w:ascii="Consolas" w:hAnsi="Consolas" w:cs="Segoe UI"/>
                <w:b/>
                <w:bCs/>
                <w:sz w:val="20"/>
                <w:szCs w:val="20"/>
                <w:lang w:val="en-US"/>
              </w:rPr>
              <w:t>BuyFood</w:t>
            </w:r>
            <w:proofErr w:type="spellEnd"/>
            <w:r>
              <w:rPr>
                <w:rStyle w:val="normaltextrun"/>
                <w:rFonts w:ascii="Consolas" w:hAnsi="Consolas" w:cs="Segoe UI"/>
                <w:b/>
                <w:bCs/>
                <w:sz w:val="20"/>
                <w:szCs w:val="20"/>
                <w:lang w:val="en-US"/>
              </w:rPr>
              <w:t xml:space="preserve"> Herring</w:t>
            </w:r>
          </w:p>
          <w:p w14:paraId="5908D0AA" w14:textId="77777777" w:rsidR="00333D81" w:rsidRDefault="00333D81" w:rsidP="00333D81">
            <w:pPr>
              <w:pStyle w:val="paragraph"/>
              <w:spacing w:before="0" w:beforeAutospacing="0" w:after="0" w:afterAutospacing="0"/>
              <w:jc w:val="both"/>
              <w:textAlignment w:val="baseline"/>
              <w:rPr>
                <w:rStyle w:val="normaltextrun"/>
                <w:rFonts w:ascii="Consolas" w:hAnsi="Consolas" w:cs="Segoe UI"/>
                <w:b/>
                <w:bCs/>
                <w:sz w:val="20"/>
                <w:szCs w:val="20"/>
                <w:lang w:val="en-US"/>
              </w:rPr>
            </w:pPr>
            <w:proofErr w:type="spellStart"/>
            <w:r>
              <w:rPr>
                <w:rStyle w:val="normaltextrun"/>
                <w:rFonts w:ascii="Consolas" w:hAnsi="Consolas" w:cs="Segoe UI"/>
                <w:b/>
                <w:bCs/>
                <w:sz w:val="20"/>
                <w:szCs w:val="20"/>
                <w:lang w:val="en-US"/>
              </w:rPr>
              <w:t>BuyFood</w:t>
            </w:r>
            <w:proofErr w:type="spellEnd"/>
            <w:r>
              <w:rPr>
                <w:rStyle w:val="normaltextrun"/>
                <w:rFonts w:ascii="Consolas" w:hAnsi="Consolas" w:cs="Segoe UI"/>
                <w:b/>
                <w:bCs/>
                <w:sz w:val="20"/>
                <w:szCs w:val="20"/>
                <w:lang w:val="en-US"/>
              </w:rPr>
              <w:t xml:space="preserve"> Herring</w:t>
            </w:r>
          </w:p>
          <w:p w14:paraId="33690117" w14:textId="77777777" w:rsidR="00333D81" w:rsidRDefault="00333D81" w:rsidP="00333D81">
            <w:pPr>
              <w:spacing w:before="0" w:after="0"/>
              <w:jc w:val="both"/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</w:rPr>
            </w:pPr>
            <w:proofErr w:type="spellStart"/>
            <w:r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</w:rPr>
              <w:t>FeedDolphins</w:t>
            </w:r>
            <w:proofErr w:type="spellEnd"/>
            <w:r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eaDream</w:t>
            </w:r>
            <w:proofErr w:type="spellEnd"/>
            <w:r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Mackerel</w:t>
            </w:r>
          </w:p>
          <w:p w14:paraId="4854FE39" w14:textId="3583F17E" w:rsidR="00333D81" w:rsidRDefault="00333D81" w:rsidP="00333D81">
            <w:pPr>
              <w:spacing w:before="0" w:after="0"/>
              <w:jc w:val="both"/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  <w:lang w:val="bg-BG"/>
              </w:rPr>
            </w:pPr>
            <w:proofErr w:type="spellStart"/>
            <w:r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</w:rPr>
              <w:t>AddFoodToPool</w:t>
            </w:r>
            <w:proofErr w:type="spellEnd"/>
            <w:r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 w:rsidR="00516801"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eaDream</w:t>
            </w:r>
            <w:proofErr w:type="spellEnd"/>
            <w:r w:rsidR="00516801"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r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</w:rPr>
              <w:t>Herring</w:t>
            </w:r>
          </w:p>
          <w:p w14:paraId="10CCEBC7" w14:textId="071C7EC3" w:rsidR="00516801" w:rsidRDefault="00516801" w:rsidP="00333D81">
            <w:pPr>
              <w:spacing w:before="0" w:after="0"/>
              <w:jc w:val="both"/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  <w:lang w:val="bg-BG"/>
              </w:rPr>
            </w:pPr>
            <w:proofErr w:type="spellStart"/>
            <w:r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</w:rPr>
              <w:t>FeedDolphins</w:t>
            </w:r>
            <w:proofErr w:type="spellEnd"/>
            <w:r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eaDream</w:t>
            </w:r>
            <w:proofErr w:type="spellEnd"/>
            <w:r>
              <w:rPr>
                <w:rStyle w:val="normaltextrun"/>
                <w:rFonts w:ascii="Consolas" w:hAnsi="Consolas"/>
                <w:b/>
                <w:bCs/>
                <w:color w:val="000000"/>
                <w:sz w:val="20"/>
                <w:szCs w:val="20"/>
                <w:shd w:val="clear" w:color="auto" w:fill="FFFFFF"/>
              </w:rPr>
              <w:t xml:space="preserve"> Herring</w:t>
            </w:r>
          </w:p>
          <w:p w14:paraId="1DE18819" w14:textId="3076DF8D" w:rsidR="00275924" w:rsidRDefault="00275924" w:rsidP="00275924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layWithDolphin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SeaDream</w:t>
            </w:r>
            <w:proofErr w:type="spellEnd"/>
          </w:p>
          <w:p w14:paraId="2E89B827" w14:textId="0E99CB39" w:rsidR="00596CDF" w:rsidRDefault="00596CDF" w:rsidP="00596CDF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  <w:lang w:val="bg-BG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>PlayWithDolphins</w:t>
            </w:r>
            <w:proofErr w:type="spellEnd"/>
            <w:r>
              <w:rPr>
                <w:rFonts w:ascii="Consolas" w:hAnsi="Consolas"/>
                <w:b/>
                <w:bCs/>
                <w:sz w:val="20"/>
                <w:szCs w:val="24"/>
                <w:lang w:val="en-GB"/>
              </w:rPr>
              <w:t xml:space="preserve"> </w:t>
            </w: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BlueAbyss</w:t>
            </w:r>
            <w:proofErr w:type="spellEnd"/>
          </w:p>
          <w:p w14:paraId="670A4B20" w14:textId="1E594193" w:rsidR="00275924" w:rsidRPr="00275924" w:rsidRDefault="00275924" w:rsidP="00275924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>
              <w:rPr>
                <w:rFonts w:ascii="Consolas" w:hAnsi="Consolas"/>
                <w:b/>
                <w:bCs/>
                <w:sz w:val="20"/>
                <w:szCs w:val="24"/>
              </w:rPr>
              <w:t>GetStatistics</w:t>
            </w:r>
            <w:proofErr w:type="spellEnd"/>
          </w:p>
          <w:p w14:paraId="4C9C1E89" w14:textId="4150665A" w:rsidR="00333D81" w:rsidRPr="00333D81" w:rsidRDefault="00333D81" w:rsidP="00333D81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>
              <w:rPr>
                <w:rFonts w:ascii="Consolas" w:hAnsi="Consolas"/>
                <w:b/>
                <w:bCs/>
                <w:sz w:val="20"/>
                <w:szCs w:val="24"/>
              </w:rPr>
              <w:t>Exit</w:t>
            </w:r>
          </w:p>
        </w:tc>
      </w:tr>
      <w:tr w:rsidR="007C04A2" w14:paraId="5CC500A3" w14:textId="77777777" w:rsidTr="007C04A2">
        <w:tc>
          <w:tcPr>
            <w:tcW w:w="10440" w:type="dxa"/>
            <w:shd w:val="clear" w:color="auto" w:fill="D9D9D9" w:themeFill="background1" w:themeFillShade="D9"/>
          </w:tcPr>
          <w:p w14:paraId="3BD7B199" w14:textId="59F5A4D9" w:rsidR="007C04A2" w:rsidRDefault="007C04A2" w:rsidP="007C04A2">
            <w:pPr>
              <w:autoSpaceDE w:val="0"/>
              <w:autoSpaceDN w:val="0"/>
              <w:adjustRightInd w:val="0"/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7C04A2" w14:paraId="13F6912D" w14:textId="77777777" w:rsidTr="00F62949">
        <w:tc>
          <w:tcPr>
            <w:tcW w:w="10440" w:type="dxa"/>
            <w:shd w:val="clear" w:color="auto" w:fill="FFFFFF" w:themeFill="background1"/>
          </w:tcPr>
          <w:p w14:paraId="651EB512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DeepWaterPool</w:t>
            </w:r>
            <w:proofErr w:type="spellEnd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SeaDream</w:t>
            </w:r>
            <w:proofErr w:type="spellEnd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6156DD2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Pool already exists.</w:t>
            </w:r>
          </w:p>
          <w:p w14:paraId="5F22FBE9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ShallowWaterPool</w:t>
            </w:r>
            <w:proofErr w:type="spellEnd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OceanCurrent</w:t>
            </w:r>
            <w:proofErr w:type="spellEnd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5C2705B1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DeepWaterPool</w:t>
            </w:r>
            <w:proofErr w:type="spellEnd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BlueAbyss</w:t>
            </w:r>
            <w:proofErr w:type="spellEnd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60122E4A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</w:t>
            </w:r>
            <w:proofErr w:type="spellStart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BottleNoseDolphin</w:t>
            </w:r>
            <w:proofErr w:type="spellEnd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 xml:space="preserve"> Rick to </w:t>
            </w:r>
            <w:proofErr w:type="spellStart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SeaDream</w:t>
            </w:r>
            <w:proofErr w:type="spellEnd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3486C8AA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lastRenderedPageBreak/>
              <w:t xml:space="preserve">Successfully added </w:t>
            </w:r>
            <w:proofErr w:type="spellStart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SpinnerDolphin</w:t>
            </w:r>
            <w:proofErr w:type="spellEnd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 xml:space="preserve"> </w:t>
            </w:r>
            <w:proofErr w:type="spellStart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Spinny</w:t>
            </w:r>
            <w:proofErr w:type="spellEnd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 xml:space="preserve"> to </w:t>
            </w:r>
            <w:proofErr w:type="spellStart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OceanCurrent</w:t>
            </w:r>
            <w:proofErr w:type="spellEnd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31CCFE4C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Dolphin already exists.</w:t>
            </w:r>
          </w:p>
          <w:p w14:paraId="2044699A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There is no such food for this pool.</w:t>
            </w:r>
          </w:p>
          <w:p w14:paraId="7B93F110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There isn't a food of type Herring in repository.</w:t>
            </w:r>
          </w:p>
          <w:p w14:paraId="7593F4E3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Successfully bought food Mackerel.</w:t>
            </w:r>
          </w:p>
          <w:p w14:paraId="48268EE4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Successfully bought food Herring.</w:t>
            </w:r>
          </w:p>
          <w:p w14:paraId="0A44A65C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Successfully bought food Herring.</w:t>
            </w:r>
          </w:p>
          <w:p w14:paraId="06AECF9F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There is no such food for this pool.</w:t>
            </w:r>
          </w:p>
          <w:p w14:paraId="7B5FC313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 xml:space="preserve">Successfully added food Herring to </w:t>
            </w:r>
            <w:proofErr w:type="spellStart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SeaDream</w:t>
            </w:r>
            <w:proofErr w:type="spellEnd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.</w:t>
            </w:r>
          </w:p>
          <w:p w14:paraId="23CBB893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 xml:space="preserve">1 dolphin/s in pool </w:t>
            </w:r>
            <w:proofErr w:type="spellStart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SeaDream</w:t>
            </w:r>
            <w:proofErr w:type="spellEnd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 xml:space="preserve"> was/were fed.</w:t>
            </w:r>
          </w:p>
          <w:p w14:paraId="59749EDE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 xml:space="preserve">There was a play with dolphin/s in </w:t>
            </w:r>
            <w:proofErr w:type="spellStart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SeaDream</w:t>
            </w:r>
            <w:proofErr w:type="spellEnd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. 0 dolphins was/were removed!</w:t>
            </w:r>
          </w:p>
          <w:p w14:paraId="69FF7EB7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There are no dolphins to play with.</w:t>
            </w:r>
          </w:p>
          <w:p w14:paraId="09AD2B0B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 xml:space="preserve">Dolphins in pool </w:t>
            </w:r>
            <w:proofErr w:type="spellStart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SeaDream</w:t>
            </w:r>
            <w:proofErr w:type="spellEnd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:</w:t>
            </w:r>
          </w:p>
          <w:p w14:paraId="53590270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Rick - 600</w:t>
            </w:r>
          </w:p>
          <w:p w14:paraId="18BF5A6E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 xml:space="preserve">Dolphins in pool </w:t>
            </w:r>
            <w:proofErr w:type="spellStart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OceanCurrent</w:t>
            </w:r>
            <w:proofErr w:type="spellEnd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:</w:t>
            </w:r>
          </w:p>
          <w:p w14:paraId="7FFCFC55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proofErr w:type="spellStart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Spinny</w:t>
            </w:r>
            <w:proofErr w:type="spellEnd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 xml:space="preserve"> - 400</w:t>
            </w:r>
          </w:p>
          <w:p w14:paraId="276948EF" w14:textId="77777777" w:rsidR="00C23393" w:rsidRPr="00C23393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 xml:space="preserve">Dolphins in pool </w:t>
            </w:r>
            <w:proofErr w:type="spellStart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BlueAbyss</w:t>
            </w:r>
            <w:proofErr w:type="spellEnd"/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:</w:t>
            </w:r>
          </w:p>
          <w:p w14:paraId="7249CAD0" w14:textId="0D1FBCA3" w:rsidR="007C04A2" w:rsidRPr="00EA4ED0" w:rsidRDefault="00C23393" w:rsidP="00C23393">
            <w:pPr>
              <w:spacing w:before="0" w:after="0"/>
              <w:jc w:val="both"/>
              <w:rPr>
                <w:rFonts w:ascii="Consolas" w:hAnsi="Consolas"/>
                <w:b/>
                <w:bCs/>
                <w:sz w:val="20"/>
                <w:szCs w:val="24"/>
              </w:rPr>
            </w:pPr>
            <w:r w:rsidRPr="00C23393">
              <w:rPr>
                <w:rFonts w:ascii="Consolas" w:hAnsi="Consolas"/>
                <w:b/>
                <w:bCs/>
                <w:sz w:val="20"/>
                <w:szCs w:val="24"/>
              </w:rPr>
              <w:t>none</w:t>
            </w:r>
          </w:p>
        </w:tc>
      </w:tr>
    </w:tbl>
    <w:p w14:paraId="4E282F9C" w14:textId="77777777" w:rsidR="00C66097" w:rsidRPr="002524E4" w:rsidRDefault="00C66097" w:rsidP="00C66097">
      <w:pPr>
        <w:pStyle w:val="Heading2"/>
        <w:ind w:left="360" w:hanging="360"/>
        <w:jc w:val="both"/>
        <w:rPr>
          <w:sz w:val="44"/>
        </w:rPr>
      </w:pPr>
      <w:r>
        <w:lastRenderedPageBreak/>
        <w:t>Task 3: Unit Tests (100 points)</w:t>
      </w:r>
    </w:p>
    <w:p w14:paraId="5328AE8B" w14:textId="09378F44" w:rsidR="004A6DB0" w:rsidRPr="002F7FD1" w:rsidRDefault="00C66097" w:rsidP="002F7FD1">
      <w:r w:rsidRPr="002F7FD1">
        <w:t xml:space="preserve">You will receive a skeleton with three classes inside – </w:t>
      </w:r>
      <w:r w:rsidRPr="002F7FD1">
        <w:rPr>
          <w:b/>
        </w:rPr>
        <w:t>Main</w:t>
      </w:r>
      <w:r w:rsidRPr="002F7FD1">
        <w:t xml:space="preserve">, </w:t>
      </w:r>
      <w:proofErr w:type="spellStart"/>
      <w:r w:rsidR="00A77F4F" w:rsidRPr="002F7FD1">
        <w:rPr>
          <w:b/>
        </w:rPr>
        <w:t>Dolphin</w:t>
      </w:r>
      <w:r w:rsidR="002F7FD1" w:rsidRPr="002F7FD1">
        <w:rPr>
          <w:b/>
        </w:rPr>
        <w:t>sPlay</w:t>
      </w:r>
      <w:proofErr w:type="spellEnd"/>
      <w:r w:rsidR="00520383" w:rsidRPr="002F7FD1">
        <w:rPr>
          <w:b/>
        </w:rPr>
        <w:t>,</w:t>
      </w:r>
      <w:r w:rsidRPr="002F7FD1">
        <w:t xml:space="preserve"> and </w:t>
      </w:r>
      <w:r w:rsidR="002F7FD1" w:rsidRPr="002F7FD1">
        <w:rPr>
          <w:b/>
        </w:rPr>
        <w:t>Dolphin</w:t>
      </w:r>
      <w:r w:rsidRPr="002F7FD1">
        <w:t xml:space="preserve">. </w:t>
      </w:r>
      <w:proofErr w:type="spellStart"/>
      <w:r w:rsidR="002F7FD1" w:rsidRPr="002F7FD1">
        <w:rPr>
          <w:b/>
        </w:rPr>
        <w:t>DolphinsPlay</w:t>
      </w:r>
      <w:proofErr w:type="spellEnd"/>
      <w:r w:rsidR="002F7FD1" w:rsidRPr="002F7FD1">
        <w:t xml:space="preserve"> </w:t>
      </w:r>
      <w:r w:rsidRPr="002F7FD1">
        <w:t>class will have some methods, fields, and constructors. Cover the whole class with the unit test to make sure that the class is working as intended.</w:t>
      </w:r>
      <w:r w:rsidRPr="002F7FD1">
        <w:rPr>
          <w:lang w:val="bg-BG"/>
        </w:rPr>
        <w:t xml:space="preserve"> In Judge</w:t>
      </w:r>
      <w:r w:rsidR="00520383" w:rsidRPr="002F7FD1">
        <w:rPr>
          <w:lang w:val="bg-BG"/>
        </w:rPr>
        <w:t>,</w:t>
      </w:r>
      <w:r w:rsidRPr="002F7FD1">
        <w:rPr>
          <w:lang w:val="bg-BG"/>
        </w:rPr>
        <w:t xml:space="preserve"> you upload </w:t>
      </w:r>
      <w:r w:rsidRPr="002F7FD1">
        <w:rPr>
          <w:b/>
          <w:lang w:val="bg-BG"/>
        </w:rPr>
        <w:t>.zip</w:t>
      </w:r>
      <w:r w:rsidRPr="002F7FD1">
        <w:rPr>
          <w:lang w:val="bg-BG"/>
        </w:rPr>
        <w:t xml:space="preserve"> to </w:t>
      </w:r>
      <w:proofErr w:type="spellStart"/>
      <w:r w:rsidR="002F7FD1" w:rsidRPr="002F7FD1">
        <w:rPr>
          <w:b/>
          <w:lang w:val="en-GB"/>
        </w:rPr>
        <w:t>dolphinsPlay</w:t>
      </w:r>
      <w:proofErr w:type="spellEnd"/>
      <w:r w:rsidR="002F7FD1" w:rsidRPr="002F7FD1">
        <w:rPr>
          <w:b/>
          <w:lang w:val="en-GB"/>
        </w:rPr>
        <w:t xml:space="preserve"> </w:t>
      </w:r>
      <w:r w:rsidRPr="002F7FD1">
        <w:rPr>
          <w:b/>
          <w:lang w:val="bg-BG"/>
        </w:rPr>
        <w:t>(</w:t>
      </w:r>
      <w:r w:rsidRPr="002F7FD1">
        <w:t>with</w:t>
      </w:r>
      <w:r w:rsidRPr="002F7FD1">
        <w:rPr>
          <w:b/>
        </w:rPr>
        <w:t xml:space="preserve"> </w:t>
      </w:r>
      <w:proofErr w:type="spellStart"/>
      <w:r w:rsidR="002F7FD1" w:rsidRPr="002F7FD1">
        <w:rPr>
          <w:b/>
        </w:rPr>
        <w:t>PlayDolphinsTests</w:t>
      </w:r>
      <w:proofErr w:type="spellEnd"/>
      <w:r w:rsidR="002F7FD1" w:rsidRPr="002F7FD1">
        <w:rPr>
          <w:b/>
        </w:rPr>
        <w:t xml:space="preserve"> </w:t>
      </w:r>
      <w:r w:rsidRPr="002F7FD1">
        <w:t>inside</w:t>
      </w:r>
      <w:r w:rsidRPr="002F7FD1">
        <w:rPr>
          <w:b/>
          <w:lang w:val="bg-BG"/>
        </w:rPr>
        <w:t>)</w:t>
      </w:r>
      <w:r w:rsidRPr="002F7FD1">
        <w:rPr>
          <w:lang w:val="bg-BG"/>
        </w:rPr>
        <w:t xml:space="preserve"> from the </w:t>
      </w:r>
      <w:r w:rsidRPr="002F7FD1">
        <w:rPr>
          <w:b/>
          <w:lang w:val="bg-BG"/>
        </w:rPr>
        <w:t>skeleton</w:t>
      </w:r>
      <w:r w:rsidRPr="002F7FD1">
        <w:rPr>
          <w:lang w:val="bg-BG"/>
        </w:rPr>
        <w:t>.</w:t>
      </w:r>
    </w:p>
    <w:sectPr w:rsidR="004A6DB0" w:rsidRPr="002F7FD1" w:rsidSect="005A1B05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3F9EBF2" w14:textId="77777777" w:rsidR="000864EE" w:rsidRDefault="000864EE" w:rsidP="008068A2">
      <w:pPr>
        <w:spacing w:after="0" w:line="240" w:lineRule="auto"/>
      </w:pPr>
      <w:r>
        <w:separator/>
      </w:r>
    </w:p>
  </w:endnote>
  <w:endnote w:type="continuationSeparator" w:id="0">
    <w:p w14:paraId="6A9525FA" w14:textId="77777777" w:rsidR="000864EE" w:rsidRDefault="000864EE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5819CF0" w14:textId="1E3998FE" w:rsidR="0013420C" w:rsidRDefault="0013420C" w:rsidP="0013420C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205868" wp14:editId="6AF942E2">
              <wp:simplePos x="0" y="0"/>
              <wp:positionH relativeFrom="column">
                <wp:posOffset>-1270</wp:posOffset>
              </wp:positionH>
              <wp:positionV relativeFrom="paragraph">
                <wp:posOffset>218440</wp:posOffset>
              </wp:positionV>
              <wp:extent cx="6614160" cy="0"/>
              <wp:effectExtent l="0" t="0" r="34290" b="1905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4E53B246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17.2pt" to="520.7pt,17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" strokecolor="#974706 [1609]" strokeweight="1pt">
              <v:stroke endcap="round"/>
            </v:line>
          </w:pict>
        </mc:Fallback>
      </mc:AlternateContent>
    </w:r>
  </w:p>
  <w:p w14:paraId="7A1E5270" w14:textId="22AEFF33" w:rsidR="00DE6509" w:rsidRPr="00377DD5" w:rsidRDefault="0013420C" w:rsidP="00377DD5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213F283B" wp14:editId="6278DC03">
              <wp:simplePos x="0" y="0"/>
              <wp:positionH relativeFrom="column">
                <wp:posOffset>5361305</wp:posOffset>
              </wp:positionH>
              <wp:positionV relativeFrom="paragraph">
                <wp:posOffset>29273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0DB264" w14:textId="7C8D2828" w:rsidR="0013420C" w:rsidRPr="00596AA5" w:rsidRDefault="0013420C" w:rsidP="0013420C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50D3D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650D3D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13F283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22.15pt;margin-top:23.0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" filled="f" stroked="f" strokeweight=".5pt">
              <v:textbox inset="0,0,0,0">
                <w:txbxContent>
                  <w:p w14:paraId="610DB264" w14:textId="7C8D2828" w:rsidR="0013420C" w:rsidRPr="00596AA5" w:rsidRDefault="0013420C" w:rsidP="0013420C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50D3D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650D3D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7BFA24E" wp14:editId="5D3806B9">
              <wp:simplePos x="0" y="0"/>
              <wp:positionH relativeFrom="column">
                <wp:posOffset>1364615</wp:posOffset>
              </wp:positionH>
              <wp:positionV relativeFrom="paragraph">
                <wp:posOffset>29210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58EB246" w14:textId="77777777" w:rsidR="0013420C" w:rsidRPr="002C539D" w:rsidRDefault="0013420C" w:rsidP="0013420C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"/>
                        <w:p w14:paraId="5E5A08AF" w14:textId="77777777" w:rsidR="0013420C" w:rsidRPr="00596AA5" w:rsidRDefault="0013420C" w:rsidP="0013420C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F0C18EF" wp14:editId="4E25703A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D4F2E06" wp14:editId="31A56490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10FAD9F" wp14:editId="41848746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4467275" wp14:editId="6DA1A6CD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D88FE6E" wp14:editId="3B95BAD2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A2CE3AD" wp14:editId="27275870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B788C71" wp14:editId="4AB09707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39EC86C" wp14:editId="2D7BD21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389E8C" wp14:editId="5127059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7BFA24E" id="Text Box 16" o:spid="_x0000_s1027" type="#_x0000_t202" style="position:absolute;margin-left:107.45pt;margin-top:2.3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MA9IAHfAAAACQEAAA8AAAAAAAAAAAAA&#10;AAAAUwQAAGRycy9kb3ducmV2LnhtbFBLBQYAAAAABAAEAPMAAABfBQAAAAA=&#10;" filled="f" stroked="f">
              <v:textbox inset=".5mm,1.2mm,.5mm,.5mm">
                <w:txbxContent>
                  <w:p w14:paraId="558EB246" w14:textId="77777777" w:rsidR="0013420C" w:rsidRPr="002C539D" w:rsidRDefault="0013420C" w:rsidP="0013420C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3"/>
                  <w:p w14:paraId="5E5A08AF" w14:textId="77777777" w:rsidR="0013420C" w:rsidRPr="00596AA5" w:rsidRDefault="0013420C" w:rsidP="0013420C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F0C18EF" wp14:editId="4E25703A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D4F2E06" wp14:editId="31A56490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10FAD9F" wp14:editId="41848746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4467275" wp14:editId="6DA1A6CD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3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D88FE6E" wp14:editId="3B95BAD2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A2CE3AD" wp14:editId="27275870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3"/>
                                  </pic:cNvPr>
                                  <pic:cNvPicPr/>
                                </pic:nvPicPr>
                                <pic:blipFill>
                                  <a:blip r:embed="rId3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B788C71" wp14:editId="4AB09707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39EC86C" wp14:editId="2D7BD21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389E8C" wp14:editId="5127059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386E91A2" wp14:editId="1C49E992">
              <wp:simplePos x="0" y="0"/>
              <wp:positionH relativeFrom="column">
                <wp:posOffset>1376045</wp:posOffset>
              </wp:positionH>
              <wp:positionV relativeFrom="paragraph">
                <wp:posOffset>2870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372C8D0" w14:textId="77777777" w:rsidR="0013420C" w:rsidRPr="002C539D" w:rsidRDefault="0013420C" w:rsidP="0013420C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86E91A2" id="Text Box 6" o:spid="_x0000_s1028" type="#_x0000_t202" style="position:absolute;margin-left:108.35pt;margin-top:22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" filled="f" stroked="f" strokeweight=".5pt">
              <v:textbox inset=".5mm,0,0,0">
                <w:txbxContent>
                  <w:p w14:paraId="3372C8D0" w14:textId="77777777" w:rsidR="0013420C" w:rsidRPr="002C539D" w:rsidRDefault="0013420C" w:rsidP="0013420C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11FD8CE4" wp14:editId="2F746701">
          <wp:simplePos x="0" y="0"/>
          <wp:positionH relativeFrom="column">
            <wp:posOffset>-10795</wp:posOffset>
          </wp:positionH>
          <wp:positionV relativeFrom="paragraph">
            <wp:posOffset>43815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A05153" w14:textId="77777777" w:rsidR="000864EE" w:rsidRDefault="000864EE" w:rsidP="008068A2">
      <w:pPr>
        <w:spacing w:after="0" w:line="240" w:lineRule="auto"/>
      </w:pPr>
      <w:r>
        <w:separator/>
      </w:r>
    </w:p>
  </w:footnote>
  <w:footnote w:type="continuationSeparator" w:id="0">
    <w:p w14:paraId="18A2B76A" w14:textId="77777777" w:rsidR="000864EE" w:rsidRDefault="000864EE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DE6509" w:rsidRDefault="00DE650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9D2C7E"/>
    <w:multiLevelType w:val="hybridMultilevel"/>
    <w:tmpl w:val="4C164682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2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1" w15:restartNumberingAfterBreak="0">
    <w:nsid w:val="028276F5"/>
    <w:multiLevelType w:val="hybridMultilevel"/>
    <w:tmpl w:val="C772084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04A85120"/>
    <w:multiLevelType w:val="hybridMultilevel"/>
    <w:tmpl w:val="C1068F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4E60920"/>
    <w:multiLevelType w:val="hybridMultilevel"/>
    <w:tmpl w:val="5E72CCEE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4" w15:restartNumberingAfterBreak="0">
    <w:nsid w:val="06F05B42"/>
    <w:multiLevelType w:val="hybridMultilevel"/>
    <w:tmpl w:val="36AE02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80307E3"/>
    <w:multiLevelType w:val="hybridMultilevel"/>
    <w:tmpl w:val="71C06E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DEC4177"/>
    <w:multiLevelType w:val="hybridMultilevel"/>
    <w:tmpl w:val="44EECF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23422"/>
    <w:multiLevelType w:val="hybridMultilevel"/>
    <w:tmpl w:val="89608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A461C2E"/>
    <w:multiLevelType w:val="multilevel"/>
    <w:tmpl w:val="6BF0730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  <w:sz w:val="24"/>
        <w:szCs w:val="24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" w15:restartNumberingAfterBreak="0">
    <w:nsid w:val="1AB07B05"/>
    <w:multiLevelType w:val="hybridMultilevel"/>
    <w:tmpl w:val="AD60C0F8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0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4C04F4"/>
    <w:multiLevelType w:val="hybridMultilevel"/>
    <w:tmpl w:val="79924522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2" w15:restartNumberingAfterBreak="0">
    <w:nsid w:val="22D7532B"/>
    <w:multiLevelType w:val="hybridMultilevel"/>
    <w:tmpl w:val="26E2FD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3C751A0"/>
    <w:multiLevelType w:val="hybridMultilevel"/>
    <w:tmpl w:val="46B8544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DB0801"/>
    <w:multiLevelType w:val="hybridMultilevel"/>
    <w:tmpl w:val="98905F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460C74"/>
    <w:multiLevelType w:val="hybridMultilevel"/>
    <w:tmpl w:val="27122C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2D776E58"/>
    <w:multiLevelType w:val="hybridMultilevel"/>
    <w:tmpl w:val="D6D0AC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F5D4B72"/>
    <w:multiLevelType w:val="hybridMultilevel"/>
    <w:tmpl w:val="2ABE08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1997176"/>
    <w:multiLevelType w:val="hybridMultilevel"/>
    <w:tmpl w:val="D66A229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4F26FB9"/>
    <w:multiLevelType w:val="hybridMultilevel"/>
    <w:tmpl w:val="CB68058C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22" w15:restartNumberingAfterBreak="0">
    <w:nsid w:val="3AD77922"/>
    <w:multiLevelType w:val="hybridMultilevel"/>
    <w:tmpl w:val="B3E2995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B2F33FC"/>
    <w:multiLevelType w:val="hybridMultilevel"/>
    <w:tmpl w:val="2E281C64"/>
    <w:lvl w:ilvl="0" w:tplc="04090001">
      <w:start w:val="1"/>
      <w:numFmt w:val="bullet"/>
      <w:lvlText w:val=""/>
      <w:lvlJc w:val="left"/>
      <w:pPr>
        <w:ind w:left="5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63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98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70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42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14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486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58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300" w:hanging="360"/>
      </w:pPr>
      <w:rPr>
        <w:rFonts w:ascii="Wingdings" w:hAnsi="Wingdings" w:hint="default"/>
      </w:rPr>
    </w:lvl>
  </w:abstractNum>
  <w:abstractNum w:abstractNumId="24" w15:restartNumberingAfterBreak="0">
    <w:nsid w:val="3FFA204D"/>
    <w:multiLevelType w:val="hybridMultilevel"/>
    <w:tmpl w:val="3B2A0BFE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71D6DF4"/>
    <w:multiLevelType w:val="multilevel"/>
    <w:tmpl w:val="EFF4FA7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7" w15:restartNumberingAfterBreak="0">
    <w:nsid w:val="47CE7C0E"/>
    <w:multiLevelType w:val="hybridMultilevel"/>
    <w:tmpl w:val="A79A53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B985897"/>
    <w:multiLevelType w:val="hybridMultilevel"/>
    <w:tmpl w:val="AE7C7C12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173934"/>
    <w:multiLevelType w:val="hybridMultilevel"/>
    <w:tmpl w:val="F68E4D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D4D58ED"/>
    <w:multiLevelType w:val="hybridMultilevel"/>
    <w:tmpl w:val="7E367FA2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1" w15:restartNumberingAfterBreak="0">
    <w:nsid w:val="4FE13CB0"/>
    <w:multiLevelType w:val="hybridMultilevel"/>
    <w:tmpl w:val="BAEA28BE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32" w15:restartNumberingAfterBreak="0">
    <w:nsid w:val="5B646765"/>
    <w:multiLevelType w:val="hybridMultilevel"/>
    <w:tmpl w:val="935A7CC2"/>
    <w:lvl w:ilvl="0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3" w15:restartNumberingAfterBreak="0">
    <w:nsid w:val="5BC72366"/>
    <w:multiLevelType w:val="hybridMultilevel"/>
    <w:tmpl w:val="69D209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60282656"/>
    <w:multiLevelType w:val="hybridMultilevel"/>
    <w:tmpl w:val="E18C6A18"/>
    <w:lvl w:ilvl="0" w:tplc="04020001">
      <w:start w:val="1"/>
      <w:numFmt w:val="bullet"/>
      <w:lvlText w:val=""/>
      <w:lvlJc w:val="left"/>
      <w:pPr>
        <w:ind w:left="142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214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6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58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0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2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4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6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188" w:hanging="360"/>
      </w:pPr>
      <w:rPr>
        <w:rFonts w:ascii="Wingdings" w:hAnsi="Wingdings" w:hint="default"/>
      </w:rPr>
    </w:lvl>
  </w:abstractNum>
  <w:abstractNum w:abstractNumId="35" w15:restartNumberingAfterBreak="0">
    <w:nsid w:val="60E4564D"/>
    <w:multiLevelType w:val="hybridMultilevel"/>
    <w:tmpl w:val="3EFEE5A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1A0058D"/>
    <w:multiLevelType w:val="hybridMultilevel"/>
    <w:tmpl w:val="3A680C5A"/>
    <w:lvl w:ilvl="0" w:tplc="04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37" w15:restartNumberingAfterBreak="0">
    <w:nsid w:val="6BF860AF"/>
    <w:multiLevelType w:val="hybridMultilevel"/>
    <w:tmpl w:val="BAFE4F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F0845BF"/>
    <w:multiLevelType w:val="hybridMultilevel"/>
    <w:tmpl w:val="E3BEB16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0E72CFF"/>
    <w:multiLevelType w:val="hybridMultilevel"/>
    <w:tmpl w:val="E95E83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3C758B2"/>
    <w:multiLevelType w:val="hybridMultilevel"/>
    <w:tmpl w:val="64408040"/>
    <w:lvl w:ilvl="0" w:tplc="04090001">
      <w:start w:val="1"/>
      <w:numFmt w:val="bullet"/>
      <w:lvlText w:val=""/>
      <w:lvlJc w:val="left"/>
      <w:pPr>
        <w:ind w:left="766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86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206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926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46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66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86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806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526" w:hanging="360"/>
      </w:pPr>
      <w:rPr>
        <w:rFonts w:ascii="Wingdings" w:hAnsi="Wingdings" w:hint="default"/>
      </w:rPr>
    </w:lvl>
  </w:abstractNum>
  <w:abstractNum w:abstractNumId="41" w15:restartNumberingAfterBreak="0">
    <w:nsid w:val="79CD73E1"/>
    <w:multiLevelType w:val="hybridMultilevel"/>
    <w:tmpl w:val="7DF0C5B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3691026">
    <w:abstractNumId w:val="39"/>
  </w:num>
  <w:num w:numId="2" w16cid:durableId="1157040655">
    <w:abstractNumId w:val="19"/>
  </w:num>
  <w:num w:numId="3" w16cid:durableId="1467308736">
    <w:abstractNumId w:val="5"/>
  </w:num>
  <w:num w:numId="4" w16cid:durableId="1417945681">
    <w:abstractNumId w:val="36"/>
  </w:num>
  <w:num w:numId="5" w16cid:durableId="1639217449">
    <w:abstractNumId w:val="30"/>
  </w:num>
  <w:num w:numId="6" w16cid:durableId="1982271903">
    <w:abstractNumId w:val="33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 w16cid:durableId="166676388">
    <w:abstractNumId w:val="2"/>
  </w:num>
  <w:num w:numId="8" w16cid:durableId="1640113954">
    <w:abstractNumId w:val="18"/>
  </w:num>
  <w:num w:numId="9" w16cid:durableId="1133518805">
    <w:abstractNumId w:val="0"/>
  </w:num>
  <w:num w:numId="10" w16cid:durableId="47533495">
    <w:abstractNumId w:val="3"/>
  </w:num>
  <w:num w:numId="11" w16cid:durableId="340668725">
    <w:abstractNumId w:val="23"/>
  </w:num>
  <w:num w:numId="12" w16cid:durableId="1847090729">
    <w:abstractNumId w:val="21"/>
  </w:num>
  <w:num w:numId="13" w16cid:durableId="1616600371">
    <w:abstractNumId w:val="7"/>
  </w:num>
  <w:num w:numId="14" w16cid:durableId="1288924624">
    <w:abstractNumId w:val="35"/>
  </w:num>
  <w:num w:numId="15" w16cid:durableId="2009479467">
    <w:abstractNumId w:val="22"/>
  </w:num>
  <w:num w:numId="16" w16cid:durableId="161746088">
    <w:abstractNumId w:val="34"/>
  </w:num>
  <w:num w:numId="17" w16cid:durableId="2012878078">
    <w:abstractNumId w:val="6"/>
  </w:num>
  <w:num w:numId="18" w16cid:durableId="1044721030">
    <w:abstractNumId w:val="9"/>
  </w:num>
  <w:num w:numId="19" w16cid:durableId="1544174230">
    <w:abstractNumId w:val="1"/>
  </w:num>
  <w:num w:numId="20" w16cid:durableId="865169007">
    <w:abstractNumId w:val="15"/>
  </w:num>
  <w:num w:numId="21" w16cid:durableId="490365336">
    <w:abstractNumId w:val="10"/>
  </w:num>
  <w:num w:numId="22" w16cid:durableId="1248733070">
    <w:abstractNumId w:val="25"/>
  </w:num>
  <w:num w:numId="23" w16cid:durableId="1890260767">
    <w:abstractNumId w:val="41"/>
  </w:num>
  <w:num w:numId="24" w16cid:durableId="379136036">
    <w:abstractNumId w:val="14"/>
  </w:num>
  <w:num w:numId="25" w16cid:durableId="146629615">
    <w:abstractNumId w:val="32"/>
  </w:num>
  <w:num w:numId="26" w16cid:durableId="173692674">
    <w:abstractNumId w:val="37"/>
  </w:num>
  <w:num w:numId="27" w16cid:durableId="1838690882">
    <w:abstractNumId w:val="31"/>
  </w:num>
  <w:num w:numId="28" w16cid:durableId="1469936011">
    <w:abstractNumId w:val="29"/>
  </w:num>
  <w:num w:numId="29" w16cid:durableId="1786457762">
    <w:abstractNumId w:val="4"/>
  </w:num>
  <w:num w:numId="30" w16cid:durableId="329989428">
    <w:abstractNumId w:val="26"/>
  </w:num>
  <w:num w:numId="31" w16cid:durableId="125854405">
    <w:abstractNumId w:val="17"/>
  </w:num>
  <w:num w:numId="32" w16cid:durableId="1999260865">
    <w:abstractNumId w:val="38"/>
  </w:num>
  <w:num w:numId="33" w16cid:durableId="2010673602">
    <w:abstractNumId w:val="20"/>
  </w:num>
  <w:num w:numId="34" w16cid:durableId="1293367631">
    <w:abstractNumId w:val="27"/>
  </w:num>
  <w:num w:numId="35" w16cid:durableId="1962489092">
    <w:abstractNumId w:val="40"/>
  </w:num>
  <w:num w:numId="36" w16cid:durableId="553350075">
    <w:abstractNumId w:val="8"/>
  </w:num>
  <w:num w:numId="37" w16cid:durableId="694230029">
    <w:abstractNumId w:val="12"/>
  </w:num>
  <w:num w:numId="38" w16cid:durableId="666909874">
    <w:abstractNumId w:val="40"/>
  </w:num>
  <w:num w:numId="39" w16cid:durableId="988704980">
    <w:abstractNumId w:val="28"/>
  </w:num>
  <w:num w:numId="40" w16cid:durableId="1629891191">
    <w:abstractNumId w:val="16"/>
  </w:num>
  <w:num w:numId="41" w16cid:durableId="934557527">
    <w:abstractNumId w:val="11"/>
  </w:num>
  <w:num w:numId="42" w16cid:durableId="1963459133">
    <w:abstractNumId w:val="24"/>
  </w:num>
  <w:num w:numId="43" w16cid:durableId="427503302">
    <w:abstractNumId w:val="13"/>
  </w:num>
  <w:numIdMacAtCleanup w:val="9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activeWritingStyle w:appName="MSWord" w:lang="en-US" w:vendorID="64" w:dllVersion="0" w:nlCheck="1" w:checkStyle="0"/>
  <w:activeWritingStyle w:appName="MSWord" w:lang="en-US" w:vendorID="64" w:dllVersion="4096" w:nlCheck="1" w:checkStyle="0"/>
  <w:activeWritingStyle w:appName="MSWord" w:lang="en-GB" w:vendorID="64" w:dllVersion="4096" w:nlCheck="1" w:checkStyle="0"/>
  <w:activeWritingStyle w:appName="MSWord" w:lang="en-US" w:vendorID="64" w:dllVersion="6" w:nlCheck="1" w:checkStyle="0"/>
  <w:activeWritingStyle w:appName="MSWord" w:lang="en-GB" w:vendorID="64" w:dllVersion="6" w:nlCheck="1" w:checkStyle="0"/>
  <w:activeWritingStyle w:appName="MSWord" w:lang="en-GB" w:vendorID="64" w:dllVersion="0" w:nlCheck="1" w:checkStyle="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YzMTK0MAJic0MLYyUdpeDU4uLM/DyQAqNaAKBntSgsAAAA"/>
  </w:docVars>
  <w:rsids>
    <w:rsidRoot w:val="008068A2"/>
    <w:rsid w:val="000006BB"/>
    <w:rsid w:val="0000209A"/>
    <w:rsid w:val="00002C1C"/>
    <w:rsid w:val="00003467"/>
    <w:rsid w:val="00006217"/>
    <w:rsid w:val="000063A3"/>
    <w:rsid w:val="00007044"/>
    <w:rsid w:val="0001161D"/>
    <w:rsid w:val="000119C9"/>
    <w:rsid w:val="000138C5"/>
    <w:rsid w:val="0002048E"/>
    <w:rsid w:val="00021258"/>
    <w:rsid w:val="000226B3"/>
    <w:rsid w:val="000236CD"/>
    <w:rsid w:val="00023DC6"/>
    <w:rsid w:val="00025F04"/>
    <w:rsid w:val="00026F99"/>
    <w:rsid w:val="00033BED"/>
    <w:rsid w:val="00045C16"/>
    <w:rsid w:val="00062828"/>
    <w:rsid w:val="0006283E"/>
    <w:rsid w:val="00064D15"/>
    <w:rsid w:val="00065F6C"/>
    <w:rsid w:val="000670DF"/>
    <w:rsid w:val="0007729E"/>
    <w:rsid w:val="00082150"/>
    <w:rsid w:val="000864EE"/>
    <w:rsid w:val="00086727"/>
    <w:rsid w:val="00086FE5"/>
    <w:rsid w:val="00091A35"/>
    <w:rsid w:val="00097485"/>
    <w:rsid w:val="000A0444"/>
    <w:rsid w:val="000A0C37"/>
    <w:rsid w:val="000A5496"/>
    <w:rsid w:val="000A6794"/>
    <w:rsid w:val="000B0542"/>
    <w:rsid w:val="000B1F24"/>
    <w:rsid w:val="000B2100"/>
    <w:rsid w:val="000B2927"/>
    <w:rsid w:val="000B39E6"/>
    <w:rsid w:val="000B56F0"/>
    <w:rsid w:val="000B7DF3"/>
    <w:rsid w:val="000C24E7"/>
    <w:rsid w:val="000C5865"/>
    <w:rsid w:val="000C7556"/>
    <w:rsid w:val="000C7777"/>
    <w:rsid w:val="000D12F1"/>
    <w:rsid w:val="000D149B"/>
    <w:rsid w:val="000D74B1"/>
    <w:rsid w:val="000D7758"/>
    <w:rsid w:val="000E45B9"/>
    <w:rsid w:val="000E771F"/>
    <w:rsid w:val="000F0802"/>
    <w:rsid w:val="00100AC2"/>
    <w:rsid w:val="0010236F"/>
    <w:rsid w:val="00103906"/>
    <w:rsid w:val="00110B17"/>
    <w:rsid w:val="001110C5"/>
    <w:rsid w:val="00113947"/>
    <w:rsid w:val="001154AE"/>
    <w:rsid w:val="00115EB1"/>
    <w:rsid w:val="00117283"/>
    <w:rsid w:val="00120F93"/>
    <w:rsid w:val="001221DC"/>
    <w:rsid w:val="00124DC0"/>
    <w:rsid w:val="0012562E"/>
    <w:rsid w:val="00126139"/>
    <w:rsid w:val="00127278"/>
    <w:rsid w:val="001275B9"/>
    <w:rsid w:val="00130D69"/>
    <w:rsid w:val="0013420C"/>
    <w:rsid w:val="00140213"/>
    <w:rsid w:val="001418E1"/>
    <w:rsid w:val="00142C75"/>
    <w:rsid w:val="00144EF7"/>
    <w:rsid w:val="0015296B"/>
    <w:rsid w:val="00155DA0"/>
    <w:rsid w:val="001619DF"/>
    <w:rsid w:val="001624F1"/>
    <w:rsid w:val="00162C86"/>
    <w:rsid w:val="00163F5E"/>
    <w:rsid w:val="00164CDC"/>
    <w:rsid w:val="00165238"/>
    <w:rsid w:val="00165900"/>
    <w:rsid w:val="00167CF1"/>
    <w:rsid w:val="00171021"/>
    <w:rsid w:val="00171B48"/>
    <w:rsid w:val="001837BD"/>
    <w:rsid w:val="00183A2C"/>
    <w:rsid w:val="001879C7"/>
    <w:rsid w:val="0019746E"/>
    <w:rsid w:val="001A5536"/>
    <w:rsid w:val="001A5B4C"/>
    <w:rsid w:val="001A636A"/>
    <w:rsid w:val="001A6392"/>
    <w:rsid w:val="001A6728"/>
    <w:rsid w:val="001A6C69"/>
    <w:rsid w:val="001B0757"/>
    <w:rsid w:val="001B2173"/>
    <w:rsid w:val="001B2409"/>
    <w:rsid w:val="001B257C"/>
    <w:rsid w:val="001B7060"/>
    <w:rsid w:val="001B74FB"/>
    <w:rsid w:val="001C0412"/>
    <w:rsid w:val="001C1FCD"/>
    <w:rsid w:val="001C2F4F"/>
    <w:rsid w:val="001C4E12"/>
    <w:rsid w:val="001C51CE"/>
    <w:rsid w:val="001C5D80"/>
    <w:rsid w:val="001D2464"/>
    <w:rsid w:val="001E10CD"/>
    <w:rsid w:val="001E1161"/>
    <w:rsid w:val="001E2D17"/>
    <w:rsid w:val="001E34B0"/>
    <w:rsid w:val="001E3FEF"/>
    <w:rsid w:val="001E5F98"/>
    <w:rsid w:val="001F1186"/>
    <w:rsid w:val="001F2759"/>
    <w:rsid w:val="001F3C08"/>
    <w:rsid w:val="001F6C76"/>
    <w:rsid w:val="00202683"/>
    <w:rsid w:val="00202E92"/>
    <w:rsid w:val="00204F3D"/>
    <w:rsid w:val="00205F05"/>
    <w:rsid w:val="002060D1"/>
    <w:rsid w:val="00210722"/>
    <w:rsid w:val="00213008"/>
    <w:rsid w:val="00214A34"/>
    <w:rsid w:val="00215FCE"/>
    <w:rsid w:val="002326A7"/>
    <w:rsid w:val="00234E3E"/>
    <w:rsid w:val="002377F8"/>
    <w:rsid w:val="0024654D"/>
    <w:rsid w:val="002513A1"/>
    <w:rsid w:val="00251456"/>
    <w:rsid w:val="00252588"/>
    <w:rsid w:val="00253ADB"/>
    <w:rsid w:val="0025421E"/>
    <w:rsid w:val="00255CDA"/>
    <w:rsid w:val="00261D11"/>
    <w:rsid w:val="00264287"/>
    <w:rsid w:val="0026589D"/>
    <w:rsid w:val="002664E1"/>
    <w:rsid w:val="002674C4"/>
    <w:rsid w:val="002677BB"/>
    <w:rsid w:val="00270B0C"/>
    <w:rsid w:val="00273641"/>
    <w:rsid w:val="00275924"/>
    <w:rsid w:val="00276384"/>
    <w:rsid w:val="00276388"/>
    <w:rsid w:val="002801E1"/>
    <w:rsid w:val="002819B5"/>
    <w:rsid w:val="00286ECC"/>
    <w:rsid w:val="00294F2D"/>
    <w:rsid w:val="002A2D2D"/>
    <w:rsid w:val="002A3CE2"/>
    <w:rsid w:val="002B5424"/>
    <w:rsid w:val="002C3BAD"/>
    <w:rsid w:val="002C5594"/>
    <w:rsid w:val="002C71C6"/>
    <w:rsid w:val="002D1457"/>
    <w:rsid w:val="002D2F6A"/>
    <w:rsid w:val="002D2FA4"/>
    <w:rsid w:val="002D74E4"/>
    <w:rsid w:val="002E0F87"/>
    <w:rsid w:val="002E449C"/>
    <w:rsid w:val="002E4FD6"/>
    <w:rsid w:val="002E5281"/>
    <w:rsid w:val="002E61F0"/>
    <w:rsid w:val="002E757B"/>
    <w:rsid w:val="002F20F4"/>
    <w:rsid w:val="002F24A4"/>
    <w:rsid w:val="002F2A52"/>
    <w:rsid w:val="002F7FD1"/>
    <w:rsid w:val="00300A25"/>
    <w:rsid w:val="00303160"/>
    <w:rsid w:val="00305122"/>
    <w:rsid w:val="003064EC"/>
    <w:rsid w:val="00311553"/>
    <w:rsid w:val="00312A8B"/>
    <w:rsid w:val="00314A6C"/>
    <w:rsid w:val="00316034"/>
    <w:rsid w:val="00317448"/>
    <w:rsid w:val="003230CF"/>
    <w:rsid w:val="0033212E"/>
    <w:rsid w:val="003332AA"/>
    <w:rsid w:val="00333D81"/>
    <w:rsid w:val="0033490F"/>
    <w:rsid w:val="0033495A"/>
    <w:rsid w:val="00345D05"/>
    <w:rsid w:val="00353264"/>
    <w:rsid w:val="003541E6"/>
    <w:rsid w:val="003568BC"/>
    <w:rsid w:val="003713E8"/>
    <w:rsid w:val="003735EF"/>
    <w:rsid w:val="00373DC9"/>
    <w:rsid w:val="00377DD5"/>
    <w:rsid w:val="00380A57"/>
    <w:rsid w:val="003817EF"/>
    <w:rsid w:val="00382A45"/>
    <w:rsid w:val="00386196"/>
    <w:rsid w:val="003924F8"/>
    <w:rsid w:val="00396751"/>
    <w:rsid w:val="003A023C"/>
    <w:rsid w:val="003A1601"/>
    <w:rsid w:val="003A1BFD"/>
    <w:rsid w:val="003A2379"/>
    <w:rsid w:val="003A4609"/>
    <w:rsid w:val="003A5602"/>
    <w:rsid w:val="003A7DDD"/>
    <w:rsid w:val="003B0278"/>
    <w:rsid w:val="003B0665"/>
    <w:rsid w:val="003B13A5"/>
    <w:rsid w:val="003B1846"/>
    <w:rsid w:val="003B61A4"/>
    <w:rsid w:val="003B6A53"/>
    <w:rsid w:val="003B6B0B"/>
    <w:rsid w:val="003C1775"/>
    <w:rsid w:val="003C73F9"/>
    <w:rsid w:val="003D1B3D"/>
    <w:rsid w:val="003D2CF5"/>
    <w:rsid w:val="003D46B3"/>
    <w:rsid w:val="003D7EC2"/>
    <w:rsid w:val="003E01BC"/>
    <w:rsid w:val="003E1013"/>
    <w:rsid w:val="003E13AB"/>
    <w:rsid w:val="003E167F"/>
    <w:rsid w:val="003E1FB5"/>
    <w:rsid w:val="003E2A3C"/>
    <w:rsid w:val="003E2F33"/>
    <w:rsid w:val="003E528E"/>
    <w:rsid w:val="003E6607"/>
    <w:rsid w:val="003E6BFB"/>
    <w:rsid w:val="003F1864"/>
    <w:rsid w:val="003F2964"/>
    <w:rsid w:val="00402689"/>
    <w:rsid w:val="00402ADD"/>
    <w:rsid w:val="0041081C"/>
    <w:rsid w:val="004148A5"/>
    <w:rsid w:val="00416D0D"/>
    <w:rsid w:val="004176BB"/>
    <w:rsid w:val="004206AB"/>
    <w:rsid w:val="00420CDF"/>
    <w:rsid w:val="00420FD8"/>
    <w:rsid w:val="00426A7A"/>
    <w:rsid w:val="004306EF"/>
    <w:rsid w:val="00430E8C"/>
    <w:rsid w:val="004311CA"/>
    <w:rsid w:val="0043745A"/>
    <w:rsid w:val="00443F08"/>
    <w:rsid w:val="00444552"/>
    <w:rsid w:val="004464C3"/>
    <w:rsid w:val="004468BA"/>
    <w:rsid w:val="004544FA"/>
    <w:rsid w:val="00454742"/>
    <w:rsid w:val="00454BB4"/>
    <w:rsid w:val="00470926"/>
    <w:rsid w:val="00470C35"/>
    <w:rsid w:val="0047331A"/>
    <w:rsid w:val="0047640B"/>
    <w:rsid w:val="0047644B"/>
    <w:rsid w:val="00476D4B"/>
    <w:rsid w:val="0048142D"/>
    <w:rsid w:val="00485BB2"/>
    <w:rsid w:val="00491748"/>
    <w:rsid w:val="00493C10"/>
    <w:rsid w:val="00496238"/>
    <w:rsid w:val="004965BE"/>
    <w:rsid w:val="004A1FCA"/>
    <w:rsid w:val="004A28F2"/>
    <w:rsid w:val="004A4B9C"/>
    <w:rsid w:val="004A6DB0"/>
    <w:rsid w:val="004A7E77"/>
    <w:rsid w:val="004B0123"/>
    <w:rsid w:val="004B27B5"/>
    <w:rsid w:val="004B2EBC"/>
    <w:rsid w:val="004B6024"/>
    <w:rsid w:val="004C0A80"/>
    <w:rsid w:val="004C111A"/>
    <w:rsid w:val="004D03E1"/>
    <w:rsid w:val="004D29A9"/>
    <w:rsid w:val="004D416E"/>
    <w:rsid w:val="004D50AD"/>
    <w:rsid w:val="004E0D4F"/>
    <w:rsid w:val="004E0FC6"/>
    <w:rsid w:val="004E1C69"/>
    <w:rsid w:val="004E5845"/>
    <w:rsid w:val="004E5A63"/>
    <w:rsid w:val="004E73A3"/>
    <w:rsid w:val="004F1E8F"/>
    <w:rsid w:val="0050017E"/>
    <w:rsid w:val="00503820"/>
    <w:rsid w:val="00505153"/>
    <w:rsid w:val="005054C7"/>
    <w:rsid w:val="00507F81"/>
    <w:rsid w:val="00512C1D"/>
    <w:rsid w:val="00513704"/>
    <w:rsid w:val="00514918"/>
    <w:rsid w:val="00516801"/>
    <w:rsid w:val="005172E9"/>
    <w:rsid w:val="00517B12"/>
    <w:rsid w:val="00520383"/>
    <w:rsid w:val="00520867"/>
    <w:rsid w:val="00524789"/>
    <w:rsid w:val="00526D92"/>
    <w:rsid w:val="0053314E"/>
    <w:rsid w:val="0053415E"/>
    <w:rsid w:val="00537D97"/>
    <w:rsid w:val="00541E3B"/>
    <w:rsid w:val="005439C9"/>
    <w:rsid w:val="005508CA"/>
    <w:rsid w:val="00553CCB"/>
    <w:rsid w:val="00555E4B"/>
    <w:rsid w:val="00557398"/>
    <w:rsid w:val="0056037F"/>
    <w:rsid w:val="00563DC7"/>
    <w:rsid w:val="00564029"/>
    <w:rsid w:val="00564D7B"/>
    <w:rsid w:val="0056527D"/>
    <w:rsid w:val="0056786B"/>
    <w:rsid w:val="00567B00"/>
    <w:rsid w:val="0057043E"/>
    <w:rsid w:val="0057138C"/>
    <w:rsid w:val="005803E5"/>
    <w:rsid w:val="0058108A"/>
    <w:rsid w:val="005838C6"/>
    <w:rsid w:val="00584EDB"/>
    <w:rsid w:val="0058723E"/>
    <w:rsid w:val="00594821"/>
    <w:rsid w:val="00596357"/>
    <w:rsid w:val="00596CDF"/>
    <w:rsid w:val="005A1B05"/>
    <w:rsid w:val="005A7230"/>
    <w:rsid w:val="005B0164"/>
    <w:rsid w:val="005B16EF"/>
    <w:rsid w:val="005B328C"/>
    <w:rsid w:val="005B338B"/>
    <w:rsid w:val="005B4036"/>
    <w:rsid w:val="005B5DCA"/>
    <w:rsid w:val="005C131C"/>
    <w:rsid w:val="005C62AE"/>
    <w:rsid w:val="005C6A24"/>
    <w:rsid w:val="005C7D85"/>
    <w:rsid w:val="005D6AAA"/>
    <w:rsid w:val="005E04CE"/>
    <w:rsid w:val="005E0DEC"/>
    <w:rsid w:val="005E6CC9"/>
    <w:rsid w:val="005F0ECB"/>
    <w:rsid w:val="00600083"/>
    <w:rsid w:val="006009DD"/>
    <w:rsid w:val="00600E98"/>
    <w:rsid w:val="00600F3D"/>
    <w:rsid w:val="006038C3"/>
    <w:rsid w:val="00604363"/>
    <w:rsid w:val="0061124E"/>
    <w:rsid w:val="00611250"/>
    <w:rsid w:val="00611DCE"/>
    <w:rsid w:val="006121B2"/>
    <w:rsid w:val="006148AB"/>
    <w:rsid w:val="00614E56"/>
    <w:rsid w:val="00615C1C"/>
    <w:rsid w:val="00624212"/>
    <w:rsid w:val="006242A9"/>
    <w:rsid w:val="00624416"/>
    <w:rsid w:val="00624DCF"/>
    <w:rsid w:val="00625D1E"/>
    <w:rsid w:val="006262F6"/>
    <w:rsid w:val="006276A6"/>
    <w:rsid w:val="0063342B"/>
    <w:rsid w:val="00640ED9"/>
    <w:rsid w:val="006424D9"/>
    <w:rsid w:val="00642E50"/>
    <w:rsid w:val="00644D27"/>
    <w:rsid w:val="00650D3D"/>
    <w:rsid w:val="00652CBF"/>
    <w:rsid w:val="00654FF4"/>
    <w:rsid w:val="0065515E"/>
    <w:rsid w:val="00660CBF"/>
    <w:rsid w:val="00662703"/>
    <w:rsid w:val="006640AE"/>
    <w:rsid w:val="00664613"/>
    <w:rsid w:val="00670041"/>
    <w:rsid w:val="00671FE2"/>
    <w:rsid w:val="006763ED"/>
    <w:rsid w:val="00681B42"/>
    <w:rsid w:val="0068200B"/>
    <w:rsid w:val="00682DF5"/>
    <w:rsid w:val="0068599A"/>
    <w:rsid w:val="00691204"/>
    <w:rsid w:val="00691617"/>
    <w:rsid w:val="006950A4"/>
    <w:rsid w:val="00695634"/>
    <w:rsid w:val="006A0CDC"/>
    <w:rsid w:val="006A2903"/>
    <w:rsid w:val="006A295A"/>
    <w:rsid w:val="006A44CA"/>
    <w:rsid w:val="006A4E03"/>
    <w:rsid w:val="006B112A"/>
    <w:rsid w:val="006C192D"/>
    <w:rsid w:val="006C7F30"/>
    <w:rsid w:val="006D239A"/>
    <w:rsid w:val="006D27EB"/>
    <w:rsid w:val="006D74F9"/>
    <w:rsid w:val="006D75E6"/>
    <w:rsid w:val="006E2245"/>
    <w:rsid w:val="006E36A1"/>
    <w:rsid w:val="006E3D34"/>
    <w:rsid w:val="006E55B4"/>
    <w:rsid w:val="006E7E50"/>
    <w:rsid w:val="006F0B80"/>
    <w:rsid w:val="006F3DED"/>
    <w:rsid w:val="006F5B82"/>
    <w:rsid w:val="007002D5"/>
    <w:rsid w:val="00704432"/>
    <w:rsid w:val="007047A4"/>
    <w:rsid w:val="007051DF"/>
    <w:rsid w:val="00710A9F"/>
    <w:rsid w:val="00711E6E"/>
    <w:rsid w:val="007132B0"/>
    <w:rsid w:val="00715082"/>
    <w:rsid w:val="00715E3B"/>
    <w:rsid w:val="0071788A"/>
    <w:rsid w:val="007218D2"/>
    <w:rsid w:val="00724DA4"/>
    <w:rsid w:val="00733918"/>
    <w:rsid w:val="00733A3C"/>
    <w:rsid w:val="00737121"/>
    <w:rsid w:val="007375C2"/>
    <w:rsid w:val="007425C5"/>
    <w:rsid w:val="00742CFB"/>
    <w:rsid w:val="007450DD"/>
    <w:rsid w:val="00746F8F"/>
    <w:rsid w:val="0075566D"/>
    <w:rsid w:val="007578C2"/>
    <w:rsid w:val="00763912"/>
    <w:rsid w:val="00763992"/>
    <w:rsid w:val="00765FC4"/>
    <w:rsid w:val="00770537"/>
    <w:rsid w:val="00771E1B"/>
    <w:rsid w:val="00774E44"/>
    <w:rsid w:val="00781A54"/>
    <w:rsid w:val="00785258"/>
    <w:rsid w:val="00785895"/>
    <w:rsid w:val="007868FD"/>
    <w:rsid w:val="00790FA8"/>
    <w:rsid w:val="00791F02"/>
    <w:rsid w:val="007925DA"/>
    <w:rsid w:val="0079324A"/>
    <w:rsid w:val="00794EEE"/>
    <w:rsid w:val="007A11F6"/>
    <w:rsid w:val="007A1353"/>
    <w:rsid w:val="007A1712"/>
    <w:rsid w:val="007A2793"/>
    <w:rsid w:val="007A456C"/>
    <w:rsid w:val="007A635E"/>
    <w:rsid w:val="007C04A2"/>
    <w:rsid w:val="007C0C97"/>
    <w:rsid w:val="007C2C37"/>
    <w:rsid w:val="007C3E81"/>
    <w:rsid w:val="007C42AC"/>
    <w:rsid w:val="007C4AB5"/>
    <w:rsid w:val="007C535B"/>
    <w:rsid w:val="007C5565"/>
    <w:rsid w:val="007C7EEB"/>
    <w:rsid w:val="007D258D"/>
    <w:rsid w:val="007D47C5"/>
    <w:rsid w:val="007D5001"/>
    <w:rsid w:val="007D742F"/>
    <w:rsid w:val="007E0960"/>
    <w:rsid w:val="007E4E4F"/>
    <w:rsid w:val="007F04BF"/>
    <w:rsid w:val="007F0BA8"/>
    <w:rsid w:val="007F177C"/>
    <w:rsid w:val="007F5F65"/>
    <w:rsid w:val="007F6328"/>
    <w:rsid w:val="00801502"/>
    <w:rsid w:val="00801976"/>
    <w:rsid w:val="008063E1"/>
    <w:rsid w:val="008068A2"/>
    <w:rsid w:val="008105A0"/>
    <w:rsid w:val="00816801"/>
    <w:rsid w:val="00816A2D"/>
    <w:rsid w:val="00821F94"/>
    <w:rsid w:val="00824C86"/>
    <w:rsid w:val="00836CA4"/>
    <w:rsid w:val="0084073A"/>
    <w:rsid w:val="00845D3B"/>
    <w:rsid w:val="0085184F"/>
    <w:rsid w:val="00852608"/>
    <w:rsid w:val="00855414"/>
    <w:rsid w:val="00861625"/>
    <w:rsid w:val="008617B5"/>
    <w:rsid w:val="00864A30"/>
    <w:rsid w:val="008650E5"/>
    <w:rsid w:val="008659A5"/>
    <w:rsid w:val="00870828"/>
    <w:rsid w:val="00870D84"/>
    <w:rsid w:val="00871BD7"/>
    <w:rsid w:val="00873AD8"/>
    <w:rsid w:val="00874B2D"/>
    <w:rsid w:val="0088080B"/>
    <w:rsid w:val="008820C4"/>
    <w:rsid w:val="00882923"/>
    <w:rsid w:val="00882F39"/>
    <w:rsid w:val="00884523"/>
    <w:rsid w:val="00891983"/>
    <w:rsid w:val="00895CEB"/>
    <w:rsid w:val="008A6DA4"/>
    <w:rsid w:val="008B07D7"/>
    <w:rsid w:val="008B34BF"/>
    <w:rsid w:val="008B54E6"/>
    <w:rsid w:val="008B557F"/>
    <w:rsid w:val="008C2344"/>
    <w:rsid w:val="008C2B83"/>
    <w:rsid w:val="008C2BE3"/>
    <w:rsid w:val="008C521F"/>
    <w:rsid w:val="008C5452"/>
    <w:rsid w:val="008C5930"/>
    <w:rsid w:val="008C60CA"/>
    <w:rsid w:val="008D5980"/>
    <w:rsid w:val="008E39F1"/>
    <w:rsid w:val="008E6CF3"/>
    <w:rsid w:val="008F202C"/>
    <w:rsid w:val="008F5B43"/>
    <w:rsid w:val="008F5FDB"/>
    <w:rsid w:val="009015E4"/>
    <w:rsid w:val="00902E68"/>
    <w:rsid w:val="009041F3"/>
    <w:rsid w:val="00905899"/>
    <w:rsid w:val="00905F17"/>
    <w:rsid w:val="00906E96"/>
    <w:rsid w:val="00911D12"/>
    <w:rsid w:val="00912BC6"/>
    <w:rsid w:val="009151CE"/>
    <w:rsid w:val="00916AC6"/>
    <w:rsid w:val="009254B7"/>
    <w:rsid w:val="0092708B"/>
    <w:rsid w:val="00930CEE"/>
    <w:rsid w:val="0093115F"/>
    <w:rsid w:val="0093236A"/>
    <w:rsid w:val="009328A0"/>
    <w:rsid w:val="00941FFF"/>
    <w:rsid w:val="009430BA"/>
    <w:rsid w:val="009471F0"/>
    <w:rsid w:val="00955691"/>
    <w:rsid w:val="00957F33"/>
    <w:rsid w:val="00961157"/>
    <w:rsid w:val="00961E94"/>
    <w:rsid w:val="00965C5B"/>
    <w:rsid w:val="0096684B"/>
    <w:rsid w:val="0096736A"/>
    <w:rsid w:val="00974B68"/>
    <w:rsid w:val="00975A6F"/>
    <w:rsid w:val="00976E46"/>
    <w:rsid w:val="00982E07"/>
    <w:rsid w:val="00986EC3"/>
    <w:rsid w:val="0099032E"/>
    <w:rsid w:val="009915EA"/>
    <w:rsid w:val="00992D6C"/>
    <w:rsid w:val="0099630C"/>
    <w:rsid w:val="00997279"/>
    <w:rsid w:val="009A0117"/>
    <w:rsid w:val="009A63D8"/>
    <w:rsid w:val="009B19C5"/>
    <w:rsid w:val="009B2283"/>
    <w:rsid w:val="009B3659"/>
    <w:rsid w:val="009B3C0A"/>
    <w:rsid w:val="009B4243"/>
    <w:rsid w:val="009B4FB4"/>
    <w:rsid w:val="009B5539"/>
    <w:rsid w:val="009C0C39"/>
    <w:rsid w:val="009C1FD7"/>
    <w:rsid w:val="009C3ABC"/>
    <w:rsid w:val="009D0F0E"/>
    <w:rsid w:val="009D0F2D"/>
    <w:rsid w:val="009D1805"/>
    <w:rsid w:val="009E17EC"/>
    <w:rsid w:val="009E1A09"/>
    <w:rsid w:val="009E255D"/>
    <w:rsid w:val="009E436A"/>
    <w:rsid w:val="009F3002"/>
    <w:rsid w:val="00A00463"/>
    <w:rsid w:val="00A00E4E"/>
    <w:rsid w:val="00A01F39"/>
    <w:rsid w:val="00A02304"/>
    <w:rsid w:val="00A02545"/>
    <w:rsid w:val="00A025E6"/>
    <w:rsid w:val="00A043E3"/>
    <w:rsid w:val="00A054B8"/>
    <w:rsid w:val="00A05555"/>
    <w:rsid w:val="00A069FB"/>
    <w:rsid w:val="00A06B74"/>
    <w:rsid w:val="00A06D89"/>
    <w:rsid w:val="00A06EA3"/>
    <w:rsid w:val="00A119A3"/>
    <w:rsid w:val="00A12EB3"/>
    <w:rsid w:val="00A136C7"/>
    <w:rsid w:val="00A222AC"/>
    <w:rsid w:val="00A3234E"/>
    <w:rsid w:val="00A32ED1"/>
    <w:rsid w:val="00A35790"/>
    <w:rsid w:val="00A408C2"/>
    <w:rsid w:val="00A41996"/>
    <w:rsid w:val="00A44CBA"/>
    <w:rsid w:val="00A45A89"/>
    <w:rsid w:val="00A47F12"/>
    <w:rsid w:val="00A5106B"/>
    <w:rsid w:val="00A55B39"/>
    <w:rsid w:val="00A62DDE"/>
    <w:rsid w:val="00A6393F"/>
    <w:rsid w:val="00A64681"/>
    <w:rsid w:val="00A66DE2"/>
    <w:rsid w:val="00A70227"/>
    <w:rsid w:val="00A77F4F"/>
    <w:rsid w:val="00A96BF2"/>
    <w:rsid w:val="00AA034B"/>
    <w:rsid w:val="00AA0376"/>
    <w:rsid w:val="00AA19A3"/>
    <w:rsid w:val="00AA3772"/>
    <w:rsid w:val="00AB087E"/>
    <w:rsid w:val="00AB106E"/>
    <w:rsid w:val="00AB10E2"/>
    <w:rsid w:val="00AB2224"/>
    <w:rsid w:val="00AC36D6"/>
    <w:rsid w:val="00AC5096"/>
    <w:rsid w:val="00AC60FE"/>
    <w:rsid w:val="00AC77AD"/>
    <w:rsid w:val="00AD14E2"/>
    <w:rsid w:val="00AD3214"/>
    <w:rsid w:val="00AE05D3"/>
    <w:rsid w:val="00AE1E4E"/>
    <w:rsid w:val="00AE355A"/>
    <w:rsid w:val="00AE4FB6"/>
    <w:rsid w:val="00AF176B"/>
    <w:rsid w:val="00AF4B2C"/>
    <w:rsid w:val="00B02591"/>
    <w:rsid w:val="00B04C4B"/>
    <w:rsid w:val="00B104BF"/>
    <w:rsid w:val="00B11F22"/>
    <w:rsid w:val="00B13E66"/>
    <w:rsid w:val="00B148DD"/>
    <w:rsid w:val="00B16AF8"/>
    <w:rsid w:val="00B16D3D"/>
    <w:rsid w:val="00B22ED9"/>
    <w:rsid w:val="00B23302"/>
    <w:rsid w:val="00B2472A"/>
    <w:rsid w:val="00B26AB7"/>
    <w:rsid w:val="00B3741E"/>
    <w:rsid w:val="00B3786D"/>
    <w:rsid w:val="00B37EF0"/>
    <w:rsid w:val="00B41F12"/>
    <w:rsid w:val="00B453D6"/>
    <w:rsid w:val="00B47A80"/>
    <w:rsid w:val="00B50482"/>
    <w:rsid w:val="00B567F6"/>
    <w:rsid w:val="00B56DF3"/>
    <w:rsid w:val="00B57A5C"/>
    <w:rsid w:val="00B6185B"/>
    <w:rsid w:val="00B638EB"/>
    <w:rsid w:val="00B63DED"/>
    <w:rsid w:val="00B67B01"/>
    <w:rsid w:val="00B70B47"/>
    <w:rsid w:val="00B724CD"/>
    <w:rsid w:val="00B74593"/>
    <w:rsid w:val="00B753E7"/>
    <w:rsid w:val="00B75950"/>
    <w:rsid w:val="00B76D8F"/>
    <w:rsid w:val="00B817ED"/>
    <w:rsid w:val="00B8648A"/>
    <w:rsid w:val="00B86AF3"/>
    <w:rsid w:val="00B9309B"/>
    <w:rsid w:val="00B9507A"/>
    <w:rsid w:val="00B95C54"/>
    <w:rsid w:val="00BA1F40"/>
    <w:rsid w:val="00BA4820"/>
    <w:rsid w:val="00BB05FA"/>
    <w:rsid w:val="00BB1216"/>
    <w:rsid w:val="00BB5B10"/>
    <w:rsid w:val="00BB6B84"/>
    <w:rsid w:val="00BB7DCF"/>
    <w:rsid w:val="00BC4B9E"/>
    <w:rsid w:val="00BC56D6"/>
    <w:rsid w:val="00BC6169"/>
    <w:rsid w:val="00BC6DE7"/>
    <w:rsid w:val="00BD0CD8"/>
    <w:rsid w:val="00BD0FF9"/>
    <w:rsid w:val="00BD23FE"/>
    <w:rsid w:val="00BD38F8"/>
    <w:rsid w:val="00BD3F15"/>
    <w:rsid w:val="00BD5D6A"/>
    <w:rsid w:val="00BD7954"/>
    <w:rsid w:val="00BE0E6E"/>
    <w:rsid w:val="00BE2528"/>
    <w:rsid w:val="00BE412A"/>
    <w:rsid w:val="00BE431F"/>
    <w:rsid w:val="00BE5297"/>
    <w:rsid w:val="00BF1775"/>
    <w:rsid w:val="00BF1A82"/>
    <w:rsid w:val="00BF201D"/>
    <w:rsid w:val="00BF2D09"/>
    <w:rsid w:val="00C0117E"/>
    <w:rsid w:val="00C012A1"/>
    <w:rsid w:val="00C0490B"/>
    <w:rsid w:val="00C04DBC"/>
    <w:rsid w:val="00C07904"/>
    <w:rsid w:val="00C121AF"/>
    <w:rsid w:val="00C14C80"/>
    <w:rsid w:val="00C23389"/>
    <w:rsid w:val="00C23393"/>
    <w:rsid w:val="00C2358D"/>
    <w:rsid w:val="00C34A99"/>
    <w:rsid w:val="00C355A5"/>
    <w:rsid w:val="00C358B9"/>
    <w:rsid w:val="00C35C2C"/>
    <w:rsid w:val="00C41ED1"/>
    <w:rsid w:val="00C425F1"/>
    <w:rsid w:val="00C43B64"/>
    <w:rsid w:val="00C459F9"/>
    <w:rsid w:val="00C53F37"/>
    <w:rsid w:val="00C5499A"/>
    <w:rsid w:val="00C57B90"/>
    <w:rsid w:val="00C62A0F"/>
    <w:rsid w:val="00C63804"/>
    <w:rsid w:val="00C66097"/>
    <w:rsid w:val="00C73301"/>
    <w:rsid w:val="00C82862"/>
    <w:rsid w:val="00C840DC"/>
    <w:rsid w:val="00C84E4D"/>
    <w:rsid w:val="00C8562F"/>
    <w:rsid w:val="00C86BE5"/>
    <w:rsid w:val="00CA2FD0"/>
    <w:rsid w:val="00CA7EC7"/>
    <w:rsid w:val="00CB252D"/>
    <w:rsid w:val="00CB626D"/>
    <w:rsid w:val="00CC3FF7"/>
    <w:rsid w:val="00CD0FAB"/>
    <w:rsid w:val="00CD1473"/>
    <w:rsid w:val="00CD1489"/>
    <w:rsid w:val="00CD310E"/>
    <w:rsid w:val="00CD4333"/>
    <w:rsid w:val="00CD5181"/>
    <w:rsid w:val="00CD62BA"/>
    <w:rsid w:val="00CD7485"/>
    <w:rsid w:val="00CD79C3"/>
    <w:rsid w:val="00CD7F5D"/>
    <w:rsid w:val="00CE0509"/>
    <w:rsid w:val="00CE1DC3"/>
    <w:rsid w:val="00CE2360"/>
    <w:rsid w:val="00CE236C"/>
    <w:rsid w:val="00CF0047"/>
    <w:rsid w:val="00CF1FBC"/>
    <w:rsid w:val="00CF3D91"/>
    <w:rsid w:val="00CF4494"/>
    <w:rsid w:val="00D0034C"/>
    <w:rsid w:val="00D02B0C"/>
    <w:rsid w:val="00D044E8"/>
    <w:rsid w:val="00D048EA"/>
    <w:rsid w:val="00D04A9F"/>
    <w:rsid w:val="00D070E9"/>
    <w:rsid w:val="00D166C9"/>
    <w:rsid w:val="00D20D51"/>
    <w:rsid w:val="00D20FD9"/>
    <w:rsid w:val="00D22895"/>
    <w:rsid w:val="00D22EC8"/>
    <w:rsid w:val="00D231B1"/>
    <w:rsid w:val="00D260AA"/>
    <w:rsid w:val="00D26C43"/>
    <w:rsid w:val="00D31D19"/>
    <w:rsid w:val="00D32F2A"/>
    <w:rsid w:val="00D3404A"/>
    <w:rsid w:val="00D34843"/>
    <w:rsid w:val="00D35FC1"/>
    <w:rsid w:val="00D4016C"/>
    <w:rsid w:val="00D41D33"/>
    <w:rsid w:val="00D4354E"/>
    <w:rsid w:val="00D43F69"/>
    <w:rsid w:val="00D46A43"/>
    <w:rsid w:val="00D50F79"/>
    <w:rsid w:val="00D55C10"/>
    <w:rsid w:val="00D56142"/>
    <w:rsid w:val="00D64B9E"/>
    <w:rsid w:val="00D65CC7"/>
    <w:rsid w:val="00D66722"/>
    <w:rsid w:val="00D669A4"/>
    <w:rsid w:val="00D72764"/>
    <w:rsid w:val="00D73957"/>
    <w:rsid w:val="00D75F7F"/>
    <w:rsid w:val="00D760EA"/>
    <w:rsid w:val="00D77689"/>
    <w:rsid w:val="00D82789"/>
    <w:rsid w:val="00D8395C"/>
    <w:rsid w:val="00D85CD3"/>
    <w:rsid w:val="00D910AA"/>
    <w:rsid w:val="00D93789"/>
    <w:rsid w:val="00D952C4"/>
    <w:rsid w:val="00DA1070"/>
    <w:rsid w:val="00DA2A81"/>
    <w:rsid w:val="00DA6FE7"/>
    <w:rsid w:val="00DB0BB7"/>
    <w:rsid w:val="00DB21F6"/>
    <w:rsid w:val="00DB4CE9"/>
    <w:rsid w:val="00DB5091"/>
    <w:rsid w:val="00DB5906"/>
    <w:rsid w:val="00DB6715"/>
    <w:rsid w:val="00DC1BAB"/>
    <w:rsid w:val="00DC28E6"/>
    <w:rsid w:val="00DC79E8"/>
    <w:rsid w:val="00DD0645"/>
    <w:rsid w:val="00DD0A54"/>
    <w:rsid w:val="00DD0C2B"/>
    <w:rsid w:val="00DD481D"/>
    <w:rsid w:val="00DD55F0"/>
    <w:rsid w:val="00DD6B3F"/>
    <w:rsid w:val="00DD7BB2"/>
    <w:rsid w:val="00DE1B8E"/>
    <w:rsid w:val="00DE4824"/>
    <w:rsid w:val="00DE6509"/>
    <w:rsid w:val="00DF00FA"/>
    <w:rsid w:val="00DF0114"/>
    <w:rsid w:val="00DF3F41"/>
    <w:rsid w:val="00DF57D8"/>
    <w:rsid w:val="00DF6F6D"/>
    <w:rsid w:val="00E032C5"/>
    <w:rsid w:val="00E05477"/>
    <w:rsid w:val="00E15B50"/>
    <w:rsid w:val="00E21239"/>
    <w:rsid w:val="00E227F2"/>
    <w:rsid w:val="00E2337D"/>
    <w:rsid w:val="00E24C6A"/>
    <w:rsid w:val="00E25811"/>
    <w:rsid w:val="00E27A98"/>
    <w:rsid w:val="00E27DFC"/>
    <w:rsid w:val="00E312F1"/>
    <w:rsid w:val="00E32F85"/>
    <w:rsid w:val="00E3416F"/>
    <w:rsid w:val="00E36FD8"/>
    <w:rsid w:val="00E37380"/>
    <w:rsid w:val="00E42A58"/>
    <w:rsid w:val="00E465C4"/>
    <w:rsid w:val="00E51B04"/>
    <w:rsid w:val="00E54404"/>
    <w:rsid w:val="00E577A2"/>
    <w:rsid w:val="00E63F64"/>
    <w:rsid w:val="00E66B1C"/>
    <w:rsid w:val="00E672CF"/>
    <w:rsid w:val="00E70689"/>
    <w:rsid w:val="00E71B6C"/>
    <w:rsid w:val="00E74623"/>
    <w:rsid w:val="00E77409"/>
    <w:rsid w:val="00E80E3D"/>
    <w:rsid w:val="00E8114E"/>
    <w:rsid w:val="00E81AC2"/>
    <w:rsid w:val="00E86D42"/>
    <w:rsid w:val="00E870B8"/>
    <w:rsid w:val="00E90A6F"/>
    <w:rsid w:val="00E91A46"/>
    <w:rsid w:val="00E91E3C"/>
    <w:rsid w:val="00E97AC7"/>
    <w:rsid w:val="00EA046E"/>
    <w:rsid w:val="00EA1019"/>
    <w:rsid w:val="00EA2C1C"/>
    <w:rsid w:val="00EA2CF4"/>
    <w:rsid w:val="00EA3B29"/>
    <w:rsid w:val="00EA4DF3"/>
    <w:rsid w:val="00EA4ED0"/>
    <w:rsid w:val="00EA7B2B"/>
    <w:rsid w:val="00EA7EE7"/>
    <w:rsid w:val="00EB44B7"/>
    <w:rsid w:val="00EB4D5D"/>
    <w:rsid w:val="00EB7421"/>
    <w:rsid w:val="00EB7BFA"/>
    <w:rsid w:val="00EC36F5"/>
    <w:rsid w:val="00EC5A4D"/>
    <w:rsid w:val="00ED0DEA"/>
    <w:rsid w:val="00ED1F3B"/>
    <w:rsid w:val="00ED23B4"/>
    <w:rsid w:val="00ED6919"/>
    <w:rsid w:val="00ED73C4"/>
    <w:rsid w:val="00EE3B5A"/>
    <w:rsid w:val="00EF0074"/>
    <w:rsid w:val="00F110B2"/>
    <w:rsid w:val="00F15353"/>
    <w:rsid w:val="00F20B48"/>
    <w:rsid w:val="00F2376B"/>
    <w:rsid w:val="00F258BA"/>
    <w:rsid w:val="00F26A1D"/>
    <w:rsid w:val="00F27E9C"/>
    <w:rsid w:val="00F309D5"/>
    <w:rsid w:val="00F41F41"/>
    <w:rsid w:val="00F46918"/>
    <w:rsid w:val="00F46DDE"/>
    <w:rsid w:val="00F50D84"/>
    <w:rsid w:val="00F53F7B"/>
    <w:rsid w:val="00F54214"/>
    <w:rsid w:val="00F5742F"/>
    <w:rsid w:val="00F6150F"/>
    <w:rsid w:val="00F655ED"/>
    <w:rsid w:val="00F67E12"/>
    <w:rsid w:val="00F7033C"/>
    <w:rsid w:val="00F716D4"/>
    <w:rsid w:val="00F71868"/>
    <w:rsid w:val="00F72255"/>
    <w:rsid w:val="00F72E67"/>
    <w:rsid w:val="00F734B6"/>
    <w:rsid w:val="00F80BFB"/>
    <w:rsid w:val="00F81A5D"/>
    <w:rsid w:val="00F87439"/>
    <w:rsid w:val="00F92280"/>
    <w:rsid w:val="00F9271B"/>
    <w:rsid w:val="00F92DDF"/>
    <w:rsid w:val="00F96D0D"/>
    <w:rsid w:val="00F976AD"/>
    <w:rsid w:val="00FA2809"/>
    <w:rsid w:val="00FA5F34"/>
    <w:rsid w:val="00FA6461"/>
    <w:rsid w:val="00FB2A88"/>
    <w:rsid w:val="00FB43DD"/>
    <w:rsid w:val="00FB7166"/>
    <w:rsid w:val="00FC321A"/>
    <w:rsid w:val="00FC3C37"/>
    <w:rsid w:val="00FC48DF"/>
    <w:rsid w:val="00FD2873"/>
    <w:rsid w:val="00FE038F"/>
    <w:rsid w:val="00FE1C7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BDAB4C2-4796-42C3-9CE3-E890B92C20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5296B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9B5539"/>
    <w:pPr>
      <w:keepNext/>
      <w:keepLines/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paragraph" w:styleId="Heading6">
    <w:name w:val="heading 6"/>
    <w:basedOn w:val="Normal"/>
    <w:next w:val="Normal"/>
    <w:link w:val="Heading6Char"/>
    <w:uiPriority w:val="9"/>
    <w:unhideWhenUsed/>
    <w:rsid w:val="007F0BA8"/>
    <w:pPr>
      <w:keepNext/>
      <w:keepLines/>
      <w:spacing w:before="40" w:after="0"/>
      <w:outlineLvl w:val="5"/>
    </w:pPr>
    <w:rPr>
      <w:rFonts w:asciiTheme="majorHAnsi" w:eastAsiaTheme="majorEastAsia" w:hAnsiTheme="majorHAnsi" w:cstheme="majorBidi"/>
      <w:color w:val="243F60" w:themeColor="accent1" w:themeShade="7F"/>
    </w:rPr>
  </w:style>
  <w:style w:type="paragraph" w:styleId="Heading7">
    <w:name w:val="heading 7"/>
    <w:basedOn w:val="Normal"/>
    <w:next w:val="Normal"/>
    <w:link w:val="Heading7Char"/>
    <w:uiPriority w:val="9"/>
    <w:unhideWhenUsed/>
    <w:qFormat/>
    <w:rsid w:val="007F0BA8"/>
    <w:pPr>
      <w:keepNext/>
      <w:keepLines/>
      <w:spacing w:before="40" w:after="0"/>
      <w:outlineLvl w:val="6"/>
    </w:pPr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B5539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aliases w:val="Example Test"/>
    <w:basedOn w:val="DefaultParagraphFont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qFormat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paragraph" w:styleId="Title">
    <w:name w:val="Title"/>
    <w:aliases w:val="Example Test Caption"/>
    <w:basedOn w:val="Normal"/>
    <w:next w:val="Normal"/>
    <w:link w:val="TitleChar"/>
    <w:uiPriority w:val="10"/>
    <w:qFormat/>
    <w:rsid w:val="00E66B1C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TitleChar">
    <w:name w:val="Title Char"/>
    <w:aliases w:val="Example Test Caption Char"/>
    <w:basedOn w:val="DefaultParagraphFont"/>
    <w:link w:val="Title"/>
    <w:uiPriority w:val="10"/>
    <w:rsid w:val="00E66B1C"/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Heading6Char">
    <w:name w:val="Heading 6 Char"/>
    <w:basedOn w:val="DefaultParagraphFont"/>
    <w:link w:val="Heading6"/>
    <w:uiPriority w:val="9"/>
    <w:rsid w:val="007F0BA8"/>
    <w:rPr>
      <w:rFonts w:asciiTheme="majorHAnsi" w:eastAsiaTheme="majorEastAsia" w:hAnsiTheme="majorHAnsi" w:cstheme="majorBidi"/>
      <w:color w:val="243F60" w:themeColor="accent1" w:themeShade="7F"/>
    </w:rPr>
  </w:style>
  <w:style w:type="character" w:customStyle="1" w:styleId="Heading7Char">
    <w:name w:val="Heading 7 Char"/>
    <w:basedOn w:val="DefaultParagraphFont"/>
    <w:link w:val="Heading7"/>
    <w:uiPriority w:val="9"/>
    <w:rsid w:val="007F0BA8"/>
    <w:rPr>
      <w:rFonts w:asciiTheme="majorHAnsi" w:eastAsiaTheme="majorEastAsia" w:hAnsiTheme="majorHAnsi" w:cstheme="majorBidi"/>
      <w:i/>
      <w:iCs/>
      <w:color w:val="243F60" w:themeColor="accent1" w:themeShade="7F"/>
    </w:rPr>
  </w:style>
  <w:style w:type="character" w:customStyle="1" w:styleId="normaltextrun">
    <w:name w:val="normaltextrun"/>
    <w:basedOn w:val="DefaultParagraphFont"/>
    <w:rsid w:val="00333D81"/>
  </w:style>
  <w:style w:type="character" w:customStyle="1" w:styleId="eop">
    <w:name w:val="eop"/>
    <w:basedOn w:val="DefaultParagraphFont"/>
    <w:rsid w:val="00333D81"/>
  </w:style>
  <w:style w:type="paragraph" w:customStyle="1" w:styleId="paragraph">
    <w:name w:val="paragraph"/>
    <w:basedOn w:val="Normal"/>
    <w:rsid w:val="00333D81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bg-BG" w:eastAsia="bg-BG"/>
    </w:rPr>
  </w:style>
  <w:style w:type="character" w:styleId="UnresolvedMention">
    <w:name w:val="Unresolved Mention"/>
    <w:basedOn w:val="DefaultParagraphFont"/>
    <w:uiPriority w:val="99"/>
    <w:semiHidden/>
    <w:unhideWhenUsed/>
    <w:rsid w:val="009B2283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72942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19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7844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3541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350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655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1861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6405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881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788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29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72396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8836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98787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15709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5199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8695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3209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58385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020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70424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256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628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0217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622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8266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093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948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7780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756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68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17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8040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2941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495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81491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4766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4373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4548/practice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hyperlink" Target="mailto:info@softuni.org" TargetMode="External"/><Relationship Id="rId21" Type="http://schemas.openxmlformats.org/officeDocument/2006/relationships/hyperlink" Target="https://about.softuni.bg/" TargetMode="External"/><Relationship Id="rId34" Type="http://schemas.openxmlformats.org/officeDocument/2006/relationships/image" Target="media/image60.png"/><Relationship Id="rId7" Type="http://schemas.openxmlformats.org/officeDocument/2006/relationships/image" Target="media/image3.png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41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image" Target="media/image50.png"/><Relationship Id="rId37" Type="http://schemas.openxmlformats.org/officeDocument/2006/relationships/hyperlink" Target="https://github.com/SoftUni" TargetMode="External"/><Relationship Id="rId40" Type="http://schemas.openxmlformats.org/officeDocument/2006/relationships/image" Target="media/image9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image" Target="media/image70.png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hyperlink" Target="https://twitter.com/SoftUni1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pt.wikiversity.org/wiki/Educa%C3%A7%C3%A3o_Aberta/Instagram" TargetMode="External"/><Relationship Id="rId35" Type="http://schemas.openxmlformats.org/officeDocument/2006/relationships/hyperlink" Target="https://www.linkedin.com/company/softuni/" TargetMode="External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1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hyperlink" Target="https://www.youtube.com/channel/UCqvOk8tYzfRS-eDy4vs3UyA" TargetMode="External"/><Relationship Id="rId38" Type="http://schemas.openxmlformats.org/officeDocument/2006/relationships/image" Target="media/image8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0312F03-CC31-4DAC-BC53-4E6087C724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677</TotalTime>
  <Pages>10</Pages>
  <Words>2238</Words>
  <Characters>12761</Characters>
  <Application>Microsoft Office Word</Application>
  <DocSecurity>0</DocSecurity>
  <Lines>106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Java Advanced Practical Exam - Retake</vt:lpstr>
    </vt:vector>
  </TitlesOfParts>
  <Company>Software University</Company>
  <LinksUpToDate>false</LinksUpToDate>
  <CharactersWithSpaces>149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ava Advanced Practical Exam - Retake</dc:title>
  <dc:subject>Java Advanced – Practical Training Course @ SoftUni</dc:subject>
  <dc:creator>Software University Foundation</dc:creator>
  <cp:keywords>Java Advanced, Java, Advanced, Software University, SoftUni, programming, coding, software development, education, training, course</cp:keywords>
  <dc:description>Java Advanced Course @ SoftUni – https://softuni.bg/courses/java-advanced</dc:description>
  <cp:lastModifiedBy>Petar Chulin</cp:lastModifiedBy>
  <cp:revision>189</cp:revision>
  <cp:lastPrinted>2015-10-26T22:35:00Z</cp:lastPrinted>
  <dcterms:created xsi:type="dcterms:W3CDTF">2024-03-12T09:16:00Z</dcterms:created>
  <dcterms:modified xsi:type="dcterms:W3CDTF">2024-06-18T11:14:00Z</dcterms:modified>
  <cp:category>programming, education, software engineering,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93b2bd6b8e823070a22317d4cbcf45968ebc48a3ff0b1d2ffb7d1b1dd9d1e614</vt:lpwstr>
  </property>
</Properties>
</file>